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A0AF1E" w14:textId="77777777" w:rsidR="00D8500A" w:rsidRPr="00435375" w:rsidRDefault="00D8500A" w:rsidP="00D8500A">
      <w:pPr>
        <w:spacing w:line="276" w:lineRule="auto"/>
        <w:jc w:val="center"/>
        <w:rPr>
          <w:rFonts w:ascii="Raleway" w:hAnsi="Raleway"/>
        </w:rPr>
      </w:pPr>
      <w:r w:rsidRPr="00435375">
        <w:rPr>
          <w:rFonts w:ascii="Raleway" w:hAnsi="Raleway"/>
          <w:noProof/>
          <w:color w:val="2B579A"/>
          <w:shd w:val="clear" w:color="auto" w:fill="E6E6E6"/>
        </w:rPr>
        <w:drawing>
          <wp:inline distT="0" distB="0" distL="0" distR="0" wp14:anchorId="7246E75D" wp14:editId="2526E28F">
            <wp:extent cx="3559545" cy="1206365"/>
            <wp:effectExtent l="0" t="0" r="0" b="635"/>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83151" cy="1214365"/>
                    </a:xfrm>
                    <a:prstGeom prst="rect">
                      <a:avLst/>
                    </a:prstGeom>
                  </pic:spPr>
                </pic:pic>
              </a:graphicData>
            </a:graphic>
          </wp:inline>
        </w:drawing>
      </w:r>
    </w:p>
    <w:p w14:paraId="3A76F289" w14:textId="77777777" w:rsidR="00406B0A" w:rsidRPr="00435375" w:rsidRDefault="00406B0A" w:rsidP="00D8500A">
      <w:pPr>
        <w:spacing w:line="276" w:lineRule="auto"/>
        <w:jc w:val="center"/>
        <w:rPr>
          <w:rFonts w:ascii="Trebuchet MS" w:hAnsi="Trebuchet MS"/>
          <w:color w:val="61223B"/>
          <w:sz w:val="32"/>
          <w:szCs w:val="32"/>
        </w:rPr>
      </w:pPr>
    </w:p>
    <w:p w14:paraId="063F0A1B" w14:textId="4FB30E9B" w:rsidR="009E4B7E" w:rsidRPr="00435375" w:rsidRDefault="001147D1" w:rsidP="00D8500A">
      <w:pPr>
        <w:spacing w:line="276" w:lineRule="auto"/>
        <w:jc w:val="center"/>
        <w:rPr>
          <w:rFonts w:ascii="Trebuchet MS" w:hAnsi="Trebuchet MS"/>
          <w:color w:val="61223B"/>
          <w:sz w:val="32"/>
          <w:szCs w:val="32"/>
        </w:rPr>
      </w:pPr>
      <w:r w:rsidRPr="00435375">
        <w:rPr>
          <w:rFonts w:ascii="Trebuchet MS" w:hAnsi="Trebuchet MS"/>
          <w:color w:val="61223B"/>
          <w:sz w:val="32"/>
          <w:szCs w:val="32"/>
        </w:rPr>
        <w:t>Modereringsverslag</w:t>
      </w:r>
      <w:r w:rsidRPr="00435375">
        <w:rPr>
          <w:rStyle w:val="FootnoteReference"/>
          <w:rFonts w:ascii="Trebuchet MS" w:hAnsi="Trebuchet MS"/>
          <w:color w:val="61223B"/>
          <w:sz w:val="32"/>
          <w:szCs w:val="32"/>
        </w:rPr>
        <w:footnoteReference w:customMarkFollows="1" w:id="2"/>
        <w:t>*</w:t>
      </w:r>
    </w:p>
    <w:p w14:paraId="697B9661" w14:textId="77777777" w:rsidR="00406B0A" w:rsidRPr="00435375" w:rsidRDefault="00406B0A" w:rsidP="002F0894">
      <w:pPr>
        <w:spacing w:line="276" w:lineRule="auto"/>
        <w:rPr>
          <w:rFonts w:ascii="Trebuchet MS" w:hAnsi="Trebuchet MS"/>
          <w:color w:val="B79957"/>
        </w:rPr>
      </w:pPr>
    </w:p>
    <w:p w14:paraId="444DAA73" w14:textId="6685A28D" w:rsidR="00406B0A" w:rsidRPr="001C2B7D" w:rsidRDefault="00406B0A" w:rsidP="002F0894">
      <w:pPr>
        <w:spacing w:line="276" w:lineRule="auto"/>
        <w:jc w:val="both"/>
        <w:rPr>
          <w:rFonts w:ascii="Raleway" w:hAnsi="Raleway"/>
          <w:bCs/>
          <w:color w:val="000000"/>
          <w:sz w:val="22"/>
          <w:szCs w:val="22"/>
        </w:rPr>
      </w:pPr>
      <w:r w:rsidRPr="001C2B7D">
        <w:rPr>
          <w:rFonts w:ascii="Raleway" w:hAnsi="Raleway"/>
          <w:bCs/>
          <w:color w:val="000000"/>
          <w:sz w:val="22"/>
          <w:szCs w:val="22"/>
        </w:rPr>
        <w:t xml:space="preserve">Hierdie verslag is die uiteinde van verskillende fases van ewekniebeoordeling in die modereringsproses soos in die </w:t>
      </w:r>
      <w:hyperlink r:id="rId12" w:history="1">
        <w:r w:rsidRPr="00B74E61">
          <w:rPr>
            <w:rStyle w:val="Hyperlink"/>
            <w:rFonts w:ascii="Raleway" w:hAnsi="Raleway"/>
            <w:bCs/>
            <w:i/>
            <w:iCs/>
            <w:sz w:val="22"/>
            <w:szCs w:val="22"/>
          </w:rPr>
          <w:t>Reglement vir Interne en</w:t>
        </w:r>
        <w:r w:rsidRPr="00B74E61">
          <w:rPr>
            <w:rStyle w:val="Hyperlink"/>
            <w:rFonts w:ascii="Raleway" w:hAnsi="Raleway"/>
            <w:bCs/>
            <w:i/>
            <w:iCs/>
            <w:sz w:val="22"/>
            <w:szCs w:val="22"/>
          </w:rPr>
          <w:t xml:space="preserve"> </w:t>
        </w:r>
        <w:r w:rsidRPr="00B74E61">
          <w:rPr>
            <w:rStyle w:val="Hyperlink"/>
            <w:rFonts w:ascii="Raleway" w:hAnsi="Raleway"/>
            <w:bCs/>
            <w:i/>
            <w:iCs/>
            <w:sz w:val="22"/>
            <w:szCs w:val="22"/>
          </w:rPr>
          <w:t>Ekster</w:t>
        </w:r>
        <w:r w:rsidRPr="00B74E61">
          <w:rPr>
            <w:rStyle w:val="Hyperlink"/>
            <w:rFonts w:ascii="Raleway" w:hAnsi="Raleway"/>
            <w:bCs/>
            <w:i/>
            <w:iCs/>
            <w:sz w:val="22"/>
            <w:szCs w:val="22"/>
          </w:rPr>
          <w:t>n</w:t>
        </w:r>
        <w:r w:rsidRPr="00B74E61">
          <w:rPr>
            <w:rStyle w:val="Hyperlink"/>
            <w:rFonts w:ascii="Raleway" w:hAnsi="Raleway"/>
            <w:bCs/>
            <w:i/>
            <w:iCs/>
            <w:sz w:val="22"/>
            <w:szCs w:val="22"/>
          </w:rPr>
          <w:t>e</w:t>
        </w:r>
        <w:r w:rsidRPr="00B74E61">
          <w:rPr>
            <w:rStyle w:val="Hyperlink"/>
            <w:rFonts w:ascii="Raleway" w:hAnsi="Raleway"/>
            <w:bCs/>
            <w:sz w:val="22"/>
            <w:szCs w:val="22"/>
          </w:rPr>
          <w:t xml:space="preserve"> </w:t>
        </w:r>
        <w:r w:rsidRPr="00B74E61">
          <w:rPr>
            <w:rStyle w:val="Hyperlink"/>
            <w:rFonts w:ascii="Raleway" w:hAnsi="Raleway"/>
            <w:bCs/>
            <w:i/>
            <w:iCs/>
            <w:sz w:val="22"/>
            <w:szCs w:val="22"/>
          </w:rPr>
          <w:t>Moderering</w:t>
        </w:r>
      </w:hyperlink>
      <w:r w:rsidRPr="00ED0F74">
        <w:rPr>
          <w:rFonts w:ascii="Raleway" w:hAnsi="Raleway"/>
          <w:bCs/>
          <w:i/>
          <w:iCs/>
          <w:color w:val="922E44" w:themeColor="accent5"/>
          <w:sz w:val="22"/>
          <w:szCs w:val="22"/>
        </w:rPr>
        <w:t xml:space="preserve"> </w:t>
      </w:r>
      <w:r w:rsidRPr="001C2B7D">
        <w:rPr>
          <w:rFonts w:ascii="Raleway" w:hAnsi="Raleway"/>
          <w:bCs/>
          <w:color w:val="000000"/>
          <w:sz w:val="22"/>
          <w:szCs w:val="22"/>
        </w:rPr>
        <w:t>(202</w:t>
      </w:r>
      <w:r w:rsidR="00ED0F74">
        <w:rPr>
          <w:rFonts w:ascii="Raleway" w:hAnsi="Raleway"/>
          <w:bCs/>
          <w:color w:val="000000"/>
          <w:sz w:val="22"/>
          <w:szCs w:val="22"/>
        </w:rPr>
        <w:t>4</w:t>
      </w:r>
      <w:r w:rsidRPr="001C2B7D">
        <w:rPr>
          <w:rFonts w:ascii="Raleway" w:hAnsi="Raleway"/>
          <w:bCs/>
          <w:color w:val="000000"/>
          <w:sz w:val="22"/>
          <w:szCs w:val="22"/>
        </w:rPr>
        <w:t xml:space="preserve">) uiteengesit, en moet vir </w:t>
      </w:r>
      <w:r w:rsidR="00AA5DD1" w:rsidRPr="001C2B7D">
        <w:rPr>
          <w:rFonts w:ascii="Raleway" w:hAnsi="Raleway"/>
          <w:bCs/>
          <w:color w:val="000000"/>
          <w:sz w:val="22"/>
          <w:szCs w:val="22"/>
        </w:rPr>
        <w:t>elke</w:t>
      </w:r>
      <w:r w:rsidRPr="001C2B7D">
        <w:rPr>
          <w:rFonts w:ascii="Raleway" w:hAnsi="Raleway"/>
          <w:bCs/>
          <w:color w:val="000000"/>
          <w:sz w:val="22"/>
          <w:szCs w:val="22"/>
        </w:rPr>
        <w:t xml:space="preserve"> uittreevlakmodule ingevul word.</w:t>
      </w:r>
    </w:p>
    <w:p w14:paraId="627CDF7C" w14:textId="77777777" w:rsidR="00150565" w:rsidRPr="001C2B7D" w:rsidRDefault="00150565" w:rsidP="002F0894">
      <w:pPr>
        <w:spacing w:line="276" w:lineRule="auto"/>
        <w:jc w:val="both"/>
        <w:rPr>
          <w:rFonts w:ascii="Raleway" w:hAnsi="Raleway"/>
          <w:bCs/>
          <w:color w:val="000000"/>
          <w:sz w:val="22"/>
          <w:szCs w:val="22"/>
        </w:rPr>
      </w:pPr>
    </w:p>
    <w:p w14:paraId="0D98DA00" w14:textId="79DD0119" w:rsidR="00406B0A" w:rsidRPr="001C2B7D" w:rsidRDefault="00150565" w:rsidP="002F0894">
      <w:pPr>
        <w:spacing w:line="276" w:lineRule="auto"/>
        <w:jc w:val="both"/>
        <w:rPr>
          <w:rFonts w:ascii="Trebuchet MS" w:hAnsi="Trebuchet MS"/>
          <w:color w:val="000000"/>
          <w:sz w:val="22"/>
          <w:szCs w:val="22"/>
        </w:rPr>
      </w:pPr>
      <w:r w:rsidRPr="001C2B7D">
        <w:rPr>
          <w:rFonts w:ascii="Raleway" w:hAnsi="Raleway"/>
          <w:bCs/>
          <w:color w:val="000000"/>
          <w:sz w:val="22"/>
          <w:szCs w:val="22"/>
        </w:rPr>
        <w:t>Die modulekoördineerder moet Afdeling</w:t>
      </w:r>
      <w:r w:rsidR="00EC0BE8" w:rsidRPr="001C2B7D">
        <w:rPr>
          <w:rFonts w:ascii="Raleway" w:hAnsi="Raleway"/>
          <w:bCs/>
          <w:color w:val="000000"/>
          <w:sz w:val="22"/>
          <w:szCs w:val="22"/>
        </w:rPr>
        <w:t> </w:t>
      </w:r>
      <w:r w:rsidRPr="001C2B7D">
        <w:rPr>
          <w:rFonts w:ascii="Raleway" w:hAnsi="Raleway"/>
          <w:bCs/>
          <w:color w:val="000000"/>
          <w:sz w:val="22"/>
          <w:szCs w:val="22"/>
        </w:rPr>
        <w:t>A en D invul, en die eksterne moderator Afdeling</w:t>
      </w:r>
      <w:r w:rsidR="00EC0BE8" w:rsidRPr="001C2B7D">
        <w:rPr>
          <w:rFonts w:ascii="Raleway" w:hAnsi="Raleway"/>
          <w:bCs/>
          <w:color w:val="000000"/>
          <w:sz w:val="22"/>
          <w:szCs w:val="22"/>
        </w:rPr>
        <w:t> </w:t>
      </w:r>
      <w:r w:rsidRPr="001C2B7D">
        <w:rPr>
          <w:rFonts w:ascii="Raleway" w:hAnsi="Raleway"/>
          <w:bCs/>
          <w:color w:val="000000"/>
          <w:sz w:val="22"/>
          <w:szCs w:val="22"/>
        </w:rPr>
        <w:t>C. Óf die modulekoördineerder, in oorleg met die interne moderator, óf die interne moderator moet Afdeling</w:t>
      </w:r>
      <w:r w:rsidR="00EC0BE8" w:rsidRPr="001C2B7D">
        <w:rPr>
          <w:rFonts w:ascii="Raleway" w:hAnsi="Raleway"/>
          <w:bCs/>
          <w:color w:val="000000"/>
          <w:sz w:val="22"/>
          <w:szCs w:val="22"/>
        </w:rPr>
        <w:t> </w:t>
      </w:r>
      <w:r w:rsidRPr="001C2B7D">
        <w:rPr>
          <w:rFonts w:ascii="Raleway" w:hAnsi="Raleway"/>
          <w:bCs/>
          <w:color w:val="000000"/>
          <w:sz w:val="22"/>
          <w:szCs w:val="22"/>
        </w:rPr>
        <w:t>B invul.</w:t>
      </w:r>
    </w:p>
    <w:p w14:paraId="2DF4C3FA" w14:textId="77777777" w:rsidR="008543AA" w:rsidRPr="00435375" w:rsidRDefault="008543AA" w:rsidP="002F0894">
      <w:pPr>
        <w:rPr>
          <w:rFonts w:ascii="Trebuchet MS" w:hAnsi="Trebuchet MS"/>
          <w:color w:val="61223B"/>
          <w:sz w:val="28"/>
          <w:szCs w:val="28"/>
        </w:rPr>
      </w:pPr>
    </w:p>
    <w:p w14:paraId="797B8562" w14:textId="44E55B85" w:rsidR="00406B0A" w:rsidRPr="00435375" w:rsidRDefault="00406B0A" w:rsidP="002F0894">
      <w:pPr>
        <w:rPr>
          <w:rFonts w:ascii="Trebuchet MS" w:hAnsi="Trebuchet MS"/>
          <w:color w:val="61223B"/>
          <w:sz w:val="28"/>
          <w:szCs w:val="28"/>
        </w:rPr>
      </w:pPr>
      <w:r w:rsidRPr="00435375">
        <w:rPr>
          <w:rFonts w:ascii="Trebuchet MS" w:hAnsi="Trebuchet MS"/>
          <w:color w:val="61223B"/>
          <w:sz w:val="28"/>
          <w:szCs w:val="28"/>
        </w:rPr>
        <w:t>A. Algemene inligting</w:t>
      </w:r>
    </w:p>
    <w:p w14:paraId="0B8AAEC1" w14:textId="77777777" w:rsidR="00406B0A" w:rsidRPr="00435375" w:rsidRDefault="00406B0A" w:rsidP="002F0894">
      <w:pPr>
        <w:rPr>
          <w:rFonts w:ascii="Raleway" w:hAnsi="Raleway"/>
        </w:rPr>
      </w:pPr>
    </w:p>
    <w:p w14:paraId="76A955C4" w14:textId="77777777" w:rsidR="00406B0A" w:rsidRPr="00435375" w:rsidRDefault="00406B0A" w:rsidP="005E429D">
      <w:pPr>
        <w:shd w:val="clear" w:color="auto" w:fill="B79961"/>
        <w:spacing w:before="80" w:line="276" w:lineRule="auto"/>
        <w:jc w:val="center"/>
        <w:rPr>
          <w:rFonts w:ascii="Trebuchet MS" w:hAnsi="Trebuchet MS"/>
          <w:b/>
          <w:color w:val="61223B"/>
        </w:rPr>
      </w:pPr>
      <w:r w:rsidRPr="00435375">
        <w:rPr>
          <w:rFonts w:ascii="Trebuchet MS" w:hAnsi="Trebuchet MS"/>
          <w:b/>
          <w:color w:val="61223B"/>
        </w:rPr>
        <w:t xml:space="preserve">Versoek aan Universiteit </w:t>
      </w:r>
      <w:proofErr w:type="spellStart"/>
      <w:r w:rsidRPr="00435375">
        <w:rPr>
          <w:rFonts w:ascii="Trebuchet MS" w:hAnsi="Trebuchet MS"/>
          <w:b/>
          <w:color w:val="61223B"/>
        </w:rPr>
        <w:t>Stellenbosch-modulekoördineerder</w:t>
      </w:r>
      <w:proofErr w:type="spellEnd"/>
    </w:p>
    <w:p w14:paraId="2831083E" w14:textId="77777777" w:rsidR="0077160A" w:rsidRDefault="0077160A" w:rsidP="005E429D">
      <w:pPr>
        <w:shd w:val="clear" w:color="auto" w:fill="F4F0E8"/>
        <w:spacing w:line="276" w:lineRule="auto"/>
        <w:jc w:val="both"/>
        <w:rPr>
          <w:rFonts w:ascii="Raleway" w:hAnsi="Raleway"/>
          <w:bCs/>
          <w:color w:val="61223B"/>
          <w:sz w:val="20"/>
          <w:szCs w:val="20"/>
        </w:rPr>
      </w:pPr>
    </w:p>
    <w:p w14:paraId="606EECBB" w14:textId="7CC2A37D" w:rsidR="009B3330" w:rsidRDefault="0077160A" w:rsidP="005E429D">
      <w:pPr>
        <w:shd w:val="clear" w:color="auto" w:fill="F4F0E8"/>
        <w:spacing w:line="276" w:lineRule="auto"/>
        <w:jc w:val="both"/>
        <w:rPr>
          <w:rFonts w:ascii="Raleway" w:hAnsi="Raleway"/>
          <w:bCs/>
          <w:color w:val="61223B"/>
          <w:sz w:val="20"/>
          <w:szCs w:val="20"/>
        </w:rPr>
      </w:pPr>
      <w:r>
        <w:rPr>
          <w:rFonts w:ascii="Raleway" w:hAnsi="Raleway"/>
          <w:bCs/>
          <w:color w:val="61223B"/>
          <w:sz w:val="20"/>
          <w:szCs w:val="20"/>
        </w:rPr>
        <w:t>L</w:t>
      </w:r>
      <w:r w:rsidR="00406B0A" w:rsidRPr="00435375">
        <w:rPr>
          <w:rFonts w:ascii="Raleway" w:hAnsi="Raleway"/>
          <w:bCs/>
          <w:color w:val="61223B"/>
          <w:sz w:val="20"/>
          <w:szCs w:val="20"/>
        </w:rPr>
        <w:t>ees asseblief die Reglement vir Interne en Eksterne Moderering (202</w:t>
      </w:r>
      <w:r w:rsidR="008E6532">
        <w:rPr>
          <w:rFonts w:ascii="Raleway" w:hAnsi="Raleway"/>
          <w:bCs/>
          <w:color w:val="61223B"/>
          <w:sz w:val="20"/>
          <w:szCs w:val="20"/>
        </w:rPr>
        <w:t>4</w:t>
      </w:r>
      <w:r w:rsidR="00406B0A" w:rsidRPr="00435375">
        <w:rPr>
          <w:rFonts w:ascii="Raleway" w:hAnsi="Raleway"/>
          <w:bCs/>
          <w:color w:val="61223B"/>
          <w:sz w:val="20"/>
          <w:szCs w:val="20"/>
        </w:rPr>
        <w:t>) en vul die onderstaande inligting in voordat u hierdie verslag aan die interne of eksterne moderator voorlê.</w:t>
      </w:r>
    </w:p>
    <w:p w14:paraId="70DA6304" w14:textId="77777777" w:rsidR="0077160A" w:rsidRPr="0077160A" w:rsidRDefault="0077160A" w:rsidP="005E429D">
      <w:pPr>
        <w:shd w:val="clear" w:color="auto" w:fill="F4F0E8"/>
        <w:spacing w:line="276" w:lineRule="auto"/>
        <w:jc w:val="both"/>
        <w:rPr>
          <w:rFonts w:ascii="Raleway" w:hAnsi="Raleway"/>
          <w:bCs/>
          <w:color w:val="61223B"/>
          <w:sz w:val="20"/>
          <w:szCs w:val="20"/>
        </w:rPr>
      </w:pPr>
    </w:p>
    <w:p w14:paraId="3951C306" w14:textId="77777777" w:rsidR="00406B0A" w:rsidRPr="00435375" w:rsidRDefault="00406B0A" w:rsidP="002F0894">
      <w:pPr>
        <w:spacing w:line="276" w:lineRule="auto"/>
        <w:rPr>
          <w:rFonts w:ascii="Raleway" w:hAnsi="Raleway"/>
        </w:rPr>
      </w:pPr>
    </w:p>
    <w:p w14:paraId="206E3FD7" w14:textId="44CDE28B" w:rsidR="008543AA" w:rsidRPr="00435375" w:rsidRDefault="008543AA" w:rsidP="002F0894">
      <w:pPr>
        <w:pStyle w:val="ListParagraph"/>
        <w:numPr>
          <w:ilvl w:val="3"/>
          <w:numId w:val="15"/>
        </w:numPr>
        <w:spacing w:line="276" w:lineRule="auto"/>
        <w:ind w:left="0" w:firstLine="0"/>
        <w:rPr>
          <w:rFonts w:ascii="Raleway" w:hAnsi="Raleway"/>
        </w:rPr>
      </w:pPr>
      <w:r w:rsidRPr="00435375">
        <w:rPr>
          <w:rFonts w:ascii="Raleway" w:hAnsi="Raleway"/>
        </w:rPr>
        <w:t>Modulebesonderhede</w:t>
      </w:r>
    </w:p>
    <w:p w14:paraId="161B58C0" w14:textId="77777777" w:rsidR="008543AA" w:rsidRPr="00435375" w:rsidRDefault="008543A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3402"/>
        <w:gridCol w:w="5619"/>
      </w:tblGrid>
      <w:tr w:rsidR="008543AA" w:rsidRPr="00435375" w14:paraId="30BE97F2" w14:textId="77777777" w:rsidTr="005B5190">
        <w:tc>
          <w:tcPr>
            <w:tcW w:w="3402" w:type="dxa"/>
            <w:shd w:val="clear" w:color="auto" w:fill="B79961"/>
            <w:vAlign w:val="center"/>
          </w:tcPr>
          <w:p w14:paraId="32288C47" w14:textId="549A8B54" w:rsidR="008543AA" w:rsidRPr="00435375" w:rsidRDefault="008543AA" w:rsidP="002F0894">
            <w:pPr>
              <w:spacing w:before="80" w:after="80" w:line="276" w:lineRule="auto"/>
              <w:rPr>
                <w:rFonts w:ascii="Raleway" w:hAnsi="Raleway"/>
                <w:color w:val="61223B"/>
                <w:sz w:val="20"/>
                <w:szCs w:val="20"/>
              </w:rPr>
            </w:pPr>
            <w:r w:rsidRPr="00435375">
              <w:rPr>
                <w:rFonts w:ascii="Raleway" w:hAnsi="Raleway"/>
                <w:color w:val="61223B"/>
                <w:sz w:val="20"/>
                <w:szCs w:val="20"/>
              </w:rPr>
              <w:t>Modulenaam/</w:t>
            </w:r>
            <w:r w:rsidRPr="00435375">
              <w:rPr>
                <w:rFonts w:ascii="Raleway" w:hAnsi="Raleway"/>
                <w:color w:val="61223B"/>
                <w:sz w:val="20"/>
                <w:szCs w:val="20"/>
              </w:rPr>
              <w:noBreakHyphen/>
              <w:t>name</w:t>
            </w:r>
            <w:r w:rsidR="005B5190">
              <w:rPr>
                <w:rFonts w:ascii="Raleway" w:hAnsi="Raleway"/>
                <w:color w:val="61223B"/>
                <w:sz w:val="20"/>
                <w:szCs w:val="20"/>
              </w:rPr>
              <w:t xml:space="preserve"> </w:t>
            </w:r>
            <w:r w:rsidRPr="00435375">
              <w:rPr>
                <w:rFonts w:ascii="Raleway" w:hAnsi="Raleway"/>
                <w:color w:val="61223B"/>
                <w:sz w:val="20"/>
                <w:szCs w:val="20"/>
              </w:rPr>
              <w:t xml:space="preserve">en </w:t>
            </w:r>
            <w:r w:rsidRPr="00435375">
              <w:rPr>
                <w:rFonts w:ascii="Raleway" w:hAnsi="Raleway"/>
                <w:color w:val="61223B"/>
                <w:sz w:val="20"/>
                <w:szCs w:val="20"/>
              </w:rPr>
              <w:noBreakHyphen/>
              <w:t>kode(s)</w:t>
            </w:r>
          </w:p>
        </w:tc>
        <w:tc>
          <w:tcPr>
            <w:tcW w:w="5619" w:type="dxa"/>
            <w:shd w:val="clear" w:color="auto" w:fill="auto"/>
            <w:vAlign w:val="center"/>
          </w:tcPr>
          <w:p w14:paraId="589A410E" w14:textId="77777777" w:rsidR="008543AA" w:rsidRPr="00435375" w:rsidRDefault="008543AA" w:rsidP="002F0894">
            <w:pPr>
              <w:spacing w:before="80" w:after="80" w:line="276" w:lineRule="auto"/>
              <w:rPr>
                <w:rFonts w:ascii="Raleway" w:hAnsi="Raleway"/>
                <w:sz w:val="20"/>
                <w:szCs w:val="20"/>
              </w:rPr>
            </w:pPr>
          </w:p>
        </w:tc>
      </w:tr>
      <w:tr w:rsidR="008543AA" w:rsidRPr="00435375" w14:paraId="4793B8ED" w14:textId="77777777" w:rsidTr="005B5190">
        <w:tc>
          <w:tcPr>
            <w:tcW w:w="3402" w:type="dxa"/>
            <w:shd w:val="clear" w:color="auto" w:fill="F4F0E8"/>
            <w:vAlign w:val="center"/>
          </w:tcPr>
          <w:p w14:paraId="1AD7DAEF" w14:textId="77777777" w:rsidR="008543AA" w:rsidRPr="00435375" w:rsidRDefault="008543AA" w:rsidP="002F0894">
            <w:pPr>
              <w:spacing w:before="80" w:after="80" w:line="276" w:lineRule="auto"/>
              <w:rPr>
                <w:rFonts w:ascii="Raleway" w:hAnsi="Raleway"/>
                <w:color w:val="61223B"/>
                <w:sz w:val="20"/>
                <w:szCs w:val="20"/>
              </w:rPr>
            </w:pPr>
            <w:r w:rsidRPr="00435375">
              <w:rPr>
                <w:rFonts w:ascii="Raleway" w:hAnsi="Raleway"/>
                <w:color w:val="61223B"/>
                <w:sz w:val="20"/>
                <w:szCs w:val="20"/>
              </w:rPr>
              <w:t>NKR-vlak en krediete</w:t>
            </w:r>
          </w:p>
        </w:tc>
        <w:tc>
          <w:tcPr>
            <w:tcW w:w="5619" w:type="dxa"/>
            <w:shd w:val="clear" w:color="auto" w:fill="auto"/>
            <w:vAlign w:val="center"/>
          </w:tcPr>
          <w:p w14:paraId="65F6C941" w14:textId="77777777" w:rsidR="008543AA" w:rsidRPr="00435375" w:rsidRDefault="008543AA" w:rsidP="002F0894">
            <w:pPr>
              <w:spacing w:before="80" w:after="80" w:line="276" w:lineRule="auto"/>
              <w:rPr>
                <w:rFonts w:ascii="Raleway" w:hAnsi="Raleway"/>
                <w:sz w:val="20"/>
                <w:szCs w:val="20"/>
              </w:rPr>
            </w:pPr>
          </w:p>
        </w:tc>
      </w:tr>
    </w:tbl>
    <w:p w14:paraId="3BC986EF" w14:textId="77777777" w:rsidR="008543AA" w:rsidRPr="00435375" w:rsidRDefault="008543AA" w:rsidP="002F0894">
      <w:pPr>
        <w:pStyle w:val="ListParagraph"/>
        <w:spacing w:line="276" w:lineRule="auto"/>
        <w:ind w:left="0"/>
        <w:rPr>
          <w:rFonts w:ascii="Raleway" w:hAnsi="Raleway"/>
        </w:rPr>
      </w:pPr>
    </w:p>
    <w:p w14:paraId="2B22BFA5" w14:textId="75B32402" w:rsidR="00406B0A" w:rsidRPr="00435375" w:rsidRDefault="00406B0A" w:rsidP="002F0894">
      <w:pPr>
        <w:pStyle w:val="ListParagraph"/>
        <w:numPr>
          <w:ilvl w:val="3"/>
          <w:numId w:val="15"/>
        </w:numPr>
        <w:spacing w:line="276" w:lineRule="auto"/>
        <w:ind w:left="0" w:firstLine="0"/>
        <w:rPr>
          <w:rFonts w:ascii="Raleway" w:hAnsi="Raleway"/>
        </w:rPr>
      </w:pPr>
      <w:r w:rsidRPr="00435375">
        <w:rPr>
          <w:rFonts w:ascii="Raleway" w:hAnsi="Raleway"/>
        </w:rPr>
        <w:t>Toegang tot dokumente</w:t>
      </w:r>
    </w:p>
    <w:p w14:paraId="64FC6D3E"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3B439FAE" w14:textId="77777777" w:rsidTr="00422D96">
        <w:tc>
          <w:tcPr>
            <w:tcW w:w="9016" w:type="dxa"/>
            <w:tcBorders>
              <w:bottom w:val="nil"/>
            </w:tcBorders>
            <w:shd w:val="clear" w:color="auto" w:fill="F4F0E8"/>
            <w:vAlign w:val="center"/>
          </w:tcPr>
          <w:p w14:paraId="5FEDA79A" w14:textId="33EE5959" w:rsidR="00406B0A" w:rsidRPr="00435375" w:rsidRDefault="00406B0A" w:rsidP="002F0894">
            <w:pPr>
              <w:spacing w:before="80" w:after="80" w:line="276" w:lineRule="auto"/>
              <w:jc w:val="both"/>
              <w:rPr>
                <w:rFonts w:ascii="Raleway" w:hAnsi="Raleway"/>
                <w:color w:val="61223B"/>
                <w:sz w:val="20"/>
                <w:szCs w:val="20"/>
              </w:rPr>
            </w:pPr>
            <w:r w:rsidRPr="00435375">
              <w:rPr>
                <w:rFonts w:ascii="Raleway" w:hAnsi="Raleway"/>
                <w:color w:val="61223B"/>
                <w:sz w:val="20"/>
                <w:szCs w:val="20"/>
              </w:rPr>
              <w:t xml:space="preserve">Verskaf asseblief ’n hiperskakel(s) of verduidelik hoe/waar die moduleraamwerk, alle assesseringstake, ’n voldoende voorbeeldstel (gewoonlik </w:t>
            </w:r>
            <m:oMath>
              <m:rad>
                <m:radPr>
                  <m:degHide m:val="1"/>
                  <m:ctrlPr>
                    <w:rPr>
                      <w:rFonts w:ascii="Cambria Math" w:hAnsi="Cambria Math"/>
                      <w:i/>
                      <w:color w:val="61223B"/>
                      <w:sz w:val="18"/>
                      <w:szCs w:val="18"/>
                    </w:rPr>
                  </m:ctrlPr>
                </m:radPr>
                <m:deg/>
                <m:e>
                  <m:r>
                    <w:rPr>
                      <w:rFonts w:ascii="Cambria Math" w:hAnsi="Cambria Math"/>
                      <w:color w:val="61223B"/>
                      <w:sz w:val="18"/>
                      <w:szCs w:val="18"/>
                    </w:rPr>
                    <m:t>klasgrootte</m:t>
                  </m:r>
                </m:e>
              </m:rad>
            </m:oMath>
            <w:r w:rsidRPr="00435375">
              <w:rPr>
                <w:rFonts w:ascii="Raleway" w:hAnsi="Raleway"/>
                <w:color w:val="61223B"/>
                <w:sz w:val="20"/>
                <w:szCs w:val="20"/>
              </w:rPr>
              <w:t>) assesseringsprodukte, die nasienblad en vorige modereringsverslae beskikbaar is.</w:t>
            </w:r>
          </w:p>
        </w:tc>
      </w:tr>
      <w:tr w:rsidR="00406B0A" w:rsidRPr="00435375" w14:paraId="51F8F5A1" w14:textId="77777777" w:rsidTr="00422D96">
        <w:tc>
          <w:tcPr>
            <w:tcW w:w="9016" w:type="dxa"/>
            <w:tcBorders>
              <w:top w:val="nil"/>
              <w:bottom w:val="single" w:sz="4" w:space="0" w:color="4D5356"/>
            </w:tcBorders>
            <w:shd w:val="clear" w:color="auto" w:fill="auto"/>
            <w:vAlign w:val="center"/>
          </w:tcPr>
          <w:p w14:paraId="2C519CCB" w14:textId="77777777" w:rsidR="00406B0A" w:rsidRPr="005B5190" w:rsidRDefault="00406B0A" w:rsidP="002F0894">
            <w:pPr>
              <w:spacing w:before="80" w:after="80" w:line="276" w:lineRule="auto"/>
              <w:rPr>
                <w:rFonts w:ascii="Raleway" w:hAnsi="Raleway"/>
                <w:color w:val="61223B"/>
                <w:sz w:val="8"/>
                <w:szCs w:val="8"/>
              </w:rPr>
            </w:pPr>
          </w:p>
        </w:tc>
      </w:tr>
      <w:tr w:rsidR="00406B0A" w:rsidRPr="00435375" w14:paraId="2972523C"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6C77F4F1" w14:textId="77777777" w:rsidR="00406B0A" w:rsidRPr="00435375" w:rsidRDefault="00406B0A" w:rsidP="002F0894">
            <w:pPr>
              <w:spacing w:before="80" w:after="80" w:line="276" w:lineRule="auto"/>
              <w:rPr>
                <w:rFonts w:ascii="Raleway" w:hAnsi="Raleway"/>
                <w:sz w:val="20"/>
                <w:szCs w:val="20"/>
              </w:rPr>
            </w:pPr>
          </w:p>
          <w:p w14:paraId="60338F6E" w14:textId="77777777" w:rsidR="00232D9E" w:rsidRPr="00435375" w:rsidRDefault="00232D9E" w:rsidP="002F0894">
            <w:pPr>
              <w:spacing w:before="80" w:after="80" w:line="276" w:lineRule="auto"/>
              <w:rPr>
                <w:rFonts w:ascii="Raleway" w:hAnsi="Raleway"/>
                <w:sz w:val="20"/>
                <w:szCs w:val="20"/>
              </w:rPr>
            </w:pPr>
          </w:p>
          <w:p w14:paraId="45820E7B" w14:textId="77777777" w:rsidR="00406B0A" w:rsidRPr="00435375" w:rsidRDefault="00406B0A" w:rsidP="002F0894">
            <w:pPr>
              <w:spacing w:before="80" w:after="80" w:line="276" w:lineRule="auto"/>
              <w:rPr>
                <w:rFonts w:ascii="Raleway" w:hAnsi="Raleway"/>
                <w:sz w:val="20"/>
                <w:szCs w:val="20"/>
              </w:rPr>
            </w:pPr>
          </w:p>
        </w:tc>
      </w:tr>
    </w:tbl>
    <w:p w14:paraId="69D44BDD" w14:textId="77777777" w:rsidR="00406B0A" w:rsidRPr="00435375" w:rsidRDefault="00406B0A" w:rsidP="002F0894">
      <w:pPr>
        <w:spacing w:line="276" w:lineRule="auto"/>
        <w:rPr>
          <w:rFonts w:ascii="Raleway" w:hAnsi="Raleway"/>
        </w:rPr>
      </w:pPr>
    </w:p>
    <w:p w14:paraId="4F67DA6F" w14:textId="143067C1" w:rsidR="00406B0A" w:rsidRPr="00435375" w:rsidRDefault="00406B0A" w:rsidP="002F0894">
      <w:pPr>
        <w:pStyle w:val="ListParagraph"/>
        <w:numPr>
          <w:ilvl w:val="3"/>
          <w:numId w:val="15"/>
        </w:numPr>
        <w:spacing w:line="276" w:lineRule="auto"/>
        <w:ind w:left="0" w:firstLine="0"/>
        <w:rPr>
          <w:rFonts w:ascii="Raleway" w:hAnsi="Raleway"/>
        </w:rPr>
      </w:pPr>
      <w:r w:rsidRPr="00435375">
        <w:rPr>
          <w:rFonts w:ascii="Raleway" w:hAnsi="Raleway"/>
        </w:rPr>
        <w:lastRenderedPageBreak/>
        <w:t>Respons op vorige modereringsverslag/</w:t>
      </w:r>
      <w:r w:rsidRPr="00435375">
        <w:rPr>
          <w:rFonts w:ascii="Raleway" w:hAnsi="Raleway"/>
        </w:rPr>
        <w:noBreakHyphen/>
        <w:t>verslae</w:t>
      </w:r>
    </w:p>
    <w:p w14:paraId="0D00C1ED"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0245CDAF" w14:textId="77777777" w:rsidTr="00422D96">
        <w:tc>
          <w:tcPr>
            <w:tcW w:w="9016" w:type="dxa"/>
            <w:tcBorders>
              <w:bottom w:val="nil"/>
            </w:tcBorders>
            <w:shd w:val="clear" w:color="auto" w:fill="F4F0E8"/>
            <w:vAlign w:val="center"/>
          </w:tcPr>
          <w:p w14:paraId="0C67B98B" w14:textId="79FFABB9" w:rsidR="00406B0A" w:rsidRPr="00435375" w:rsidRDefault="00406B0A" w:rsidP="002F0894">
            <w:pPr>
              <w:spacing w:before="80" w:after="80" w:line="276" w:lineRule="auto"/>
              <w:jc w:val="both"/>
              <w:rPr>
                <w:rFonts w:ascii="Raleway" w:hAnsi="Raleway"/>
                <w:color w:val="61223B"/>
                <w:sz w:val="20"/>
                <w:szCs w:val="20"/>
              </w:rPr>
            </w:pPr>
            <w:r w:rsidRPr="00435375">
              <w:rPr>
                <w:rFonts w:ascii="Raleway" w:hAnsi="Raleway"/>
                <w:color w:val="61223B"/>
                <w:sz w:val="20"/>
                <w:szCs w:val="20"/>
              </w:rPr>
              <w:t>Wat was die vernaamste bevindings van die vorige modereringsverslag/</w:t>
            </w:r>
            <w:r w:rsidRPr="00435375">
              <w:rPr>
                <w:rFonts w:ascii="Raleway" w:hAnsi="Raleway"/>
                <w:color w:val="61223B"/>
                <w:sz w:val="20"/>
                <w:szCs w:val="20"/>
              </w:rPr>
              <w:noBreakHyphen/>
              <w:t>verslae en hoe is dit hanteer?</w:t>
            </w:r>
          </w:p>
        </w:tc>
      </w:tr>
      <w:tr w:rsidR="00406B0A" w:rsidRPr="00435375" w14:paraId="0536FF00" w14:textId="77777777" w:rsidTr="00422D96">
        <w:tc>
          <w:tcPr>
            <w:tcW w:w="9016" w:type="dxa"/>
            <w:tcBorders>
              <w:top w:val="nil"/>
              <w:bottom w:val="single" w:sz="4" w:space="0" w:color="4D5356"/>
            </w:tcBorders>
            <w:shd w:val="clear" w:color="auto" w:fill="auto"/>
            <w:vAlign w:val="center"/>
          </w:tcPr>
          <w:p w14:paraId="4AF0714A" w14:textId="77777777" w:rsidR="00406B0A" w:rsidRPr="005B5190" w:rsidRDefault="00406B0A" w:rsidP="002F0894">
            <w:pPr>
              <w:spacing w:before="80" w:after="80" w:line="276" w:lineRule="auto"/>
              <w:rPr>
                <w:rFonts w:ascii="Raleway" w:hAnsi="Raleway"/>
                <w:color w:val="61223B"/>
                <w:sz w:val="8"/>
                <w:szCs w:val="8"/>
              </w:rPr>
            </w:pPr>
          </w:p>
        </w:tc>
      </w:tr>
      <w:tr w:rsidR="00406B0A" w:rsidRPr="00435375" w14:paraId="53215D41"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29E168AF" w14:textId="77777777" w:rsidR="00406B0A" w:rsidRPr="00435375" w:rsidRDefault="00406B0A" w:rsidP="002F0894">
            <w:pPr>
              <w:spacing w:before="80" w:after="80" w:line="276" w:lineRule="auto"/>
              <w:rPr>
                <w:rFonts w:ascii="Raleway" w:hAnsi="Raleway"/>
                <w:sz w:val="20"/>
                <w:szCs w:val="20"/>
              </w:rPr>
            </w:pPr>
          </w:p>
          <w:p w14:paraId="7302A170" w14:textId="77777777" w:rsidR="00406B0A" w:rsidRPr="00435375" w:rsidRDefault="00406B0A" w:rsidP="002F0894">
            <w:pPr>
              <w:spacing w:before="80" w:after="80" w:line="276" w:lineRule="auto"/>
              <w:rPr>
                <w:rFonts w:ascii="Raleway" w:hAnsi="Raleway"/>
                <w:sz w:val="20"/>
                <w:szCs w:val="20"/>
              </w:rPr>
            </w:pPr>
          </w:p>
          <w:p w14:paraId="39CF9958" w14:textId="77777777" w:rsidR="00406B0A" w:rsidRPr="00435375" w:rsidRDefault="00406B0A" w:rsidP="002F0894">
            <w:pPr>
              <w:spacing w:before="80" w:after="80" w:line="276" w:lineRule="auto"/>
              <w:rPr>
                <w:rFonts w:ascii="Raleway" w:hAnsi="Raleway"/>
                <w:sz w:val="20"/>
                <w:szCs w:val="20"/>
              </w:rPr>
            </w:pPr>
          </w:p>
          <w:p w14:paraId="28760819" w14:textId="77777777" w:rsidR="00406B0A" w:rsidRPr="00435375" w:rsidRDefault="00406B0A" w:rsidP="002F0894">
            <w:pPr>
              <w:spacing w:before="80" w:after="80" w:line="276" w:lineRule="auto"/>
              <w:rPr>
                <w:rFonts w:ascii="Raleway" w:hAnsi="Raleway"/>
                <w:sz w:val="20"/>
                <w:szCs w:val="20"/>
              </w:rPr>
            </w:pPr>
          </w:p>
        </w:tc>
      </w:tr>
    </w:tbl>
    <w:p w14:paraId="304296A6" w14:textId="77777777" w:rsidR="00406B0A" w:rsidRPr="00435375" w:rsidRDefault="00406B0A" w:rsidP="002F0894">
      <w:pPr>
        <w:rPr>
          <w:rFonts w:ascii="Trebuchet MS" w:hAnsi="Trebuchet MS"/>
          <w:color w:val="61223B"/>
          <w:sz w:val="28"/>
          <w:szCs w:val="28"/>
        </w:rPr>
      </w:pPr>
    </w:p>
    <w:p w14:paraId="5CB8BC6E" w14:textId="65825B63" w:rsidR="00406B0A" w:rsidRPr="00435375" w:rsidRDefault="00406B0A" w:rsidP="002F0894">
      <w:pPr>
        <w:rPr>
          <w:rFonts w:ascii="Trebuchet MS" w:hAnsi="Trebuchet MS"/>
          <w:color w:val="61223B"/>
          <w:sz w:val="28"/>
          <w:szCs w:val="28"/>
        </w:rPr>
      </w:pPr>
      <w:r w:rsidRPr="00435375">
        <w:rPr>
          <w:rFonts w:ascii="Trebuchet MS" w:hAnsi="Trebuchet MS"/>
          <w:color w:val="61223B"/>
          <w:sz w:val="28"/>
          <w:szCs w:val="28"/>
        </w:rPr>
        <w:t>Afdeling B: Interne moderering</w:t>
      </w:r>
    </w:p>
    <w:p w14:paraId="70DD88CD" w14:textId="77777777" w:rsidR="00406B0A" w:rsidRPr="00435375" w:rsidRDefault="00406B0A" w:rsidP="002F0894">
      <w:pPr>
        <w:spacing w:line="276" w:lineRule="auto"/>
        <w:rPr>
          <w:rFonts w:ascii="Trebuchet MS" w:hAnsi="Trebuchet MS"/>
          <w:sz w:val="28"/>
          <w:szCs w:val="28"/>
        </w:rPr>
      </w:pPr>
    </w:p>
    <w:p w14:paraId="7E22E8C2" w14:textId="0B402797" w:rsidR="00406B0A" w:rsidRPr="00435375" w:rsidRDefault="00406B0A" w:rsidP="00280DC5">
      <w:pPr>
        <w:shd w:val="clear" w:color="auto" w:fill="4D5356"/>
        <w:spacing w:line="276" w:lineRule="auto"/>
        <w:jc w:val="center"/>
        <w:rPr>
          <w:rFonts w:ascii="Trebuchet MS" w:hAnsi="Trebuchet MS"/>
          <w:b/>
          <w:color w:val="FFFFFF" w:themeColor="background1"/>
        </w:rPr>
      </w:pPr>
      <w:r w:rsidRPr="00435375">
        <w:rPr>
          <w:rFonts w:ascii="Trebuchet MS" w:hAnsi="Trebuchet MS"/>
          <w:b/>
          <w:color w:val="FFFFFF" w:themeColor="background1"/>
        </w:rPr>
        <w:t>Versoek aan</w:t>
      </w:r>
      <w:r w:rsidR="002F5539">
        <w:rPr>
          <w:rFonts w:ascii="Trebuchet MS" w:hAnsi="Trebuchet MS"/>
          <w:b/>
          <w:color w:val="FFFFFF" w:themeColor="background1"/>
        </w:rPr>
        <w:t xml:space="preserve"> die</w:t>
      </w:r>
      <w:r w:rsidRPr="00435375">
        <w:rPr>
          <w:rFonts w:ascii="Trebuchet MS" w:hAnsi="Trebuchet MS"/>
          <w:b/>
          <w:color w:val="FFFFFF" w:themeColor="background1"/>
        </w:rPr>
        <w:t xml:space="preserve"> Universiteit </w:t>
      </w:r>
      <w:r w:rsidR="002F5539">
        <w:rPr>
          <w:rFonts w:ascii="Trebuchet MS" w:hAnsi="Trebuchet MS"/>
          <w:b/>
          <w:color w:val="FFFFFF" w:themeColor="background1"/>
        </w:rPr>
        <w:t xml:space="preserve">se </w:t>
      </w:r>
      <w:proofErr w:type="spellStart"/>
      <w:r w:rsidRPr="00435375">
        <w:rPr>
          <w:rFonts w:ascii="Trebuchet MS" w:hAnsi="Trebuchet MS"/>
          <w:b/>
          <w:color w:val="FFFFFF" w:themeColor="background1"/>
        </w:rPr>
        <w:t>modulekoördineerder</w:t>
      </w:r>
      <w:proofErr w:type="spellEnd"/>
      <w:r w:rsidRPr="00435375">
        <w:rPr>
          <w:rFonts w:ascii="Trebuchet MS" w:hAnsi="Trebuchet MS"/>
          <w:b/>
          <w:color w:val="FFFFFF" w:themeColor="background1"/>
        </w:rPr>
        <w:t xml:space="preserve"> en interne moderator</w:t>
      </w:r>
    </w:p>
    <w:p w14:paraId="7A4D925A" w14:textId="77777777" w:rsidR="00280DC5" w:rsidRDefault="00280DC5" w:rsidP="00280DC5">
      <w:pPr>
        <w:shd w:val="clear" w:color="auto" w:fill="E6E6E6" w:themeFill="background2" w:themeFillShade="E6"/>
        <w:spacing w:line="276" w:lineRule="auto"/>
        <w:jc w:val="both"/>
        <w:rPr>
          <w:rFonts w:ascii="Raleway" w:hAnsi="Raleway"/>
          <w:bCs/>
          <w:color w:val="4D5356"/>
          <w:sz w:val="20"/>
          <w:szCs w:val="20"/>
        </w:rPr>
      </w:pPr>
    </w:p>
    <w:p w14:paraId="48DC56B2" w14:textId="40C9018F" w:rsidR="00D86E64" w:rsidRDefault="00B770A6" w:rsidP="00280DC5">
      <w:pPr>
        <w:shd w:val="clear" w:color="auto" w:fill="E6E6E6" w:themeFill="background2" w:themeFillShade="E6"/>
        <w:spacing w:line="276" w:lineRule="auto"/>
        <w:jc w:val="both"/>
        <w:rPr>
          <w:rFonts w:ascii="Raleway" w:hAnsi="Raleway"/>
          <w:bCs/>
          <w:color w:val="4D5356"/>
          <w:sz w:val="20"/>
          <w:szCs w:val="20"/>
        </w:rPr>
      </w:pPr>
      <w:r>
        <w:rPr>
          <w:rFonts w:ascii="Raleway" w:hAnsi="Raleway"/>
          <w:bCs/>
          <w:color w:val="4D5356"/>
          <w:sz w:val="20"/>
          <w:szCs w:val="20"/>
        </w:rPr>
        <w:t>I</w:t>
      </w:r>
      <w:r w:rsidR="00150565" w:rsidRPr="00435375">
        <w:rPr>
          <w:rFonts w:ascii="Raleway" w:hAnsi="Raleway"/>
          <w:bCs/>
          <w:color w:val="4D5356"/>
          <w:sz w:val="20"/>
          <w:szCs w:val="20"/>
        </w:rPr>
        <w:t>nterne moderering word op ’n kollegiale, krities opbouende en niebedreigende manier uitgevoer. Gaan asseblief na of die modulekoördineerder en interne moderator (a)</w:t>
      </w:r>
      <w:r w:rsidR="00532097">
        <w:rPr>
          <w:rFonts w:ascii="Raleway" w:hAnsi="Raleway"/>
          <w:bCs/>
          <w:color w:val="4D5356"/>
          <w:sz w:val="20"/>
          <w:szCs w:val="20"/>
        </w:rPr>
        <w:t> </w:t>
      </w:r>
      <w:r w:rsidR="00150565" w:rsidRPr="00435375">
        <w:rPr>
          <w:rFonts w:ascii="Raleway" w:hAnsi="Raleway"/>
          <w:bCs/>
          <w:color w:val="4D5356"/>
          <w:sz w:val="20"/>
          <w:szCs w:val="20"/>
        </w:rPr>
        <w:t>die assesseringsplan vir die module beskou en bespreek het, en bepaal het dat dit billik, geldig, betroubaar en haalbaar is; (b)</w:t>
      </w:r>
      <w:r w:rsidR="00532097">
        <w:rPr>
          <w:rFonts w:ascii="Raleway" w:hAnsi="Raleway"/>
          <w:bCs/>
          <w:color w:val="4D5356"/>
          <w:sz w:val="20"/>
          <w:szCs w:val="20"/>
        </w:rPr>
        <w:t> </w:t>
      </w:r>
      <w:r w:rsidR="00150565" w:rsidRPr="00435375">
        <w:rPr>
          <w:rFonts w:ascii="Raleway" w:hAnsi="Raleway"/>
          <w:bCs/>
          <w:color w:val="4D5356"/>
          <w:sz w:val="20"/>
          <w:szCs w:val="20"/>
        </w:rPr>
        <w:t>’n verteenwoordigende stel summatiewe assesseringstake (onder meer, bv., rubrieke en merkgidse) beoordeel het voordat dit onder studente uitgedeel is; en (c)</w:t>
      </w:r>
      <w:r w:rsidR="00FB6177">
        <w:rPr>
          <w:rFonts w:ascii="Raleway" w:hAnsi="Raleway"/>
          <w:bCs/>
          <w:color w:val="4D5356"/>
          <w:sz w:val="20"/>
          <w:szCs w:val="20"/>
        </w:rPr>
        <w:t> </w:t>
      </w:r>
      <w:r w:rsidR="00150565" w:rsidRPr="00435375">
        <w:rPr>
          <w:rFonts w:ascii="Raleway" w:hAnsi="Raleway"/>
          <w:bCs/>
          <w:color w:val="4D5356"/>
          <w:sz w:val="20"/>
          <w:szCs w:val="20"/>
        </w:rPr>
        <w:t xml:space="preserve">’n voldoende voorbeeldstel assesseringsprodukte (gewoonlik </w:t>
      </w:r>
      <m:oMath>
        <m:rad>
          <m:radPr>
            <m:degHide m:val="1"/>
            <m:ctrlPr>
              <w:rPr>
                <w:rFonts w:ascii="Cambria Math" w:hAnsi="Cambria Math"/>
                <w:i/>
                <w:color w:val="4D5356"/>
                <w:sz w:val="18"/>
                <w:szCs w:val="18"/>
              </w:rPr>
            </m:ctrlPr>
          </m:radPr>
          <m:deg/>
          <m:e>
            <m:r>
              <w:rPr>
                <w:rFonts w:ascii="Cambria Math" w:hAnsi="Cambria Math"/>
                <w:color w:val="4D5356"/>
                <w:sz w:val="18"/>
                <w:szCs w:val="18"/>
              </w:rPr>
              <m:t>klasgrootte</m:t>
            </m:r>
          </m:e>
        </m:rad>
        <m:r>
          <w:rPr>
            <w:rFonts w:ascii="Cambria Math" w:hAnsi="Cambria Math"/>
            <w:color w:val="4D5356"/>
            <w:sz w:val="18"/>
            <w:szCs w:val="18"/>
          </w:rPr>
          <m:t>)</m:t>
        </m:r>
      </m:oMath>
      <w:r w:rsidR="00150565" w:rsidRPr="00435375">
        <w:rPr>
          <w:rFonts w:ascii="Raleway" w:hAnsi="Raleway"/>
          <w:bCs/>
          <w:color w:val="4D5356"/>
          <w:sz w:val="20"/>
          <w:szCs w:val="20"/>
        </w:rPr>
        <w:t>) gemodereer het om te verseker dat die puntetoekenning billik en redelik was, en dat dit akkuraat en betroubaar bereken en op rekord gestel is.</w:t>
      </w:r>
    </w:p>
    <w:p w14:paraId="23C1CE28" w14:textId="77777777" w:rsidR="00280DC5" w:rsidRPr="00435375" w:rsidRDefault="00280DC5" w:rsidP="00280DC5">
      <w:pPr>
        <w:shd w:val="clear" w:color="auto" w:fill="E6E6E6" w:themeFill="background2" w:themeFillShade="E6"/>
        <w:spacing w:line="276" w:lineRule="auto"/>
        <w:jc w:val="both"/>
        <w:rPr>
          <w:rFonts w:ascii="Raleway" w:hAnsi="Raleway"/>
          <w:bCs/>
          <w:color w:val="4D5356"/>
          <w:sz w:val="20"/>
          <w:szCs w:val="20"/>
        </w:rPr>
      </w:pPr>
    </w:p>
    <w:p w14:paraId="413A8C3D" w14:textId="77777777" w:rsidR="00406B0A" w:rsidRPr="00435375" w:rsidRDefault="00406B0A" w:rsidP="002F0894">
      <w:pPr>
        <w:spacing w:line="276" w:lineRule="auto"/>
        <w:rPr>
          <w:rFonts w:ascii="Raleway" w:hAnsi="Raleway"/>
        </w:rPr>
      </w:pPr>
    </w:p>
    <w:p w14:paraId="7E3D2E57" w14:textId="202478B7" w:rsidR="008543AA" w:rsidRPr="00435375" w:rsidRDefault="008543AA" w:rsidP="002F0894">
      <w:pPr>
        <w:pStyle w:val="ListParagraph"/>
        <w:numPr>
          <w:ilvl w:val="0"/>
          <w:numId w:val="23"/>
        </w:numPr>
        <w:spacing w:line="276" w:lineRule="auto"/>
        <w:ind w:left="0" w:firstLine="0"/>
        <w:rPr>
          <w:rFonts w:ascii="Raleway" w:hAnsi="Raleway"/>
        </w:rPr>
      </w:pPr>
      <w:r w:rsidRPr="00435375">
        <w:rPr>
          <w:rFonts w:ascii="Raleway" w:hAnsi="Raleway"/>
        </w:rPr>
        <w:t>Interne moderator</w:t>
      </w:r>
    </w:p>
    <w:p w14:paraId="5769C230" w14:textId="77777777" w:rsidR="008543AA" w:rsidRPr="00435375" w:rsidRDefault="008543A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3402"/>
        <w:gridCol w:w="5619"/>
      </w:tblGrid>
      <w:tr w:rsidR="008543AA" w:rsidRPr="00435375" w14:paraId="6397EB7B" w14:textId="77777777" w:rsidTr="005B5190">
        <w:tc>
          <w:tcPr>
            <w:tcW w:w="3402" w:type="dxa"/>
            <w:shd w:val="clear" w:color="auto" w:fill="4D5356"/>
            <w:vAlign w:val="center"/>
          </w:tcPr>
          <w:p w14:paraId="1B5921FC" w14:textId="77777777" w:rsidR="008543AA" w:rsidRPr="00435375" w:rsidRDefault="008543AA" w:rsidP="002F0894">
            <w:pPr>
              <w:spacing w:before="80" w:after="80" w:line="276" w:lineRule="auto"/>
              <w:rPr>
                <w:rFonts w:ascii="Raleway" w:hAnsi="Raleway"/>
                <w:color w:val="FFFFFF" w:themeColor="background1"/>
                <w:sz w:val="20"/>
                <w:szCs w:val="20"/>
              </w:rPr>
            </w:pPr>
            <w:r w:rsidRPr="00435375">
              <w:rPr>
                <w:rFonts w:ascii="Raleway" w:hAnsi="Raleway"/>
                <w:color w:val="FFFFFF" w:themeColor="background1"/>
                <w:sz w:val="20"/>
                <w:szCs w:val="20"/>
              </w:rPr>
              <w:t>Benoeming van interne moderator</w:t>
            </w:r>
          </w:p>
        </w:tc>
        <w:tc>
          <w:tcPr>
            <w:tcW w:w="5619" w:type="dxa"/>
            <w:shd w:val="clear" w:color="auto" w:fill="auto"/>
            <w:vAlign w:val="center"/>
          </w:tcPr>
          <w:p w14:paraId="4579900C" w14:textId="77777777" w:rsidR="008543AA" w:rsidRPr="00435375" w:rsidRDefault="008543AA" w:rsidP="002F0894">
            <w:pPr>
              <w:spacing w:before="80" w:after="80" w:line="276" w:lineRule="auto"/>
              <w:rPr>
                <w:rFonts w:ascii="Raleway" w:hAnsi="Raleway"/>
                <w:sz w:val="20"/>
                <w:szCs w:val="20"/>
              </w:rPr>
            </w:pPr>
          </w:p>
        </w:tc>
      </w:tr>
      <w:tr w:rsidR="008543AA" w:rsidRPr="00435375" w14:paraId="78E51599" w14:textId="77777777" w:rsidTr="005B5190">
        <w:tc>
          <w:tcPr>
            <w:tcW w:w="3402" w:type="dxa"/>
            <w:shd w:val="clear" w:color="auto" w:fill="E6E6E6" w:themeFill="background2" w:themeFillShade="E6"/>
            <w:vAlign w:val="center"/>
          </w:tcPr>
          <w:p w14:paraId="5631C6B1" w14:textId="77777777" w:rsidR="008543AA" w:rsidRPr="00435375" w:rsidRDefault="008543AA" w:rsidP="002F0894">
            <w:pPr>
              <w:spacing w:before="80" w:after="80" w:line="276" w:lineRule="auto"/>
              <w:rPr>
                <w:rFonts w:ascii="Raleway" w:hAnsi="Raleway"/>
                <w:color w:val="61223B"/>
                <w:sz w:val="20"/>
                <w:szCs w:val="20"/>
              </w:rPr>
            </w:pPr>
            <w:r w:rsidRPr="00435375">
              <w:rPr>
                <w:rFonts w:ascii="Raleway" w:hAnsi="Raleway"/>
                <w:color w:val="4D5356"/>
                <w:sz w:val="20"/>
                <w:szCs w:val="20"/>
              </w:rPr>
              <w:t>Departement/afdeling</w:t>
            </w:r>
          </w:p>
        </w:tc>
        <w:tc>
          <w:tcPr>
            <w:tcW w:w="5619" w:type="dxa"/>
            <w:shd w:val="clear" w:color="auto" w:fill="auto"/>
            <w:vAlign w:val="center"/>
          </w:tcPr>
          <w:p w14:paraId="4EA05B8D" w14:textId="77777777" w:rsidR="008543AA" w:rsidRPr="00435375" w:rsidRDefault="008543AA" w:rsidP="002F0894">
            <w:pPr>
              <w:spacing w:before="80" w:after="80" w:line="276" w:lineRule="auto"/>
              <w:rPr>
                <w:rFonts w:ascii="Raleway" w:hAnsi="Raleway"/>
                <w:sz w:val="20"/>
                <w:szCs w:val="20"/>
              </w:rPr>
            </w:pPr>
          </w:p>
        </w:tc>
      </w:tr>
    </w:tbl>
    <w:p w14:paraId="077A8592" w14:textId="77777777" w:rsidR="008543AA" w:rsidRPr="00435375" w:rsidRDefault="008543AA" w:rsidP="002F0894">
      <w:pPr>
        <w:spacing w:line="276" w:lineRule="auto"/>
        <w:rPr>
          <w:rFonts w:ascii="Raleway" w:hAnsi="Raleway"/>
        </w:rPr>
      </w:pPr>
    </w:p>
    <w:p w14:paraId="7CC09C12" w14:textId="70F3E374" w:rsidR="00406B0A" w:rsidRPr="00435375" w:rsidRDefault="00406B0A" w:rsidP="002F0894">
      <w:pPr>
        <w:pStyle w:val="ListParagraph"/>
        <w:numPr>
          <w:ilvl w:val="0"/>
          <w:numId w:val="23"/>
        </w:numPr>
        <w:spacing w:line="276" w:lineRule="auto"/>
        <w:ind w:left="0" w:firstLine="0"/>
        <w:rPr>
          <w:rFonts w:ascii="Raleway" w:hAnsi="Raleway"/>
        </w:rPr>
      </w:pPr>
      <w:r w:rsidRPr="00435375">
        <w:rPr>
          <w:rFonts w:ascii="Raleway" w:hAnsi="Raleway"/>
        </w:rPr>
        <w:t>Moderering van die moduleraamwerk en assesseringsplan</w:t>
      </w:r>
    </w:p>
    <w:p w14:paraId="0430480B"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362BE12F" w14:textId="77777777" w:rsidTr="00422D96">
        <w:tc>
          <w:tcPr>
            <w:tcW w:w="9016" w:type="dxa"/>
            <w:tcBorders>
              <w:bottom w:val="nil"/>
            </w:tcBorders>
            <w:shd w:val="clear" w:color="auto" w:fill="E6E6E6" w:themeFill="background2" w:themeFillShade="E6"/>
            <w:vAlign w:val="center"/>
          </w:tcPr>
          <w:p w14:paraId="4B4877E1" w14:textId="6D3D7642" w:rsidR="004032AD" w:rsidRPr="00435375" w:rsidRDefault="004032AD" w:rsidP="002F0894">
            <w:pPr>
              <w:spacing w:before="80" w:after="80" w:line="276" w:lineRule="auto"/>
              <w:jc w:val="both"/>
              <w:rPr>
                <w:rFonts w:ascii="Raleway" w:hAnsi="Raleway"/>
                <w:color w:val="4D5356"/>
                <w:sz w:val="20"/>
                <w:szCs w:val="20"/>
              </w:rPr>
            </w:pPr>
            <w:r w:rsidRPr="00435375">
              <w:rPr>
                <w:rFonts w:ascii="Raleway" w:hAnsi="Raleway"/>
                <w:color w:val="4D5356"/>
                <w:sz w:val="20"/>
                <w:szCs w:val="20"/>
              </w:rPr>
              <w:t xml:space="preserve">Watter aspekte van die moduleraamwerk en assesseringsplan het gesprek uitgelok? Gaan asseblief na dat die assesseringsplan billik, geldig, betroubaar en haalbaar </w:t>
            </w:r>
            <w:r w:rsidR="00CE3413">
              <w:rPr>
                <w:rFonts w:ascii="Raleway" w:hAnsi="Raleway"/>
                <w:color w:val="4D5356"/>
                <w:sz w:val="20"/>
                <w:szCs w:val="20"/>
              </w:rPr>
              <w:t>geag is</w:t>
            </w:r>
            <w:r w:rsidRPr="00435375">
              <w:rPr>
                <w:rFonts w:ascii="Raleway" w:hAnsi="Raleway"/>
                <w:color w:val="4D5356"/>
                <w:sz w:val="20"/>
                <w:szCs w:val="20"/>
              </w:rPr>
              <w:t>, en lewer kommentaar op enige verbeterings wat voorgestel en ingevoer is (bv. rakende die weging van assesseringstake, die ewewig tussen formatiewe, summatiewe en ander soorte assessering, of maniere om meer geleenthede vir leergerigte terugvoer te skep).</w:t>
            </w:r>
          </w:p>
        </w:tc>
      </w:tr>
      <w:tr w:rsidR="00406B0A" w:rsidRPr="00435375" w14:paraId="30513103" w14:textId="77777777" w:rsidTr="00422D96">
        <w:tc>
          <w:tcPr>
            <w:tcW w:w="9016" w:type="dxa"/>
            <w:tcBorders>
              <w:top w:val="nil"/>
              <w:bottom w:val="single" w:sz="4" w:space="0" w:color="4D5356"/>
            </w:tcBorders>
            <w:shd w:val="clear" w:color="auto" w:fill="auto"/>
            <w:vAlign w:val="center"/>
          </w:tcPr>
          <w:p w14:paraId="4C6A97DF" w14:textId="77777777" w:rsidR="00406B0A" w:rsidRPr="00CE3413" w:rsidRDefault="00406B0A" w:rsidP="002F0894">
            <w:pPr>
              <w:spacing w:before="80" w:after="80" w:line="276" w:lineRule="auto"/>
              <w:rPr>
                <w:rFonts w:ascii="Raleway" w:hAnsi="Raleway"/>
                <w:color w:val="61223B"/>
                <w:sz w:val="8"/>
                <w:szCs w:val="8"/>
              </w:rPr>
            </w:pPr>
          </w:p>
        </w:tc>
      </w:tr>
      <w:tr w:rsidR="00406B0A" w:rsidRPr="00435375" w14:paraId="7C80AD2C"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35D20241" w14:textId="77777777" w:rsidR="00406B0A" w:rsidRPr="00435375" w:rsidRDefault="00406B0A" w:rsidP="002F0894">
            <w:pPr>
              <w:spacing w:before="80" w:after="80" w:line="276" w:lineRule="auto"/>
              <w:rPr>
                <w:rFonts w:ascii="Raleway" w:hAnsi="Raleway"/>
                <w:sz w:val="20"/>
                <w:szCs w:val="20"/>
              </w:rPr>
            </w:pPr>
          </w:p>
          <w:p w14:paraId="54AD3A00" w14:textId="77777777" w:rsidR="00406B0A" w:rsidRPr="00435375" w:rsidRDefault="00406B0A" w:rsidP="002F0894">
            <w:pPr>
              <w:spacing w:before="80" w:after="80" w:line="276" w:lineRule="auto"/>
              <w:rPr>
                <w:rFonts w:ascii="Raleway" w:hAnsi="Raleway"/>
                <w:sz w:val="20"/>
                <w:szCs w:val="20"/>
              </w:rPr>
            </w:pPr>
          </w:p>
          <w:p w14:paraId="3396E9CF" w14:textId="77777777" w:rsidR="00406B0A" w:rsidRPr="00435375" w:rsidRDefault="00406B0A" w:rsidP="002F0894">
            <w:pPr>
              <w:spacing w:before="80" w:after="80" w:line="276" w:lineRule="auto"/>
              <w:rPr>
                <w:rFonts w:ascii="Raleway" w:hAnsi="Raleway"/>
                <w:sz w:val="20"/>
                <w:szCs w:val="20"/>
              </w:rPr>
            </w:pPr>
          </w:p>
          <w:p w14:paraId="1496E94B" w14:textId="77777777" w:rsidR="00406B0A" w:rsidRPr="00435375" w:rsidRDefault="00406B0A" w:rsidP="002F0894">
            <w:pPr>
              <w:spacing w:before="80" w:after="80" w:line="276" w:lineRule="auto"/>
              <w:rPr>
                <w:rFonts w:ascii="Raleway" w:hAnsi="Raleway"/>
                <w:sz w:val="20"/>
                <w:szCs w:val="20"/>
              </w:rPr>
            </w:pPr>
          </w:p>
        </w:tc>
      </w:tr>
    </w:tbl>
    <w:p w14:paraId="0D003FA5" w14:textId="77777777" w:rsidR="00406B0A" w:rsidRDefault="00406B0A" w:rsidP="002F0894">
      <w:pPr>
        <w:spacing w:line="276" w:lineRule="auto"/>
        <w:rPr>
          <w:rFonts w:ascii="Raleway" w:hAnsi="Raleway"/>
        </w:rPr>
      </w:pPr>
    </w:p>
    <w:p w14:paraId="0E7A2CE5" w14:textId="77777777" w:rsidR="002F1F1B" w:rsidRDefault="002F1F1B" w:rsidP="002F0894">
      <w:pPr>
        <w:spacing w:line="276" w:lineRule="auto"/>
        <w:rPr>
          <w:rFonts w:ascii="Raleway" w:hAnsi="Raleway"/>
        </w:rPr>
      </w:pPr>
    </w:p>
    <w:p w14:paraId="228C6E37" w14:textId="77777777" w:rsidR="00C910FC" w:rsidRPr="00435375" w:rsidRDefault="00C910FC" w:rsidP="002F0894">
      <w:pPr>
        <w:spacing w:line="276" w:lineRule="auto"/>
        <w:rPr>
          <w:rFonts w:ascii="Raleway" w:hAnsi="Raleway"/>
        </w:rPr>
      </w:pPr>
    </w:p>
    <w:p w14:paraId="1196893F" w14:textId="173AEBA4" w:rsidR="00406B0A" w:rsidRPr="00435375" w:rsidRDefault="00406B0A" w:rsidP="002F0894">
      <w:pPr>
        <w:pStyle w:val="ListParagraph"/>
        <w:numPr>
          <w:ilvl w:val="0"/>
          <w:numId w:val="23"/>
        </w:numPr>
        <w:spacing w:line="276" w:lineRule="auto"/>
        <w:ind w:left="0" w:firstLine="0"/>
        <w:rPr>
          <w:rFonts w:ascii="Raleway" w:hAnsi="Raleway"/>
        </w:rPr>
      </w:pPr>
      <w:r w:rsidRPr="00435375">
        <w:rPr>
          <w:rFonts w:ascii="Raleway" w:hAnsi="Raleway"/>
        </w:rPr>
        <w:t>Moderering van ’n verteenwoordigende stel assesseringstake</w:t>
      </w:r>
    </w:p>
    <w:p w14:paraId="6E71BEE9"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5DAB990A" w14:textId="77777777" w:rsidTr="00422D96">
        <w:tc>
          <w:tcPr>
            <w:tcW w:w="9016" w:type="dxa"/>
            <w:tcBorders>
              <w:bottom w:val="nil"/>
            </w:tcBorders>
            <w:shd w:val="clear" w:color="auto" w:fill="E6E6E6" w:themeFill="background2" w:themeFillShade="E6"/>
            <w:vAlign w:val="center"/>
          </w:tcPr>
          <w:p w14:paraId="6B921139" w14:textId="422B6582" w:rsidR="00406B0A" w:rsidRPr="00435375" w:rsidRDefault="001C4BB0" w:rsidP="002F0894">
            <w:pPr>
              <w:spacing w:before="80" w:after="80" w:line="276" w:lineRule="auto"/>
              <w:jc w:val="both"/>
              <w:rPr>
                <w:rFonts w:ascii="Raleway" w:hAnsi="Raleway"/>
                <w:color w:val="4D5356"/>
                <w:sz w:val="20"/>
                <w:szCs w:val="20"/>
              </w:rPr>
            </w:pPr>
            <w:r w:rsidRPr="00435375">
              <w:rPr>
                <w:rFonts w:ascii="Raleway" w:hAnsi="Raleway"/>
                <w:color w:val="4D5356"/>
                <w:sz w:val="20"/>
                <w:szCs w:val="20"/>
              </w:rPr>
              <w:t xml:space="preserve">Watter summatiewe assesseringstake is vir moderering uitgesoek, en hoekom? Gaan asseblief na dat hulle </w:t>
            </w:r>
            <w:r w:rsidRPr="00435375">
              <w:rPr>
                <w:rFonts w:ascii="Raleway" w:hAnsi="Raleway"/>
                <w:bCs/>
                <w:color w:val="4D5356"/>
                <w:sz w:val="20"/>
                <w:szCs w:val="20"/>
              </w:rPr>
              <w:t>≥40%</w:t>
            </w:r>
            <w:r w:rsidRPr="00435375">
              <w:rPr>
                <w:rFonts w:ascii="Raleway" w:hAnsi="Raleway"/>
                <w:color w:val="4D5356"/>
                <w:sz w:val="20"/>
                <w:szCs w:val="20"/>
              </w:rPr>
              <w:t xml:space="preserve"> tot die finale punt bydra en lewer kommentaar op enige verbeterings wat voorgestel en ingevoer is (bv. rakende duidelike formulering; die standaard wat gestel word; die gepastheid van assesseringsmetodes, rubrieke en nasiengidse; opbouende belyning met die bedoelde leeruitkomstes; </w:t>
            </w:r>
            <w:r w:rsidR="009A6239">
              <w:rPr>
                <w:rFonts w:ascii="Raleway" w:hAnsi="Raleway"/>
                <w:color w:val="4D5356"/>
                <w:sz w:val="20"/>
                <w:szCs w:val="20"/>
              </w:rPr>
              <w:t xml:space="preserve">en </w:t>
            </w:r>
            <w:r w:rsidRPr="00435375">
              <w:rPr>
                <w:rFonts w:ascii="Raleway" w:hAnsi="Raleway"/>
                <w:color w:val="4D5356"/>
                <w:sz w:val="20"/>
                <w:szCs w:val="20"/>
              </w:rPr>
              <w:t>die bevordering van akademiese integriteit). Was daar enige voorstelle oor hoe om die werklikheidsgetrouheid en tersaaklikheid van die assesseringstake te verbeter?</w:t>
            </w:r>
          </w:p>
        </w:tc>
      </w:tr>
    </w:tbl>
    <w:p w14:paraId="6C93F6E5" w14:textId="77777777" w:rsidR="00406B0A" w:rsidRPr="002A3D2B"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2D7E807A"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29356966" w14:textId="77777777" w:rsidR="00406B0A" w:rsidRPr="00435375" w:rsidRDefault="00406B0A" w:rsidP="002F0894">
            <w:pPr>
              <w:spacing w:line="276" w:lineRule="auto"/>
              <w:rPr>
                <w:rFonts w:ascii="Raleway" w:hAnsi="Raleway"/>
                <w:sz w:val="20"/>
                <w:szCs w:val="20"/>
              </w:rPr>
            </w:pPr>
          </w:p>
          <w:p w14:paraId="01192CA0" w14:textId="77777777" w:rsidR="00406B0A" w:rsidRPr="00435375" w:rsidRDefault="00406B0A" w:rsidP="002F0894">
            <w:pPr>
              <w:spacing w:line="276" w:lineRule="auto"/>
              <w:rPr>
                <w:rFonts w:ascii="Raleway" w:hAnsi="Raleway"/>
                <w:sz w:val="20"/>
                <w:szCs w:val="20"/>
              </w:rPr>
            </w:pPr>
          </w:p>
          <w:p w14:paraId="6E4840CD" w14:textId="77777777" w:rsidR="00406B0A" w:rsidRPr="00435375" w:rsidRDefault="00406B0A" w:rsidP="002F0894">
            <w:pPr>
              <w:spacing w:line="276" w:lineRule="auto"/>
              <w:rPr>
                <w:rFonts w:ascii="Raleway" w:hAnsi="Raleway"/>
                <w:sz w:val="20"/>
                <w:szCs w:val="20"/>
              </w:rPr>
            </w:pPr>
          </w:p>
          <w:p w14:paraId="3DD19CF0" w14:textId="77777777" w:rsidR="00406B0A" w:rsidRPr="00435375" w:rsidRDefault="00406B0A" w:rsidP="002F0894">
            <w:pPr>
              <w:spacing w:line="276" w:lineRule="auto"/>
              <w:rPr>
                <w:rFonts w:ascii="Raleway" w:hAnsi="Raleway"/>
                <w:sz w:val="20"/>
                <w:szCs w:val="20"/>
              </w:rPr>
            </w:pPr>
          </w:p>
        </w:tc>
      </w:tr>
    </w:tbl>
    <w:p w14:paraId="1DA73C14" w14:textId="77777777" w:rsidR="00406B0A" w:rsidRPr="00435375" w:rsidRDefault="00406B0A" w:rsidP="002F0894">
      <w:pPr>
        <w:spacing w:line="276" w:lineRule="auto"/>
        <w:rPr>
          <w:rFonts w:ascii="Raleway" w:hAnsi="Raleway"/>
        </w:rPr>
      </w:pPr>
    </w:p>
    <w:p w14:paraId="2B8F54B2" w14:textId="74C860EC" w:rsidR="00406B0A" w:rsidRPr="00435375" w:rsidRDefault="00406B0A" w:rsidP="002F0894">
      <w:pPr>
        <w:pStyle w:val="ListParagraph"/>
        <w:numPr>
          <w:ilvl w:val="0"/>
          <w:numId w:val="23"/>
        </w:numPr>
        <w:spacing w:line="276" w:lineRule="auto"/>
        <w:ind w:left="0" w:firstLine="0"/>
        <w:rPr>
          <w:rFonts w:ascii="Raleway" w:hAnsi="Raleway"/>
        </w:rPr>
      </w:pPr>
      <w:r w:rsidRPr="00435375">
        <w:rPr>
          <w:rFonts w:ascii="Raleway" w:hAnsi="Raleway"/>
        </w:rPr>
        <w:t>Moderering van voldoende voorbeeldstel assesseringsprodukte</w:t>
      </w:r>
    </w:p>
    <w:p w14:paraId="55749FA0"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41B2F515" w14:textId="77777777" w:rsidTr="00422D96">
        <w:tc>
          <w:tcPr>
            <w:tcW w:w="9016" w:type="dxa"/>
            <w:tcBorders>
              <w:bottom w:val="nil"/>
            </w:tcBorders>
            <w:shd w:val="clear" w:color="auto" w:fill="E6E6E6" w:themeFill="background2" w:themeFillShade="E6"/>
            <w:vAlign w:val="center"/>
          </w:tcPr>
          <w:p w14:paraId="761C95FD" w14:textId="1A8F8381" w:rsidR="00406B0A" w:rsidRPr="00435375" w:rsidRDefault="004D7E57" w:rsidP="002F0894">
            <w:pPr>
              <w:spacing w:before="80" w:after="80" w:line="276" w:lineRule="auto"/>
              <w:jc w:val="both"/>
              <w:rPr>
                <w:rFonts w:ascii="Raleway" w:hAnsi="Raleway"/>
                <w:color w:val="4D5356"/>
                <w:sz w:val="20"/>
                <w:szCs w:val="20"/>
              </w:rPr>
            </w:pPr>
            <w:r w:rsidRPr="00435375">
              <w:rPr>
                <w:rFonts w:ascii="Raleway" w:hAnsi="Raleway"/>
                <w:color w:val="4D5356"/>
                <w:sz w:val="20"/>
                <w:szCs w:val="20"/>
              </w:rPr>
              <w:t>Verduidelik asseblief hoe die voorbeeld</w:t>
            </w:r>
            <w:r w:rsidR="00520E7C">
              <w:rPr>
                <w:rFonts w:ascii="Raleway" w:hAnsi="Raleway"/>
                <w:color w:val="4D5356"/>
                <w:sz w:val="20"/>
                <w:szCs w:val="20"/>
              </w:rPr>
              <w:t xml:space="preserve">stel </w:t>
            </w:r>
            <w:r w:rsidRPr="00435375">
              <w:rPr>
                <w:rFonts w:ascii="Raleway" w:hAnsi="Raleway"/>
                <w:color w:val="4D5356"/>
                <w:sz w:val="20"/>
                <w:szCs w:val="20"/>
              </w:rPr>
              <w:t>assesseringsprodukte vir moderering uitgesoek is, en lewer kommentaar oor enige aanpassings wat aan die punte gemaak is. Wat die assesseringsproses betref, gaan asseblief na dat die standaard wat die assessors gestel het, gepas is</w:t>
            </w:r>
            <w:r w:rsidR="00520E7C">
              <w:rPr>
                <w:rFonts w:ascii="Raleway" w:hAnsi="Raleway"/>
                <w:color w:val="4D5356"/>
                <w:sz w:val="20"/>
                <w:szCs w:val="20"/>
              </w:rPr>
              <w:t>,</w:t>
            </w:r>
            <w:r w:rsidRPr="00435375">
              <w:rPr>
                <w:rFonts w:ascii="Raleway" w:hAnsi="Raleway"/>
                <w:color w:val="4D5356"/>
                <w:sz w:val="20"/>
                <w:szCs w:val="20"/>
              </w:rPr>
              <w:t xml:space="preserve"> en dat die puntetoekenning billik en redelik was en dat dit akkuraat en betroubaar bereken en op rekord gestel is.</w:t>
            </w:r>
          </w:p>
        </w:tc>
      </w:tr>
      <w:tr w:rsidR="00406B0A" w:rsidRPr="00435375" w14:paraId="5164F3A9" w14:textId="77777777" w:rsidTr="00422D96">
        <w:tc>
          <w:tcPr>
            <w:tcW w:w="9016" w:type="dxa"/>
            <w:tcBorders>
              <w:top w:val="nil"/>
              <w:bottom w:val="single" w:sz="4" w:space="0" w:color="4D5356"/>
            </w:tcBorders>
            <w:shd w:val="clear" w:color="auto" w:fill="auto"/>
            <w:vAlign w:val="center"/>
          </w:tcPr>
          <w:p w14:paraId="09710F4F" w14:textId="77777777" w:rsidR="00406B0A" w:rsidRPr="00520E7C" w:rsidRDefault="00406B0A" w:rsidP="002F0894">
            <w:pPr>
              <w:spacing w:before="80" w:after="80" w:line="276" w:lineRule="auto"/>
              <w:rPr>
                <w:rFonts w:ascii="Raleway" w:hAnsi="Raleway"/>
                <w:color w:val="61223B"/>
                <w:sz w:val="8"/>
                <w:szCs w:val="8"/>
              </w:rPr>
            </w:pPr>
          </w:p>
        </w:tc>
      </w:tr>
      <w:tr w:rsidR="00406B0A" w:rsidRPr="00435375" w14:paraId="5FF94392"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28E46972" w14:textId="77777777" w:rsidR="00406B0A" w:rsidRPr="00435375" w:rsidRDefault="00406B0A" w:rsidP="002F0894">
            <w:pPr>
              <w:spacing w:before="80" w:after="80" w:line="276" w:lineRule="auto"/>
              <w:rPr>
                <w:rFonts w:ascii="Raleway" w:hAnsi="Raleway"/>
                <w:sz w:val="20"/>
                <w:szCs w:val="20"/>
              </w:rPr>
            </w:pPr>
          </w:p>
          <w:p w14:paraId="5DAE0617" w14:textId="77777777" w:rsidR="00406B0A" w:rsidRPr="00435375" w:rsidRDefault="00406B0A" w:rsidP="002F0894">
            <w:pPr>
              <w:spacing w:before="80" w:after="80" w:line="276" w:lineRule="auto"/>
              <w:rPr>
                <w:rFonts w:ascii="Raleway" w:hAnsi="Raleway"/>
                <w:sz w:val="20"/>
                <w:szCs w:val="20"/>
              </w:rPr>
            </w:pPr>
          </w:p>
          <w:p w14:paraId="585DEA9B" w14:textId="77777777" w:rsidR="00406B0A" w:rsidRPr="00435375" w:rsidRDefault="00406B0A" w:rsidP="002F0894">
            <w:pPr>
              <w:spacing w:before="80" w:after="80" w:line="276" w:lineRule="auto"/>
              <w:rPr>
                <w:rFonts w:ascii="Raleway" w:hAnsi="Raleway"/>
                <w:sz w:val="20"/>
                <w:szCs w:val="20"/>
              </w:rPr>
            </w:pPr>
          </w:p>
          <w:p w14:paraId="782C8BB9" w14:textId="77777777" w:rsidR="009F2100" w:rsidRPr="00435375" w:rsidRDefault="009F2100" w:rsidP="002F0894">
            <w:pPr>
              <w:spacing w:before="80" w:after="80" w:line="276" w:lineRule="auto"/>
              <w:rPr>
                <w:rFonts w:ascii="Raleway" w:hAnsi="Raleway"/>
                <w:sz w:val="20"/>
                <w:szCs w:val="20"/>
              </w:rPr>
            </w:pPr>
          </w:p>
        </w:tc>
      </w:tr>
    </w:tbl>
    <w:p w14:paraId="78A2328B" w14:textId="77777777" w:rsidR="00406B0A" w:rsidRPr="00435375" w:rsidRDefault="00406B0A" w:rsidP="002F0894">
      <w:pPr>
        <w:pStyle w:val="ListParagraph"/>
        <w:spacing w:line="276" w:lineRule="auto"/>
        <w:ind w:left="0"/>
        <w:rPr>
          <w:rFonts w:ascii="Raleway" w:hAnsi="Raleway"/>
        </w:rPr>
      </w:pPr>
    </w:p>
    <w:p w14:paraId="0179FE07" w14:textId="77777777" w:rsidR="00406B0A" w:rsidRPr="00435375" w:rsidRDefault="00406B0A" w:rsidP="002F0894">
      <w:pPr>
        <w:pStyle w:val="ListParagraph"/>
        <w:numPr>
          <w:ilvl w:val="0"/>
          <w:numId w:val="23"/>
        </w:numPr>
        <w:spacing w:line="276" w:lineRule="auto"/>
        <w:ind w:left="0" w:firstLine="0"/>
        <w:rPr>
          <w:rFonts w:ascii="Raleway" w:hAnsi="Raleway"/>
        </w:rPr>
      </w:pPr>
      <w:r w:rsidRPr="00435375">
        <w:rPr>
          <w:rFonts w:ascii="Raleway" w:hAnsi="Raleway"/>
        </w:rPr>
        <w:t>Kwelpunte, waarnemings of aanbevelings ter verbetering</w:t>
      </w:r>
    </w:p>
    <w:p w14:paraId="40130C03"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3CF21A84" w14:textId="77777777" w:rsidTr="00422D96">
        <w:tc>
          <w:tcPr>
            <w:tcW w:w="9016" w:type="dxa"/>
            <w:tcBorders>
              <w:bottom w:val="nil"/>
            </w:tcBorders>
            <w:shd w:val="clear" w:color="auto" w:fill="E6E6E6" w:themeFill="background2" w:themeFillShade="E6"/>
            <w:vAlign w:val="center"/>
          </w:tcPr>
          <w:p w14:paraId="35C0B525" w14:textId="03692E28" w:rsidR="00406B0A" w:rsidRPr="00435375" w:rsidRDefault="006840A0" w:rsidP="002F0894">
            <w:pPr>
              <w:spacing w:line="276" w:lineRule="auto"/>
              <w:jc w:val="both"/>
              <w:rPr>
                <w:rFonts w:ascii="Raleway" w:hAnsi="Raleway"/>
                <w:color w:val="4D5356"/>
                <w:sz w:val="20"/>
                <w:szCs w:val="20"/>
              </w:rPr>
            </w:pPr>
            <w:r w:rsidRPr="00435375">
              <w:rPr>
                <w:rFonts w:ascii="Raleway" w:hAnsi="Raleway"/>
                <w:color w:val="4D5356"/>
                <w:sz w:val="20"/>
                <w:szCs w:val="20"/>
              </w:rPr>
              <w:t>Indien enige kwelpunte geopper is, of waarnemings of voorstelle ter verbeterin</w:t>
            </w:r>
            <w:r w:rsidR="00520E7C">
              <w:rPr>
                <w:rFonts w:ascii="Raleway" w:hAnsi="Raleway"/>
                <w:color w:val="4D5356"/>
                <w:sz w:val="20"/>
                <w:szCs w:val="20"/>
              </w:rPr>
              <w:t>g</w:t>
            </w:r>
            <w:r w:rsidRPr="00435375">
              <w:rPr>
                <w:rFonts w:ascii="Raleway" w:hAnsi="Raleway"/>
                <w:color w:val="4D5356"/>
                <w:sz w:val="20"/>
                <w:szCs w:val="20"/>
              </w:rPr>
              <w:t xml:space="preserve"> oor die module in die algemeen </w:t>
            </w:r>
            <w:r w:rsidR="00A0268F" w:rsidRPr="00435375">
              <w:rPr>
                <w:rFonts w:ascii="Raleway" w:hAnsi="Raleway"/>
                <w:color w:val="4D5356"/>
                <w:sz w:val="20"/>
                <w:szCs w:val="20"/>
              </w:rPr>
              <w:t xml:space="preserve">gemaak is </w:t>
            </w:r>
            <w:r w:rsidRPr="00435375">
              <w:rPr>
                <w:rFonts w:ascii="Raleway" w:hAnsi="Raleway"/>
                <w:color w:val="4D5356"/>
                <w:sz w:val="20"/>
                <w:szCs w:val="20"/>
              </w:rPr>
              <w:t xml:space="preserve">(bv. rakende die dekolonialiteit van die module-inhoud, pariteit van studentesukses, hoe die leergeleenthede gestruktureer is, die gehalte van die moduleraamwerk, </w:t>
            </w:r>
            <w:r w:rsidR="0014747F">
              <w:rPr>
                <w:rFonts w:ascii="Raleway" w:hAnsi="Raleway"/>
                <w:color w:val="4D5356"/>
                <w:sz w:val="20"/>
                <w:szCs w:val="20"/>
              </w:rPr>
              <w:t xml:space="preserve">of </w:t>
            </w:r>
            <w:r w:rsidRPr="00435375">
              <w:rPr>
                <w:rFonts w:ascii="Raleway" w:hAnsi="Raleway"/>
                <w:color w:val="4D5356"/>
                <w:sz w:val="20"/>
                <w:szCs w:val="20"/>
              </w:rPr>
              <w:t>die assesseringstake wat vir die module gestel is), verduidelik asseblief watter aanpassings gemaak is of in die toekoms oorweeg sal word.</w:t>
            </w:r>
          </w:p>
        </w:tc>
      </w:tr>
      <w:tr w:rsidR="00406B0A" w:rsidRPr="00435375" w14:paraId="4CC0D292" w14:textId="77777777" w:rsidTr="00422D96">
        <w:tc>
          <w:tcPr>
            <w:tcW w:w="9016" w:type="dxa"/>
            <w:tcBorders>
              <w:top w:val="nil"/>
              <w:bottom w:val="single" w:sz="4" w:space="0" w:color="4D5356"/>
            </w:tcBorders>
            <w:shd w:val="clear" w:color="auto" w:fill="auto"/>
            <w:vAlign w:val="center"/>
          </w:tcPr>
          <w:p w14:paraId="2EF01E22" w14:textId="77777777" w:rsidR="00406B0A" w:rsidRPr="00BE0077" w:rsidRDefault="00406B0A" w:rsidP="002F0894">
            <w:pPr>
              <w:spacing w:line="276" w:lineRule="auto"/>
              <w:rPr>
                <w:rFonts w:ascii="Raleway" w:hAnsi="Raleway"/>
                <w:color w:val="61223B"/>
              </w:rPr>
            </w:pPr>
          </w:p>
        </w:tc>
      </w:tr>
      <w:tr w:rsidR="00406B0A" w:rsidRPr="00435375" w14:paraId="26416D1B"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1C5B0B2D" w14:textId="77777777" w:rsidR="00406B0A" w:rsidRPr="00435375" w:rsidRDefault="00406B0A" w:rsidP="002F0894">
            <w:pPr>
              <w:spacing w:line="276" w:lineRule="auto"/>
              <w:rPr>
                <w:rFonts w:ascii="Raleway" w:hAnsi="Raleway"/>
                <w:sz w:val="20"/>
                <w:szCs w:val="20"/>
              </w:rPr>
            </w:pPr>
          </w:p>
          <w:p w14:paraId="227BC0C2" w14:textId="77777777" w:rsidR="009F2100" w:rsidRPr="00435375" w:rsidRDefault="009F2100" w:rsidP="002F0894">
            <w:pPr>
              <w:spacing w:line="276" w:lineRule="auto"/>
              <w:rPr>
                <w:rFonts w:ascii="Raleway" w:hAnsi="Raleway"/>
                <w:sz w:val="20"/>
                <w:szCs w:val="20"/>
              </w:rPr>
            </w:pPr>
          </w:p>
          <w:p w14:paraId="057449C5" w14:textId="77777777" w:rsidR="00232D9E" w:rsidRPr="00435375" w:rsidRDefault="00232D9E" w:rsidP="002F0894">
            <w:pPr>
              <w:spacing w:line="276" w:lineRule="auto"/>
              <w:rPr>
                <w:rFonts w:ascii="Raleway" w:hAnsi="Raleway"/>
                <w:sz w:val="20"/>
                <w:szCs w:val="20"/>
              </w:rPr>
            </w:pPr>
          </w:p>
          <w:p w14:paraId="55F0EA78" w14:textId="77777777" w:rsidR="00232D9E" w:rsidRPr="00435375" w:rsidRDefault="00232D9E" w:rsidP="002F0894">
            <w:pPr>
              <w:spacing w:line="276" w:lineRule="auto"/>
              <w:rPr>
                <w:rFonts w:ascii="Raleway" w:hAnsi="Raleway"/>
                <w:sz w:val="20"/>
                <w:szCs w:val="20"/>
              </w:rPr>
            </w:pPr>
          </w:p>
          <w:p w14:paraId="6BC8728B" w14:textId="77777777" w:rsidR="00406B0A" w:rsidRPr="00435375" w:rsidRDefault="00406B0A" w:rsidP="002F0894">
            <w:pPr>
              <w:spacing w:line="276" w:lineRule="auto"/>
              <w:rPr>
                <w:rFonts w:ascii="Raleway" w:hAnsi="Raleway"/>
                <w:sz w:val="20"/>
                <w:szCs w:val="20"/>
              </w:rPr>
            </w:pPr>
          </w:p>
          <w:p w14:paraId="03DF3D5B" w14:textId="77777777" w:rsidR="00406B0A" w:rsidRPr="00435375" w:rsidRDefault="00406B0A" w:rsidP="002F0894">
            <w:pPr>
              <w:spacing w:line="276" w:lineRule="auto"/>
              <w:rPr>
                <w:rFonts w:ascii="Raleway" w:hAnsi="Raleway"/>
                <w:sz w:val="20"/>
                <w:szCs w:val="20"/>
              </w:rPr>
            </w:pPr>
          </w:p>
        </w:tc>
      </w:tr>
    </w:tbl>
    <w:p w14:paraId="404300CC" w14:textId="77777777" w:rsidR="00406B0A" w:rsidRPr="00435375" w:rsidRDefault="00406B0A" w:rsidP="002F0894">
      <w:pPr>
        <w:spacing w:line="276" w:lineRule="auto"/>
        <w:rPr>
          <w:rFonts w:ascii="Trebuchet MS" w:hAnsi="Trebuchet MS"/>
          <w:color w:val="61223B"/>
          <w:sz w:val="28"/>
          <w:szCs w:val="28"/>
        </w:rPr>
      </w:pPr>
    </w:p>
    <w:p w14:paraId="5B6D81D0" w14:textId="77777777" w:rsidR="00A0268F" w:rsidRDefault="00A0268F" w:rsidP="002F0894">
      <w:pPr>
        <w:rPr>
          <w:rFonts w:ascii="Trebuchet MS" w:hAnsi="Trebuchet MS"/>
          <w:color w:val="61223B"/>
          <w:sz w:val="28"/>
          <w:szCs w:val="28"/>
        </w:rPr>
      </w:pPr>
      <w:r>
        <w:rPr>
          <w:rFonts w:ascii="Trebuchet MS" w:hAnsi="Trebuchet MS"/>
          <w:color w:val="61223B"/>
          <w:sz w:val="28"/>
          <w:szCs w:val="28"/>
        </w:rPr>
        <w:br w:type="page"/>
      </w:r>
    </w:p>
    <w:p w14:paraId="0F56865B" w14:textId="751C581F" w:rsidR="00406B0A" w:rsidRPr="00435375" w:rsidRDefault="00406B0A" w:rsidP="002F0894">
      <w:pPr>
        <w:rPr>
          <w:rFonts w:ascii="Trebuchet MS" w:hAnsi="Trebuchet MS"/>
          <w:color w:val="61223B"/>
          <w:sz w:val="28"/>
          <w:szCs w:val="28"/>
        </w:rPr>
      </w:pPr>
      <w:r w:rsidRPr="00435375">
        <w:rPr>
          <w:rFonts w:ascii="Trebuchet MS" w:hAnsi="Trebuchet MS"/>
          <w:color w:val="61223B"/>
          <w:sz w:val="28"/>
          <w:szCs w:val="28"/>
        </w:rPr>
        <w:lastRenderedPageBreak/>
        <w:t>Afdeling C: Eksterne moderering</w:t>
      </w:r>
    </w:p>
    <w:p w14:paraId="056D1D6A" w14:textId="77777777" w:rsidR="00406B0A" w:rsidRPr="00435375" w:rsidRDefault="00406B0A" w:rsidP="002F0894">
      <w:pPr>
        <w:spacing w:line="276" w:lineRule="auto"/>
        <w:rPr>
          <w:rFonts w:ascii="Trebuchet MS" w:hAnsi="Trebuchet MS"/>
          <w:sz w:val="28"/>
          <w:szCs w:val="28"/>
        </w:rPr>
      </w:pPr>
    </w:p>
    <w:p w14:paraId="77854CBD" w14:textId="77777777" w:rsidR="00406B0A" w:rsidRPr="00435375" w:rsidRDefault="00406B0A" w:rsidP="00280DC5">
      <w:pPr>
        <w:shd w:val="clear" w:color="auto" w:fill="82CCAE"/>
        <w:spacing w:before="80" w:after="80" w:line="276" w:lineRule="auto"/>
        <w:jc w:val="center"/>
        <w:rPr>
          <w:rFonts w:ascii="Trebuchet MS" w:hAnsi="Trebuchet MS"/>
          <w:b/>
          <w:color w:val="61223B"/>
        </w:rPr>
      </w:pPr>
      <w:r w:rsidRPr="00435375">
        <w:rPr>
          <w:rFonts w:ascii="Trebuchet MS" w:hAnsi="Trebuchet MS"/>
          <w:b/>
          <w:color w:val="61223B"/>
        </w:rPr>
        <w:t>Versoek aan eksterne moderator</w:t>
      </w:r>
    </w:p>
    <w:p w14:paraId="22A7BFAB" w14:textId="77777777" w:rsidR="00A0268F" w:rsidRPr="0068190E" w:rsidRDefault="00A0268F" w:rsidP="00280DC5">
      <w:pPr>
        <w:shd w:val="clear" w:color="auto" w:fill="C4E5D4"/>
        <w:spacing w:before="80" w:after="80" w:line="276" w:lineRule="auto"/>
        <w:jc w:val="both"/>
        <w:rPr>
          <w:rFonts w:ascii="Raleway" w:hAnsi="Raleway"/>
          <w:bCs/>
          <w:color w:val="4D5356" w:themeColor="text1"/>
          <w:sz w:val="14"/>
          <w:szCs w:val="14"/>
        </w:rPr>
      </w:pPr>
    </w:p>
    <w:p w14:paraId="76CEFFEA" w14:textId="2BE1AAEC" w:rsidR="00406B0A" w:rsidRDefault="00406B0A" w:rsidP="00280DC5">
      <w:pPr>
        <w:shd w:val="clear" w:color="auto" w:fill="C4E5D4"/>
        <w:spacing w:before="80" w:after="80" w:line="276" w:lineRule="auto"/>
        <w:jc w:val="both"/>
        <w:rPr>
          <w:rFonts w:ascii="Raleway" w:hAnsi="Raleway"/>
          <w:color w:val="000000"/>
          <w:sz w:val="20"/>
          <w:szCs w:val="20"/>
        </w:rPr>
      </w:pPr>
      <w:r w:rsidRPr="009B7CD7">
        <w:rPr>
          <w:rFonts w:ascii="Raleway" w:hAnsi="Raleway"/>
          <w:color w:val="000000"/>
          <w:sz w:val="20"/>
          <w:szCs w:val="20"/>
        </w:rPr>
        <w:t xml:space="preserve">Oorweeg asseblief of die assesseringsproses tot dusver geloofwaardig is en </w:t>
      </w:r>
      <w:proofErr w:type="gramStart"/>
      <w:r w:rsidRPr="009B7CD7">
        <w:rPr>
          <w:rFonts w:ascii="Raleway" w:hAnsi="Raleway"/>
          <w:color w:val="000000"/>
          <w:sz w:val="20"/>
          <w:szCs w:val="20"/>
        </w:rPr>
        <w:t>eties</w:t>
      </w:r>
      <w:proofErr w:type="gramEnd"/>
      <w:r w:rsidRPr="009B7CD7">
        <w:rPr>
          <w:rFonts w:ascii="Raleway" w:hAnsi="Raleway"/>
          <w:color w:val="000000"/>
          <w:sz w:val="20"/>
          <w:szCs w:val="20"/>
        </w:rPr>
        <w:t xml:space="preserve"> verloop het. </w:t>
      </w:r>
      <w:r w:rsidR="002C560C" w:rsidRPr="009B7CD7">
        <w:rPr>
          <w:rFonts w:ascii="Raleway" w:hAnsi="Raleway"/>
          <w:color w:val="000000"/>
          <w:sz w:val="20"/>
          <w:szCs w:val="20"/>
        </w:rPr>
        <w:t xml:space="preserve">U </w:t>
      </w:r>
      <w:r w:rsidRPr="009B7CD7">
        <w:rPr>
          <w:rFonts w:ascii="Raleway" w:hAnsi="Raleway"/>
          <w:color w:val="000000"/>
          <w:sz w:val="20"/>
          <w:szCs w:val="20"/>
        </w:rPr>
        <w:t xml:space="preserve">kan </w:t>
      </w:r>
      <w:r w:rsidR="002C560C" w:rsidRPr="009B7CD7">
        <w:rPr>
          <w:rFonts w:ascii="Raleway" w:hAnsi="Raleway"/>
          <w:color w:val="000000"/>
          <w:sz w:val="20"/>
          <w:szCs w:val="20"/>
        </w:rPr>
        <w:t xml:space="preserve">dit </w:t>
      </w:r>
      <w:r w:rsidRPr="009B7CD7">
        <w:rPr>
          <w:rFonts w:ascii="Raleway" w:hAnsi="Raleway"/>
          <w:color w:val="000000"/>
          <w:sz w:val="20"/>
          <w:szCs w:val="20"/>
        </w:rPr>
        <w:t>nagaan deur (a)</w:t>
      </w:r>
      <w:r w:rsidR="002C560C" w:rsidRPr="009B7CD7">
        <w:rPr>
          <w:rFonts w:ascii="Raleway" w:hAnsi="Raleway"/>
          <w:color w:val="000000"/>
          <w:sz w:val="20"/>
          <w:szCs w:val="20"/>
        </w:rPr>
        <w:t> </w:t>
      </w:r>
      <w:r w:rsidRPr="009B7CD7">
        <w:rPr>
          <w:rFonts w:ascii="Raleway" w:hAnsi="Raleway"/>
          <w:color w:val="000000"/>
          <w:sz w:val="20"/>
          <w:szCs w:val="20"/>
        </w:rPr>
        <w:t>oor die interne modereringsproses kommentaar te lewer, (</w:t>
      </w:r>
      <w:proofErr w:type="spellStart"/>
      <w:r w:rsidRPr="009B7CD7">
        <w:rPr>
          <w:rFonts w:ascii="Raleway" w:hAnsi="Raleway"/>
          <w:color w:val="000000"/>
          <w:sz w:val="20"/>
          <w:szCs w:val="20"/>
        </w:rPr>
        <w:t>b</w:t>
      </w:r>
      <w:proofErr w:type="spellEnd"/>
      <w:r w:rsidRPr="009B7CD7">
        <w:rPr>
          <w:rFonts w:ascii="Raleway" w:hAnsi="Raleway"/>
          <w:color w:val="000000"/>
          <w:sz w:val="20"/>
          <w:szCs w:val="20"/>
        </w:rPr>
        <w:t>)</w:t>
      </w:r>
      <w:r w:rsidR="002C560C" w:rsidRPr="009B7CD7">
        <w:rPr>
          <w:rFonts w:ascii="Raleway" w:hAnsi="Raleway"/>
          <w:color w:val="000000"/>
          <w:sz w:val="20"/>
          <w:szCs w:val="20"/>
        </w:rPr>
        <w:t> </w:t>
      </w:r>
      <w:r w:rsidRPr="009B7CD7">
        <w:rPr>
          <w:rFonts w:ascii="Raleway" w:hAnsi="Raleway"/>
          <w:color w:val="000000"/>
          <w:sz w:val="20"/>
          <w:szCs w:val="20"/>
        </w:rPr>
        <w:t xml:space="preserve">volledige ewekniebeoordeling van ’n voldoende voorbeeldstel (gewoonlik </w:t>
      </w:r>
      <m:oMath>
        <m:rad>
          <m:radPr>
            <m:degHide m:val="1"/>
            <m:ctrlPr>
              <w:rPr>
                <w:rFonts w:ascii="Cambria Math" w:hAnsi="Cambria Math"/>
                <w:color w:val="000000"/>
                <w:sz w:val="20"/>
                <w:szCs w:val="20"/>
              </w:rPr>
            </m:ctrlPr>
          </m:radPr>
          <m:deg/>
          <m:e>
            <m:r>
              <w:rPr>
                <w:rFonts w:ascii="Cambria Math" w:hAnsi="Cambria Math"/>
                <w:color w:val="000000"/>
                <w:sz w:val="20"/>
                <w:szCs w:val="20"/>
              </w:rPr>
              <m:t>klasgrootte</m:t>
            </m:r>
          </m:e>
        </m:rad>
        <m:r>
          <m:rPr>
            <m:sty m:val="p"/>
          </m:rPr>
          <w:rPr>
            <w:rFonts w:ascii="Cambria Math" w:hAnsi="Cambria Math"/>
            <w:color w:val="000000"/>
            <w:sz w:val="20"/>
            <w:szCs w:val="20"/>
          </w:rPr>
          <m:t>)</m:t>
        </m:r>
      </m:oMath>
      <w:r w:rsidRPr="009B7CD7">
        <w:rPr>
          <w:rFonts w:ascii="Raleway" w:hAnsi="Raleway"/>
          <w:color w:val="000000"/>
          <w:sz w:val="20"/>
          <w:szCs w:val="20"/>
        </w:rPr>
        <w:t xml:space="preserve"> assesserings</w:t>
      </w:r>
      <w:r w:rsidR="00890E36">
        <w:rPr>
          <w:rFonts w:ascii="Raleway" w:hAnsi="Raleway"/>
          <w:color w:val="000000"/>
          <w:sz w:val="20"/>
          <w:szCs w:val="20"/>
        </w:rPr>
        <w:t>-</w:t>
      </w:r>
      <w:r w:rsidRPr="009B7CD7">
        <w:rPr>
          <w:rFonts w:ascii="Raleway" w:hAnsi="Raleway"/>
          <w:color w:val="000000"/>
          <w:sz w:val="20"/>
          <w:szCs w:val="20"/>
        </w:rPr>
        <w:t>produkte</w:t>
      </w:r>
      <w:r w:rsidR="004D13D1" w:rsidRPr="009B7CD7">
        <w:rPr>
          <w:rFonts w:ascii="Raleway" w:hAnsi="Raleway"/>
          <w:color w:val="000000"/>
          <w:sz w:val="20"/>
          <w:szCs w:val="20"/>
        </w:rPr>
        <w:t xml:space="preserve"> te doen</w:t>
      </w:r>
      <w:r w:rsidRPr="009B7CD7">
        <w:rPr>
          <w:rFonts w:ascii="Raleway" w:hAnsi="Raleway"/>
          <w:color w:val="000000"/>
          <w:sz w:val="20"/>
          <w:szCs w:val="20"/>
        </w:rPr>
        <w:t>, en (c)</w:t>
      </w:r>
      <w:r w:rsidR="004D13D1" w:rsidRPr="009B7CD7">
        <w:rPr>
          <w:rFonts w:ascii="Raleway" w:hAnsi="Raleway"/>
          <w:color w:val="000000"/>
          <w:sz w:val="20"/>
          <w:szCs w:val="20"/>
        </w:rPr>
        <w:t> </w:t>
      </w:r>
      <w:r w:rsidRPr="009B7CD7">
        <w:rPr>
          <w:rFonts w:ascii="Raleway" w:hAnsi="Raleway"/>
          <w:color w:val="000000"/>
          <w:sz w:val="20"/>
          <w:szCs w:val="20"/>
        </w:rPr>
        <w:t xml:space="preserve">minstens </w:t>
      </w:r>
      <m:oMath>
        <m:rad>
          <m:radPr>
            <m:degHide m:val="1"/>
            <m:ctrlPr>
              <w:rPr>
                <w:rFonts w:ascii="Cambria Math" w:hAnsi="Cambria Math"/>
                <w:color w:val="000000"/>
                <w:sz w:val="20"/>
                <w:szCs w:val="20"/>
              </w:rPr>
            </m:ctrlPr>
          </m:radPr>
          <m:deg/>
          <m:e>
            <m:r>
              <w:rPr>
                <w:rFonts w:ascii="Cambria Math" w:hAnsi="Cambria Math"/>
                <w:color w:val="000000"/>
                <w:sz w:val="20"/>
                <w:szCs w:val="20"/>
              </w:rPr>
              <m:t>klasgrootte</m:t>
            </m:r>
          </m:e>
        </m:rad>
      </m:oMath>
      <w:r w:rsidRPr="009B7CD7">
        <w:rPr>
          <w:rFonts w:ascii="Raleway" w:hAnsi="Raleway"/>
          <w:color w:val="000000"/>
          <w:sz w:val="20"/>
          <w:szCs w:val="20"/>
        </w:rPr>
        <w:t xml:space="preserve"> </w:t>
      </w:r>
      <w:r w:rsidR="0069646E" w:rsidRPr="009B7CD7">
        <w:rPr>
          <w:rFonts w:ascii="Raleway" w:hAnsi="Raleway"/>
          <w:color w:val="000000"/>
          <w:sz w:val="20"/>
          <w:szCs w:val="20"/>
        </w:rPr>
        <w:t xml:space="preserve">produkte oorsigtelik na te gaan </w:t>
      </w:r>
      <w:r w:rsidRPr="009B7CD7">
        <w:rPr>
          <w:rFonts w:ascii="Raleway" w:hAnsi="Raleway"/>
          <w:color w:val="000000"/>
          <w:sz w:val="20"/>
          <w:szCs w:val="20"/>
        </w:rPr>
        <w:t>om seker te maak dat punte akkuraat en betroubaar bereken en op rekord gestel is. Gee asseblief besondere aandag aan die assesseringsprodukte van studente wie se punte naby die afsnypunt van 50% (druip/slaag) of 75% (onderskeiding) lê, sowel as dié wat onderskeidelik die hoogste en die laagste punte behaal het.</w:t>
      </w:r>
    </w:p>
    <w:p w14:paraId="2BC85787" w14:textId="77777777" w:rsidR="009749DA" w:rsidRPr="009749DA" w:rsidRDefault="009749DA" w:rsidP="00280DC5">
      <w:pPr>
        <w:shd w:val="clear" w:color="auto" w:fill="C4E5D4"/>
        <w:spacing w:before="80" w:after="80" w:line="276" w:lineRule="auto"/>
        <w:jc w:val="both"/>
        <w:rPr>
          <w:rFonts w:ascii="Raleway" w:hAnsi="Raleway"/>
          <w:color w:val="000000"/>
          <w:sz w:val="12"/>
          <w:szCs w:val="12"/>
        </w:rPr>
      </w:pPr>
    </w:p>
    <w:p w14:paraId="4B25002C" w14:textId="77777777" w:rsidR="008543AA" w:rsidRPr="00435375" w:rsidRDefault="008543AA" w:rsidP="002F0894">
      <w:pPr>
        <w:spacing w:line="276" w:lineRule="auto"/>
        <w:rPr>
          <w:rFonts w:ascii="Raleway" w:hAnsi="Raleway"/>
        </w:rPr>
      </w:pPr>
    </w:p>
    <w:p w14:paraId="2A19A263" w14:textId="6608D6DF" w:rsidR="008543AA" w:rsidRPr="00435375" w:rsidRDefault="008543AA" w:rsidP="002F0894">
      <w:pPr>
        <w:pStyle w:val="ListParagraph"/>
        <w:numPr>
          <w:ilvl w:val="0"/>
          <w:numId w:val="24"/>
        </w:numPr>
        <w:spacing w:line="276" w:lineRule="auto"/>
        <w:ind w:left="0" w:firstLine="0"/>
        <w:rPr>
          <w:rFonts w:ascii="Raleway" w:hAnsi="Raleway"/>
        </w:rPr>
      </w:pPr>
      <w:r w:rsidRPr="00435375">
        <w:rPr>
          <w:rFonts w:ascii="Raleway" w:hAnsi="Raleway"/>
        </w:rPr>
        <w:t>Eksterne moderator</w:t>
      </w:r>
    </w:p>
    <w:p w14:paraId="2A0D0850" w14:textId="77777777" w:rsidR="008543AA" w:rsidRPr="00435375" w:rsidRDefault="008543A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3005"/>
        <w:gridCol w:w="6016"/>
      </w:tblGrid>
      <w:tr w:rsidR="008543AA" w:rsidRPr="00435375" w14:paraId="5B698642" w14:textId="77777777" w:rsidTr="00422D96">
        <w:tc>
          <w:tcPr>
            <w:tcW w:w="3005" w:type="dxa"/>
            <w:shd w:val="clear" w:color="auto" w:fill="82CCAE"/>
            <w:vAlign w:val="center"/>
          </w:tcPr>
          <w:p w14:paraId="7B0BA1BA" w14:textId="77777777" w:rsidR="008543AA" w:rsidRPr="00435375" w:rsidRDefault="008543AA" w:rsidP="002F0894">
            <w:pPr>
              <w:spacing w:before="80" w:after="80" w:line="276" w:lineRule="auto"/>
              <w:rPr>
                <w:rFonts w:ascii="Raleway" w:hAnsi="Raleway"/>
                <w:color w:val="FFFFFF" w:themeColor="background1"/>
                <w:sz w:val="20"/>
                <w:szCs w:val="20"/>
              </w:rPr>
            </w:pPr>
            <w:r w:rsidRPr="00435375">
              <w:rPr>
                <w:rFonts w:ascii="Raleway" w:hAnsi="Raleway"/>
                <w:color w:val="FFFFFF" w:themeColor="background1"/>
                <w:sz w:val="20"/>
                <w:szCs w:val="20"/>
              </w:rPr>
              <w:t>Naam van eksterne lektor</w:t>
            </w:r>
          </w:p>
        </w:tc>
        <w:tc>
          <w:tcPr>
            <w:tcW w:w="6016" w:type="dxa"/>
            <w:shd w:val="clear" w:color="auto" w:fill="auto"/>
            <w:vAlign w:val="center"/>
          </w:tcPr>
          <w:p w14:paraId="08485ECD" w14:textId="77777777" w:rsidR="008543AA" w:rsidRPr="00435375" w:rsidRDefault="008543AA" w:rsidP="002F0894">
            <w:pPr>
              <w:spacing w:before="80" w:after="80" w:line="276" w:lineRule="auto"/>
              <w:rPr>
                <w:rFonts w:ascii="Raleway" w:hAnsi="Raleway"/>
                <w:sz w:val="20"/>
                <w:szCs w:val="20"/>
              </w:rPr>
            </w:pPr>
          </w:p>
        </w:tc>
      </w:tr>
      <w:tr w:rsidR="009B7CD7" w:rsidRPr="009B7CD7" w14:paraId="460B0DCA" w14:textId="77777777" w:rsidTr="00422D96">
        <w:tc>
          <w:tcPr>
            <w:tcW w:w="3005" w:type="dxa"/>
            <w:shd w:val="clear" w:color="auto" w:fill="C4E5D4"/>
            <w:vAlign w:val="center"/>
          </w:tcPr>
          <w:p w14:paraId="7A507D1F" w14:textId="77777777" w:rsidR="008543AA" w:rsidRPr="009B7CD7" w:rsidRDefault="008543AA" w:rsidP="002F0894">
            <w:pPr>
              <w:spacing w:before="80" w:after="80" w:line="276" w:lineRule="auto"/>
              <w:rPr>
                <w:rFonts w:ascii="Raleway" w:hAnsi="Raleway"/>
                <w:color w:val="000000"/>
                <w:sz w:val="20"/>
                <w:szCs w:val="20"/>
              </w:rPr>
            </w:pPr>
            <w:r w:rsidRPr="009B7CD7">
              <w:rPr>
                <w:rFonts w:ascii="Raleway" w:hAnsi="Raleway"/>
                <w:color w:val="000000"/>
                <w:sz w:val="20"/>
                <w:szCs w:val="20"/>
              </w:rPr>
              <w:t xml:space="preserve">Universiteit/HO-instelling </w:t>
            </w:r>
          </w:p>
        </w:tc>
        <w:tc>
          <w:tcPr>
            <w:tcW w:w="6016" w:type="dxa"/>
            <w:shd w:val="clear" w:color="auto" w:fill="auto"/>
            <w:vAlign w:val="center"/>
          </w:tcPr>
          <w:p w14:paraId="7CDD04B8" w14:textId="77777777" w:rsidR="008543AA" w:rsidRPr="009B7CD7" w:rsidRDefault="008543AA" w:rsidP="002F0894">
            <w:pPr>
              <w:spacing w:before="80" w:after="80" w:line="276" w:lineRule="auto"/>
              <w:rPr>
                <w:rFonts w:ascii="Raleway" w:hAnsi="Raleway"/>
                <w:color w:val="000000"/>
                <w:sz w:val="20"/>
                <w:szCs w:val="20"/>
              </w:rPr>
            </w:pPr>
          </w:p>
        </w:tc>
      </w:tr>
      <w:tr w:rsidR="009B7CD7" w:rsidRPr="009B7CD7" w14:paraId="47E45AF9" w14:textId="77777777" w:rsidTr="00422D96">
        <w:tc>
          <w:tcPr>
            <w:tcW w:w="3005" w:type="dxa"/>
            <w:shd w:val="clear" w:color="auto" w:fill="C4E5D4"/>
            <w:vAlign w:val="center"/>
          </w:tcPr>
          <w:p w14:paraId="311CDD78" w14:textId="77777777" w:rsidR="008543AA" w:rsidRPr="009B7CD7" w:rsidRDefault="008543AA" w:rsidP="002F0894">
            <w:pPr>
              <w:spacing w:before="80" w:after="80" w:line="276" w:lineRule="auto"/>
              <w:rPr>
                <w:rFonts w:ascii="Raleway" w:hAnsi="Raleway"/>
                <w:color w:val="000000"/>
                <w:sz w:val="20"/>
                <w:szCs w:val="20"/>
              </w:rPr>
            </w:pPr>
            <w:r w:rsidRPr="009B7CD7">
              <w:rPr>
                <w:rFonts w:ascii="Raleway" w:hAnsi="Raleway"/>
                <w:color w:val="000000"/>
                <w:sz w:val="20"/>
                <w:szCs w:val="20"/>
              </w:rPr>
              <w:t>Hoogste kwalifikasie</w:t>
            </w:r>
          </w:p>
        </w:tc>
        <w:tc>
          <w:tcPr>
            <w:tcW w:w="6016" w:type="dxa"/>
            <w:shd w:val="clear" w:color="auto" w:fill="auto"/>
            <w:vAlign w:val="center"/>
          </w:tcPr>
          <w:p w14:paraId="3B690B54" w14:textId="77777777" w:rsidR="008543AA" w:rsidRPr="009B7CD7" w:rsidRDefault="008543AA" w:rsidP="002F0894">
            <w:pPr>
              <w:spacing w:before="80" w:after="80" w:line="276" w:lineRule="auto"/>
              <w:rPr>
                <w:rFonts w:ascii="Raleway" w:hAnsi="Raleway"/>
                <w:color w:val="000000"/>
                <w:sz w:val="20"/>
                <w:szCs w:val="20"/>
              </w:rPr>
            </w:pPr>
          </w:p>
        </w:tc>
      </w:tr>
    </w:tbl>
    <w:p w14:paraId="1E82EAE9" w14:textId="77777777" w:rsidR="008543AA" w:rsidRPr="00435375" w:rsidRDefault="008543AA" w:rsidP="002F0894">
      <w:pPr>
        <w:spacing w:line="276" w:lineRule="auto"/>
        <w:rPr>
          <w:rFonts w:ascii="Raleway" w:hAnsi="Raleway"/>
        </w:rPr>
      </w:pPr>
    </w:p>
    <w:p w14:paraId="53F4E04E" w14:textId="7CD59DF4" w:rsidR="00406B0A" w:rsidRPr="00435375" w:rsidRDefault="00406B0A" w:rsidP="002F0894">
      <w:pPr>
        <w:pStyle w:val="ListParagraph"/>
        <w:numPr>
          <w:ilvl w:val="0"/>
          <w:numId w:val="24"/>
        </w:numPr>
        <w:spacing w:line="276" w:lineRule="auto"/>
        <w:ind w:left="0" w:firstLine="0"/>
        <w:rPr>
          <w:rFonts w:ascii="Raleway" w:hAnsi="Raleway"/>
        </w:rPr>
      </w:pPr>
      <w:r w:rsidRPr="00435375">
        <w:rPr>
          <w:rFonts w:ascii="Raleway" w:hAnsi="Raleway"/>
        </w:rPr>
        <w:t>Assesserings- en modereringsproses</w:t>
      </w:r>
    </w:p>
    <w:p w14:paraId="45798775"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319A9AD1" w14:textId="77777777" w:rsidTr="00422D96">
        <w:tc>
          <w:tcPr>
            <w:tcW w:w="9016" w:type="dxa"/>
            <w:tcBorders>
              <w:bottom w:val="nil"/>
            </w:tcBorders>
            <w:shd w:val="clear" w:color="auto" w:fill="C4E5D4"/>
            <w:vAlign w:val="center"/>
          </w:tcPr>
          <w:p w14:paraId="084A9DF6" w14:textId="0F31641A" w:rsidR="00406B0A" w:rsidRPr="00435375" w:rsidRDefault="00406B0A" w:rsidP="002F0894">
            <w:pPr>
              <w:spacing w:before="80" w:after="80" w:line="276" w:lineRule="auto"/>
              <w:jc w:val="both"/>
              <w:rPr>
                <w:rFonts w:ascii="Raleway" w:hAnsi="Raleway"/>
                <w:sz w:val="20"/>
                <w:szCs w:val="20"/>
              </w:rPr>
            </w:pPr>
            <w:r w:rsidRPr="00435375">
              <w:rPr>
                <w:rFonts w:ascii="Raleway" w:hAnsi="Raleway"/>
                <w:sz w:val="20"/>
                <w:szCs w:val="20"/>
              </w:rPr>
              <w:t xml:space="preserve">Lees die voorafgaande afdelings van hierdie verslag, bestudeer die moduleraamwerk, kyk na die assesseringstake en </w:t>
            </w:r>
            <w:r w:rsidRPr="00435375">
              <w:rPr>
                <w:rFonts w:ascii="Raleway" w:hAnsi="Raleway"/>
                <w:sz w:val="20"/>
                <w:szCs w:val="20"/>
              </w:rPr>
              <w:noBreakHyphen/>
              <w:t>produkte en alle dokumente wat aan u beskikbaar gestel is: Is u tevrede dat u ’n ingeligte oordeel kan uitspreek oor die gehalte van hierdie module asook die assesserings- en modereringsprosesse? Indien wel, wat is u indruk van die standaard van hierdie module? Gaan asseblief na dat die assesseringsplan en modereringsproses geskik en voldoende is, en dat die modulekoördineerder en interne moderator die mees tersaaklike gehaltekwessies korrek uitgewys en hanteer het.</w:t>
            </w:r>
          </w:p>
        </w:tc>
      </w:tr>
    </w:tbl>
    <w:p w14:paraId="4CC9AF9F" w14:textId="77777777" w:rsidR="00406B0A" w:rsidRPr="002E1DF0"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406B0A" w:rsidRPr="00435375" w14:paraId="1B4B7DFC"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6A0F1644" w14:textId="77777777" w:rsidR="00406B0A" w:rsidRPr="00435375" w:rsidRDefault="00406B0A" w:rsidP="002F0894">
            <w:pPr>
              <w:spacing w:line="276" w:lineRule="auto"/>
              <w:rPr>
                <w:rFonts w:ascii="Raleway" w:hAnsi="Raleway"/>
                <w:sz w:val="20"/>
                <w:szCs w:val="20"/>
              </w:rPr>
            </w:pPr>
          </w:p>
          <w:p w14:paraId="5FD62CE1" w14:textId="77777777" w:rsidR="00406B0A" w:rsidRPr="00435375" w:rsidRDefault="00406B0A" w:rsidP="002F0894">
            <w:pPr>
              <w:spacing w:line="276" w:lineRule="auto"/>
              <w:rPr>
                <w:rFonts w:ascii="Raleway" w:hAnsi="Raleway"/>
                <w:sz w:val="20"/>
                <w:szCs w:val="20"/>
              </w:rPr>
            </w:pPr>
          </w:p>
          <w:p w14:paraId="612E9DA4" w14:textId="77777777" w:rsidR="00406B0A" w:rsidRPr="00435375" w:rsidRDefault="00406B0A" w:rsidP="002F0894">
            <w:pPr>
              <w:spacing w:line="276" w:lineRule="auto"/>
              <w:rPr>
                <w:rFonts w:ascii="Raleway" w:hAnsi="Raleway"/>
                <w:sz w:val="20"/>
                <w:szCs w:val="20"/>
              </w:rPr>
            </w:pPr>
          </w:p>
          <w:p w14:paraId="3684AF72" w14:textId="77777777" w:rsidR="009F2100" w:rsidRPr="00435375" w:rsidRDefault="009F2100" w:rsidP="002F0894">
            <w:pPr>
              <w:spacing w:line="276" w:lineRule="auto"/>
              <w:rPr>
                <w:rFonts w:ascii="Raleway" w:hAnsi="Raleway"/>
                <w:sz w:val="20"/>
                <w:szCs w:val="20"/>
              </w:rPr>
            </w:pPr>
          </w:p>
        </w:tc>
      </w:tr>
    </w:tbl>
    <w:p w14:paraId="156BF7D3" w14:textId="77777777" w:rsidR="00406B0A" w:rsidRPr="00435375" w:rsidRDefault="00406B0A" w:rsidP="002F0894">
      <w:pPr>
        <w:spacing w:line="276" w:lineRule="auto"/>
        <w:rPr>
          <w:rFonts w:ascii="Raleway" w:hAnsi="Raleway"/>
        </w:rPr>
      </w:pPr>
    </w:p>
    <w:p w14:paraId="40AC631D" w14:textId="2B221CC7" w:rsidR="00406B0A" w:rsidRPr="00435375" w:rsidRDefault="00406B0A" w:rsidP="002F0894">
      <w:pPr>
        <w:pStyle w:val="ListParagraph"/>
        <w:numPr>
          <w:ilvl w:val="0"/>
          <w:numId w:val="24"/>
        </w:numPr>
        <w:spacing w:line="276" w:lineRule="auto"/>
        <w:ind w:left="0" w:firstLine="0"/>
        <w:rPr>
          <w:rFonts w:ascii="Raleway" w:hAnsi="Raleway"/>
        </w:rPr>
      </w:pPr>
      <w:r w:rsidRPr="00435375">
        <w:rPr>
          <w:rFonts w:ascii="Raleway" w:hAnsi="Raleway"/>
        </w:rPr>
        <w:t>Eksterne moderering van assesseringsprodukte</w:t>
      </w:r>
    </w:p>
    <w:p w14:paraId="30631FC9"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9B7CD7" w:rsidRPr="009B7CD7" w14:paraId="24A6F73F" w14:textId="77777777" w:rsidTr="00422D96">
        <w:tc>
          <w:tcPr>
            <w:tcW w:w="9016" w:type="dxa"/>
            <w:tcBorders>
              <w:bottom w:val="nil"/>
            </w:tcBorders>
            <w:shd w:val="clear" w:color="auto" w:fill="C4E5D4"/>
            <w:vAlign w:val="center"/>
          </w:tcPr>
          <w:p w14:paraId="7F9C9111" w14:textId="4E7AC9B2" w:rsidR="00386636" w:rsidRPr="009B7CD7" w:rsidRDefault="00386636" w:rsidP="002F0894">
            <w:pPr>
              <w:spacing w:before="80" w:after="80" w:line="276" w:lineRule="auto"/>
              <w:jc w:val="both"/>
              <w:rPr>
                <w:rFonts w:ascii="Raleway" w:hAnsi="Raleway"/>
                <w:color w:val="000000"/>
                <w:sz w:val="20"/>
                <w:szCs w:val="20"/>
              </w:rPr>
            </w:pPr>
            <w:r w:rsidRPr="009B7CD7">
              <w:rPr>
                <w:rFonts w:ascii="Raleway" w:hAnsi="Raleway"/>
                <w:color w:val="000000"/>
                <w:sz w:val="20"/>
                <w:szCs w:val="20"/>
              </w:rPr>
              <w:t>Gaan asseblief na dat die assesseringsproses geloofwaardig is en eties verloop het. U kan oor die volgende kommentaar lewer:</w:t>
            </w:r>
          </w:p>
          <w:p w14:paraId="2B76355E" w14:textId="77777777" w:rsidR="00386636" w:rsidRPr="009B7CD7" w:rsidRDefault="00386636" w:rsidP="009B7CD7">
            <w:pPr>
              <w:pStyle w:val="ListParagraph"/>
              <w:numPr>
                <w:ilvl w:val="1"/>
                <w:numId w:val="16"/>
              </w:numPr>
              <w:spacing w:before="80" w:after="80" w:line="276" w:lineRule="auto"/>
              <w:ind w:left="747" w:hanging="425"/>
              <w:contextualSpacing w:val="0"/>
              <w:jc w:val="both"/>
              <w:rPr>
                <w:rFonts w:ascii="Raleway" w:hAnsi="Raleway"/>
                <w:color w:val="000000"/>
                <w:sz w:val="20"/>
                <w:szCs w:val="20"/>
              </w:rPr>
            </w:pPr>
            <w:r w:rsidRPr="009B7CD7">
              <w:rPr>
                <w:rFonts w:ascii="Raleway" w:hAnsi="Raleway"/>
                <w:color w:val="000000"/>
                <w:sz w:val="20"/>
                <w:szCs w:val="20"/>
              </w:rPr>
              <w:t xml:space="preserve">Hoe het u en die modulekoördineerder besluit watter take vir summatiewe assessering gaan gemodereer word? </w:t>
            </w:r>
          </w:p>
          <w:p w14:paraId="34CF23A5" w14:textId="6EDCE626" w:rsidR="00386636" w:rsidRPr="009B7CD7" w:rsidRDefault="00386636" w:rsidP="009B7CD7">
            <w:pPr>
              <w:pStyle w:val="ListParagraph"/>
              <w:numPr>
                <w:ilvl w:val="1"/>
                <w:numId w:val="16"/>
              </w:numPr>
              <w:spacing w:before="80" w:after="80" w:line="276" w:lineRule="auto"/>
              <w:ind w:left="322" w:firstLine="0"/>
              <w:contextualSpacing w:val="0"/>
              <w:jc w:val="both"/>
              <w:rPr>
                <w:rFonts w:ascii="Raleway" w:hAnsi="Raleway"/>
                <w:color w:val="000000"/>
                <w:sz w:val="20"/>
                <w:szCs w:val="20"/>
              </w:rPr>
            </w:pPr>
            <w:r w:rsidRPr="009B7CD7">
              <w:rPr>
                <w:rFonts w:ascii="Raleway" w:hAnsi="Raleway"/>
                <w:color w:val="000000"/>
                <w:sz w:val="20"/>
                <w:szCs w:val="20"/>
              </w:rPr>
              <w:t xml:space="preserve">Was die assesseringsmaatstawwe, weging en puntetoekenning duidelik? </w:t>
            </w:r>
          </w:p>
          <w:p w14:paraId="5A8ABD5F" w14:textId="16EE7943" w:rsidR="00386636" w:rsidRPr="009B7CD7" w:rsidRDefault="004D13C6" w:rsidP="009B7CD7">
            <w:pPr>
              <w:pStyle w:val="ListParagraph"/>
              <w:numPr>
                <w:ilvl w:val="1"/>
                <w:numId w:val="16"/>
              </w:numPr>
              <w:spacing w:before="80" w:after="80" w:line="276" w:lineRule="auto"/>
              <w:ind w:left="747" w:hanging="425"/>
              <w:contextualSpacing w:val="0"/>
              <w:jc w:val="both"/>
              <w:rPr>
                <w:rFonts w:ascii="Raleway" w:hAnsi="Raleway"/>
                <w:color w:val="000000"/>
                <w:sz w:val="20"/>
                <w:szCs w:val="20"/>
              </w:rPr>
            </w:pPr>
            <w:r w:rsidRPr="009B7CD7">
              <w:rPr>
                <w:rFonts w:ascii="Raleway" w:hAnsi="Raleway"/>
                <w:color w:val="000000"/>
                <w:sz w:val="20"/>
                <w:szCs w:val="20"/>
              </w:rPr>
              <w:lastRenderedPageBreak/>
              <w:t xml:space="preserve">Is u tevrede met die standaard wat die assessors gestel het – dit wil sê, dat die bepunting billik en redelik was, ook vir grensgevalprodukte (naby die 50%- en die 75%-grens)? </w:t>
            </w:r>
          </w:p>
          <w:p w14:paraId="5D1BB130" w14:textId="592E6E44" w:rsidR="00386636" w:rsidRPr="009B7CD7" w:rsidRDefault="00386636" w:rsidP="009B7CD7">
            <w:pPr>
              <w:pStyle w:val="ListParagraph"/>
              <w:numPr>
                <w:ilvl w:val="1"/>
                <w:numId w:val="16"/>
              </w:numPr>
              <w:spacing w:before="80" w:after="80" w:line="276" w:lineRule="auto"/>
              <w:ind w:left="322" w:firstLine="0"/>
              <w:contextualSpacing w:val="0"/>
              <w:jc w:val="both"/>
              <w:rPr>
                <w:rFonts w:ascii="Raleway" w:hAnsi="Raleway"/>
                <w:color w:val="000000"/>
                <w:sz w:val="20"/>
                <w:szCs w:val="20"/>
              </w:rPr>
            </w:pPr>
            <w:r w:rsidRPr="009B7CD7">
              <w:rPr>
                <w:rFonts w:ascii="Raleway" w:hAnsi="Raleway"/>
                <w:color w:val="000000"/>
                <w:sz w:val="20"/>
                <w:szCs w:val="20"/>
              </w:rPr>
              <w:t xml:space="preserve">Watter punteaanpassings sou u voorstel? </w:t>
            </w:r>
          </w:p>
          <w:p w14:paraId="65C72A19" w14:textId="3EFB8944" w:rsidR="009F2100" w:rsidRPr="009B7CD7" w:rsidRDefault="00386636" w:rsidP="009B7CD7">
            <w:pPr>
              <w:pStyle w:val="ListParagraph"/>
              <w:numPr>
                <w:ilvl w:val="1"/>
                <w:numId w:val="16"/>
              </w:numPr>
              <w:spacing w:before="80" w:after="80" w:line="276" w:lineRule="auto"/>
              <w:ind w:left="322" w:firstLine="0"/>
              <w:contextualSpacing w:val="0"/>
              <w:jc w:val="both"/>
              <w:rPr>
                <w:rFonts w:ascii="Raleway" w:hAnsi="Raleway"/>
                <w:color w:val="000000"/>
                <w:sz w:val="20"/>
                <w:szCs w:val="20"/>
              </w:rPr>
            </w:pPr>
            <w:r w:rsidRPr="009B7CD7">
              <w:rPr>
                <w:rFonts w:ascii="Raleway" w:hAnsi="Raleway"/>
                <w:color w:val="000000"/>
                <w:sz w:val="20"/>
                <w:szCs w:val="20"/>
              </w:rPr>
              <w:t>Is u tevrede dat die punte akkuraat en betroubaar bereken en op rekord gestel?</w:t>
            </w:r>
          </w:p>
        </w:tc>
      </w:tr>
      <w:tr w:rsidR="00406B0A" w:rsidRPr="00435375" w14:paraId="128306D8" w14:textId="77777777" w:rsidTr="00422D96">
        <w:tc>
          <w:tcPr>
            <w:tcW w:w="9016" w:type="dxa"/>
            <w:tcBorders>
              <w:top w:val="nil"/>
              <w:bottom w:val="single" w:sz="4" w:space="0" w:color="4D5356"/>
            </w:tcBorders>
            <w:shd w:val="clear" w:color="auto" w:fill="auto"/>
            <w:vAlign w:val="center"/>
          </w:tcPr>
          <w:p w14:paraId="3467F086" w14:textId="77777777" w:rsidR="00406B0A" w:rsidRPr="00A907E3" w:rsidRDefault="00406B0A" w:rsidP="002F0894">
            <w:pPr>
              <w:spacing w:before="80" w:after="80" w:line="276" w:lineRule="auto"/>
              <w:rPr>
                <w:rFonts w:ascii="Raleway" w:hAnsi="Raleway"/>
                <w:color w:val="61223B"/>
                <w:sz w:val="8"/>
                <w:szCs w:val="8"/>
              </w:rPr>
            </w:pPr>
          </w:p>
        </w:tc>
      </w:tr>
      <w:tr w:rsidR="00406B0A" w:rsidRPr="00435375" w14:paraId="5B3DE3AD"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47AA4EDB" w14:textId="77777777" w:rsidR="00406B0A" w:rsidRPr="00435375" w:rsidRDefault="00406B0A" w:rsidP="002F0894">
            <w:pPr>
              <w:spacing w:before="80" w:after="80" w:line="276" w:lineRule="auto"/>
              <w:rPr>
                <w:rFonts w:ascii="Raleway" w:hAnsi="Raleway"/>
                <w:sz w:val="20"/>
                <w:szCs w:val="20"/>
              </w:rPr>
            </w:pPr>
          </w:p>
          <w:p w14:paraId="6B9FFED9" w14:textId="77777777" w:rsidR="00406B0A" w:rsidRPr="00435375" w:rsidRDefault="00406B0A" w:rsidP="002F0894">
            <w:pPr>
              <w:spacing w:before="80" w:after="80" w:line="276" w:lineRule="auto"/>
              <w:rPr>
                <w:rFonts w:ascii="Raleway" w:hAnsi="Raleway"/>
                <w:sz w:val="20"/>
                <w:szCs w:val="20"/>
              </w:rPr>
            </w:pPr>
          </w:p>
          <w:p w14:paraId="04D180F8" w14:textId="77777777" w:rsidR="009F2100" w:rsidRPr="00435375" w:rsidRDefault="009F2100" w:rsidP="002F0894">
            <w:pPr>
              <w:spacing w:before="80" w:after="80" w:line="276" w:lineRule="auto"/>
              <w:rPr>
                <w:rFonts w:ascii="Raleway" w:hAnsi="Raleway"/>
                <w:sz w:val="20"/>
                <w:szCs w:val="20"/>
              </w:rPr>
            </w:pPr>
          </w:p>
          <w:p w14:paraId="7400BC1F" w14:textId="77777777" w:rsidR="00406B0A" w:rsidRPr="00435375" w:rsidRDefault="00406B0A" w:rsidP="002F0894">
            <w:pPr>
              <w:spacing w:before="80" w:after="80" w:line="276" w:lineRule="auto"/>
              <w:rPr>
                <w:rFonts w:ascii="Raleway" w:hAnsi="Raleway"/>
                <w:sz w:val="20"/>
                <w:szCs w:val="20"/>
              </w:rPr>
            </w:pPr>
          </w:p>
        </w:tc>
      </w:tr>
    </w:tbl>
    <w:p w14:paraId="1019E52A" w14:textId="77777777" w:rsidR="00386636" w:rsidRPr="00435375" w:rsidRDefault="00386636" w:rsidP="002F0894">
      <w:pPr>
        <w:spacing w:line="276" w:lineRule="auto"/>
        <w:rPr>
          <w:rFonts w:ascii="Raleway" w:hAnsi="Raleway"/>
        </w:rPr>
      </w:pPr>
    </w:p>
    <w:p w14:paraId="6491D506" w14:textId="2EF1E3E6" w:rsidR="00406B0A" w:rsidRPr="00435375" w:rsidRDefault="00406B0A" w:rsidP="002F0894">
      <w:pPr>
        <w:pStyle w:val="ListParagraph"/>
        <w:numPr>
          <w:ilvl w:val="0"/>
          <w:numId w:val="24"/>
        </w:numPr>
        <w:spacing w:line="276" w:lineRule="auto"/>
        <w:ind w:left="0" w:firstLine="0"/>
        <w:rPr>
          <w:rFonts w:ascii="Raleway" w:hAnsi="Raleway"/>
        </w:rPr>
      </w:pPr>
      <w:r w:rsidRPr="00435375">
        <w:rPr>
          <w:rFonts w:ascii="Raleway" w:hAnsi="Raleway"/>
        </w:rPr>
        <w:t xml:space="preserve">Slotopmerkings, kwelpunte of aanbevelings ter verbetering </w:t>
      </w:r>
    </w:p>
    <w:p w14:paraId="49A62F8E"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9B7CD7" w:rsidRPr="009B7CD7" w14:paraId="1CBC6997" w14:textId="77777777" w:rsidTr="00422D96">
        <w:tc>
          <w:tcPr>
            <w:tcW w:w="9016" w:type="dxa"/>
            <w:tcBorders>
              <w:bottom w:val="nil"/>
            </w:tcBorders>
            <w:shd w:val="clear" w:color="auto" w:fill="C4E5D4"/>
            <w:vAlign w:val="center"/>
          </w:tcPr>
          <w:p w14:paraId="077B3567" w14:textId="66E931CC" w:rsidR="00406B0A" w:rsidRPr="009B7CD7" w:rsidRDefault="00406B0A" w:rsidP="002F0894">
            <w:pPr>
              <w:spacing w:before="80" w:after="80" w:line="276" w:lineRule="auto"/>
              <w:jc w:val="both"/>
              <w:rPr>
                <w:rFonts w:ascii="Raleway" w:hAnsi="Raleway"/>
                <w:color w:val="000000"/>
                <w:sz w:val="20"/>
                <w:szCs w:val="20"/>
              </w:rPr>
            </w:pPr>
            <w:r w:rsidRPr="009B7CD7">
              <w:rPr>
                <w:rFonts w:ascii="Raleway" w:hAnsi="Raleway"/>
                <w:color w:val="000000"/>
                <w:sz w:val="20"/>
                <w:szCs w:val="20"/>
              </w:rPr>
              <w:t xml:space="preserve">Is daar enigiets oor die module, die assesseringsplan of </w:t>
            </w:r>
            <w:r w:rsidRPr="009B7CD7">
              <w:rPr>
                <w:rFonts w:ascii="Raleway" w:hAnsi="Raleway"/>
                <w:color w:val="000000"/>
                <w:sz w:val="20"/>
                <w:szCs w:val="20"/>
              </w:rPr>
              <w:noBreakHyphen/>
              <w:t>proses, of die proses van interne of eksterne moderering wat u kwel? Is daar enige sake wat dringende aandag verg? Het u enige aanbevelings ter verbetering/verryking vir die toekoms, of goeie praktyke waargeneem wat lof verdien?</w:t>
            </w:r>
          </w:p>
        </w:tc>
      </w:tr>
      <w:tr w:rsidR="00406B0A" w:rsidRPr="00435375" w14:paraId="39417C5E" w14:textId="77777777" w:rsidTr="00422D96">
        <w:tc>
          <w:tcPr>
            <w:tcW w:w="9016" w:type="dxa"/>
            <w:tcBorders>
              <w:top w:val="nil"/>
              <w:bottom w:val="single" w:sz="4" w:space="0" w:color="4D5356"/>
            </w:tcBorders>
            <w:shd w:val="clear" w:color="auto" w:fill="auto"/>
            <w:vAlign w:val="center"/>
          </w:tcPr>
          <w:p w14:paraId="032B900A" w14:textId="77777777" w:rsidR="00406B0A" w:rsidRPr="00E66A0B" w:rsidRDefault="00406B0A" w:rsidP="002F0894">
            <w:pPr>
              <w:spacing w:line="276" w:lineRule="auto"/>
              <w:rPr>
                <w:rFonts w:ascii="Raleway" w:hAnsi="Raleway"/>
                <w:color w:val="61223B"/>
              </w:rPr>
            </w:pPr>
          </w:p>
        </w:tc>
      </w:tr>
      <w:tr w:rsidR="00406B0A" w:rsidRPr="00435375" w14:paraId="35F5E1C8" w14:textId="77777777" w:rsidTr="00422D96">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204CE67D" w14:textId="77777777" w:rsidR="00406B0A" w:rsidRPr="00435375" w:rsidRDefault="00406B0A" w:rsidP="002F0894">
            <w:pPr>
              <w:spacing w:line="276" w:lineRule="auto"/>
              <w:rPr>
                <w:rFonts w:ascii="Raleway" w:hAnsi="Raleway"/>
                <w:sz w:val="20"/>
                <w:szCs w:val="20"/>
              </w:rPr>
            </w:pPr>
          </w:p>
          <w:p w14:paraId="413306B4" w14:textId="77777777" w:rsidR="00406B0A" w:rsidRPr="00435375" w:rsidRDefault="00406B0A" w:rsidP="002F0894">
            <w:pPr>
              <w:spacing w:line="276" w:lineRule="auto"/>
              <w:rPr>
                <w:rFonts w:ascii="Raleway" w:hAnsi="Raleway"/>
                <w:sz w:val="20"/>
                <w:szCs w:val="20"/>
              </w:rPr>
            </w:pPr>
          </w:p>
          <w:p w14:paraId="6857B517" w14:textId="77777777" w:rsidR="009F2100" w:rsidRPr="00435375" w:rsidRDefault="009F2100" w:rsidP="002F0894">
            <w:pPr>
              <w:spacing w:line="276" w:lineRule="auto"/>
              <w:rPr>
                <w:rFonts w:ascii="Raleway" w:hAnsi="Raleway"/>
                <w:sz w:val="20"/>
                <w:szCs w:val="20"/>
              </w:rPr>
            </w:pPr>
          </w:p>
          <w:p w14:paraId="5D94F132" w14:textId="77777777" w:rsidR="00406B0A" w:rsidRPr="00435375" w:rsidRDefault="00406B0A" w:rsidP="002F0894">
            <w:pPr>
              <w:spacing w:line="276" w:lineRule="auto"/>
              <w:rPr>
                <w:rFonts w:ascii="Raleway" w:hAnsi="Raleway"/>
                <w:sz w:val="20"/>
                <w:szCs w:val="20"/>
              </w:rPr>
            </w:pPr>
          </w:p>
        </w:tc>
      </w:tr>
    </w:tbl>
    <w:p w14:paraId="34E38E99" w14:textId="77777777" w:rsidR="00406B0A" w:rsidRPr="00435375" w:rsidRDefault="00406B0A" w:rsidP="002F0894">
      <w:pPr>
        <w:spacing w:line="276" w:lineRule="auto"/>
        <w:rPr>
          <w:rFonts w:ascii="Raleway" w:hAnsi="Raleway"/>
        </w:rPr>
      </w:pPr>
    </w:p>
    <w:p w14:paraId="18E24E5D" w14:textId="77777777" w:rsidR="00406B0A" w:rsidRPr="00435375" w:rsidRDefault="00406B0A" w:rsidP="002F0894">
      <w:pPr>
        <w:pStyle w:val="ListParagraph"/>
        <w:numPr>
          <w:ilvl w:val="0"/>
          <w:numId w:val="24"/>
        </w:numPr>
        <w:spacing w:line="276" w:lineRule="auto"/>
        <w:ind w:left="0" w:firstLine="0"/>
        <w:rPr>
          <w:rFonts w:ascii="Raleway" w:hAnsi="Raleway"/>
        </w:rPr>
      </w:pPr>
      <w:r w:rsidRPr="00435375">
        <w:rPr>
          <w:rFonts w:ascii="Raleway" w:hAnsi="Raleway"/>
        </w:rPr>
        <w:t>Bevestiging</w:t>
      </w:r>
    </w:p>
    <w:p w14:paraId="3CE503E7" w14:textId="77777777" w:rsidR="00406B0A" w:rsidRPr="00435375" w:rsidRDefault="00406B0A" w:rsidP="002F0894">
      <w:pPr>
        <w:spacing w:line="276" w:lineRule="auto"/>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shd w:val="clear" w:color="auto" w:fill="C4E5D4"/>
        <w:tblLook w:val="04A0" w:firstRow="1" w:lastRow="0" w:firstColumn="1" w:lastColumn="0" w:noHBand="0" w:noVBand="1"/>
      </w:tblPr>
      <w:tblGrid>
        <w:gridCol w:w="9016"/>
      </w:tblGrid>
      <w:tr w:rsidR="009B7CD7" w:rsidRPr="009B7CD7" w14:paraId="24AE75F5" w14:textId="77777777" w:rsidTr="00422D96">
        <w:tc>
          <w:tcPr>
            <w:tcW w:w="9016" w:type="dxa"/>
            <w:tcBorders>
              <w:bottom w:val="nil"/>
            </w:tcBorders>
            <w:shd w:val="clear" w:color="auto" w:fill="C4E5D4"/>
            <w:vAlign w:val="center"/>
          </w:tcPr>
          <w:p w14:paraId="38D37EA6" w14:textId="77777777" w:rsidR="00406B0A" w:rsidRPr="009B7CD7" w:rsidRDefault="00406B0A" w:rsidP="002F0894">
            <w:pPr>
              <w:spacing w:before="80" w:after="80" w:line="276" w:lineRule="auto"/>
              <w:jc w:val="both"/>
              <w:rPr>
                <w:rFonts w:ascii="Raleway" w:hAnsi="Raleway"/>
                <w:color w:val="000000"/>
                <w:sz w:val="20"/>
                <w:szCs w:val="20"/>
              </w:rPr>
            </w:pPr>
            <w:r w:rsidRPr="009B7CD7">
              <w:rPr>
                <w:rFonts w:ascii="Raleway" w:hAnsi="Raleway"/>
                <w:color w:val="000000"/>
                <w:sz w:val="20"/>
                <w:szCs w:val="20"/>
              </w:rPr>
              <w:t>Ek bevestig hiermee dat ek die assesseringsproses vir die module ekstern gemodereer het.</w:t>
            </w:r>
          </w:p>
        </w:tc>
      </w:tr>
    </w:tbl>
    <w:p w14:paraId="53EFEEB3" w14:textId="77777777" w:rsidR="00406B0A" w:rsidRPr="00435375" w:rsidRDefault="00406B0A" w:rsidP="002F0894">
      <w:pPr>
        <w:spacing w:line="276" w:lineRule="auto"/>
        <w:rPr>
          <w:rFonts w:ascii="Raleway" w:hAnsi="Raleway"/>
          <w:color w:val="4D5356" w:themeColor="text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3544"/>
        <w:gridCol w:w="5477"/>
      </w:tblGrid>
      <w:tr w:rsidR="00D9590C" w:rsidRPr="00435375" w14:paraId="3F242B26" w14:textId="77777777" w:rsidTr="00586EA6">
        <w:tc>
          <w:tcPr>
            <w:tcW w:w="3544" w:type="dxa"/>
            <w:shd w:val="clear" w:color="auto" w:fill="82CCAE"/>
            <w:vAlign w:val="center"/>
          </w:tcPr>
          <w:p w14:paraId="4209E48C" w14:textId="6CE2D253" w:rsidR="00D9590C" w:rsidRPr="00435375" w:rsidRDefault="00A907E3" w:rsidP="002F0894">
            <w:pPr>
              <w:spacing w:before="80" w:after="80" w:line="276" w:lineRule="auto"/>
              <w:rPr>
                <w:rFonts w:ascii="Raleway" w:hAnsi="Raleway"/>
                <w:color w:val="FFFFFF" w:themeColor="background1"/>
                <w:sz w:val="20"/>
                <w:szCs w:val="20"/>
              </w:rPr>
            </w:pPr>
            <w:r>
              <w:rPr>
                <w:rFonts w:ascii="Raleway" w:hAnsi="Raleway"/>
                <w:color w:val="FFFFFF" w:themeColor="background1"/>
                <w:sz w:val="20"/>
                <w:szCs w:val="20"/>
              </w:rPr>
              <w:t>H</w:t>
            </w:r>
            <w:r w:rsidR="00D9590C" w:rsidRPr="00435375">
              <w:rPr>
                <w:rFonts w:ascii="Raleway" w:hAnsi="Raleway"/>
                <w:color w:val="FFFFFF" w:themeColor="background1"/>
                <w:sz w:val="20"/>
                <w:szCs w:val="20"/>
              </w:rPr>
              <w:t>andtekening</w:t>
            </w:r>
            <w:r>
              <w:rPr>
                <w:rFonts w:ascii="Raleway" w:hAnsi="Raleway"/>
                <w:color w:val="FFFFFF" w:themeColor="background1"/>
                <w:sz w:val="20"/>
                <w:szCs w:val="20"/>
              </w:rPr>
              <w:t>: e</w:t>
            </w:r>
            <w:r w:rsidRPr="00435375">
              <w:rPr>
                <w:rFonts w:ascii="Raleway" w:hAnsi="Raleway"/>
                <w:color w:val="FFFFFF" w:themeColor="background1"/>
                <w:sz w:val="20"/>
                <w:szCs w:val="20"/>
              </w:rPr>
              <w:t>ksterne moderator</w:t>
            </w:r>
          </w:p>
        </w:tc>
        <w:tc>
          <w:tcPr>
            <w:tcW w:w="5477" w:type="dxa"/>
            <w:shd w:val="clear" w:color="auto" w:fill="auto"/>
            <w:vAlign w:val="center"/>
          </w:tcPr>
          <w:p w14:paraId="1091A99A" w14:textId="77777777" w:rsidR="00D9590C" w:rsidRPr="00435375" w:rsidRDefault="00D9590C" w:rsidP="002F0894">
            <w:pPr>
              <w:spacing w:before="80" w:after="80" w:line="276" w:lineRule="auto"/>
              <w:jc w:val="both"/>
              <w:rPr>
                <w:rFonts w:ascii="Raleway" w:hAnsi="Raleway"/>
                <w:sz w:val="20"/>
                <w:szCs w:val="20"/>
              </w:rPr>
            </w:pPr>
          </w:p>
        </w:tc>
      </w:tr>
      <w:tr w:rsidR="009B7CD7" w:rsidRPr="009B7CD7" w14:paraId="49892643" w14:textId="77777777" w:rsidTr="00586EA6">
        <w:tc>
          <w:tcPr>
            <w:tcW w:w="3544" w:type="dxa"/>
            <w:shd w:val="clear" w:color="auto" w:fill="C4E5D4"/>
            <w:vAlign w:val="center"/>
          </w:tcPr>
          <w:p w14:paraId="69981F1A" w14:textId="1F3251A6" w:rsidR="00D9590C" w:rsidRPr="009B7CD7" w:rsidRDefault="00D9590C" w:rsidP="002F0894">
            <w:pPr>
              <w:spacing w:before="80" w:after="80" w:line="276" w:lineRule="auto"/>
              <w:jc w:val="both"/>
              <w:rPr>
                <w:rFonts w:ascii="Raleway" w:hAnsi="Raleway"/>
                <w:color w:val="000000"/>
                <w:sz w:val="20"/>
                <w:szCs w:val="20"/>
              </w:rPr>
            </w:pPr>
            <w:r w:rsidRPr="009B7CD7">
              <w:rPr>
                <w:rFonts w:ascii="Raleway" w:hAnsi="Raleway"/>
                <w:color w:val="000000"/>
                <w:sz w:val="20"/>
                <w:szCs w:val="20"/>
              </w:rPr>
              <w:t>Datum onderteken</w:t>
            </w:r>
          </w:p>
        </w:tc>
        <w:tc>
          <w:tcPr>
            <w:tcW w:w="5477" w:type="dxa"/>
            <w:shd w:val="clear" w:color="auto" w:fill="auto"/>
            <w:vAlign w:val="center"/>
          </w:tcPr>
          <w:p w14:paraId="0BEE2188" w14:textId="77777777" w:rsidR="00D9590C" w:rsidRPr="009B7CD7" w:rsidRDefault="00D9590C" w:rsidP="002F0894">
            <w:pPr>
              <w:spacing w:before="80" w:after="80" w:line="276" w:lineRule="auto"/>
              <w:jc w:val="both"/>
              <w:rPr>
                <w:rFonts w:ascii="Raleway" w:hAnsi="Raleway"/>
                <w:color w:val="000000"/>
                <w:sz w:val="20"/>
                <w:szCs w:val="20"/>
              </w:rPr>
            </w:pPr>
          </w:p>
        </w:tc>
      </w:tr>
    </w:tbl>
    <w:p w14:paraId="1CAF9E90" w14:textId="77777777" w:rsidR="004D13C6" w:rsidRPr="0068190E" w:rsidRDefault="004D13C6" w:rsidP="002F0894">
      <w:pPr>
        <w:rPr>
          <w:rFonts w:ascii="Trebuchet MS" w:hAnsi="Trebuchet MS"/>
        </w:rPr>
      </w:pPr>
    </w:p>
    <w:p w14:paraId="6E2A281F" w14:textId="1A95ACC5" w:rsidR="00D755E2" w:rsidRPr="00435375" w:rsidRDefault="00D755E2" w:rsidP="002F0894">
      <w:pPr>
        <w:rPr>
          <w:rFonts w:ascii="Trebuchet MS" w:hAnsi="Trebuchet MS"/>
          <w:sz w:val="28"/>
          <w:szCs w:val="28"/>
        </w:rPr>
      </w:pPr>
      <w:r w:rsidRPr="00435375">
        <w:rPr>
          <w:rFonts w:ascii="Trebuchet MS" w:hAnsi="Trebuchet MS"/>
          <w:color w:val="61223B"/>
          <w:sz w:val="28"/>
          <w:szCs w:val="28"/>
        </w:rPr>
        <w:t xml:space="preserve">Afdeling D: </w:t>
      </w:r>
      <w:r w:rsidR="00A907E3">
        <w:rPr>
          <w:rFonts w:ascii="Trebuchet MS" w:hAnsi="Trebuchet MS"/>
          <w:color w:val="61223B"/>
          <w:sz w:val="28"/>
          <w:szCs w:val="28"/>
        </w:rPr>
        <w:t xml:space="preserve">Besinning </w:t>
      </w:r>
      <w:r w:rsidRPr="00435375">
        <w:rPr>
          <w:rFonts w:ascii="Trebuchet MS" w:hAnsi="Trebuchet MS"/>
          <w:color w:val="61223B"/>
          <w:sz w:val="28"/>
          <w:szCs w:val="28"/>
        </w:rPr>
        <w:t>en verbetering</w:t>
      </w:r>
    </w:p>
    <w:p w14:paraId="134DF90E" w14:textId="77777777" w:rsidR="00D755E2" w:rsidRPr="0068190E" w:rsidRDefault="00D755E2" w:rsidP="002F0894">
      <w:pPr>
        <w:spacing w:line="276" w:lineRule="auto"/>
        <w:rPr>
          <w:rFonts w:ascii="Trebuchet MS" w:hAnsi="Trebuchet MS"/>
        </w:rPr>
      </w:pPr>
    </w:p>
    <w:p w14:paraId="63260073" w14:textId="77777777" w:rsidR="00522DC1" w:rsidRPr="00435375" w:rsidRDefault="00522DC1" w:rsidP="00280DC5">
      <w:pPr>
        <w:shd w:val="clear" w:color="auto" w:fill="B79961"/>
        <w:spacing w:line="276" w:lineRule="auto"/>
        <w:jc w:val="center"/>
        <w:rPr>
          <w:rFonts w:ascii="Trebuchet MS" w:hAnsi="Trebuchet MS"/>
          <w:b/>
          <w:color w:val="61223B"/>
        </w:rPr>
      </w:pPr>
      <w:r w:rsidRPr="00435375">
        <w:rPr>
          <w:rFonts w:ascii="Trebuchet MS" w:hAnsi="Trebuchet MS"/>
          <w:b/>
          <w:color w:val="61223B"/>
        </w:rPr>
        <w:t>Versoek aan Universiteit Stellenbosch-modulekoördineerder</w:t>
      </w:r>
    </w:p>
    <w:p w14:paraId="755708CE" w14:textId="62B7D44B" w:rsidR="00522DC1" w:rsidRPr="00435375" w:rsidRDefault="00522DC1" w:rsidP="00280DC5">
      <w:pPr>
        <w:shd w:val="clear" w:color="auto" w:fill="F4F0E8"/>
        <w:spacing w:before="80" w:after="80" w:line="276" w:lineRule="auto"/>
        <w:jc w:val="both"/>
        <w:rPr>
          <w:rFonts w:ascii="Raleway" w:hAnsi="Raleway"/>
          <w:bCs/>
          <w:color w:val="61223B"/>
          <w:sz w:val="20"/>
          <w:szCs w:val="20"/>
        </w:rPr>
      </w:pPr>
      <w:r w:rsidRPr="00435375">
        <w:rPr>
          <w:rFonts w:ascii="Raleway" w:hAnsi="Raleway"/>
          <w:bCs/>
          <w:color w:val="61223B"/>
          <w:sz w:val="20"/>
          <w:szCs w:val="20"/>
        </w:rPr>
        <w:t>Gegewe die eksterne moderator se terugvoer hier bo, wys asseblief enige goeie praktyke uit wat uitgeruil moet word, of enige gehalterisiko’s of aspekte vir verbetering wat op departementele/fakulteitsvlak hanteer en gemoniteer moet word.</w:t>
      </w:r>
    </w:p>
    <w:p w14:paraId="7B31CE8D" w14:textId="77777777" w:rsidR="00522DC1" w:rsidRPr="00997E40" w:rsidRDefault="00522DC1" w:rsidP="002F0894">
      <w:pPr>
        <w:spacing w:line="276" w:lineRule="auto"/>
        <w:rPr>
          <w:rFonts w:ascii="Trebuchet MS" w:hAnsi="Trebuchet MS"/>
          <w:sz w:val="22"/>
          <w:szCs w:val="22"/>
        </w:rPr>
      </w:pPr>
    </w:p>
    <w:p w14:paraId="6DB47E0C" w14:textId="77777777" w:rsidR="00B7690F" w:rsidRPr="00435375" w:rsidRDefault="00B7690F" w:rsidP="002F0894">
      <w:pPr>
        <w:pStyle w:val="ListParagraph"/>
        <w:numPr>
          <w:ilvl w:val="0"/>
          <w:numId w:val="25"/>
        </w:numPr>
        <w:spacing w:line="276" w:lineRule="auto"/>
        <w:ind w:left="0" w:firstLine="0"/>
        <w:rPr>
          <w:rFonts w:ascii="Raleway" w:hAnsi="Raleway"/>
        </w:rPr>
      </w:pPr>
      <w:r w:rsidRPr="00435375">
        <w:rPr>
          <w:rFonts w:ascii="Raleway" w:hAnsi="Raleway"/>
        </w:rPr>
        <w:t>Aspekte vir verbetering</w:t>
      </w:r>
    </w:p>
    <w:p w14:paraId="405479FC" w14:textId="77777777" w:rsidR="00B7690F" w:rsidRPr="00997E40" w:rsidRDefault="00B7690F" w:rsidP="002F0894">
      <w:pPr>
        <w:spacing w:line="276" w:lineRule="auto"/>
        <w:rPr>
          <w:rFonts w:ascii="Raleway" w:hAnsi="Raleway"/>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9016"/>
      </w:tblGrid>
      <w:tr w:rsidR="00B7690F" w:rsidRPr="00435375" w14:paraId="27AB23AC" w14:textId="77777777">
        <w:tc>
          <w:tcPr>
            <w:tcW w:w="9016" w:type="dxa"/>
            <w:tcBorders>
              <w:bottom w:val="nil"/>
            </w:tcBorders>
            <w:shd w:val="clear" w:color="auto" w:fill="F4F0E8"/>
            <w:vAlign w:val="center"/>
          </w:tcPr>
          <w:p w14:paraId="03D89A7B" w14:textId="157CEE46" w:rsidR="00B7690F" w:rsidRPr="00435375" w:rsidRDefault="00B7690F" w:rsidP="002F0894">
            <w:pPr>
              <w:spacing w:before="80" w:after="80" w:line="276" w:lineRule="auto"/>
              <w:jc w:val="both"/>
              <w:rPr>
                <w:rFonts w:ascii="Raleway" w:hAnsi="Raleway"/>
                <w:sz w:val="20"/>
                <w:szCs w:val="20"/>
              </w:rPr>
            </w:pPr>
            <w:r w:rsidRPr="00435375">
              <w:rPr>
                <w:rFonts w:ascii="Raleway" w:hAnsi="Raleway"/>
                <w:color w:val="61223B"/>
                <w:sz w:val="20"/>
                <w:szCs w:val="20"/>
              </w:rPr>
              <w:t>As die interne of eksterne moderator enige kwelpunte geopper het, verduidelik asseblief hoe die punte aangepas gaan word voordat die uitslae verwerk word. Is daar maatreëls ter verbetering wat getref sal word voordat of wanneer die module weer aangebied word?</w:t>
            </w:r>
          </w:p>
        </w:tc>
      </w:tr>
      <w:tr w:rsidR="00B7690F" w:rsidRPr="00435375" w14:paraId="4B90456F" w14:textId="77777777">
        <w:tc>
          <w:tcPr>
            <w:tcW w:w="9016" w:type="dxa"/>
            <w:tcBorders>
              <w:top w:val="nil"/>
              <w:bottom w:val="single" w:sz="4" w:space="0" w:color="4D5356"/>
            </w:tcBorders>
            <w:shd w:val="clear" w:color="auto" w:fill="auto"/>
            <w:vAlign w:val="center"/>
          </w:tcPr>
          <w:p w14:paraId="6B843FCB" w14:textId="77777777" w:rsidR="00B7690F" w:rsidRPr="00997E40" w:rsidRDefault="00B7690F" w:rsidP="002F0894">
            <w:pPr>
              <w:spacing w:line="276" w:lineRule="auto"/>
              <w:rPr>
                <w:rFonts w:ascii="Raleway" w:hAnsi="Raleway"/>
                <w:color w:val="61223B"/>
              </w:rPr>
            </w:pPr>
          </w:p>
        </w:tc>
      </w:tr>
      <w:tr w:rsidR="00B7690F" w:rsidRPr="00435375" w14:paraId="37036FF7" w14:textId="77777777">
        <w:tc>
          <w:tcPr>
            <w:tcW w:w="9016" w:type="dxa"/>
            <w:tcBorders>
              <w:top w:val="single" w:sz="4" w:space="0" w:color="4D5356"/>
              <w:left w:val="single" w:sz="4" w:space="0" w:color="4D5356"/>
              <w:bottom w:val="single" w:sz="4" w:space="0" w:color="4D5356"/>
              <w:right w:val="single" w:sz="4" w:space="0" w:color="4D5356"/>
            </w:tcBorders>
            <w:shd w:val="clear" w:color="auto" w:fill="auto"/>
            <w:vAlign w:val="center"/>
          </w:tcPr>
          <w:p w14:paraId="78C4825F" w14:textId="77777777" w:rsidR="00B7690F" w:rsidRPr="00435375" w:rsidRDefault="00B7690F" w:rsidP="002F0894">
            <w:pPr>
              <w:spacing w:line="276" w:lineRule="auto"/>
              <w:rPr>
                <w:rFonts w:ascii="Raleway" w:hAnsi="Raleway"/>
                <w:sz w:val="20"/>
                <w:szCs w:val="20"/>
              </w:rPr>
            </w:pPr>
          </w:p>
          <w:p w14:paraId="25CA688E" w14:textId="77777777" w:rsidR="00B7690F" w:rsidRPr="00435375" w:rsidRDefault="00B7690F" w:rsidP="002F0894">
            <w:pPr>
              <w:spacing w:line="276" w:lineRule="auto"/>
              <w:rPr>
                <w:rFonts w:ascii="Raleway" w:hAnsi="Raleway"/>
                <w:sz w:val="20"/>
                <w:szCs w:val="20"/>
              </w:rPr>
            </w:pPr>
          </w:p>
          <w:p w14:paraId="6119D4BE" w14:textId="77777777" w:rsidR="00B7690F" w:rsidRPr="00435375" w:rsidRDefault="00B7690F" w:rsidP="002F0894">
            <w:pPr>
              <w:spacing w:line="276" w:lineRule="auto"/>
              <w:rPr>
                <w:rFonts w:ascii="Raleway" w:hAnsi="Raleway"/>
                <w:sz w:val="20"/>
                <w:szCs w:val="20"/>
              </w:rPr>
            </w:pPr>
          </w:p>
        </w:tc>
      </w:tr>
    </w:tbl>
    <w:p w14:paraId="19EB22A3" w14:textId="77777777" w:rsidR="00B7690F" w:rsidRPr="00435375" w:rsidRDefault="00B7690F" w:rsidP="002F0894">
      <w:pPr>
        <w:rPr>
          <w:rFonts w:ascii="Raleway" w:hAnsi="Raleway"/>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D5356"/>
          <w:insideV w:val="single" w:sz="4" w:space="0" w:color="4D5356"/>
        </w:tblBorders>
        <w:tblLook w:val="04A0" w:firstRow="1" w:lastRow="0" w:firstColumn="1" w:lastColumn="0" w:noHBand="0" w:noVBand="1"/>
      </w:tblPr>
      <w:tblGrid>
        <w:gridCol w:w="3828"/>
        <w:gridCol w:w="5188"/>
      </w:tblGrid>
      <w:tr w:rsidR="00B7690F" w:rsidRPr="00435375" w14:paraId="109AF8D1" w14:textId="77777777" w:rsidTr="009B7CD7">
        <w:tc>
          <w:tcPr>
            <w:tcW w:w="3828" w:type="dxa"/>
            <w:shd w:val="clear" w:color="auto" w:fill="B79962"/>
            <w:vAlign w:val="center"/>
          </w:tcPr>
          <w:p w14:paraId="6C9C7AC3" w14:textId="4B85C998" w:rsidR="00B7690F" w:rsidRPr="00435375" w:rsidRDefault="009B7CD7" w:rsidP="002F0894">
            <w:pPr>
              <w:spacing w:before="80" w:after="80" w:line="276" w:lineRule="auto"/>
              <w:jc w:val="both"/>
              <w:rPr>
                <w:rFonts w:ascii="Raleway" w:hAnsi="Raleway"/>
                <w:sz w:val="20"/>
                <w:szCs w:val="20"/>
              </w:rPr>
            </w:pPr>
            <w:proofErr w:type="spellStart"/>
            <w:r>
              <w:rPr>
                <w:rFonts w:ascii="Raleway" w:hAnsi="Raleway"/>
                <w:color w:val="61223B"/>
                <w:sz w:val="20"/>
                <w:szCs w:val="20"/>
              </w:rPr>
              <w:t>M</w:t>
            </w:r>
            <w:r w:rsidR="004D13C6" w:rsidRPr="00435375">
              <w:rPr>
                <w:rFonts w:ascii="Raleway" w:hAnsi="Raleway"/>
                <w:color w:val="61223B"/>
                <w:sz w:val="20"/>
                <w:szCs w:val="20"/>
              </w:rPr>
              <w:t>odulekoördineerder</w:t>
            </w:r>
            <w:proofErr w:type="spellEnd"/>
            <w:r>
              <w:rPr>
                <w:rFonts w:ascii="Raleway" w:hAnsi="Raleway"/>
                <w:color w:val="61223B"/>
                <w:sz w:val="20"/>
                <w:szCs w:val="20"/>
              </w:rPr>
              <w:t xml:space="preserve"> se handtekening</w:t>
            </w:r>
          </w:p>
        </w:tc>
        <w:tc>
          <w:tcPr>
            <w:tcW w:w="5188" w:type="dxa"/>
            <w:shd w:val="clear" w:color="auto" w:fill="auto"/>
            <w:vAlign w:val="center"/>
          </w:tcPr>
          <w:p w14:paraId="4A1E89D8" w14:textId="77777777" w:rsidR="00B7690F" w:rsidRPr="00435375" w:rsidRDefault="00B7690F" w:rsidP="002F0894">
            <w:pPr>
              <w:spacing w:before="80" w:after="80" w:line="276" w:lineRule="auto"/>
              <w:jc w:val="both"/>
              <w:rPr>
                <w:rFonts w:ascii="Raleway" w:hAnsi="Raleway"/>
                <w:sz w:val="20"/>
                <w:szCs w:val="20"/>
              </w:rPr>
            </w:pPr>
          </w:p>
        </w:tc>
      </w:tr>
      <w:tr w:rsidR="00B7690F" w:rsidRPr="00435375" w14:paraId="755419F9" w14:textId="77777777" w:rsidTr="009B7CD7">
        <w:tc>
          <w:tcPr>
            <w:tcW w:w="3828" w:type="dxa"/>
            <w:shd w:val="clear" w:color="auto" w:fill="F4F0E8"/>
            <w:vAlign w:val="center"/>
          </w:tcPr>
          <w:p w14:paraId="24481922" w14:textId="12370DAE" w:rsidR="00B7690F" w:rsidRPr="00435375" w:rsidRDefault="00B7690F" w:rsidP="002F0894">
            <w:pPr>
              <w:spacing w:before="80" w:after="80" w:line="276" w:lineRule="auto"/>
              <w:jc w:val="both"/>
              <w:rPr>
                <w:rFonts w:ascii="Raleway" w:hAnsi="Raleway"/>
                <w:color w:val="61223B"/>
                <w:sz w:val="20"/>
                <w:szCs w:val="20"/>
              </w:rPr>
            </w:pPr>
            <w:r w:rsidRPr="00435375">
              <w:rPr>
                <w:rFonts w:ascii="Raleway" w:hAnsi="Raleway"/>
                <w:color w:val="61223B"/>
                <w:sz w:val="20"/>
                <w:szCs w:val="20"/>
              </w:rPr>
              <w:t>Datum onderteken</w:t>
            </w:r>
          </w:p>
        </w:tc>
        <w:tc>
          <w:tcPr>
            <w:tcW w:w="5188" w:type="dxa"/>
            <w:shd w:val="clear" w:color="auto" w:fill="auto"/>
            <w:vAlign w:val="center"/>
          </w:tcPr>
          <w:p w14:paraId="7CF8F175" w14:textId="77777777" w:rsidR="00B7690F" w:rsidRPr="00435375" w:rsidRDefault="00B7690F" w:rsidP="002F0894">
            <w:pPr>
              <w:spacing w:before="80" w:after="80" w:line="276" w:lineRule="auto"/>
              <w:jc w:val="both"/>
              <w:rPr>
                <w:rFonts w:ascii="Raleway" w:hAnsi="Raleway"/>
                <w:sz w:val="20"/>
                <w:szCs w:val="20"/>
              </w:rPr>
            </w:pPr>
          </w:p>
        </w:tc>
      </w:tr>
    </w:tbl>
    <w:p w14:paraId="36E4FCF4" w14:textId="12C5D64B" w:rsidR="00553418" w:rsidRPr="00435375" w:rsidRDefault="00553418" w:rsidP="002F0894">
      <w:pPr>
        <w:rPr>
          <w:rFonts w:ascii="Raleway" w:hAnsi="Raleway"/>
          <w:strike/>
        </w:rPr>
      </w:pPr>
    </w:p>
    <w:sectPr w:rsidR="00553418" w:rsidRPr="00435375">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F6612" w14:textId="77777777" w:rsidR="00746EA7" w:rsidRDefault="00746EA7" w:rsidP="00211361">
      <w:r>
        <w:separator/>
      </w:r>
    </w:p>
  </w:endnote>
  <w:endnote w:type="continuationSeparator" w:id="0">
    <w:p w14:paraId="57B40867" w14:textId="77777777" w:rsidR="00746EA7" w:rsidRDefault="00746EA7" w:rsidP="00211361">
      <w:r>
        <w:continuationSeparator/>
      </w:r>
    </w:p>
  </w:endnote>
  <w:endnote w:type="continuationNotice" w:id="1">
    <w:p w14:paraId="657B4263" w14:textId="77777777" w:rsidR="00746EA7" w:rsidRDefault="00746E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aleway">
    <w:panose1 w:val="00000000000000000000"/>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D74F7" w14:textId="6B114268" w:rsidR="00A57218" w:rsidRDefault="00A572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197ACB14" w14:textId="77777777" w:rsidR="00A57218" w:rsidRDefault="00A57218" w:rsidP="00A572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35709727"/>
      <w:docPartObj>
        <w:docPartGallery w:val="Page Numbers (Bottom of Page)"/>
        <w:docPartUnique/>
      </w:docPartObj>
    </w:sdtPr>
    <w:sdtContent>
      <w:p w14:paraId="0F671DF6" w14:textId="07F6F90D" w:rsidR="00A57218" w:rsidRDefault="00A57218">
        <w:pPr>
          <w:pStyle w:val="Footer"/>
          <w:framePr w:wrap="none" w:vAnchor="text" w:hAnchor="margin" w:xAlign="right" w:y="1"/>
          <w:rPr>
            <w:rStyle w:val="PageNumber"/>
          </w:rPr>
        </w:pPr>
        <w:r w:rsidRPr="00B47492">
          <w:rPr>
            <w:rStyle w:val="PageNumber"/>
            <w:rFonts w:ascii="Raleway" w:hAnsi="Raleway"/>
            <w:sz w:val="20"/>
            <w:szCs w:val="20"/>
          </w:rPr>
          <w:fldChar w:fldCharType="begin"/>
        </w:r>
        <w:r w:rsidRPr="00B47492">
          <w:rPr>
            <w:rStyle w:val="PageNumber"/>
            <w:rFonts w:ascii="Raleway" w:hAnsi="Raleway"/>
            <w:sz w:val="20"/>
            <w:szCs w:val="20"/>
          </w:rPr>
          <w:instrText xml:space="preserve"> PAGE </w:instrText>
        </w:r>
        <w:r w:rsidRPr="00B47492">
          <w:rPr>
            <w:rStyle w:val="PageNumber"/>
            <w:rFonts w:ascii="Raleway" w:hAnsi="Raleway"/>
            <w:sz w:val="20"/>
            <w:szCs w:val="20"/>
          </w:rPr>
          <w:fldChar w:fldCharType="separate"/>
        </w:r>
        <w:r w:rsidR="00764BD2" w:rsidRPr="00B47492">
          <w:rPr>
            <w:rStyle w:val="PageNumber"/>
            <w:rFonts w:ascii="Raleway" w:hAnsi="Raleway"/>
            <w:sz w:val="20"/>
            <w:szCs w:val="20"/>
          </w:rPr>
          <w:t>23</w:t>
        </w:r>
        <w:r w:rsidRPr="00B47492">
          <w:rPr>
            <w:rStyle w:val="PageNumber"/>
            <w:rFonts w:ascii="Raleway" w:hAnsi="Raleway"/>
            <w:sz w:val="20"/>
            <w:szCs w:val="20"/>
          </w:rPr>
          <w:fldChar w:fldCharType="end"/>
        </w:r>
      </w:p>
    </w:sdtContent>
  </w:sdt>
  <w:p w14:paraId="579FBD7D" w14:textId="59EC4794" w:rsidR="00A47E4D" w:rsidRPr="00757942" w:rsidRDefault="00A47E4D" w:rsidP="00D2142D">
    <w:pPr>
      <w:autoSpaceDE w:val="0"/>
      <w:autoSpaceDN w:val="0"/>
      <w:adjustRightInd w:val="0"/>
      <w:spacing w:line="276" w:lineRule="auto"/>
      <w:ind w:right="360"/>
      <w:jc w:val="center"/>
      <w:rPr>
        <w:rFonts w:ascii="Raleway" w:hAnsi="Raleway"/>
        <w:color w:val="B7996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EB325" w14:textId="77777777" w:rsidR="00746EA7" w:rsidRDefault="00746EA7" w:rsidP="00211361">
      <w:r>
        <w:separator/>
      </w:r>
    </w:p>
  </w:footnote>
  <w:footnote w:type="continuationSeparator" w:id="0">
    <w:p w14:paraId="740BCD7B" w14:textId="77777777" w:rsidR="00746EA7" w:rsidRDefault="00746EA7" w:rsidP="00211361">
      <w:r>
        <w:continuationSeparator/>
      </w:r>
    </w:p>
  </w:footnote>
  <w:footnote w:type="continuationNotice" w:id="1">
    <w:p w14:paraId="630FA94D" w14:textId="77777777" w:rsidR="00746EA7" w:rsidRDefault="00746EA7"/>
  </w:footnote>
  <w:footnote w:id="2">
    <w:p w14:paraId="2344395C" w14:textId="4E169FBB" w:rsidR="00232D9E" w:rsidRPr="00232D9E" w:rsidRDefault="00232D9E">
      <w:pPr>
        <w:pStyle w:val="FootnoteText"/>
        <w:rPr>
          <w:rFonts w:ascii="Raleway" w:hAnsi="Raleway"/>
        </w:rPr>
      </w:pPr>
      <w:r>
        <w:rPr>
          <w:rStyle w:val="FootnoteReference"/>
        </w:rPr>
        <w:t>*</w:t>
      </w:r>
      <w:r>
        <w:t xml:space="preserve"> </w:t>
      </w:r>
      <w:r w:rsidR="00234B26">
        <w:rPr>
          <w:rFonts w:ascii="Raleway" w:hAnsi="Raleway"/>
        </w:rPr>
        <w:t>Hierdie</w:t>
      </w:r>
      <w:r>
        <w:rPr>
          <w:rFonts w:ascii="Raleway" w:hAnsi="Raleway"/>
        </w:rPr>
        <w:t xml:space="preserve"> is ’n generiese templaat vir die hele Universiteit. Elke fakulteit mag dit aanpas; sien </w:t>
      </w:r>
      <w:r w:rsidRPr="00234B26">
        <w:rPr>
          <w:rFonts w:ascii="Raleway" w:hAnsi="Raleway"/>
          <w:i/>
          <w:iCs/>
        </w:rPr>
        <w:t>Reglement vir Interne en Eksterne Moderering</w:t>
      </w:r>
      <w:r>
        <w:rPr>
          <w:rFonts w:ascii="Raleway" w:hAnsi="Raleway"/>
        </w:rPr>
        <w:t xml:space="preserve"> (2024), par. 5.5, 6.2</w:t>
      </w:r>
      <w:r w:rsidR="00234B26">
        <w:rPr>
          <w:rFonts w:ascii="Raleway" w:hAnsi="Raleway"/>
        </w:rPr>
        <w:t xml:space="preserve"> </w:t>
      </w:r>
      <w:r>
        <w:rPr>
          <w:rFonts w:ascii="Raleway" w:hAnsi="Raleway"/>
        </w:rPr>
        <w:t>(d) en</w:t>
      </w:r>
      <w:r>
        <w:rPr>
          <w:rFonts w:ascii="Raleway" w:hAnsi="Raleway"/>
          <w:i/>
          <w:iCs/>
        </w:rPr>
        <w:t xml:space="preserve"> </w:t>
      </w:r>
      <w:r>
        <w:rPr>
          <w:rFonts w:ascii="Raleway" w:hAnsi="Raleway"/>
        </w:rPr>
        <w:t>9.6</w:t>
      </w:r>
      <w:r w:rsidR="00234B26">
        <w:rPr>
          <w:rFonts w:ascii="Raleway" w:hAnsi="Raleway"/>
        </w:rPr>
        <w:t xml:space="preserve"> </w:t>
      </w:r>
      <w:r>
        <w:rPr>
          <w:rFonts w:ascii="Raleway" w:hAnsi="Raleway"/>
        </w:rPr>
        <w:t>(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70DF"/>
    <w:multiLevelType w:val="hybridMultilevel"/>
    <w:tmpl w:val="DD50FBD8"/>
    <w:lvl w:ilvl="0" w:tplc="1C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382861C">
      <w:start w:val="11"/>
      <w:numFmt w:val="bullet"/>
      <w:lvlText w:val="-"/>
      <w:lvlJc w:val="left"/>
      <w:pPr>
        <w:ind w:left="2880" w:hanging="360"/>
      </w:pPr>
      <w:rPr>
        <w:rFonts w:ascii="Raleway" w:eastAsiaTheme="minorHAnsi" w:hAnsi="Raleway" w:cs="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412C45"/>
    <w:multiLevelType w:val="multilevel"/>
    <w:tmpl w:val="0368F2C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7A02478"/>
    <w:multiLevelType w:val="hybridMultilevel"/>
    <w:tmpl w:val="B680E854"/>
    <w:lvl w:ilvl="0" w:tplc="5AF24B4E">
      <w:start w:val="1"/>
      <w:numFmt w:val="decimal"/>
      <w:lvlText w:val="D%1."/>
      <w:lvlJc w:val="left"/>
      <w:pPr>
        <w:ind w:left="36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E74072"/>
    <w:multiLevelType w:val="multilevel"/>
    <w:tmpl w:val="83F6F5C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color w:val="1A1A1A" w:themeColor="background2" w:themeShade="1A"/>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C7920"/>
    <w:multiLevelType w:val="hybridMultilevel"/>
    <w:tmpl w:val="AD60DEF4"/>
    <w:lvl w:ilvl="0" w:tplc="1806F18C">
      <w:start w:val="1"/>
      <w:numFmt w:val="lowerLetter"/>
      <w:lvlText w:val="%1."/>
      <w:lvlJc w:val="left"/>
      <w:pPr>
        <w:ind w:left="1080" w:hanging="360"/>
      </w:pPr>
      <w:rPr>
        <w:rFonts w:hint="default"/>
      </w:rPr>
    </w:lvl>
    <w:lvl w:ilvl="1" w:tplc="D764A7F4">
      <w:start w:val="1"/>
      <w:numFmt w:val="lowerLetter"/>
      <w:lvlText w:val="%2."/>
      <w:lvlJc w:val="left"/>
      <w:pPr>
        <w:ind w:left="1800" w:hanging="360"/>
      </w:pPr>
      <w:rPr>
        <w:color w:val="000000"/>
      </w:rPr>
    </w:lvl>
    <w:lvl w:ilvl="2" w:tplc="2382861C">
      <w:start w:val="11"/>
      <w:numFmt w:val="bullet"/>
      <w:lvlText w:val="-"/>
      <w:lvlJc w:val="left"/>
      <w:pPr>
        <w:ind w:left="2880" w:hanging="360"/>
      </w:pPr>
      <w:rPr>
        <w:rFonts w:ascii="Raleway" w:eastAsiaTheme="minorHAnsi" w:hAnsi="Raleway" w:cs="Calibri"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C4A0104"/>
    <w:multiLevelType w:val="hybridMultilevel"/>
    <w:tmpl w:val="D50A9A26"/>
    <w:lvl w:ilvl="0" w:tplc="444EE750">
      <w:start w:val="1"/>
      <w:numFmt w:val="lowerLetter"/>
      <w:lvlText w:val="%1."/>
      <w:lvlJc w:val="left"/>
      <w:pPr>
        <w:ind w:left="1080" w:hanging="360"/>
      </w:pPr>
      <w:rPr>
        <w:rFonts w:hint="default"/>
        <w:u w:val="none"/>
      </w:rPr>
    </w:lvl>
    <w:lvl w:ilvl="1" w:tplc="FFFFFFFF">
      <w:start w:val="1"/>
      <w:numFmt w:val="lowerLetter"/>
      <w:lvlText w:val="%2."/>
      <w:lvlJc w:val="left"/>
      <w:pPr>
        <w:ind w:left="1800" w:hanging="360"/>
      </w:pPr>
    </w:lvl>
    <w:lvl w:ilvl="2" w:tplc="FFFFFFFF">
      <w:start w:val="11"/>
      <w:numFmt w:val="bullet"/>
      <w:lvlText w:val="-"/>
      <w:lvlJc w:val="left"/>
      <w:pPr>
        <w:ind w:left="2880" w:hanging="360"/>
      </w:pPr>
      <w:rPr>
        <w:rFonts w:ascii="Raleway" w:eastAsiaTheme="minorHAnsi" w:hAnsi="Raleway" w:cs="Calibri"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29B3E9B"/>
    <w:multiLevelType w:val="hybridMultilevel"/>
    <w:tmpl w:val="740EB79C"/>
    <w:lvl w:ilvl="0" w:tplc="50CC1BD6">
      <w:start w:val="1"/>
      <w:numFmt w:val="decimal"/>
      <w:lvlText w:val="C%1."/>
      <w:lvlJc w:val="left"/>
      <w:pPr>
        <w:ind w:left="36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5AD0B51"/>
    <w:multiLevelType w:val="hybridMultilevel"/>
    <w:tmpl w:val="DD08223A"/>
    <w:lvl w:ilvl="0" w:tplc="F0F4472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6153746"/>
    <w:multiLevelType w:val="hybridMultilevel"/>
    <w:tmpl w:val="32D0DD66"/>
    <w:lvl w:ilvl="0" w:tplc="BBEE315A">
      <w:start w:val="1"/>
      <w:numFmt w:val="lowerLetter"/>
      <w:lvlText w:val="%1."/>
      <w:lvlJc w:val="left"/>
      <w:pPr>
        <w:ind w:left="1080" w:hanging="360"/>
      </w:pPr>
      <w:rPr>
        <w:rFonts w:hint="default"/>
      </w:rPr>
    </w:lvl>
    <w:lvl w:ilvl="1" w:tplc="2382861C">
      <w:start w:val="11"/>
      <w:numFmt w:val="bullet"/>
      <w:lvlText w:val="-"/>
      <w:lvlJc w:val="left"/>
      <w:pPr>
        <w:ind w:left="1440" w:hanging="360"/>
      </w:pPr>
      <w:rPr>
        <w:rFonts w:ascii="Raleway" w:eastAsiaTheme="minorHAnsi" w:hAnsi="Raleway" w:cs="Calibri" w:hint="default"/>
      </w:rPr>
    </w:lvl>
    <w:lvl w:ilvl="2" w:tplc="08090019">
      <w:start w:val="1"/>
      <w:numFmt w:val="lowerLetter"/>
      <w:lvlText w:val="%3."/>
      <w:lvlJc w:val="left"/>
      <w:pPr>
        <w:ind w:left="1440" w:hanging="36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D5E25F8"/>
    <w:multiLevelType w:val="multilevel"/>
    <w:tmpl w:val="A260AB1A"/>
    <w:lvl w:ilvl="0">
      <w:start w:val="3"/>
      <w:numFmt w:val="decimal"/>
      <w:lvlText w:val="%1"/>
      <w:lvlJc w:val="left"/>
      <w:pPr>
        <w:ind w:left="360" w:hanging="360"/>
      </w:pPr>
      <w:rPr>
        <w:rFonts w:hint="default"/>
        <w:b/>
        <w:u w:val="none"/>
      </w:rPr>
    </w:lvl>
    <w:lvl w:ilvl="1">
      <w:start w:val="1"/>
      <w:numFmt w:val="decimal"/>
      <w:lvlText w:val="%1.%2"/>
      <w:lvlJc w:val="left"/>
      <w:pPr>
        <w:ind w:left="720" w:hanging="720"/>
      </w:pPr>
      <w:rPr>
        <w:rFonts w:hint="default"/>
        <w:b w:val="0"/>
        <w:bCs/>
        <w:color w:val="000000"/>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440" w:hanging="144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2160" w:hanging="2160"/>
      </w:pPr>
      <w:rPr>
        <w:rFonts w:hint="default"/>
        <w:b/>
        <w:u w:val="none"/>
      </w:rPr>
    </w:lvl>
  </w:abstractNum>
  <w:abstractNum w:abstractNumId="10" w15:restartNumberingAfterBreak="0">
    <w:nsid w:val="386F4AF1"/>
    <w:multiLevelType w:val="hybridMultilevel"/>
    <w:tmpl w:val="EB608140"/>
    <w:lvl w:ilvl="0" w:tplc="FFFFFFFF">
      <w:start w:val="1"/>
      <w:numFmt w:val="lowerLetter"/>
      <w:lvlText w:val="%1."/>
      <w:lvlJc w:val="left"/>
      <w:pPr>
        <w:ind w:left="720" w:hanging="360"/>
      </w:pPr>
    </w:lvl>
    <w:lvl w:ilvl="1" w:tplc="FFFFFFFF">
      <w:start w:val="1"/>
      <w:numFmt w:val="bullet"/>
      <w:lvlText w:val=""/>
      <w:lvlJc w:val="left"/>
      <w:pPr>
        <w:ind w:left="1440" w:hanging="360"/>
      </w:pPr>
      <w:rPr>
        <w:rFonts w:ascii="Symbol" w:hAnsi="Symbol" w:hint="default"/>
      </w:rPr>
    </w:lvl>
    <w:lvl w:ilvl="2" w:tplc="1B26DC3C">
      <w:start w:val="10"/>
      <w:numFmt w:val="decimal"/>
      <w:lvlText w:val="%3."/>
      <w:lvlJc w:val="left"/>
      <w:pPr>
        <w:ind w:left="2380" w:hanging="40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8AA61EE"/>
    <w:multiLevelType w:val="hybridMultilevel"/>
    <w:tmpl w:val="4942CA22"/>
    <w:lvl w:ilvl="0" w:tplc="08090019">
      <w:start w:val="1"/>
      <w:numFmt w:val="lowerLetter"/>
      <w:lvlText w:val="%1."/>
      <w:lvlJc w:val="left"/>
      <w:pPr>
        <w:ind w:left="720" w:hanging="360"/>
      </w:pPr>
      <w:rPr>
        <w:rFonts w:hint="default"/>
      </w:rPr>
    </w:lvl>
    <w:lvl w:ilvl="1" w:tplc="2E76A9C6">
      <w:start w:val="1"/>
      <w:numFmt w:val="lowerLetter"/>
      <w:lvlText w:val="%2."/>
      <w:lvlJc w:val="left"/>
      <w:pPr>
        <w:ind w:left="1440" w:hanging="360"/>
      </w:pPr>
      <w:rPr>
        <w:color w:val="000000"/>
      </w:rPr>
    </w:lvl>
    <w:lvl w:ilvl="2" w:tplc="B5CCD7E4">
      <w:start w:val="6"/>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592FA0"/>
    <w:multiLevelType w:val="multilevel"/>
    <w:tmpl w:val="97F07314"/>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AFA2224"/>
    <w:multiLevelType w:val="hybridMultilevel"/>
    <w:tmpl w:val="6900BBB0"/>
    <w:lvl w:ilvl="0" w:tplc="2382861C">
      <w:start w:val="11"/>
      <w:numFmt w:val="bullet"/>
      <w:lvlText w:val="-"/>
      <w:lvlJc w:val="left"/>
      <w:pPr>
        <w:ind w:left="2880" w:hanging="360"/>
      </w:pPr>
      <w:rPr>
        <w:rFonts w:ascii="Raleway" w:eastAsiaTheme="minorHAnsi" w:hAnsi="Raleway" w:cs="Calibri"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4E362A87"/>
    <w:multiLevelType w:val="hybridMultilevel"/>
    <w:tmpl w:val="6DBC21B0"/>
    <w:lvl w:ilvl="0" w:tplc="08090019">
      <w:start w:val="1"/>
      <w:numFmt w:val="lowerLetter"/>
      <w:lvlText w:val="%1."/>
      <w:lvlJc w:val="left"/>
      <w:pPr>
        <w:ind w:left="720" w:hanging="360"/>
      </w:pPr>
    </w:lvl>
    <w:lvl w:ilvl="1" w:tplc="2382861C">
      <w:start w:val="11"/>
      <w:numFmt w:val="bullet"/>
      <w:lvlText w:val="-"/>
      <w:lvlJc w:val="left"/>
      <w:pPr>
        <w:ind w:left="1440" w:hanging="360"/>
      </w:pPr>
      <w:rPr>
        <w:rFonts w:ascii="Raleway" w:eastAsiaTheme="minorHAnsi" w:hAnsi="Raleway"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032FA6"/>
    <w:multiLevelType w:val="multilevel"/>
    <w:tmpl w:val="787A6382"/>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94E5309"/>
    <w:multiLevelType w:val="hybridMultilevel"/>
    <w:tmpl w:val="9D1A63DA"/>
    <w:lvl w:ilvl="0" w:tplc="970E84D6">
      <w:start w:val="1"/>
      <w:numFmt w:val="decimal"/>
      <w:lvlText w:val="7.%1"/>
      <w:lvlJc w:val="left"/>
      <w:pPr>
        <w:ind w:left="720" w:hanging="360"/>
      </w:pPr>
      <w:rPr>
        <w:rFonts w:hint="default"/>
        <w:b w:val="0"/>
        <w:bCs/>
      </w:rPr>
    </w:lvl>
    <w:lvl w:ilvl="1" w:tplc="08090019">
      <w:start w:val="1"/>
      <w:numFmt w:val="lowerLetter"/>
      <w:lvlText w:val="%2."/>
      <w:lvlJc w:val="left"/>
      <w:pPr>
        <w:ind w:left="1440" w:hanging="360"/>
      </w:pPr>
    </w:lvl>
    <w:lvl w:ilvl="2" w:tplc="2382861C">
      <w:start w:val="11"/>
      <w:numFmt w:val="bullet"/>
      <w:lvlText w:val="-"/>
      <w:lvlJc w:val="left"/>
      <w:pPr>
        <w:ind w:left="2880" w:hanging="360"/>
      </w:pPr>
      <w:rPr>
        <w:rFonts w:ascii="Raleway" w:eastAsiaTheme="minorHAnsi" w:hAnsi="Raleway"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936995"/>
    <w:multiLevelType w:val="multilevel"/>
    <w:tmpl w:val="7BEA2104"/>
    <w:lvl w:ilvl="0">
      <w:start w:val="9"/>
      <w:numFmt w:val="decimal"/>
      <w:lvlText w:val="%1"/>
      <w:lvlJc w:val="left"/>
      <w:pPr>
        <w:ind w:left="360" w:hanging="360"/>
      </w:pPr>
      <w:rPr>
        <w:rFonts w:hint="default"/>
      </w:rPr>
    </w:lvl>
    <w:lvl w:ilvl="1">
      <w:start w:val="1"/>
      <w:numFmt w:val="decimal"/>
      <w:lvlText w:val="%1.%2"/>
      <w:lvlJc w:val="left"/>
      <w:pPr>
        <w:ind w:left="4188"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69A113ED"/>
    <w:multiLevelType w:val="hybridMultilevel"/>
    <w:tmpl w:val="BB1EFF0C"/>
    <w:lvl w:ilvl="0" w:tplc="BBCE5872">
      <w:start w:val="1"/>
      <w:numFmt w:val="decimal"/>
      <w:lvlText w:val="B%1."/>
      <w:lvlJc w:val="left"/>
      <w:pPr>
        <w:ind w:left="36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1747EB"/>
    <w:multiLevelType w:val="hybridMultilevel"/>
    <w:tmpl w:val="939C67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43D1D4B"/>
    <w:multiLevelType w:val="hybridMultilevel"/>
    <w:tmpl w:val="A0D0CE52"/>
    <w:lvl w:ilvl="0" w:tplc="2382861C">
      <w:start w:val="11"/>
      <w:numFmt w:val="bullet"/>
      <w:lvlText w:val="-"/>
      <w:lvlJc w:val="left"/>
      <w:pPr>
        <w:ind w:left="2880" w:hanging="360"/>
      </w:pPr>
      <w:rPr>
        <w:rFonts w:ascii="Raleway" w:eastAsiaTheme="minorHAnsi" w:hAnsi="Raleway" w:cs="Calibr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77B06BDB"/>
    <w:multiLevelType w:val="hybridMultilevel"/>
    <w:tmpl w:val="939C67F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787B5604"/>
    <w:multiLevelType w:val="hybridMultilevel"/>
    <w:tmpl w:val="03AE9BA2"/>
    <w:lvl w:ilvl="0" w:tplc="FFFFFFFF">
      <w:start w:val="1"/>
      <w:numFmt w:val="lowerLetter"/>
      <w:lvlText w:val="%1."/>
      <w:lvlJc w:val="left"/>
      <w:pPr>
        <w:ind w:left="1080" w:hanging="360"/>
      </w:pPr>
      <w:rPr>
        <w:rFonts w:hint="default"/>
      </w:rPr>
    </w:lvl>
    <w:lvl w:ilvl="1" w:tplc="FFFFFFFF">
      <w:start w:val="11"/>
      <w:numFmt w:val="bullet"/>
      <w:lvlText w:val="-"/>
      <w:lvlJc w:val="left"/>
      <w:pPr>
        <w:ind w:left="1440" w:hanging="360"/>
      </w:pPr>
      <w:rPr>
        <w:rFonts w:ascii="Raleway" w:eastAsiaTheme="minorHAnsi" w:hAnsi="Raleway" w:cs="Calibri" w:hint="default"/>
      </w:rPr>
    </w:lvl>
    <w:lvl w:ilvl="2" w:tplc="08090019">
      <w:start w:val="1"/>
      <w:numFmt w:val="lowerLetter"/>
      <w:lvlText w:val="%3."/>
      <w:lvlJc w:val="left"/>
      <w:pPr>
        <w:ind w:left="1440" w:hanging="360"/>
      </w:pPr>
    </w:lvl>
    <w:lvl w:ilvl="3" w:tplc="0554C30A">
      <w:start w:val="1"/>
      <w:numFmt w:val="decimal"/>
      <w:lvlText w:val="A%4."/>
      <w:lvlJc w:val="left"/>
      <w:pPr>
        <w:ind w:left="360" w:hanging="360"/>
      </w:pPr>
      <w:rPr>
        <w:rFonts w:hint="default"/>
        <w:strike w:val="0"/>
      </w:rPr>
    </w:lvl>
    <w:lvl w:ilvl="4" w:tplc="FFFFFFFF">
      <w:start w:val="1"/>
      <w:numFmt w:val="lowerLetter"/>
      <w:lvlText w:val="%5."/>
      <w:lvlJc w:val="left"/>
      <w:pPr>
        <w:ind w:left="3960" w:hanging="360"/>
      </w:pPr>
    </w:lvl>
    <w:lvl w:ilvl="5" w:tplc="08090019">
      <w:start w:val="1"/>
      <w:numFmt w:val="lowerLetter"/>
      <w:lvlText w:val="%6."/>
      <w:lvlJc w:val="left"/>
      <w:pPr>
        <w:ind w:left="1440" w:hanging="36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D1015F8"/>
    <w:multiLevelType w:val="hybridMultilevel"/>
    <w:tmpl w:val="496C3E76"/>
    <w:lvl w:ilvl="0" w:tplc="96662C96">
      <w:start w:val="1"/>
      <w:numFmt w:val="lowerLetter"/>
      <w:lvlText w:val="%1."/>
      <w:lvlJc w:val="left"/>
      <w:pPr>
        <w:ind w:left="720" w:hanging="360"/>
      </w:pPr>
      <w:rPr>
        <w:rFonts w:cstheme="minorBidi" w:hint="default"/>
        <w:color w:val="000000"/>
      </w:rPr>
    </w:lvl>
    <w:lvl w:ilvl="1" w:tplc="2382861C">
      <w:start w:val="11"/>
      <w:numFmt w:val="bullet"/>
      <w:lvlText w:val="-"/>
      <w:lvlJc w:val="left"/>
      <w:pPr>
        <w:ind w:left="1440" w:hanging="360"/>
      </w:pPr>
      <w:rPr>
        <w:rFonts w:ascii="Raleway" w:eastAsiaTheme="minorHAnsi" w:hAnsi="Raleway"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F72984"/>
    <w:multiLevelType w:val="multilevel"/>
    <w:tmpl w:val="D5DCFC9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88036064">
    <w:abstractNumId w:val="17"/>
  </w:num>
  <w:num w:numId="2" w16cid:durableId="1349987006">
    <w:abstractNumId w:val="0"/>
  </w:num>
  <w:num w:numId="3" w16cid:durableId="1436637361">
    <w:abstractNumId w:val="14"/>
  </w:num>
  <w:num w:numId="4" w16cid:durableId="1236355496">
    <w:abstractNumId w:val="10"/>
  </w:num>
  <w:num w:numId="5" w16cid:durableId="1712223101">
    <w:abstractNumId w:val="13"/>
  </w:num>
  <w:num w:numId="6" w16cid:durableId="1649937981">
    <w:abstractNumId w:val="20"/>
  </w:num>
  <w:num w:numId="7" w16cid:durableId="845553754">
    <w:abstractNumId w:val="24"/>
  </w:num>
  <w:num w:numId="8" w16cid:durableId="1233662208">
    <w:abstractNumId w:val="3"/>
  </w:num>
  <w:num w:numId="9" w16cid:durableId="1568418126">
    <w:abstractNumId w:val="9"/>
  </w:num>
  <w:num w:numId="10" w16cid:durableId="720444906">
    <w:abstractNumId w:val="8"/>
  </w:num>
  <w:num w:numId="11" w16cid:durableId="1590888491">
    <w:abstractNumId w:val="23"/>
  </w:num>
  <w:num w:numId="12" w16cid:durableId="1304579503">
    <w:abstractNumId w:val="1"/>
  </w:num>
  <w:num w:numId="13" w16cid:durableId="2111972336">
    <w:abstractNumId w:val="15"/>
  </w:num>
  <w:num w:numId="14" w16cid:durableId="900598299">
    <w:abstractNumId w:val="4"/>
  </w:num>
  <w:num w:numId="15" w16cid:durableId="1475636065">
    <w:abstractNumId w:val="22"/>
  </w:num>
  <w:num w:numId="16" w16cid:durableId="1079213513">
    <w:abstractNumId w:val="16"/>
  </w:num>
  <w:num w:numId="17" w16cid:durableId="719520253">
    <w:abstractNumId w:val="12"/>
  </w:num>
  <w:num w:numId="18" w16cid:durableId="112209450">
    <w:abstractNumId w:val="11"/>
  </w:num>
  <w:num w:numId="19" w16cid:durableId="492137742">
    <w:abstractNumId w:val="7"/>
  </w:num>
  <w:num w:numId="20" w16cid:durableId="1628972340">
    <w:abstractNumId w:val="19"/>
  </w:num>
  <w:num w:numId="21" w16cid:durableId="2068071018">
    <w:abstractNumId w:val="21"/>
  </w:num>
  <w:num w:numId="22" w16cid:durableId="739137192">
    <w:abstractNumId w:val="5"/>
  </w:num>
  <w:num w:numId="23" w16cid:durableId="595794891">
    <w:abstractNumId w:val="18"/>
  </w:num>
  <w:num w:numId="24" w16cid:durableId="2018997801">
    <w:abstractNumId w:val="6"/>
  </w:num>
  <w:num w:numId="25" w16cid:durableId="1481310911">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tzQwMjIwNTE3NDVU0lEKTi0uzszPAykwqQUAOy2XSywAAAA="/>
  </w:docVars>
  <w:rsids>
    <w:rsidRoot w:val="00702EC2"/>
    <w:rsid w:val="00000507"/>
    <w:rsid w:val="00000794"/>
    <w:rsid w:val="00000CF2"/>
    <w:rsid w:val="00000D58"/>
    <w:rsid w:val="00001011"/>
    <w:rsid w:val="000047AB"/>
    <w:rsid w:val="00004896"/>
    <w:rsid w:val="000059BD"/>
    <w:rsid w:val="000061F2"/>
    <w:rsid w:val="00006711"/>
    <w:rsid w:val="00006B2C"/>
    <w:rsid w:val="0000768D"/>
    <w:rsid w:val="000078B6"/>
    <w:rsid w:val="00007D0F"/>
    <w:rsid w:val="0001089A"/>
    <w:rsid w:val="00010C73"/>
    <w:rsid w:val="0001182C"/>
    <w:rsid w:val="00011C57"/>
    <w:rsid w:val="00011EC8"/>
    <w:rsid w:val="0001233C"/>
    <w:rsid w:val="00012D99"/>
    <w:rsid w:val="0001325E"/>
    <w:rsid w:val="00014BD2"/>
    <w:rsid w:val="00016832"/>
    <w:rsid w:val="00016C7F"/>
    <w:rsid w:val="000173CE"/>
    <w:rsid w:val="00017B6F"/>
    <w:rsid w:val="00017CB1"/>
    <w:rsid w:val="00017F36"/>
    <w:rsid w:val="000208CE"/>
    <w:rsid w:val="00020A98"/>
    <w:rsid w:val="00020EF3"/>
    <w:rsid w:val="00021B99"/>
    <w:rsid w:val="00021CE3"/>
    <w:rsid w:val="000222CC"/>
    <w:rsid w:val="00022409"/>
    <w:rsid w:val="00022BD0"/>
    <w:rsid w:val="00025677"/>
    <w:rsid w:val="00025BAB"/>
    <w:rsid w:val="000267D6"/>
    <w:rsid w:val="00026AD5"/>
    <w:rsid w:val="00027CA6"/>
    <w:rsid w:val="00030C0C"/>
    <w:rsid w:val="00031994"/>
    <w:rsid w:val="00031FF3"/>
    <w:rsid w:val="000320E7"/>
    <w:rsid w:val="000320F7"/>
    <w:rsid w:val="00032550"/>
    <w:rsid w:val="0003509D"/>
    <w:rsid w:val="00035A8C"/>
    <w:rsid w:val="00036611"/>
    <w:rsid w:val="00036B6E"/>
    <w:rsid w:val="0003701E"/>
    <w:rsid w:val="00037133"/>
    <w:rsid w:val="00037566"/>
    <w:rsid w:val="00037AC1"/>
    <w:rsid w:val="00037ACB"/>
    <w:rsid w:val="0004137D"/>
    <w:rsid w:val="000419EA"/>
    <w:rsid w:val="00041B04"/>
    <w:rsid w:val="00041BA0"/>
    <w:rsid w:val="00041EA9"/>
    <w:rsid w:val="0004414F"/>
    <w:rsid w:val="00044949"/>
    <w:rsid w:val="00045360"/>
    <w:rsid w:val="000455BD"/>
    <w:rsid w:val="00045A3D"/>
    <w:rsid w:val="000461B2"/>
    <w:rsid w:val="000461CF"/>
    <w:rsid w:val="00047161"/>
    <w:rsid w:val="00047C94"/>
    <w:rsid w:val="0005078C"/>
    <w:rsid w:val="00050CE3"/>
    <w:rsid w:val="000510A9"/>
    <w:rsid w:val="00051176"/>
    <w:rsid w:val="000511ED"/>
    <w:rsid w:val="00051222"/>
    <w:rsid w:val="00051834"/>
    <w:rsid w:val="00051F85"/>
    <w:rsid w:val="000524AB"/>
    <w:rsid w:val="00052B35"/>
    <w:rsid w:val="00052E2A"/>
    <w:rsid w:val="00053CE5"/>
    <w:rsid w:val="0005442F"/>
    <w:rsid w:val="000548ED"/>
    <w:rsid w:val="0005531A"/>
    <w:rsid w:val="00055C3D"/>
    <w:rsid w:val="00056C5D"/>
    <w:rsid w:val="00057947"/>
    <w:rsid w:val="0006079A"/>
    <w:rsid w:val="00060C91"/>
    <w:rsid w:val="00061891"/>
    <w:rsid w:val="00062F7E"/>
    <w:rsid w:val="0006310B"/>
    <w:rsid w:val="000631B7"/>
    <w:rsid w:val="000634A0"/>
    <w:rsid w:val="00063D28"/>
    <w:rsid w:val="00064EB9"/>
    <w:rsid w:val="000657C6"/>
    <w:rsid w:val="00065E91"/>
    <w:rsid w:val="00066240"/>
    <w:rsid w:val="000668A1"/>
    <w:rsid w:val="00066CA0"/>
    <w:rsid w:val="00066E79"/>
    <w:rsid w:val="00067626"/>
    <w:rsid w:val="0006786E"/>
    <w:rsid w:val="000679EB"/>
    <w:rsid w:val="000700C1"/>
    <w:rsid w:val="0007074B"/>
    <w:rsid w:val="00070C72"/>
    <w:rsid w:val="00070CE2"/>
    <w:rsid w:val="00071300"/>
    <w:rsid w:val="0007152B"/>
    <w:rsid w:val="00071CE2"/>
    <w:rsid w:val="00072FB8"/>
    <w:rsid w:val="000731A2"/>
    <w:rsid w:val="000735AA"/>
    <w:rsid w:val="000743BE"/>
    <w:rsid w:val="00074A08"/>
    <w:rsid w:val="00074B50"/>
    <w:rsid w:val="00074BDF"/>
    <w:rsid w:val="00074D0C"/>
    <w:rsid w:val="00075B2B"/>
    <w:rsid w:val="00075EAC"/>
    <w:rsid w:val="0007642C"/>
    <w:rsid w:val="00076809"/>
    <w:rsid w:val="00077049"/>
    <w:rsid w:val="00080136"/>
    <w:rsid w:val="00080189"/>
    <w:rsid w:val="000805A6"/>
    <w:rsid w:val="00080B3B"/>
    <w:rsid w:val="00082CDD"/>
    <w:rsid w:val="00082DE7"/>
    <w:rsid w:val="000833FC"/>
    <w:rsid w:val="00083A0F"/>
    <w:rsid w:val="00083B08"/>
    <w:rsid w:val="0008426A"/>
    <w:rsid w:val="000850AA"/>
    <w:rsid w:val="00085961"/>
    <w:rsid w:val="00085AF8"/>
    <w:rsid w:val="0009204D"/>
    <w:rsid w:val="0009221C"/>
    <w:rsid w:val="00093512"/>
    <w:rsid w:val="00093D77"/>
    <w:rsid w:val="0009407E"/>
    <w:rsid w:val="00094A4F"/>
    <w:rsid w:val="00094F59"/>
    <w:rsid w:val="0009502C"/>
    <w:rsid w:val="00095415"/>
    <w:rsid w:val="0009579B"/>
    <w:rsid w:val="00095847"/>
    <w:rsid w:val="00095D46"/>
    <w:rsid w:val="00096155"/>
    <w:rsid w:val="0009684A"/>
    <w:rsid w:val="0009781A"/>
    <w:rsid w:val="00097F5C"/>
    <w:rsid w:val="000A0105"/>
    <w:rsid w:val="000A04C7"/>
    <w:rsid w:val="000A0DEB"/>
    <w:rsid w:val="000A1B72"/>
    <w:rsid w:val="000A230D"/>
    <w:rsid w:val="000A2318"/>
    <w:rsid w:val="000A2EC0"/>
    <w:rsid w:val="000A3280"/>
    <w:rsid w:val="000A3E21"/>
    <w:rsid w:val="000A3E3F"/>
    <w:rsid w:val="000A3F87"/>
    <w:rsid w:val="000A408C"/>
    <w:rsid w:val="000A4291"/>
    <w:rsid w:val="000A43F2"/>
    <w:rsid w:val="000A46EB"/>
    <w:rsid w:val="000A4799"/>
    <w:rsid w:val="000A4D26"/>
    <w:rsid w:val="000A5015"/>
    <w:rsid w:val="000A5AB7"/>
    <w:rsid w:val="000A72B8"/>
    <w:rsid w:val="000A7D83"/>
    <w:rsid w:val="000B030C"/>
    <w:rsid w:val="000B0AF2"/>
    <w:rsid w:val="000B1681"/>
    <w:rsid w:val="000B19F8"/>
    <w:rsid w:val="000B1AA4"/>
    <w:rsid w:val="000B1EC3"/>
    <w:rsid w:val="000B217D"/>
    <w:rsid w:val="000B36CA"/>
    <w:rsid w:val="000B49FB"/>
    <w:rsid w:val="000B50AB"/>
    <w:rsid w:val="000B540E"/>
    <w:rsid w:val="000B5858"/>
    <w:rsid w:val="000B5888"/>
    <w:rsid w:val="000C0294"/>
    <w:rsid w:val="000C0D23"/>
    <w:rsid w:val="000C175D"/>
    <w:rsid w:val="000C1D41"/>
    <w:rsid w:val="000C276F"/>
    <w:rsid w:val="000C2AB1"/>
    <w:rsid w:val="000C2CA2"/>
    <w:rsid w:val="000C3058"/>
    <w:rsid w:val="000C34A5"/>
    <w:rsid w:val="000C4517"/>
    <w:rsid w:val="000C4B04"/>
    <w:rsid w:val="000C51EB"/>
    <w:rsid w:val="000C5597"/>
    <w:rsid w:val="000C58DE"/>
    <w:rsid w:val="000C5DC6"/>
    <w:rsid w:val="000C6B1D"/>
    <w:rsid w:val="000C7915"/>
    <w:rsid w:val="000C7B2F"/>
    <w:rsid w:val="000D06AA"/>
    <w:rsid w:val="000D08AB"/>
    <w:rsid w:val="000D0E7C"/>
    <w:rsid w:val="000D0EC0"/>
    <w:rsid w:val="000D13A4"/>
    <w:rsid w:val="000D1432"/>
    <w:rsid w:val="000D19D4"/>
    <w:rsid w:val="000D2BB2"/>
    <w:rsid w:val="000D2DE1"/>
    <w:rsid w:val="000D2E8E"/>
    <w:rsid w:val="000D3213"/>
    <w:rsid w:val="000D3278"/>
    <w:rsid w:val="000D33D9"/>
    <w:rsid w:val="000D34B7"/>
    <w:rsid w:val="000D3773"/>
    <w:rsid w:val="000D4B09"/>
    <w:rsid w:val="000D52B0"/>
    <w:rsid w:val="000D72FE"/>
    <w:rsid w:val="000D7505"/>
    <w:rsid w:val="000D79D3"/>
    <w:rsid w:val="000D7F27"/>
    <w:rsid w:val="000E043E"/>
    <w:rsid w:val="000E05D8"/>
    <w:rsid w:val="000E0976"/>
    <w:rsid w:val="000E141F"/>
    <w:rsid w:val="000E217A"/>
    <w:rsid w:val="000E271E"/>
    <w:rsid w:val="000E3D6C"/>
    <w:rsid w:val="000E3ED4"/>
    <w:rsid w:val="000E41CB"/>
    <w:rsid w:val="000E4888"/>
    <w:rsid w:val="000E4B58"/>
    <w:rsid w:val="000E4DF6"/>
    <w:rsid w:val="000E5B48"/>
    <w:rsid w:val="000E6661"/>
    <w:rsid w:val="000E6850"/>
    <w:rsid w:val="000E6C1A"/>
    <w:rsid w:val="000E712B"/>
    <w:rsid w:val="000E78E0"/>
    <w:rsid w:val="000E7DF9"/>
    <w:rsid w:val="000F0020"/>
    <w:rsid w:val="000F0226"/>
    <w:rsid w:val="000F1066"/>
    <w:rsid w:val="000F168A"/>
    <w:rsid w:val="000F2884"/>
    <w:rsid w:val="000F2906"/>
    <w:rsid w:val="000F2E15"/>
    <w:rsid w:val="000F30CE"/>
    <w:rsid w:val="000F5A3B"/>
    <w:rsid w:val="000F5B80"/>
    <w:rsid w:val="000F5DE3"/>
    <w:rsid w:val="000F5DFB"/>
    <w:rsid w:val="000F5E9E"/>
    <w:rsid w:val="000F62AB"/>
    <w:rsid w:val="000F6961"/>
    <w:rsid w:val="000F7C12"/>
    <w:rsid w:val="0010002A"/>
    <w:rsid w:val="001009B2"/>
    <w:rsid w:val="00101198"/>
    <w:rsid w:val="0010214B"/>
    <w:rsid w:val="001022CA"/>
    <w:rsid w:val="00102872"/>
    <w:rsid w:val="001032A6"/>
    <w:rsid w:val="001035EB"/>
    <w:rsid w:val="00103CF3"/>
    <w:rsid w:val="00103EF0"/>
    <w:rsid w:val="00104217"/>
    <w:rsid w:val="00104353"/>
    <w:rsid w:val="00104EF7"/>
    <w:rsid w:val="001061CC"/>
    <w:rsid w:val="0010674A"/>
    <w:rsid w:val="00106DD0"/>
    <w:rsid w:val="001079E0"/>
    <w:rsid w:val="0011022B"/>
    <w:rsid w:val="001103A9"/>
    <w:rsid w:val="00110C88"/>
    <w:rsid w:val="001112CF"/>
    <w:rsid w:val="0011195F"/>
    <w:rsid w:val="00111DCE"/>
    <w:rsid w:val="00112682"/>
    <w:rsid w:val="0011285A"/>
    <w:rsid w:val="00112A9F"/>
    <w:rsid w:val="00112E9F"/>
    <w:rsid w:val="00113271"/>
    <w:rsid w:val="001134FB"/>
    <w:rsid w:val="00113533"/>
    <w:rsid w:val="00113976"/>
    <w:rsid w:val="00113EB2"/>
    <w:rsid w:val="00114428"/>
    <w:rsid w:val="001147D1"/>
    <w:rsid w:val="00114CFF"/>
    <w:rsid w:val="0011566A"/>
    <w:rsid w:val="00116109"/>
    <w:rsid w:val="001166C8"/>
    <w:rsid w:val="00117669"/>
    <w:rsid w:val="0012073B"/>
    <w:rsid w:val="001209EF"/>
    <w:rsid w:val="00120F4E"/>
    <w:rsid w:val="001225A2"/>
    <w:rsid w:val="0012314A"/>
    <w:rsid w:val="00123852"/>
    <w:rsid w:val="001249CB"/>
    <w:rsid w:val="00124E6D"/>
    <w:rsid w:val="00124FEE"/>
    <w:rsid w:val="0012570D"/>
    <w:rsid w:val="0012610C"/>
    <w:rsid w:val="0012642E"/>
    <w:rsid w:val="00127885"/>
    <w:rsid w:val="00127AB2"/>
    <w:rsid w:val="001304EA"/>
    <w:rsid w:val="00131AC7"/>
    <w:rsid w:val="00131EF3"/>
    <w:rsid w:val="00132DF0"/>
    <w:rsid w:val="00133CF4"/>
    <w:rsid w:val="00135CDC"/>
    <w:rsid w:val="00137700"/>
    <w:rsid w:val="00137A9E"/>
    <w:rsid w:val="0014024F"/>
    <w:rsid w:val="0014170A"/>
    <w:rsid w:val="00141F9C"/>
    <w:rsid w:val="001423B9"/>
    <w:rsid w:val="00142706"/>
    <w:rsid w:val="00142990"/>
    <w:rsid w:val="00142B73"/>
    <w:rsid w:val="00142C12"/>
    <w:rsid w:val="00142D7D"/>
    <w:rsid w:val="0014325B"/>
    <w:rsid w:val="00143B6E"/>
    <w:rsid w:val="00143C77"/>
    <w:rsid w:val="0014434E"/>
    <w:rsid w:val="00144A65"/>
    <w:rsid w:val="001452AA"/>
    <w:rsid w:val="00145781"/>
    <w:rsid w:val="0014641E"/>
    <w:rsid w:val="001471C8"/>
    <w:rsid w:val="0014747F"/>
    <w:rsid w:val="00147F1A"/>
    <w:rsid w:val="00150213"/>
    <w:rsid w:val="00150565"/>
    <w:rsid w:val="00150625"/>
    <w:rsid w:val="001512AB"/>
    <w:rsid w:val="00151AE7"/>
    <w:rsid w:val="00151AF3"/>
    <w:rsid w:val="00151D23"/>
    <w:rsid w:val="00152023"/>
    <w:rsid w:val="0015267F"/>
    <w:rsid w:val="00154ACD"/>
    <w:rsid w:val="00154C90"/>
    <w:rsid w:val="001563B4"/>
    <w:rsid w:val="001564F0"/>
    <w:rsid w:val="001566AA"/>
    <w:rsid w:val="001568D8"/>
    <w:rsid w:val="00157741"/>
    <w:rsid w:val="001577C0"/>
    <w:rsid w:val="00157EEB"/>
    <w:rsid w:val="00160CCD"/>
    <w:rsid w:val="0016192E"/>
    <w:rsid w:val="00161B2F"/>
    <w:rsid w:val="00162645"/>
    <w:rsid w:val="00162DAD"/>
    <w:rsid w:val="00162E76"/>
    <w:rsid w:val="001633F9"/>
    <w:rsid w:val="00163D6C"/>
    <w:rsid w:val="001652FA"/>
    <w:rsid w:val="001655DF"/>
    <w:rsid w:val="001656A9"/>
    <w:rsid w:val="00165897"/>
    <w:rsid w:val="0016758C"/>
    <w:rsid w:val="001675B1"/>
    <w:rsid w:val="00167623"/>
    <w:rsid w:val="001710F1"/>
    <w:rsid w:val="00172BF9"/>
    <w:rsid w:val="00173E57"/>
    <w:rsid w:val="001750A6"/>
    <w:rsid w:val="00175369"/>
    <w:rsid w:val="00175AC7"/>
    <w:rsid w:val="00175C74"/>
    <w:rsid w:val="00176252"/>
    <w:rsid w:val="001762DE"/>
    <w:rsid w:val="001777AB"/>
    <w:rsid w:val="001777E5"/>
    <w:rsid w:val="0018018A"/>
    <w:rsid w:val="00180410"/>
    <w:rsid w:val="0018054D"/>
    <w:rsid w:val="00180989"/>
    <w:rsid w:val="00181B4C"/>
    <w:rsid w:val="001829E6"/>
    <w:rsid w:val="001829E8"/>
    <w:rsid w:val="00182F9A"/>
    <w:rsid w:val="001831DE"/>
    <w:rsid w:val="00183FD6"/>
    <w:rsid w:val="00184971"/>
    <w:rsid w:val="001850BC"/>
    <w:rsid w:val="001855E1"/>
    <w:rsid w:val="00185E39"/>
    <w:rsid w:val="00185E65"/>
    <w:rsid w:val="00187A4D"/>
    <w:rsid w:val="00187BF7"/>
    <w:rsid w:val="0019041E"/>
    <w:rsid w:val="00192032"/>
    <w:rsid w:val="001922E8"/>
    <w:rsid w:val="00192A56"/>
    <w:rsid w:val="00192A66"/>
    <w:rsid w:val="001930D0"/>
    <w:rsid w:val="00193B22"/>
    <w:rsid w:val="00195DB5"/>
    <w:rsid w:val="00195F68"/>
    <w:rsid w:val="00195F72"/>
    <w:rsid w:val="00195FDC"/>
    <w:rsid w:val="0019621A"/>
    <w:rsid w:val="00196500"/>
    <w:rsid w:val="001969D8"/>
    <w:rsid w:val="00196EA5"/>
    <w:rsid w:val="001971C0"/>
    <w:rsid w:val="00197AE6"/>
    <w:rsid w:val="00197CD3"/>
    <w:rsid w:val="001A0A7A"/>
    <w:rsid w:val="001A19B0"/>
    <w:rsid w:val="001A25E5"/>
    <w:rsid w:val="001A3305"/>
    <w:rsid w:val="001A391A"/>
    <w:rsid w:val="001A3B39"/>
    <w:rsid w:val="001A3ED0"/>
    <w:rsid w:val="001A4B16"/>
    <w:rsid w:val="001A52BE"/>
    <w:rsid w:val="001A52C7"/>
    <w:rsid w:val="001A52EC"/>
    <w:rsid w:val="001A5D4D"/>
    <w:rsid w:val="001A7C14"/>
    <w:rsid w:val="001A7DEB"/>
    <w:rsid w:val="001B0523"/>
    <w:rsid w:val="001B100B"/>
    <w:rsid w:val="001B167D"/>
    <w:rsid w:val="001B4315"/>
    <w:rsid w:val="001B446D"/>
    <w:rsid w:val="001B56A5"/>
    <w:rsid w:val="001B5910"/>
    <w:rsid w:val="001B7571"/>
    <w:rsid w:val="001B79BA"/>
    <w:rsid w:val="001B7AFC"/>
    <w:rsid w:val="001B7B81"/>
    <w:rsid w:val="001B7D51"/>
    <w:rsid w:val="001B7FF5"/>
    <w:rsid w:val="001C0970"/>
    <w:rsid w:val="001C09DA"/>
    <w:rsid w:val="001C1B9F"/>
    <w:rsid w:val="001C26F1"/>
    <w:rsid w:val="001C2964"/>
    <w:rsid w:val="001C2B7D"/>
    <w:rsid w:val="001C43A5"/>
    <w:rsid w:val="001C4714"/>
    <w:rsid w:val="001C490C"/>
    <w:rsid w:val="001C4BB0"/>
    <w:rsid w:val="001C540F"/>
    <w:rsid w:val="001C5F6D"/>
    <w:rsid w:val="001C60F3"/>
    <w:rsid w:val="001C6F1C"/>
    <w:rsid w:val="001C7547"/>
    <w:rsid w:val="001C75B5"/>
    <w:rsid w:val="001C7A32"/>
    <w:rsid w:val="001D1116"/>
    <w:rsid w:val="001D138D"/>
    <w:rsid w:val="001D1A58"/>
    <w:rsid w:val="001D365A"/>
    <w:rsid w:val="001D404E"/>
    <w:rsid w:val="001D4D7F"/>
    <w:rsid w:val="001D55CA"/>
    <w:rsid w:val="001D5A42"/>
    <w:rsid w:val="001D74A7"/>
    <w:rsid w:val="001D7AA6"/>
    <w:rsid w:val="001D7E86"/>
    <w:rsid w:val="001D7FBB"/>
    <w:rsid w:val="001E0696"/>
    <w:rsid w:val="001E101E"/>
    <w:rsid w:val="001E1326"/>
    <w:rsid w:val="001E2DB6"/>
    <w:rsid w:val="001E39C6"/>
    <w:rsid w:val="001E562E"/>
    <w:rsid w:val="001E59BB"/>
    <w:rsid w:val="001E5F83"/>
    <w:rsid w:val="001E6003"/>
    <w:rsid w:val="001E653D"/>
    <w:rsid w:val="001E6BC7"/>
    <w:rsid w:val="001E6DC2"/>
    <w:rsid w:val="001E704B"/>
    <w:rsid w:val="001E7FBC"/>
    <w:rsid w:val="001F10B5"/>
    <w:rsid w:val="001F1717"/>
    <w:rsid w:val="001F2961"/>
    <w:rsid w:val="001F2A25"/>
    <w:rsid w:val="001F316E"/>
    <w:rsid w:val="001F37DC"/>
    <w:rsid w:val="001F40AB"/>
    <w:rsid w:val="001F42B6"/>
    <w:rsid w:val="001F4480"/>
    <w:rsid w:val="001F496F"/>
    <w:rsid w:val="001F5562"/>
    <w:rsid w:val="001F5F83"/>
    <w:rsid w:val="001F6956"/>
    <w:rsid w:val="001F7720"/>
    <w:rsid w:val="0020024B"/>
    <w:rsid w:val="0020099D"/>
    <w:rsid w:val="00201D81"/>
    <w:rsid w:val="00202435"/>
    <w:rsid w:val="00202CF5"/>
    <w:rsid w:val="00202E6A"/>
    <w:rsid w:val="00203804"/>
    <w:rsid w:val="00203DA0"/>
    <w:rsid w:val="002041A1"/>
    <w:rsid w:val="002056D5"/>
    <w:rsid w:val="00205888"/>
    <w:rsid w:val="00205953"/>
    <w:rsid w:val="0020682D"/>
    <w:rsid w:val="002072E1"/>
    <w:rsid w:val="00207F7C"/>
    <w:rsid w:val="0021052F"/>
    <w:rsid w:val="002107D2"/>
    <w:rsid w:val="0021086F"/>
    <w:rsid w:val="00211361"/>
    <w:rsid w:val="00211B3D"/>
    <w:rsid w:val="00211F16"/>
    <w:rsid w:val="0021277E"/>
    <w:rsid w:val="00214A9F"/>
    <w:rsid w:val="002158B3"/>
    <w:rsid w:val="002159CB"/>
    <w:rsid w:val="00216121"/>
    <w:rsid w:val="002163CA"/>
    <w:rsid w:val="00216872"/>
    <w:rsid w:val="0021692E"/>
    <w:rsid w:val="0021696F"/>
    <w:rsid w:val="00216F3E"/>
    <w:rsid w:val="00217720"/>
    <w:rsid w:val="00220660"/>
    <w:rsid w:val="00220693"/>
    <w:rsid w:val="002206D6"/>
    <w:rsid w:val="00220F45"/>
    <w:rsid w:val="00221021"/>
    <w:rsid w:val="00221433"/>
    <w:rsid w:val="002216F2"/>
    <w:rsid w:val="00221E8F"/>
    <w:rsid w:val="00221F01"/>
    <w:rsid w:val="00222128"/>
    <w:rsid w:val="0022237B"/>
    <w:rsid w:val="00222655"/>
    <w:rsid w:val="00222812"/>
    <w:rsid w:val="00223589"/>
    <w:rsid w:val="002244D4"/>
    <w:rsid w:val="00224C3C"/>
    <w:rsid w:val="00225B74"/>
    <w:rsid w:val="002272A4"/>
    <w:rsid w:val="00227BA7"/>
    <w:rsid w:val="00227C5C"/>
    <w:rsid w:val="0023034D"/>
    <w:rsid w:val="002305E6"/>
    <w:rsid w:val="002307B0"/>
    <w:rsid w:val="00230DCC"/>
    <w:rsid w:val="002317BA"/>
    <w:rsid w:val="00231EC3"/>
    <w:rsid w:val="00231EE1"/>
    <w:rsid w:val="00232C1B"/>
    <w:rsid w:val="00232D9E"/>
    <w:rsid w:val="00232EDB"/>
    <w:rsid w:val="0023307C"/>
    <w:rsid w:val="002333EE"/>
    <w:rsid w:val="00233479"/>
    <w:rsid w:val="00234021"/>
    <w:rsid w:val="0023405C"/>
    <w:rsid w:val="00234404"/>
    <w:rsid w:val="00234B26"/>
    <w:rsid w:val="00235792"/>
    <w:rsid w:val="002357AA"/>
    <w:rsid w:val="00235EA0"/>
    <w:rsid w:val="00236EC3"/>
    <w:rsid w:val="002374A8"/>
    <w:rsid w:val="00237FAD"/>
    <w:rsid w:val="00240343"/>
    <w:rsid w:val="0024050A"/>
    <w:rsid w:val="0024080D"/>
    <w:rsid w:val="002409F9"/>
    <w:rsid w:val="0024137F"/>
    <w:rsid w:val="002418AB"/>
    <w:rsid w:val="00242036"/>
    <w:rsid w:val="00242241"/>
    <w:rsid w:val="002427DA"/>
    <w:rsid w:val="00243021"/>
    <w:rsid w:val="002431FA"/>
    <w:rsid w:val="00244216"/>
    <w:rsid w:val="002446B4"/>
    <w:rsid w:val="002450F5"/>
    <w:rsid w:val="002452A4"/>
    <w:rsid w:val="0024542B"/>
    <w:rsid w:val="002472AD"/>
    <w:rsid w:val="00250B52"/>
    <w:rsid w:val="002510D2"/>
    <w:rsid w:val="002515AA"/>
    <w:rsid w:val="0025165B"/>
    <w:rsid w:val="00251F91"/>
    <w:rsid w:val="002521F7"/>
    <w:rsid w:val="00252543"/>
    <w:rsid w:val="00252C09"/>
    <w:rsid w:val="00252D73"/>
    <w:rsid w:val="00253417"/>
    <w:rsid w:val="00253852"/>
    <w:rsid w:val="00253B79"/>
    <w:rsid w:val="002546F0"/>
    <w:rsid w:val="00254860"/>
    <w:rsid w:val="00254B8C"/>
    <w:rsid w:val="00254D3C"/>
    <w:rsid w:val="002561C9"/>
    <w:rsid w:val="002566A7"/>
    <w:rsid w:val="0026035F"/>
    <w:rsid w:val="002604AF"/>
    <w:rsid w:val="002606EB"/>
    <w:rsid w:val="00260A7F"/>
    <w:rsid w:val="0026149C"/>
    <w:rsid w:val="00261AE9"/>
    <w:rsid w:val="00261DFA"/>
    <w:rsid w:val="00262267"/>
    <w:rsid w:val="00262C3C"/>
    <w:rsid w:val="0026311D"/>
    <w:rsid w:val="002632CB"/>
    <w:rsid w:val="00264752"/>
    <w:rsid w:val="00265389"/>
    <w:rsid w:val="00265570"/>
    <w:rsid w:val="00265788"/>
    <w:rsid w:val="00265C0B"/>
    <w:rsid w:val="00265D91"/>
    <w:rsid w:val="00266AB5"/>
    <w:rsid w:val="00266EF6"/>
    <w:rsid w:val="00267318"/>
    <w:rsid w:val="00267C1C"/>
    <w:rsid w:val="00267CD6"/>
    <w:rsid w:val="00270425"/>
    <w:rsid w:val="00271487"/>
    <w:rsid w:val="00273294"/>
    <w:rsid w:val="002737C5"/>
    <w:rsid w:val="00275179"/>
    <w:rsid w:val="00275911"/>
    <w:rsid w:val="00276093"/>
    <w:rsid w:val="0027629B"/>
    <w:rsid w:val="00276FDA"/>
    <w:rsid w:val="00277413"/>
    <w:rsid w:val="00280DC5"/>
    <w:rsid w:val="00281CF7"/>
    <w:rsid w:val="00281F7C"/>
    <w:rsid w:val="002822BD"/>
    <w:rsid w:val="00283172"/>
    <w:rsid w:val="00283AE8"/>
    <w:rsid w:val="00283F29"/>
    <w:rsid w:val="00285DF6"/>
    <w:rsid w:val="002864E8"/>
    <w:rsid w:val="00286D0B"/>
    <w:rsid w:val="00286D1A"/>
    <w:rsid w:val="00287119"/>
    <w:rsid w:val="0028790D"/>
    <w:rsid w:val="00290501"/>
    <w:rsid w:val="0029100F"/>
    <w:rsid w:val="00291DDE"/>
    <w:rsid w:val="00292AAF"/>
    <w:rsid w:val="002944B3"/>
    <w:rsid w:val="00294789"/>
    <w:rsid w:val="00294ED8"/>
    <w:rsid w:val="00294F15"/>
    <w:rsid w:val="00295183"/>
    <w:rsid w:val="002951F2"/>
    <w:rsid w:val="00295372"/>
    <w:rsid w:val="00295454"/>
    <w:rsid w:val="00296AA3"/>
    <w:rsid w:val="00297D74"/>
    <w:rsid w:val="002A09D6"/>
    <w:rsid w:val="002A153A"/>
    <w:rsid w:val="002A15CC"/>
    <w:rsid w:val="002A19C0"/>
    <w:rsid w:val="002A340B"/>
    <w:rsid w:val="002A35EA"/>
    <w:rsid w:val="002A3D2B"/>
    <w:rsid w:val="002A3F73"/>
    <w:rsid w:val="002A4249"/>
    <w:rsid w:val="002A5DCD"/>
    <w:rsid w:val="002A6C7A"/>
    <w:rsid w:val="002A6F43"/>
    <w:rsid w:val="002A7160"/>
    <w:rsid w:val="002B1B1D"/>
    <w:rsid w:val="002B1BEB"/>
    <w:rsid w:val="002B1C8C"/>
    <w:rsid w:val="002B2341"/>
    <w:rsid w:val="002B237F"/>
    <w:rsid w:val="002B25F3"/>
    <w:rsid w:val="002B2FF0"/>
    <w:rsid w:val="002B30E7"/>
    <w:rsid w:val="002B3CF5"/>
    <w:rsid w:val="002B3F7A"/>
    <w:rsid w:val="002B4BEC"/>
    <w:rsid w:val="002B5434"/>
    <w:rsid w:val="002B5705"/>
    <w:rsid w:val="002B63AE"/>
    <w:rsid w:val="002B69A9"/>
    <w:rsid w:val="002B74B7"/>
    <w:rsid w:val="002B7C5D"/>
    <w:rsid w:val="002C0168"/>
    <w:rsid w:val="002C0330"/>
    <w:rsid w:val="002C05F9"/>
    <w:rsid w:val="002C0CC4"/>
    <w:rsid w:val="002C1A70"/>
    <w:rsid w:val="002C1B5A"/>
    <w:rsid w:val="002C203D"/>
    <w:rsid w:val="002C2074"/>
    <w:rsid w:val="002C2341"/>
    <w:rsid w:val="002C2BEA"/>
    <w:rsid w:val="002C3EE3"/>
    <w:rsid w:val="002C429D"/>
    <w:rsid w:val="002C48C3"/>
    <w:rsid w:val="002C5582"/>
    <w:rsid w:val="002C560C"/>
    <w:rsid w:val="002C5A97"/>
    <w:rsid w:val="002C73EC"/>
    <w:rsid w:val="002D00A9"/>
    <w:rsid w:val="002D1317"/>
    <w:rsid w:val="002D1505"/>
    <w:rsid w:val="002D2AC6"/>
    <w:rsid w:val="002D2D5A"/>
    <w:rsid w:val="002D2FB0"/>
    <w:rsid w:val="002D3712"/>
    <w:rsid w:val="002D3C1E"/>
    <w:rsid w:val="002D3CEE"/>
    <w:rsid w:val="002D4655"/>
    <w:rsid w:val="002D4966"/>
    <w:rsid w:val="002D4C57"/>
    <w:rsid w:val="002D4FA4"/>
    <w:rsid w:val="002D500E"/>
    <w:rsid w:val="002D51D0"/>
    <w:rsid w:val="002D558B"/>
    <w:rsid w:val="002D5997"/>
    <w:rsid w:val="002D5A61"/>
    <w:rsid w:val="002D5A7C"/>
    <w:rsid w:val="002D5D22"/>
    <w:rsid w:val="002D771E"/>
    <w:rsid w:val="002D77AC"/>
    <w:rsid w:val="002E1667"/>
    <w:rsid w:val="002E1DF0"/>
    <w:rsid w:val="002E2392"/>
    <w:rsid w:val="002E28BE"/>
    <w:rsid w:val="002E3774"/>
    <w:rsid w:val="002E3B20"/>
    <w:rsid w:val="002E46A6"/>
    <w:rsid w:val="002E55BE"/>
    <w:rsid w:val="002E5D5B"/>
    <w:rsid w:val="002E5E56"/>
    <w:rsid w:val="002E6014"/>
    <w:rsid w:val="002E62B1"/>
    <w:rsid w:val="002E6DD9"/>
    <w:rsid w:val="002E7731"/>
    <w:rsid w:val="002E7C14"/>
    <w:rsid w:val="002F083A"/>
    <w:rsid w:val="002F0847"/>
    <w:rsid w:val="002F0894"/>
    <w:rsid w:val="002F0A3A"/>
    <w:rsid w:val="002F1F1B"/>
    <w:rsid w:val="002F27D2"/>
    <w:rsid w:val="002F359C"/>
    <w:rsid w:val="002F38B5"/>
    <w:rsid w:val="002F4A2F"/>
    <w:rsid w:val="002F4CEA"/>
    <w:rsid w:val="002F54BA"/>
    <w:rsid w:val="002F5539"/>
    <w:rsid w:val="002F6290"/>
    <w:rsid w:val="002F7440"/>
    <w:rsid w:val="002F75F7"/>
    <w:rsid w:val="00300179"/>
    <w:rsid w:val="003008EF"/>
    <w:rsid w:val="00300CAD"/>
    <w:rsid w:val="00300E77"/>
    <w:rsid w:val="00301090"/>
    <w:rsid w:val="00301D0D"/>
    <w:rsid w:val="00301EFF"/>
    <w:rsid w:val="003023FA"/>
    <w:rsid w:val="0030307A"/>
    <w:rsid w:val="00304109"/>
    <w:rsid w:val="00304321"/>
    <w:rsid w:val="00304CE2"/>
    <w:rsid w:val="00305AAA"/>
    <w:rsid w:val="00307ABB"/>
    <w:rsid w:val="003107D1"/>
    <w:rsid w:val="003117A5"/>
    <w:rsid w:val="0031397E"/>
    <w:rsid w:val="00313B01"/>
    <w:rsid w:val="0031407D"/>
    <w:rsid w:val="003140E5"/>
    <w:rsid w:val="003144AD"/>
    <w:rsid w:val="0031516E"/>
    <w:rsid w:val="00315436"/>
    <w:rsid w:val="00315C96"/>
    <w:rsid w:val="0031706D"/>
    <w:rsid w:val="00317293"/>
    <w:rsid w:val="00317FD5"/>
    <w:rsid w:val="003202C7"/>
    <w:rsid w:val="003203C2"/>
    <w:rsid w:val="003209F3"/>
    <w:rsid w:val="00321F2F"/>
    <w:rsid w:val="0032210D"/>
    <w:rsid w:val="00322504"/>
    <w:rsid w:val="00323B12"/>
    <w:rsid w:val="00323F48"/>
    <w:rsid w:val="00324263"/>
    <w:rsid w:val="003243F4"/>
    <w:rsid w:val="003246DE"/>
    <w:rsid w:val="0032483E"/>
    <w:rsid w:val="00324A4A"/>
    <w:rsid w:val="00324B41"/>
    <w:rsid w:val="00324BCA"/>
    <w:rsid w:val="00325E10"/>
    <w:rsid w:val="00326B79"/>
    <w:rsid w:val="00326B7F"/>
    <w:rsid w:val="00326D4F"/>
    <w:rsid w:val="00330D47"/>
    <w:rsid w:val="00330E12"/>
    <w:rsid w:val="0033168E"/>
    <w:rsid w:val="0033198C"/>
    <w:rsid w:val="00331A8F"/>
    <w:rsid w:val="00331B5B"/>
    <w:rsid w:val="00331C55"/>
    <w:rsid w:val="00332351"/>
    <w:rsid w:val="00332630"/>
    <w:rsid w:val="00332AD4"/>
    <w:rsid w:val="00332C42"/>
    <w:rsid w:val="00332CB3"/>
    <w:rsid w:val="003335AB"/>
    <w:rsid w:val="003354EB"/>
    <w:rsid w:val="003362DF"/>
    <w:rsid w:val="003368D6"/>
    <w:rsid w:val="00336ED9"/>
    <w:rsid w:val="00336F18"/>
    <w:rsid w:val="0033782E"/>
    <w:rsid w:val="00340148"/>
    <w:rsid w:val="003403BF"/>
    <w:rsid w:val="00340814"/>
    <w:rsid w:val="00340C1E"/>
    <w:rsid w:val="00340D99"/>
    <w:rsid w:val="00341C44"/>
    <w:rsid w:val="00341FA9"/>
    <w:rsid w:val="00342783"/>
    <w:rsid w:val="00342803"/>
    <w:rsid w:val="00342C2F"/>
    <w:rsid w:val="00342F91"/>
    <w:rsid w:val="00343B21"/>
    <w:rsid w:val="00343F03"/>
    <w:rsid w:val="00344197"/>
    <w:rsid w:val="00344387"/>
    <w:rsid w:val="00344999"/>
    <w:rsid w:val="00344FA7"/>
    <w:rsid w:val="003463C7"/>
    <w:rsid w:val="003508C6"/>
    <w:rsid w:val="00350F03"/>
    <w:rsid w:val="0035129B"/>
    <w:rsid w:val="00351481"/>
    <w:rsid w:val="00351C70"/>
    <w:rsid w:val="00352328"/>
    <w:rsid w:val="00352826"/>
    <w:rsid w:val="0035306F"/>
    <w:rsid w:val="0035354E"/>
    <w:rsid w:val="00353AE9"/>
    <w:rsid w:val="0035459E"/>
    <w:rsid w:val="00354E58"/>
    <w:rsid w:val="00354EC8"/>
    <w:rsid w:val="003553F3"/>
    <w:rsid w:val="00355545"/>
    <w:rsid w:val="00355C7A"/>
    <w:rsid w:val="00356030"/>
    <w:rsid w:val="003566BE"/>
    <w:rsid w:val="003569BF"/>
    <w:rsid w:val="00356C0F"/>
    <w:rsid w:val="00357547"/>
    <w:rsid w:val="003602B2"/>
    <w:rsid w:val="00362395"/>
    <w:rsid w:val="0036277B"/>
    <w:rsid w:val="00362A1A"/>
    <w:rsid w:val="00362A54"/>
    <w:rsid w:val="00363242"/>
    <w:rsid w:val="003637B5"/>
    <w:rsid w:val="00363C80"/>
    <w:rsid w:val="003649BA"/>
    <w:rsid w:val="00365CA7"/>
    <w:rsid w:val="00366F55"/>
    <w:rsid w:val="00367DCF"/>
    <w:rsid w:val="00370788"/>
    <w:rsid w:val="00370CEE"/>
    <w:rsid w:val="00371B1B"/>
    <w:rsid w:val="0037202E"/>
    <w:rsid w:val="0037254A"/>
    <w:rsid w:val="00373052"/>
    <w:rsid w:val="0037332E"/>
    <w:rsid w:val="00373366"/>
    <w:rsid w:val="00373934"/>
    <w:rsid w:val="00373F6B"/>
    <w:rsid w:val="00374418"/>
    <w:rsid w:val="00374478"/>
    <w:rsid w:val="00374796"/>
    <w:rsid w:val="00374E5A"/>
    <w:rsid w:val="00375FF2"/>
    <w:rsid w:val="00376F3A"/>
    <w:rsid w:val="003776EE"/>
    <w:rsid w:val="00377AFE"/>
    <w:rsid w:val="00380725"/>
    <w:rsid w:val="00380A83"/>
    <w:rsid w:val="0038241C"/>
    <w:rsid w:val="0038325D"/>
    <w:rsid w:val="00383299"/>
    <w:rsid w:val="003832EE"/>
    <w:rsid w:val="0038450D"/>
    <w:rsid w:val="00384EC1"/>
    <w:rsid w:val="00385419"/>
    <w:rsid w:val="003865AE"/>
    <w:rsid w:val="00386636"/>
    <w:rsid w:val="003866F4"/>
    <w:rsid w:val="00386A4B"/>
    <w:rsid w:val="00390443"/>
    <w:rsid w:val="00390550"/>
    <w:rsid w:val="00390922"/>
    <w:rsid w:val="00390DFD"/>
    <w:rsid w:val="00391475"/>
    <w:rsid w:val="00391FCB"/>
    <w:rsid w:val="00393046"/>
    <w:rsid w:val="00393480"/>
    <w:rsid w:val="0039387F"/>
    <w:rsid w:val="00393D9F"/>
    <w:rsid w:val="00393F89"/>
    <w:rsid w:val="00393FFE"/>
    <w:rsid w:val="00394604"/>
    <w:rsid w:val="00394784"/>
    <w:rsid w:val="003967B1"/>
    <w:rsid w:val="0039681A"/>
    <w:rsid w:val="00396E5C"/>
    <w:rsid w:val="003973F3"/>
    <w:rsid w:val="00397858"/>
    <w:rsid w:val="003A0E03"/>
    <w:rsid w:val="003A1B0F"/>
    <w:rsid w:val="003A1E38"/>
    <w:rsid w:val="003A27E5"/>
    <w:rsid w:val="003A2A63"/>
    <w:rsid w:val="003A3487"/>
    <w:rsid w:val="003A397D"/>
    <w:rsid w:val="003A4569"/>
    <w:rsid w:val="003A477C"/>
    <w:rsid w:val="003A69D0"/>
    <w:rsid w:val="003A6FF3"/>
    <w:rsid w:val="003A70F4"/>
    <w:rsid w:val="003B034D"/>
    <w:rsid w:val="003B1ADB"/>
    <w:rsid w:val="003B1CF9"/>
    <w:rsid w:val="003B1E76"/>
    <w:rsid w:val="003B2A69"/>
    <w:rsid w:val="003B2BB8"/>
    <w:rsid w:val="003B30D9"/>
    <w:rsid w:val="003B3368"/>
    <w:rsid w:val="003B3393"/>
    <w:rsid w:val="003B3526"/>
    <w:rsid w:val="003B434F"/>
    <w:rsid w:val="003B4E38"/>
    <w:rsid w:val="003B5261"/>
    <w:rsid w:val="003B5C62"/>
    <w:rsid w:val="003B67FD"/>
    <w:rsid w:val="003B7AD3"/>
    <w:rsid w:val="003B7B10"/>
    <w:rsid w:val="003B7C83"/>
    <w:rsid w:val="003C0314"/>
    <w:rsid w:val="003C076C"/>
    <w:rsid w:val="003C07F8"/>
    <w:rsid w:val="003C0AAE"/>
    <w:rsid w:val="003C0AF7"/>
    <w:rsid w:val="003C1CD1"/>
    <w:rsid w:val="003C2D14"/>
    <w:rsid w:val="003C44CC"/>
    <w:rsid w:val="003C4CA1"/>
    <w:rsid w:val="003C52C7"/>
    <w:rsid w:val="003C5755"/>
    <w:rsid w:val="003C5899"/>
    <w:rsid w:val="003C704A"/>
    <w:rsid w:val="003C764A"/>
    <w:rsid w:val="003C77A4"/>
    <w:rsid w:val="003D0C4D"/>
    <w:rsid w:val="003D1092"/>
    <w:rsid w:val="003D14A5"/>
    <w:rsid w:val="003D2548"/>
    <w:rsid w:val="003D2FF4"/>
    <w:rsid w:val="003D38ED"/>
    <w:rsid w:val="003D3BE2"/>
    <w:rsid w:val="003D6839"/>
    <w:rsid w:val="003D74F2"/>
    <w:rsid w:val="003E0210"/>
    <w:rsid w:val="003E0F22"/>
    <w:rsid w:val="003E1170"/>
    <w:rsid w:val="003E14C2"/>
    <w:rsid w:val="003E180B"/>
    <w:rsid w:val="003E287A"/>
    <w:rsid w:val="003E30EB"/>
    <w:rsid w:val="003E38F4"/>
    <w:rsid w:val="003E3F86"/>
    <w:rsid w:val="003E40FF"/>
    <w:rsid w:val="003E46D7"/>
    <w:rsid w:val="003E4ADD"/>
    <w:rsid w:val="003E5363"/>
    <w:rsid w:val="003E68AF"/>
    <w:rsid w:val="003E7E4C"/>
    <w:rsid w:val="003F0422"/>
    <w:rsid w:val="003F0901"/>
    <w:rsid w:val="003F170B"/>
    <w:rsid w:val="003F180D"/>
    <w:rsid w:val="003F1DE5"/>
    <w:rsid w:val="003F2711"/>
    <w:rsid w:val="003F34D6"/>
    <w:rsid w:val="003F3C25"/>
    <w:rsid w:val="003F3FAE"/>
    <w:rsid w:val="003F4A04"/>
    <w:rsid w:val="003F4A87"/>
    <w:rsid w:val="003F4AF9"/>
    <w:rsid w:val="003F50EB"/>
    <w:rsid w:val="003F5C52"/>
    <w:rsid w:val="003F605B"/>
    <w:rsid w:val="003F68ED"/>
    <w:rsid w:val="003F6BC7"/>
    <w:rsid w:val="003F6D08"/>
    <w:rsid w:val="003F72F4"/>
    <w:rsid w:val="003F75EC"/>
    <w:rsid w:val="003F7E32"/>
    <w:rsid w:val="00400E46"/>
    <w:rsid w:val="004013D6"/>
    <w:rsid w:val="0040188E"/>
    <w:rsid w:val="004018A5"/>
    <w:rsid w:val="00402150"/>
    <w:rsid w:val="00402EF0"/>
    <w:rsid w:val="004032AD"/>
    <w:rsid w:val="00404091"/>
    <w:rsid w:val="00404CEF"/>
    <w:rsid w:val="00404D9B"/>
    <w:rsid w:val="00405050"/>
    <w:rsid w:val="0040575A"/>
    <w:rsid w:val="004064FA"/>
    <w:rsid w:val="00406B0A"/>
    <w:rsid w:val="00406C28"/>
    <w:rsid w:val="00406F9D"/>
    <w:rsid w:val="00407027"/>
    <w:rsid w:val="0040702A"/>
    <w:rsid w:val="0041025F"/>
    <w:rsid w:val="00410594"/>
    <w:rsid w:val="00410759"/>
    <w:rsid w:val="00411A7E"/>
    <w:rsid w:val="00411C13"/>
    <w:rsid w:val="004120DC"/>
    <w:rsid w:val="00412A4F"/>
    <w:rsid w:val="00412B58"/>
    <w:rsid w:val="00413EFD"/>
    <w:rsid w:val="0041429C"/>
    <w:rsid w:val="00414971"/>
    <w:rsid w:val="00415217"/>
    <w:rsid w:val="00415EE8"/>
    <w:rsid w:val="00417972"/>
    <w:rsid w:val="00417C5F"/>
    <w:rsid w:val="00417D8B"/>
    <w:rsid w:val="00417E6D"/>
    <w:rsid w:val="00420E2E"/>
    <w:rsid w:val="0042131E"/>
    <w:rsid w:val="00421672"/>
    <w:rsid w:val="0042179E"/>
    <w:rsid w:val="0042200F"/>
    <w:rsid w:val="00422354"/>
    <w:rsid w:val="00422D96"/>
    <w:rsid w:val="00423209"/>
    <w:rsid w:val="00424494"/>
    <w:rsid w:val="00424CC5"/>
    <w:rsid w:val="00424E6D"/>
    <w:rsid w:val="0042600B"/>
    <w:rsid w:val="0042620B"/>
    <w:rsid w:val="00426A37"/>
    <w:rsid w:val="00426DE2"/>
    <w:rsid w:val="00426F8C"/>
    <w:rsid w:val="0043030E"/>
    <w:rsid w:val="00430B55"/>
    <w:rsid w:val="00430B7D"/>
    <w:rsid w:val="004317F1"/>
    <w:rsid w:val="0043192F"/>
    <w:rsid w:val="0043201D"/>
    <w:rsid w:val="00433446"/>
    <w:rsid w:val="00433510"/>
    <w:rsid w:val="00433D6B"/>
    <w:rsid w:val="00433EAA"/>
    <w:rsid w:val="00434263"/>
    <w:rsid w:val="00434384"/>
    <w:rsid w:val="0043447D"/>
    <w:rsid w:val="004351F9"/>
    <w:rsid w:val="00435375"/>
    <w:rsid w:val="00435812"/>
    <w:rsid w:val="004359C7"/>
    <w:rsid w:val="00435D9A"/>
    <w:rsid w:val="00436982"/>
    <w:rsid w:val="0043730F"/>
    <w:rsid w:val="0043733F"/>
    <w:rsid w:val="00437778"/>
    <w:rsid w:val="00437BA9"/>
    <w:rsid w:val="00440E9E"/>
    <w:rsid w:val="004413CC"/>
    <w:rsid w:val="0044197F"/>
    <w:rsid w:val="00441B2E"/>
    <w:rsid w:val="0044238E"/>
    <w:rsid w:val="00443020"/>
    <w:rsid w:val="004432EB"/>
    <w:rsid w:val="00443741"/>
    <w:rsid w:val="0044392A"/>
    <w:rsid w:val="00443940"/>
    <w:rsid w:val="00446EE8"/>
    <w:rsid w:val="004473BE"/>
    <w:rsid w:val="004474D2"/>
    <w:rsid w:val="00447F59"/>
    <w:rsid w:val="0045002A"/>
    <w:rsid w:val="0045025E"/>
    <w:rsid w:val="004504F8"/>
    <w:rsid w:val="004507BE"/>
    <w:rsid w:val="00450B4A"/>
    <w:rsid w:val="0045102E"/>
    <w:rsid w:val="00452855"/>
    <w:rsid w:val="00453D83"/>
    <w:rsid w:val="00454ADB"/>
    <w:rsid w:val="00454C7D"/>
    <w:rsid w:val="00454EF5"/>
    <w:rsid w:val="00455105"/>
    <w:rsid w:val="00455187"/>
    <w:rsid w:val="004551FB"/>
    <w:rsid w:val="004559C2"/>
    <w:rsid w:val="00455CA5"/>
    <w:rsid w:val="004569FF"/>
    <w:rsid w:val="004578C3"/>
    <w:rsid w:val="004605B8"/>
    <w:rsid w:val="00460E17"/>
    <w:rsid w:val="00460F75"/>
    <w:rsid w:val="004615A1"/>
    <w:rsid w:val="00461D31"/>
    <w:rsid w:val="00463AB0"/>
    <w:rsid w:val="00464633"/>
    <w:rsid w:val="00465179"/>
    <w:rsid w:val="00465C47"/>
    <w:rsid w:val="00465DE7"/>
    <w:rsid w:val="004665DA"/>
    <w:rsid w:val="00466DA8"/>
    <w:rsid w:val="00467552"/>
    <w:rsid w:val="00467613"/>
    <w:rsid w:val="00467F5A"/>
    <w:rsid w:val="00470230"/>
    <w:rsid w:val="00470D36"/>
    <w:rsid w:val="00471D9D"/>
    <w:rsid w:val="0047255C"/>
    <w:rsid w:val="00472F94"/>
    <w:rsid w:val="00473750"/>
    <w:rsid w:val="00473AD0"/>
    <w:rsid w:val="0047474C"/>
    <w:rsid w:val="004756A7"/>
    <w:rsid w:val="00475718"/>
    <w:rsid w:val="0047611F"/>
    <w:rsid w:val="00476F32"/>
    <w:rsid w:val="00477176"/>
    <w:rsid w:val="00477B63"/>
    <w:rsid w:val="00480FF0"/>
    <w:rsid w:val="004822B2"/>
    <w:rsid w:val="0048375F"/>
    <w:rsid w:val="004842A8"/>
    <w:rsid w:val="004846F7"/>
    <w:rsid w:val="0048490E"/>
    <w:rsid w:val="00485DC7"/>
    <w:rsid w:val="0048662D"/>
    <w:rsid w:val="00487704"/>
    <w:rsid w:val="004879F0"/>
    <w:rsid w:val="00487E9B"/>
    <w:rsid w:val="00490000"/>
    <w:rsid w:val="0049034A"/>
    <w:rsid w:val="004910F5"/>
    <w:rsid w:val="004911E2"/>
    <w:rsid w:val="0049136E"/>
    <w:rsid w:val="00491461"/>
    <w:rsid w:val="004919E1"/>
    <w:rsid w:val="00491F10"/>
    <w:rsid w:val="0049226E"/>
    <w:rsid w:val="00492697"/>
    <w:rsid w:val="00492714"/>
    <w:rsid w:val="00493403"/>
    <w:rsid w:val="00493C96"/>
    <w:rsid w:val="004945CD"/>
    <w:rsid w:val="004947E6"/>
    <w:rsid w:val="00496643"/>
    <w:rsid w:val="00496C1E"/>
    <w:rsid w:val="004A00F0"/>
    <w:rsid w:val="004A0152"/>
    <w:rsid w:val="004A0E18"/>
    <w:rsid w:val="004A0F66"/>
    <w:rsid w:val="004A1296"/>
    <w:rsid w:val="004A271F"/>
    <w:rsid w:val="004A2B22"/>
    <w:rsid w:val="004A39AD"/>
    <w:rsid w:val="004A3A98"/>
    <w:rsid w:val="004A42BB"/>
    <w:rsid w:val="004A5296"/>
    <w:rsid w:val="004A536D"/>
    <w:rsid w:val="004A6B4D"/>
    <w:rsid w:val="004A6E44"/>
    <w:rsid w:val="004A790D"/>
    <w:rsid w:val="004A7E18"/>
    <w:rsid w:val="004A7ED3"/>
    <w:rsid w:val="004B03AF"/>
    <w:rsid w:val="004B07F1"/>
    <w:rsid w:val="004B0D27"/>
    <w:rsid w:val="004B0ECB"/>
    <w:rsid w:val="004B0FC8"/>
    <w:rsid w:val="004B1530"/>
    <w:rsid w:val="004B1590"/>
    <w:rsid w:val="004B1672"/>
    <w:rsid w:val="004B1A6C"/>
    <w:rsid w:val="004B245D"/>
    <w:rsid w:val="004B2C80"/>
    <w:rsid w:val="004B3775"/>
    <w:rsid w:val="004B3FB0"/>
    <w:rsid w:val="004B477A"/>
    <w:rsid w:val="004B5147"/>
    <w:rsid w:val="004B6435"/>
    <w:rsid w:val="004B674D"/>
    <w:rsid w:val="004B7A2C"/>
    <w:rsid w:val="004C0915"/>
    <w:rsid w:val="004C132C"/>
    <w:rsid w:val="004C266D"/>
    <w:rsid w:val="004C4164"/>
    <w:rsid w:val="004C5D03"/>
    <w:rsid w:val="004D01A6"/>
    <w:rsid w:val="004D13C6"/>
    <w:rsid w:val="004D13D1"/>
    <w:rsid w:val="004D2162"/>
    <w:rsid w:val="004D23C0"/>
    <w:rsid w:val="004D2547"/>
    <w:rsid w:val="004D2612"/>
    <w:rsid w:val="004D2BBD"/>
    <w:rsid w:val="004D2BD3"/>
    <w:rsid w:val="004D2EDE"/>
    <w:rsid w:val="004D3381"/>
    <w:rsid w:val="004D4591"/>
    <w:rsid w:val="004D46D4"/>
    <w:rsid w:val="004D4D8D"/>
    <w:rsid w:val="004D50E0"/>
    <w:rsid w:val="004D5385"/>
    <w:rsid w:val="004D571F"/>
    <w:rsid w:val="004D58EE"/>
    <w:rsid w:val="004D6264"/>
    <w:rsid w:val="004D6C68"/>
    <w:rsid w:val="004D6F0E"/>
    <w:rsid w:val="004D7E57"/>
    <w:rsid w:val="004E02B9"/>
    <w:rsid w:val="004E0C1F"/>
    <w:rsid w:val="004E0F27"/>
    <w:rsid w:val="004E15B8"/>
    <w:rsid w:val="004E1D09"/>
    <w:rsid w:val="004E2282"/>
    <w:rsid w:val="004E2616"/>
    <w:rsid w:val="004E28FB"/>
    <w:rsid w:val="004E2C87"/>
    <w:rsid w:val="004E3280"/>
    <w:rsid w:val="004E38F2"/>
    <w:rsid w:val="004E3FE3"/>
    <w:rsid w:val="004E4159"/>
    <w:rsid w:val="004E4A3E"/>
    <w:rsid w:val="004E59F2"/>
    <w:rsid w:val="004E60FF"/>
    <w:rsid w:val="004E65ED"/>
    <w:rsid w:val="004E6A49"/>
    <w:rsid w:val="004E74C1"/>
    <w:rsid w:val="004E7F1F"/>
    <w:rsid w:val="004F06A2"/>
    <w:rsid w:val="004F0B7E"/>
    <w:rsid w:val="004F1360"/>
    <w:rsid w:val="004F195E"/>
    <w:rsid w:val="004F22F0"/>
    <w:rsid w:val="004F26D1"/>
    <w:rsid w:val="004F2C5D"/>
    <w:rsid w:val="004F3B3C"/>
    <w:rsid w:val="004F4B92"/>
    <w:rsid w:val="004F6D73"/>
    <w:rsid w:val="004F7607"/>
    <w:rsid w:val="004F77BB"/>
    <w:rsid w:val="004F7846"/>
    <w:rsid w:val="004F79EA"/>
    <w:rsid w:val="004F7D32"/>
    <w:rsid w:val="0050021C"/>
    <w:rsid w:val="005004C8"/>
    <w:rsid w:val="00500689"/>
    <w:rsid w:val="00500A90"/>
    <w:rsid w:val="00500D71"/>
    <w:rsid w:val="00501094"/>
    <w:rsid w:val="00501BDC"/>
    <w:rsid w:val="0050204D"/>
    <w:rsid w:val="00502877"/>
    <w:rsid w:val="00502988"/>
    <w:rsid w:val="005029D0"/>
    <w:rsid w:val="005030B0"/>
    <w:rsid w:val="0050374E"/>
    <w:rsid w:val="00503BC3"/>
    <w:rsid w:val="005040FC"/>
    <w:rsid w:val="00504524"/>
    <w:rsid w:val="00505826"/>
    <w:rsid w:val="00506B70"/>
    <w:rsid w:val="00507002"/>
    <w:rsid w:val="0050771E"/>
    <w:rsid w:val="00507AAB"/>
    <w:rsid w:val="0051271D"/>
    <w:rsid w:val="005129E9"/>
    <w:rsid w:val="00512AAE"/>
    <w:rsid w:val="00513247"/>
    <w:rsid w:val="005132A0"/>
    <w:rsid w:val="00513E23"/>
    <w:rsid w:val="00514839"/>
    <w:rsid w:val="00514D11"/>
    <w:rsid w:val="00516317"/>
    <w:rsid w:val="005164B2"/>
    <w:rsid w:val="005167F3"/>
    <w:rsid w:val="00516B1D"/>
    <w:rsid w:val="00517692"/>
    <w:rsid w:val="0052055E"/>
    <w:rsid w:val="00520AA1"/>
    <w:rsid w:val="00520E7C"/>
    <w:rsid w:val="00520F84"/>
    <w:rsid w:val="005210AE"/>
    <w:rsid w:val="005215B7"/>
    <w:rsid w:val="00521C4B"/>
    <w:rsid w:val="00522C07"/>
    <w:rsid w:val="00522C82"/>
    <w:rsid w:val="00522DC1"/>
    <w:rsid w:val="0052311C"/>
    <w:rsid w:val="00523622"/>
    <w:rsid w:val="0052648D"/>
    <w:rsid w:val="00526E15"/>
    <w:rsid w:val="005270AC"/>
    <w:rsid w:val="00527819"/>
    <w:rsid w:val="005307D6"/>
    <w:rsid w:val="00531164"/>
    <w:rsid w:val="00531CD3"/>
    <w:rsid w:val="00531DE3"/>
    <w:rsid w:val="00531EB2"/>
    <w:rsid w:val="00532097"/>
    <w:rsid w:val="00532672"/>
    <w:rsid w:val="00533271"/>
    <w:rsid w:val="00533DF9"/>
    <w:rsid w:val="00533FF7"/>
    <w:rsid w:val="005340BD"/>
    <w:rsid w:val="005361FA"/>
    <w:rsid w:val="005362E3"/>
    <w:rsid w:val="00536516"/>
    <w:rsid w:val="00536A7B"/>
    <w:rsid w:val="00536D9B"/>
    <w:rsid w:val="005377AB"/>
    <w:rsid w:val="00537992"/>
    <w:rsid w:val="00537FA8"/>
    <w:rsid w:val="00540489"/>
    <w:rsid w:val="00540D2E"/>
    <w:rsid w:val="00540DDE"/>
    <w:rsid w:val="00540E89"/>
    <w:rsid w:val="005412F1"/>
    <w:rsid w:val="00541A79"/>
    <w:rsid w:val="00542D41"/>
    <w:rsid w:val="00542FDB"/>
    <w:rsid w:val="00543287"/>
    <w:rsid w:val="00544572"/>
    <w:rsid w:val="00544D9D"/>
    <w:rsid w:val="00545160"/>
    <w:rsid w:val="0054579A"/>
    <w:rsid w:val="0054690F"/>
    <w:rsid w:val="00546C45"/>
    <w:rsid w:val="00547820"/>
    <w:rsid w:val="005479E1"/>
    <w:rsid w:val="00547D0E"/>
    <w:rsid w:val="005504DC"/>
    <w:rsid w:val="005515F3"/>
    <w:rsid w:val="00551B6E"/>
    <w:rsid w:val="00551C0C"/>
    <w:rsid w:val="005523C0"/>
    <w:rsid w:val="005524C1"/>
    <w:rsid w:val="00552F94"/>
    <w:rsid w:val="00553418"/>
    <w:rsid w:val="005538DB"/>
    <w:rsid w:val="00553970"/>
    <w:rsid w:val="00554B13"/>
    <w:rsid w:val="005565D9"/>
    <w:rsid w:val="0055668C"/>
    <w:rsid w:val="0055671B"/>
    <w:rsid w:val="00556751"/>
    <w:rsid w:val="00556AEC"/>
    <w:rsid w:val="00556D10"/>
    <w:rsid w:val="00560B3A"/>
    <w:rsid w:val="00560F2D"/>
    <w:rsid w:val="00560F9F"/>
    <w:rsid w:val="005614EA"/>
    <w:rsid w:val="00561C17"/>
    <w:rsid w:val="00561E74"/>
    <w:rsid w:val="00563920"/>
    <w:rsid w:val="00563DCA"/>
    <w:rsid w:val="00564014"/>
    <w:rsid w:val="00564774"/>
    <w:rsid w:val="00564D20"/>
    <w:rsid w:val="00565474"/>
    <w:rsid w:val="00566034"/>
    <w:rsid w:val="0056603B"/>
    <w:rsid w:val="0056724C"/>
    <w:rsid w:val="005674A1"/>
    <w:rsid w:val="00567D9A"/>
    <w:rsid w:val="00570249"/>
    <w:rsid w:val="005719D5"/>
    <w:rsid w:val="005719DE"/>
    <w:rsid w:val="00571CCF"/>
    <w:rsid w:val="00571EF7"/>
    <w:rsid w:val="005738DE"/>
    <w:rsid w:val="0057393D"/>
    <w:rsid w:val="00573A37"/>
    <w:rsid w:val="00573AFB"/>
    <w:rsid w:val="005741DB"/>
    <w:rsid w:val="00575F78"/>
    <w:rsid w:val="005761CE"/>
    <w:rsid w:val="005767DA"/>
    <w:rsid w:val="00576BB1"/>
    <w:rsid w:val="00576FB6"/>
    <w:rsid w:val="00577181"/>
    <w:rsid w:val="00577C61"/>
    <w:rsid w:val="0058036A"/>
    <w:rsid w:val="00580F46"/>
    <w:rsid w:val="005818F4"/>
    <w:rsid w:val="00581974"/>
    <w:rsid w:val="00581B43"/>
    <w:rsid w:val="00581CC8"/>
    <w:rsid w:val="00582281"/>
    <w:rsid w:val="0058244F"/>
    <w:rsid w:val="005836F5"/>
    <w:rsid w:val="005837DD"/>
    <w:rsid w:val="00583D5B"/>
    <w:rsid w:val="00583F60"/>
    <w:rsid w:val="00584955"/>
    <w:rsid w:val="00584F6A"/>
    <w:rsid w:val="00585108"/>
    <w:rsid w:val="005864D5"/>
    <w:rsid w:val="00586EA6"/>
    <w:rsid w:val="005870EF"/>
    <w:rsid w:val="00590815"/>
    <w:rsid w:val="00590976"/>
    <w:rsid w:val="00590E46"/>
    <w:rsid w:val="00590ED3"/>
    <w:rsid w:val="00591005"/>
    <w:rsid w:val="0059109C"/>
    <w:rsid w:val="00591A56"/>
    <w:rsid w:val="00591E2F"/>
    <w:rsid w:val="0059292B"/>
    <w:rsid w:val="00592EFA"/>
    <w:rsid w:val="00594433"/>
    <w:rsid w:val="00594B60"/>
    <w:rsid w:val="00595389"/>
    <w:rsid w:val="00595A64"/>
    <w:rsid w:val="00596633"/>
    <w:rsid w:val="005969F4"/>
    <w:rsid w:val="00596C32"/>
    <w:rsid w:val="00597BB7"/>
    <w:rsid w:val="005A05EC"/>
    <w:rsid w:val="005A0C89"/>
    <w:rsid w:val="005A16FC"/>
    <w:rsid w:val="005A1F58"/>
    <w:rsid w:val="005A2534"/>
    <w:rsid w:val="005A258C"/>
    <w:rsid w:val="005A2828"/>
    <w:rsid w:val="005A430B"/>
    <w:rsid w:val="005A4FF7"/>
    <w:rsid w:val="005A5DFD"/>
    <w:rsid w:val="005A6822"/>
    <w:rsid w:val="005A731E"/>
    <w:rsid w:val="005A73FD"/>
    <w:rsid w:val="005B0149"/>
    <w:rsid w:val="005B06F1"/>
    <w:rsid w:val="005B12CD"/>
    <w:rsid w:val="005B15E1"/>
    <w:rsid w:val="005B189C"/>
    <w:rsid w:val="005B1B89"/>
    <w:rsid w:val="005B32EA"/>
    <w:rsid w:val="005B32F3"/>
    <w:rsid w:val="005B3542"/>
    <w:rsid w:val="005B3A37"/>
    <w:rsid w:val="005B4467"/>
    <w:rsid w:val="005B4DB5"/>
    <w:rsid w:val="005B4E36"/>
    <w:rsid w:val="005B5190"/>
    <w:rsid w:val="005B51DF"/>
    <w:rsid w:val="005B655B"/>
    <w:rsid w:val="005B6560"/>
    <w:rsid w:val="005B6C44"/>
    <w:rsid w:val="005B716D"/>
    <w:rsid w:val="005B746E"/>
    <w:rsid w:val="005B7747"/>
    <w:rsid w:val="005B7CF5"/>
    <w:rsid w:val="005C0154"/>
    <w:rsid w:val="005C04E3"/>
    <w:rsid w:val="005C075D"/>
    <w:rsid w:val="005C081A"/>
    <w:rsid w:val="005C226D"/>
    <w:rsid w:val="005C2A4A"/>
    <w:rsid w:val="005C2C34"/>
    <w:rsid w:val="005C39FD"/>
    <w:rsid w:val="005C4793"/>
    <w:rsid w:val="005C585C"/>
    <w:rsid w:val="005C5C0F"/>
    <w:rsid w:val="005C5DB5"/>
    <w:rsid w:val="005C66CE"/>
    <w:rsid w:val="005C75A0"/>
    <w:rsid w:val="005C7BC7"/>
    <w:rsid w:val="005D062C"/>
    <w:rsid w:val="005D1140"/>
    <w:rsid w:val="005D2440"/>
    <w:rsid w:val="005D2CFB"/>
    <w:rsid w:val="005D38D4"/>
    <w:rsid w:val="005D3F63"/>
    <w:rsid w:val="005D4370"/>
    <w:rsid w:val="005D485F"/>
    <w:rsid w:val="005D4936"/>
    <w:rsid w:val="005D53E8"/>
    <w:rsid w:val="005D59A7"/>
    <w:rsid w:val="005D66E5"/>
    <w:rsid w:val="005D6AAD"/>
    <w:rsid w:val="005D70D9"/>
    <w:rsid w:val="005D7325"/>
    <w:rsid w:val="005D74A4"/>
    <w:rsid w:val="005D7C4C"/>
    <w:rsid w:val="005D7CD8"/>
    <w:rsid w:val="005E241F"/>
    <w:rsid w:val="005E2668"/>
    <w:rsid w:val="005E2B64"/>
    <w:rsid w:val="005E2F0F"/>
    <w:rsid w:val="005E3D07"/>
    <w:rsid w:val="005E429D"/>
    <w:rsid w:val="005E42BE"/>
    <w:rsid w:val="005E4F01"/>
    <w:rsid w:val="005E586F"/>
    <w:rsid w:val="005E5F9C"/>
    <w:rsid w:val="005E67D4"/>
    <w:rsid w:val="005E6805"/>
    <w:rsid w:val="005E6950"/>
    <w:rsid w:val="005E6B7F"/>
    <w:rsid w:val="005E7073"/>
    <w:rsid w:val="005E74DB"/>
    <w:rsid w:val="005E77F2"/>
    <w:rsid w:val="005F0B69"/>
    <w:rsid w:val="005F0EA3"/>
    <w:rsid w:val="005F2075"/>
    <w:rsid w:val="005F28D3"/>
    <w:rsid w:val="005F2BA9"/>
    <w:rsid w:val="005F51F1"/>
    <w:rsid w:val="005F537A"/>
    <w:rsid w:val="005F5995"/>
    <w:rsid w:val="005F613B"/>
    <w:rsid w:val="005F68A9"/>
    <w:rsid w:val="005F6B4C"/>
    <w:rsid w:val="005F6C0B"/>
    <w:rsid w:val="005F7062"/>
    <w:rsid w:val="005F7BD7"/>
    <w:rsid w:val="005F7FD6"/>
    <w:rsid w:val="00600445"/>
    <w:rsid w:val="006018C2"/>
    <w:rsid w:val="00602319"/>
    <w:rsid w:val="00602A24"/>
    <w:rsid w:val="00602F4D"/>
    <w:rsid w:val="00603715"/>
    <w:rsid w:val="00607562"/>
    <w:rsid w:val="0060783E"/>
    <w:rsid w:val="006079A8"/>
    <w:rsid w:val="00610186"/>
    <w:rsid w:val="00610A2C"/>
    <w:rsid w:val="0061105E"/>
    <w:rsid w:val="00611224"/>
    <w:rsid w:val="006114AB"/>
    <w:rsid w:val="0061189F"/>
    <w:rsid w:val="00611938"/>
    <w:rsid w:val="00611A3D"/>
    <w:rsid w:val="00612847"/>
    <w:rsid w:val="006138A4"/>
    <w:rsid w:val="00613985"/>
    <w:rsid w:val="006146F9"/>
    <w:rsid w:val="006148EB"/>
    <w:rsid w:val="00614C4F"/>
    <w:rsid w:val="00614DA0"/>
    <w:rsid w:val="00614F17"/>
    <w:rsid w:val="006155E4"/>
    <w:rsid w:val="0061577B"/>
    <w:rsid w:val="0061695C"/>
    <w:rsid w:val="00616BD6"/>
    <w:rsid w:val="00616C07"/>
    <w:rsid w:val="006172D0"/>
    <w:rsid w:val="00617630"/>
    <w:rsid w:val="0062052C"/>
    <w:rsid w:val="006206A5"/>
    <w:rsid w:val="0062087F"/>
    <w:rsid w:val="00620CDC"/>
    <w:rsid w:val="00621635"/>
    <w:rsid w:val="006217AC"/>
    <w:rsid w:val="006230A4"/>
    <w:rsid w:val="0062485A"/>
    <w:rsid w:val="006258B6"/>
    <w:rsid w:val="006259E5"/>
    <w:rsid w:val="00625A80"/>
    <w:rsid w:val="0062709C"/>
    <w:rsid w:val="0063019A"/>
    <w:rsid w:val="0063071D"/>
    <w:rsid w:val="006314D4"/>
    <w:rsid w:val="00631759"/>
    <w:rsid w:val="00632263"/>
    <w:rsid w:val="00632368"/>
    <w:rsid w:val="006328ED"/>
    <w:rsid w:val="0063299A"/>
    <w:rsid w:val="00632C72"/>
    <w:rsid w:val="006335D4"/>
    <w:rsid w:val="006336F0"/>
    <w:rsid w:val="006340D2"/>
    <w:rsid w:val="00635560"/>
    <w:rsid w:val="00635A88"/>
    <w:rsid w:val="006371FD"/>
    <w:rsid w:val="00637319"/>
    <w:rsid w:val="00637336"/>
    <w:rsid w:val="00637543"/>
    <w:rsid w:val="00637E64"/>
    <w:rsid w:val="00640800"/>
    <w:rsid w:val="0064140A"/>
    <w:rsid w:val="00642480"/>
    <w:rsid w:val="006428B7"/>
    <w:rsid w:val="00642C57"/>
    <w:rsid w:val="00642D9E"/>
    <w:rsid w:val="006436EE"/>
    <w:rsid w:val="00644DD4"/>
    <w:rsid w:val="0064513C"/>
    <w:rsid w:val="00645312"/>
    <w:rsid w:val="00645435"/>
    <w:rsid w:val="00645EA9"/>
    <w:rsid w:val="00646FD7"/>
    <w:rsid w:val="006471F7"/>
    <w:rsid w:val="00650815"/>
    <w:rsid w:val="00650940"/>
    <w:rsid w:val="00650E6F"/>
    <w:rsid w:val="006515DA"/>
    <w:rsid w:val="00652182"/>
    <w:rsid w:val="006523D5"/>
    <w:rsid w:val="00652698"/>
    <w:rsid w:val="00652D18"/>
    <w:rsid w:val="00652D4B"/>
    <w:rsid w:val="006534C5"/>
    <w:rsid w:val="0065372B"/>
    <w:rsid w:val="00654A17"/>
    <w:rsid w:val="00654C35"/>
    <w:rsid w:val="00655434"/>
    <w:rsid w:val="0065545C"/>
    <w:rsid w:val="00655529"/>
    <w:rsid w:val="006556AD"/>
    <w:rsid w:val="00655AD5"/>
    <w:rsid w:val="0065615C"/>
    <w:rsid w:val="0065729E"/>
    <w:rsid w:val="00657650"/>
    <w:rsid w:val="00657D7C"/>
    <w:rsid w:val="00657F93"/>
    <w:rsid w:val="0066059D"/>
    <w:rsid w:val="006606A8"/>
    <w:rsid w:val="00660A0D"/>
    <w:rsid w:val="0066164F"/>
    <w:rsid w:val="006616A1"/>
    <w:rsid w:val="00662965"/>
    <w:rsid w:val="00662993"/>
    <w:rsid w:val="00662C72"/>
    <w:rsid w:val="00663099"/>
    <w:rsid w:val="00663FA8"/>
    <w:rsid w:val="006641DC"/>
    <w:rsid w:val="00664313"/>
    <w:rsid w:val="00664714"/>
    <w:rsid w:val="00665D5E"/>
    <w:rsid w:val="00666F3B"/>
    <w:rsid w:val="006678B7"/>
    <w:rsid w:val="00667CB9"/>
    <w:rsid w:val="00670020"/>
    <w:rsid w:val="00670646"/>
    <w:rsid w:val="0067110B"/>
    <w:rsid w:val="00671AC3"/>
    <w:rsid w:val="00672786"/>
    <w:rsid w:val="006729CF"/>
    <w:rsid w:val="006738DF"/>
    <w:rsid w:val="00674B9B"/>
    <w:rsid w:val="00674FF1"/>
    <w:rsid w:val="00676918"/>
    <w:rsid w:val="00676F5C"/>
    <w:rsid w:val="00676FD9"/>
    <w:rsid w:val="00677203"/>
    <w:rsid w:val="0067739B"/>
    <w:rsid w:val="00677634"/>
    <w:rsid w:val="00680951"/>
    <w:rsid w:val="00680C8B"/>
    <w:rsid w:val="006816DA"/>
    <w:rsid w:val="00681904"/>
    <w:rsid w:val="0068190E"/>
    <w:rsid w:val="00681A77"/>
    <w:rsid w:val="006825AA"/>
    <w:rsid w:val="00682A19"/>
    <w:rsid w:val="00682B89"/>
    <w:rsid w:val="00683FD7"/>
    <w:rsid w:val="006840A0"/>
    <w:rsid w:val="006850F4"/>
    <w:rsid w:val="00685361"/>
    <w:rsid w:val="00685914"/>
    <w:rsid w:val="0068651B"/>
    <w:rsid w:val="00686A4A"/>
    <w:rsid w:val="00687245"/>
    <w:rsid w:val="0068742D"/>
    <w:rsid w:val="00687EF0"/>
    <w:rsid w:val="00690051"/>
    <w:rsid w:val="00690438"/>
    <w:rsid w:val="0069076D"/>
    <w:rsid w:val="00691404"/>
    <w:rsid w:val="00692AEA"/>
    <w:rsid w:val="00692C2D"/>
    <w:rsid w:val="00693332"/>
    <w:rsid w:val="00694A22"/>
    <w:rsid w:val="00694F3D"/>
    <w:rsid w:val="00695C93"/>
    <w:rsid w:val="0069646E"/>
    <w:rsid w:val="00696568"/>
    <w:rsid w:val="00696E75"/>
    <w:rsid w:val="00696F33"/>
    <w:rsid w:val="0069722D"/>
    <w:rsid w:val="006974E9"/>
    <w:rsid w:val="00697D86"/>
    <w:rsid w:val="006A0732"/>
    <w:rsid w:val="006A126C"/>
    <w:rsid w:val="006A1317"/>
    <w:rsid w:val="006A19A7"/>
    <w:rsid w:val="006A1C6D"/>
    <w:rsid w:val="006A2321"/>
    <w:rsid w:val="006A241D"/>
    <w:rsid w:val="006A261E"/>
    <w:rsid w:val="006A2C46"/>
    <w:rsid w:val="006A3D28"/>
    <w:rsid w:val="006A4C51"/>
    <w:rsid w:val="006A5958"/>
    <w:rsid w:val="006A5FB6"/>
    <w:rsid w:val="006A6776"/>
    <w:rsid w:val="006A70B6"/>
    <w:rsid w:val="006B117D"/>
    <w:rsid w:val="006B140A"/>
    <w:rsid w:val="006B22DC"/>
    <w:rsid w:val="006B3BAF"/>
    <w:rsid w:val="006B4075"/>
    <w:rsid w:val="006B414C"/>
    <w:rsid w:val="006B5426"/>
    <w:rsid w:val="006B638B"/>
    <w:rsid w:val="006B649A"/>
    <w:rsid w:val="006B6784"/>
    <w:rsid w:val="006B6927"/>
    <w:rsid w:val="006B6A45"/>
    <w:rsid w:val="006B7ACF"/>
    <w:rsid w:val="006B7ADE"/>
    <w:rsid w:val="006C02F5"/>
    <w:rsid w:val="006C0908"/>
    <w:rsid w:val="006C114E"/>
    <w:rsid w:val="006C226E"/>
    <w:rsid w:val="006C2388"/>
    <w:rsid w:val="006C23F9"/>
    <w:rsid w:val="006C3378"/>
    <w:rsid w:val="006C3EAE"/>
    <w:rsid w:val="006C4CDE"/>
    <w:rsid w:val="006C594C"/>
    <w:rsid w:val="006C5E6E"/>
    <w:rsid w:val="006C6144"/>
    <w:rsid w:val="006C6B82"/>
    <w:rsid w:val="006C7192"/>
    <w:rsid w:val="006C746F"/>
    <w:rsid w:val="006C76DE"/>
    <w:rsid w:val="006C7E93"/>
    <w:rsid w:val="006D01E3"/>
    <w:rsid w:val="006D0F80"/>
    <w:rsid w:val="006D1393"/>
    <w:rsid w:val="006D15EE"/>
    <w:rsid w:val="006D1EC0"/>
    <w:rsid w:val="006D247F"/>
    <w:rsid w:val="006D2A60"/>
    <w:rsid w:val="006D36C4"/>
    <w:rsid w:val="006D3FAC"/>
    <w:rsid w:val="006D44C2"/>
    <w:rsid w:val="006D44CA"/>
    <w:rsid w:val="006D4511"/>
    <w:rsid w:val="006D4D3D"/>
    <w:rsid w:val="006D64FD"/>
    <w:rsid w:val="006D785F"/>
    <w:rsid w:val="006E0421"/>
    <w:rsid w:val="006E044E"/>
    <w:rsid w:val="006E09C8"/>
    <w:rsid w:val="006E0B60"/>
    <w:rsid w:val="006E1D8A"/>
    <w:rsid w:val="006E2890"/>
    <w:rsid w:val="006E363C"/>
    <w:rsid w:val="006E3952"/>
    <w:rsid w:val="006E4916"/>
    <w:rsid w:val="006E61C2"/>
    <w:rsid w:val="006E6B19"/>
    <w:rsid w:val="006F0B9E"/>
    <w:rsid w:val="006F0E25"/>
    <w:rsid w:val="006F0E88"/>
    <w:rsid w:val="006F13C4"/>
    <w:rsid w:val="006F16F4"/>
    <w:rsid w:val="006F17DE"/>
    <w:rsid w:val="006F1DFC"/>
    <w:rsid w:val="006F1E24"/>
    <w:rsid w:val="006F28E0"/>
    <w:rsid w:val="006F3A89"/>
    <w:rsid w:val="006F3E38"/>
    <w:rsid w:val="006F3F4C"/>
    <w:rsid w:val="006F4366"/>
    <w:rsid w:val="006F4F5B"/>
    <w:rsid w:val="006F58BF"/>
    <w:rsid w:val="006F5E97"/>
    <w:rsid w:val="006F7062"/>
    <w:rsid w:val="007000F2"/>
    <w:rsid w:val="00700E48"/>
    <w:rsid w:val="00701C03"/>
    <w:rsid w:val="00701DA6"/>
    <w:rsid w:val="00702028"/>
    <w:rsid w:val="00702EC2"/>
    <w:rsid w:val="00703416"/>
    <w:rsid w:val="007039A4"/>
    <w:rsid w:val="00703DBB"/>
    <w:rsid w:val="0070493B"/>
    <w:rsid w:val="00704CFA"/>
    <w:rsid w:val="007053FC"/>
    <w:rsid w:val="0070595B"/>
    <w:rsid w:val="00706C43"/>
    <w:rsid w:val="00707631"/>
    <w:rsid w:val="0070787E"/>
    <w:rsid w:val="00707DC8"/>
    <w:rsid w:val="00710DBE"/>
    <w:rsid w:val="007114CE"/>
    <w:rsid w:val="00711F7A"/>
    <w:rsid w:val="00711FC5"/>
    <w:rsid w:val="00712C02"/>
    <w:rsid w:val="00713AC9"/>
    <w:rsid w:val="0071471B"/>
    <w:rsid w:val="00715442"/>
    <w:rsid w:val="00715A19"/>
    <w:rsid w:val="00715B1A"/>
    <w:rsid w:val="00715C46"/>
    <w:rsid w:val="0071610A"/>
    <w:rsid w:val="00716245"/>
    <w:rsid w:val="00716745"/>
    <w:rsid w:val="00716A47"/>
    <w:rsid w:val="00716D21"/>
    <w:rsid w:val="0071718E"/>
    <w:rsid w:val="007174AE"/>
    <w:rsid w:val="00720698"/>
    <w:rsid w:val="00720E2E"/>
    <w:rsid w:val="00722566"/>
    <w:rsid w:val="007226CE"/>
    <w:rsid w:val="00723A12"/>
    <w:rsid w:val="00723E8C"/>
    <w:rsid w:val="00723F05"/>
    <w:rsid w:val="00724B1D"/>
    <w:rsid w:val="00725184"/>
    <w:rsid w:val="00725948"/>
    <w:rsid w:val="00725A61"/>
    <w:rsid w:val="00725FC6"/>
    <w:rsid w:val="0072620A"/>
    <w:rsid w:val="00726F3B"/>
    <w:rsid w:val="007271F1"/>
    <w:rsid w:val="0073010C"/>
    <w:rsid w:val="00733A38"/>
    <w:rsid w:val="0073411E"/>
    <w:rsid w:val="007349E9"/>
    <w:rsid w:val="0073611C"/>
    <w:rsid w:val="007369D6"/>
    <w:rsid w:val="00736B3C"/>
    <w:rsid w:val="00736E44"/>
    <w:rsid w:val="00737B24"/>
    <w:rsid w:val="007415A0"/>
    <w:rsid w:val="00741E90"/>
    <w:rsid w:val="00742131"/>
    <w:rsid w:val="00743A5C"/>
    <w:rsid w:val="0074403E"/>
    <w:rsid w:val="0074477A"/>
    <w:rsid w:val="00744BE0"/>
    <w:rsid w:val="00744D75"/>
    <w:rsid w:val="007461BB"/>
    <w:rsid w:val="007462D0"/>
    <w:rsid w:val="00746907"/>
    <w:rsid w:val="00746EA7"/>
    <w:rsid w:val="00747544"/>
    <w:rsid w:val="0075054E"/>
    <w:rsid w:val="0075081D"/>
    <w:rsid w:val="00750D9B"/>
    <w:rsid w:val="007519C1"/>
    <w:rsid w:val="00751E73"/>
    <w:rsid w:val="00752135"/>
    <w:rsid w:val="0075255D"/>
    <w:rsid w:val="00753745"/>
    <w:rsid w:val="00753EBB"/>
    <w:rsid w:val="007543BA"/>
    <w:rsid w:val="0075492E"/>
    <w:rsid w:val="00754A54"/>
    <w:rsid w:val="00754B34"/>
    <w:rsid w:val="00754C8E"/>
    <w:rsid w:val="00756475"/>
    <w:rsid w:val="00756916"/>
    <w:rsid w:val="0075752F"/>
    <w:rsid w:val="00757942"/>
    <w:rsid w:val="00757D58"/>
    <w:rsid w:val="00757E52"/>
    <w:rsid w:val="00760FD4"/>
    <w:rsid w:val="0076240C"/>
    <w:rsid w:val="00763409"/>
    <w:rsid w:val="007634CC"/>
    <w:rsid w:val="0076355C"/>
    <w:rsid w:val="00763730"/>
    <w:rsid w:val="00764780"/>
    <w:rsid w:val="00764BD2"/>
    <w:rsid w:val="00764D15"/>
    <w:rsid w:val="00765811"/>
    <w:rsid w:val="00765EA3"/>
    <w:rsid w:val="00766712"/>
    <w:rsid w:val="00766C98"/>
    <w:rsid w:val="00766E61"/>
    <w:rsid w:val="00767878"/>
    <w:rsid w:val="00767BC1"/>
    <w:rsid w:val="007705FB"/>
    <w:rsid w:val="00771091"/>
    <w:rsid w:val="0077160A"/>
    <w:rsid w:val="00771708"/>
    <w:rsid w:val="00771A1D"/>
    <w:rsid w:val="00771DF4"/>
    <w:rsid w:val="0077251F"/>
    <w:rsid w:val="0077353A"/>
    <w:rsid w:val="00773723"/>
    <w:rsid w:val="00773CDB"/>
    <w:rsid w:val="00774094"/>
    <w:rsid w:val="007745D8"/>
    <w:rsid w:val="00774C2D"/>
    <w:rsid w:val="00774DE5"/>
    <w:rsid w:val="007754BF"/>
    <w:rsid w:val="007758E8"/>
    <w:rsid w:val="0077598A"/>
    <w:rsid w:val="00775E02"/>
    <w:rsid w:val="00775F8B"/>
    <w:rsid w:val="0077785B"/>
    <w:rsid w:val="007779F6"/>
    <w:rsid w:val="00777C5F"/>
    <w:rsid w:val="00777DE2"/>
    <w:rsid w:val="00780D14"/>
    <w:rsid w:val="0078150A"/>
    <w:rsid w:val="007823E1"/>
    <w:rsid w:val="007825EC"/>
    <w:rsid w:val="007826FE"/>
    <w:rsid w:val="00782A72"/>
    <w:rsid w:val="00782AE2"/>
    <w:rsid w:val="00782B68"/>
    <w:rsid w:val="007834F1"/>
    <w:rsid w:val="00783B2E"/>
    <w:rsid w:val="00783E66"/>
    <w:rsid w:val="00783EE1"/>
    <w:rsid w:val="007844BD"/>
    <w:rsid w:val="00784A83"/>
    <w:rsid w:val="00784AB2"/>
    <w:rsid w:val="00785044"/>
    <w:rsid w:val="007856D8"/>
    <w:rsid w:val="007878D3"/>
    <w:rsid w:val="007901ED"/>
    <w:rsid w:val="00791CCA"/>
    <w:rsid w:val="00792009"/>
    <w:rsid w:val="007922D4"/>
    <w:rsid w:val="007926CF"/>
    <w:rsid w:val="007928D6"/>
    <w:rsid w:val="00793121"/>
    <w:rsid w:val="00793ED3"/>
    <w:rsid w:val="00794934"/>
    <w:rsid w:val="00794DCA"/>
    <w:rsid w:val="00795098"/>
    <w:rsid w:val="00795DBD"/>
    <w:rsid w:val="007960C0"/>
    <w:rsid w:val="00796266"/>
    <w:rsid w:val="0079693A"/>
    <w:rsid w:val="00796E19"/>
    <w:rsid w:val="007970F2"/>
    <w:rsid w:val="00797156"/>
    <w:rsid w:val="00797462"/>
    <w:rsid w:val="00797E71"/>
    <w:rsid w:val="007A0026"/>
    <w:rsid w:val="007A0BE2"/>
    <w:rsid w:val="007A128B"/>
    <w:rsid w:val="007A166E"/>
    <w:rsid w:val="007A4455"/>
    <w:rsid w:val="007A46BA"/>
    <w:rsid w:val="007A52FB"/>
    <w:rsid w:val="007A552E"/>
    <w:rsid w:val="007A60DA"/>
    <w:rsid w:val="007A7DCD"/>
    <w:rsid w:val="007B0493"/>
    <w:rsid w:val="007B11C6"/>
    <w:rsid w:val="007B2660"/>
    <w:rsid w:val="007B39F4"/>
    <w:rsid w:val="007B4300"/>
    <w:rsid w:val="007B4705"/>
    <w:rsid w:val="007B4AC5"/>
    <w:rsid w:val="007B4BB0"/>
    <w:rsid w:val="007B51E8"/>
    <w:rsid w:val="007B5834"/>
    <w:rsid w:val="007B5C64"/>
    <w:rsid w:val="007B6166"/>
    <w:rsid w:val="007B643C"/>
    <w:rsid w:val="007B7120"/>
    <w:rsid w:val="007C1367"/>
    <w:rsid w:val="007C1641"/>
    <w:rsid w:val="007C2835"/>
    <w:rsid w:val="007C294C"/>
    <w:rsid w:val="007C445A"/>
    <w:rsid w:val="007C4DA9"/>
    <w:rsid w:val="007C4E41"/>
    <w:rsid w:val="007C4E76"/>
    <w:rsid w:val="007C4F5C"/>
    <w:rsid w:val="007C65FF"/>
    <w:rsid w:val="007C6850"/>
    <w:rsid w:val="007C7590"/>
    <w:rsid w:val="007D066A"/>
    <w:rsid w:val="007D1509"/>
    <w:rsid w:val="007D16EE"/>
    <w:rsid w:val="007D1C59"/>
    <w:rsid w:val="007D335C"/>
    <w:rsid w:val="007D3A5F"/>
    <w:rsid w:val="007D545D"/>
    <w:rsid w:val="007D55B5"/>
    <w:rsid w:val="007D676B"/>
    <w:rsid w:val="007D74E5"/>
    <w:rsid w:val="007E060F"/>
    <w:rsid w:val="007E082D"/>
    <w:rsid w:val="007E0F8E"/>
    <w:rsid w:val="007E135A"/>
    <w:rsid w:val="007E3A96"/>
    <w:rsid w:val="007E3FD5"/>
    <w:rsid w:val="007E44A6"/>
    <w:rsid w:val="007E4843"/>
    <w:rsid w:val="007E4FF5"/>
    <w:rsid w:val="007E57EB"/>
    <w:rsid w:val="007E5CBD"/>
    <w:rsid w:val="007E6023"/>
    <w:rsid w:val="007E6457"/>
    <w:rsid w:val="007E79D9"/>
    <w:rsid w:val="007F0A2B"/>
    <w:rsid w:val="007F0FC6"/>
    <w:rsid w:val="007F1744"/>
    <w:rsid w:val="007F1ED8"/>
    <w:rsid w:val="007F2A01"/>
    <w:rsid w:val="007F2E84"/>
    <w:rsid w:val="007F403B"/>
    <w:rsid w:val="007F42C0"/>
    <w:rsid w:val="007F6F69"/>
    <w:rsid w:val="007F70F7"/>
    <w:rsid w:val="007F7773"/>
    <w:rsid w:val="007F7B24"/>
    <w:rsid w:val="007F7C6B"/>
    <w:rsid w:val="008001D8"/>
    <w:rsid w:val="00801C1A"/>
    <w:rsid w:val="00801D7D"/>
    <w:rsid w:val="00801F6C"/>
    <w:rsid w:val="00803663"/>
    <w:rsid w:val="0080390E"/>
    <w:rsid w:val="008043A0"/>
    <w:rsid w:val="00804729"/>
    <w:rsid w:val="00805559"/>
    <w:rsid w:val="00806B2E"/>
    <w:rsid w:val="00806F62"/>
    <w:rsid w:val="00807811"/>
    <w:rsid w:val="00807915"/>
    <w:rsid w:val="00807A2B"/>
    <w:rsid w:val="00811B97"/>
    <w:rsid w:val="00811E93"/>
    <w:rsid w:val="00811F44"/>
    <w:rsid w:val="00811F6C"/>
    <w:rsid w:val="00812F80"/>
    <w:rsid w:val="008132F2"/>
    <w:rsid w:val="00813E3C"/>
    <w:rsid w:val="00813F00"/>
    <w:rsid w:val="0081428B"/>
    <w:rsid w:val="00814D94"/>
    <w:rsid w:val="00815318"/>
    <w:rsid w:val="00815B94"/>
    <w:rsid w:val="00817556"/>
    <w:rsid w:val="00817825"/>
    <w:rsid w:val="00817B99"/>
    <w:rsid w:val="008201A6"/>
    <w:rsid w:val="0082041B"/>
    <w:rsid w:val="00820CE2"/>
    <w:rsid w:val="008211C5"/>
    <w:rsid w:val="0082128F"/>
    <w:rsid w:val="00821A07"/>
    <w:rsid w:val="00821B8E"/>
    <w:rsid w:val="00822891"/>
    <w:rsid w:val="00822E9E"/>
    <w:rsid w:val="0082310F"/>
    <w:rsid w:val="00823447"/>
    <w:rsid w:val="008244D3"/>
    <w:rsid w:val="00825890"/>
    <w:rsid w:val="00825AE1"/>
    <w:rsid w:val="00826C4B"/>
    <w:rsid w:val="00827228"/>
    <w:rsid w:val="00827D63"/>
    <w:rsid w:val="00827F17"/>
    <w:rsid w:val="008301CF"/>
    <w:rsid w:val="008306A3"/>
    <w:rsid w:val="00830BC1"/>
    <w:rsid w:val="00831F07"/>
    <w:rsid w:val="00832CA9"/>
    <w:rsid w:val="00833074"/>
    <w:rsid w:val="00833D30"/>
    <w:rsid w:val="00834596"/>
    <w:rsid w:val="00835751"/>
    <w:rsid w:val="00835CC2"/>
    <w:rsid w:val="0083644E"/>
    <w:rsid w:val="008364BB"/>
    <w:rsid w:val="008365EC"/>
    <w:rsid w:val="008366CE"/>
    <w:rsid w:val="00837DA1"/>
    <w:rsid w:val="00840B03"/>
    <w:rsid w:val="00840BE4"/>
    <w:rsid w:val="00840DBF"/>
    <w:rsid w:val="008412DC"/>
    <w:rsid w:val="0084159C"/>
    <w:rsid w:val="00841699"/>
    <w:rsid w:val="00843106"/>
    <w:rsid w:val="0084487E"/>
    <w:rsid w:val="00844902"/>
    <w:rsid w:val="008458DB"/>
    <w:rsid w:val="008461C4"/>
    <w:rsid w:val="008466D3"/>
    <w:rsid w:val="0084680D"/>
    <w:rsid w:val="00846EBF"/>
    <w:rsid w:val="00850845"/>
    <w:rsid w:val="008510F2"/>
    <w:rsid w:val="00851B50"/>
    <w:rsid w:val="00853D3A"/>
    <w:rsid w:val="008543AA"/>
    <w:rsid w:val="00854A11"/>
    <w:rsid w:val="008553F8"/>
    <w:rsid w:val="008557BA"/>
    <w:rsid w:val="0085682F"/>
    <w:rsid w:val="00856B24"/>
    <w:rsid w:val="008575B2"/>
    <w:rsid w:val="00857DAC"/>
    <w:rsid w:val="008601F6"/>
    <w:rsid w:val="008609DC"/>
    <w:rsid w:val="00860AB6"/>
    <w:rsid w:val="0086194E"/>
    <w:rsid w:val="00862263"/>
    <w:rsid w:val="00862881"/>
    <w:rsid w:val="00862B0A"/>
    <w:rsid w:val="00862BC3"/>
    <w:rsid w:val="00863544"/>
    <w:rsid w:val="008642C2"/>
    <w:rsid w:val="008647F9"/>
    <w:rsid w:val="008668AC"/>
    <w:rsid w:val="0086703D"/>
    <w:rsid w:val="00870D34"/>
    <w:rsid w:val="008727C2"/>
    <w:rsid w:val="00873CE0"/>
    <w:rsid w:val="00874598"/>
    <w:rsid w:val="00874694"/>
    <w:rsid w:val="00874958"/>
    <w:rsid w:val="008751C6"/>
    <w:rsid w:val="008758F9"/>
    <w:rsid w:val="00876038"/>
    <w:rsid w:val="008770FD"/>
    <w:rsid w:val="0087744A"/>
    <w:rsid w:val="00877A37"/>
    <w:rsid w:val="00880012"/>
    <w:rsid w:val="0088133C"/>
    <w:rsid w:val="0088149E"/>
    <w:rsid w:val="00881AF5"/>
    <w:rsid w:val="008826F5"/>
    <w:rsid w:val="00882B1A"/>
    <w:rsid w:val="00882E3C"/>
    <w:rsid w:val="00882EB5"/>
    <w:rsid w:val="008831B3"/>
    <w:rsid w:val="008834CB"/>
    <w:rsid w:val="008835C5"/>
    <w:rsid w:val="00883953"/>
    <w:rsid w:val="00883969"/>
    <w:rsid w:val="00883C8A"/>
    <w:rsid w:val="00884508"/>
    <w:rsid w:val="008848A7"/>
    <w:rsid w:val="00885232"/>
    <w:rsid w:val="008853EE"/>
    <w:rsid w:val="00885812"/>
    <w:rsid w:val="008863D7"/>
    <w:rsid w:val="008868A1"/>
    <w:rsid w:val="00886A9E"/>
    <w:rsid w:val="00886C30"/>
    <w:rsid w:val="0088735C"/>
    <w:rsid w:val="0088748C"/>
    <w:rsid w:val="00887AA5"/>
    <w:rsid w:val="00890129"/>
    <w:rsid w:val="00890200"/>
    <w:rsid w:val="0089040B"/>
    <w:rsid w:val="00890B92"/>
    <w:rsid w:val="00890E36"/>
    <w:rsid w:val="008912C4"/>
    <w:rsid w:val="00891559"/>
    <w:rsid w:val="00891E57"/>
    <w:rsid w:val="0089271C"/>
    <w:rsid w:val="00892BEB"/>
    <w:rsid w:val="00892D29"/>
    <w:rsid w:val="00893799"/>
    <w:rsid w:val="008939B9"/>
    <w:rsid w:val="00894847"/>
    <w:rsid w:val="00894DE8"/>
    <w:rsid w:val="0089543E"/>
    <w:rsid w:val="00895B8B"/>
    <w:rsid w:val="00896B24"/>
    <w:rsid w:val="008A003C"/>
    <w:rsid w:val="008A169D"/>
    <w:rsid w:val="008A1C91"/>
    <w:rsid w:val="008A2CEC"/>
    <w:rsid w:val="008A67FC"/>
    <w:rsid w:val="008A71B5"/>
    <w:rsid w:val="008A7265"/>
    <w:rsid w:val="008A7626"/>
    <w:rsid w:val="008A79AF"/>
    <w:rsid w:val="008B0D4F"/>
    <w:rsid w:val="008B13BF"/>
    <w:rsid w:val="008B2FE0"/>
    <w:rsid w:val="008B380E"/>
    <w:rsid w:val="008B39C8"/>
    <w:rsid w:val="008B433C"/>
    <w:rsid w:val="008B4613"/>
    <w:rsid w:val="008B4D29"/>
    <w:rsid w:val="008B5DBA"/>
    <w:rsid w:val="008B6B4B"/>
    <w:rsid w:val="008B704E"/>
    <w:rsid w:val="008B7151"/>
    <w:rsid w:val="008B7625"/>
    <w:rsid w:val="008C07E3"/>
    <w:rsid w:val="008C0B1B"/>
    <w:rsid w:val="008C0E12"/>
    <w:rsid w:val="008C12D0"/>
    <w:rsid w:val="008C15C5"/>
    <w:rsid w:val="008C17B9"/>
    <w:rsid w:val="008C19D3"/>
    <w:rsid w:val="008C1D93"/>
    <w:rsid w:val="008C299C"/>
    <w:rsid w:val="008C2B17"/>
    <w:rsid w:val="008C3FC2"/>
    <w:rsid w:val="008C4402"/>
    <w:rsid w:val="008C4574"/>
    <w:rsid w:val="008C475A"/>
    <w:rsid w:val="008C498D"/>
    <w:rsid w:val="008C4A96"/>
    <w:rsid w:val="008C5166"/>
    <w:rsid w:val="008C53B4"/>
    <w:rsid w:val="008C5489"/>
    <w:rsid w:val="008C59E8"/>
    <w:rsid w:val="008C6B3A"/>
    <w:rsid w:val="008C7687"/>
    <w:rsid w:val="008C7C03"/>
    <w:rsid w:val="008C7D35"/>
    <w:rsid w:val="008D0C29"/>
    <w:rsid w:val="008D1889"/>
    <w:rsid w:val="008D2A92"/>
    <w:rsid w:val="008D33A9"/>
    <w:rsid w:val="008D40B3"/>
    <w:rsid w:val="008D4EA9"/>
    <w:rsid w:val="008D4F40"/>
    <w:rsid w:val="008D590C"/>
    <w:rsid w:val="008D6845"/>
    <w:rsid w:val="008E098B"/>
    <w:rsid w:val="008E0C81"/>
    <w:rsid w:val="008E1057"/>
    <w:rsid w:val="008E10F6"/>
    <w:rsid w:val="008E12EE"/>
    <w:rsid w:val="008E3319"/>
    <w:rsid w:val="008E3B99"/>
    <w:rsid w:val="008E3DBA"/>
    <w:rsid w:val="008E4078"/>
    <w:rsid w:val="008E4642"/>
    <w:rsid w:val="008E48CA"/>
    <w:rsid w:val="008E4DD4"/>
    <w:rsid w:val="008E531D"/>
    <w:rsid w:val="008E53D1"/>
    <w:rsid w:val="008E58A8"/>
    <w:rsid w:val="008E6396"/>
    <w:rsid w:val="008E6532"/>
    <w:rsid w:val="008E73A4"/>
    <w:rsid w:val="008E783F"/>
    <w:rsid w:val="008F076F"/>
    <w:rsid w:val="008F2311"/>
    <w:rsid w:val="008F2F5C"/>
    <w:rsid w:val="008F3851"/>
    <w:rsid w:val="008F386B"/>
    <w:rsid w:val="008F3EE0"/>
    <w:rsid w:val="008F543E"/>
    <w:rsid w:val="008F5EA9"/>
    <w:rsid w:val="008F634B"/>
    <w:rsid w:val="008F6B3C"/>
    <w:rsid w:val="008F76A5"/>
    <w:rsid w:val="008F7F4C"/>
    <w:rsid w:val="0090038A"/>
    <w:rsid w:val="009004CB"/>
    <w:rsid w:val="009010A4"/>
    <w:rsid w:val="009015B6"/>
    <w:rsid w:val="00903531"/>
    <w:rsid w:val="009038F1"/>
    <w:rsid w:val="00903B37"/>
    <w:rsid w:val="009042C0"/>
    <w:rsid w:val="00904732"/>
    <w:rsid w:val="00904C00"/>
    <w:rsid w:val="009050E8"/>
    <w:rsid w:val="0090535D"/>
    <w:rsid w:val="0090537B"/>
    <w:rsid w:val="00907835"/>
    <w:rsid w:val="00907B75"/>
    <w:rsid w:val="00907C20"/>
    <w:rsid w:val="00907EC6"/>
    <w:rsid w:val="00911175"/>
    <w:rsid w:val="00911189"/>
    <w:rsid w:val="00912308"/>
    <w:rsid w:val="00912AB4"/>
    <w:rsid w:val="009133A9"/>
    <w:rsid w:val="009139D6"/>
    <w:rsid w:val="00913A76"/>
    <w:rsid w:val="009145BA"/>
    <w:rsid w:val="00914C55"/>
    <w:rsid w:val="00915899"/>
    <w:rsid w:val="00915AEF"/>
    <w:rsid w:val="00915F78"/>
    <w:rsid w:val="00915FFF"/>
    <w:rsid w:val="00916452"/>
    <w:rsid w:val="00916855"/>
    <w:rsid w:val="009168BC"/>
    <w:rsid w:val="009177B9"/>
    <w:rsid w:val="00917E08"/>
    <w:rsid w:val="00920EA5"/>
    <w:rsid w:val="009219A8"/>
    <w:rsid w:val="00921F7F"/>
    <w:rsid w:val="009220C2"/>
    <w:rsid w:val="00922E69"/>
    <w:rsid w:val="00923195"/>
    <w:rsid w:val="009237E1"/>
    <w:rsid w:val="009238CD"/>
    <w:rsid w:val="00923E22"/>
    <w:rsid w:val="00923F28"/>
    <w:rsid w:val="0092405D"/>
    <w:rsid w:val="00925389"/>
    <w:rsid w:val="00925393"/>
    <w:rsid w:val="009258D9"/>
    <w:rsid w:val="00925900"/>
    <w:rsid w:val="00926A80"/>
    <w:rsid w:val="00927D0F"/>
    <w:rsid w:val="00930050"/>
    <w:rsid w:val="00930226"/>
    <w:rsid w:val="009307D3"/>
    <w:rsid w:val="009316C4"/>
    <w:rsid w:val="00931D4B"/>
    <w:rsid w:val="00932317"/>
    <w:rsid w:val="00933198"/>
    <w:rsid w:val="009334F8"/>
    <w:rsid w:val="0093473C"/>
    <w:rsid w:val="0093497C"/>
    <w:rsid w:val="00935914"/>
    <w:rsid w:val="00935F06"/>
    <w:rsid w:val="00935F99"/>
    <w:rsid w:val="009363A8"/>
    <w:rsid w:val="00937263"/>
    <w:rsid w:val="009379FC"/>
    <w:rsid w:val="00940597"/>
    <w:rsid w:val="009406C1"/>
    <w:rsid w:val="00940B59"/>
    <w:rsid w:val="00940BC1"/>
    <w:rsid w:val="00940E79"/>
    <w:rsid w:val="00941EBD"/>
    <w:rsid w:val="00941FDD"/>
    <w:rsid w:val="0094314B"/>
    <w:rsid w:val="00943517"/>
    <w:rsid w:val="00943EEE"/>
    <w:rsid w:val="00943FC2"/>
    <w:rsid w:val="009441D9"/>
    <w:rsid w:val="00944E7D"/>
    <w:rsid w:val="00944F8A"/>
    <w:rsid w:val="00945F13"/>
    <w:rsid w:val="00946DFB"/>
    <w:rsid w:val="0095098E"/>
    <w:rsid w:val="00950C18"/>
    <w:rsid w:val="00950CF9"/>
    <w:rsid w:val="00950D17"/>
    <w:rsid w:val="00951720"/>
    <w:rsid w:val="00952011"/>
    <w:rsid w:val="0095364F"/>
    <w:rsid w:val="00953ED2"/>
    <w:rsid w:val="00954EC7"/>
    <w:rsid w:val="0095555D"/>
    <w:rsid w:val="009563B7"/>
    <w:rsid w:val="0095687B"/>
    <w:rsid w:val="00957343"/>
    <w:rsid w:val="009574AF"/>
    <w:rsid w:val="00957631"/>
    <w:rsid w:val="009579CE"/>
    <w:rsid w:val="00961080"/>
    <w:rsid w:val="009621B2"/>
    <w:rsid w:val="00962869"/>
    <w:rsid w:val="00962B96"/>
    <w:rsid w:val="0096321B"/>
    <w:rsid w:val="00963BE9"/>
    <w:rsid w:val="0096433F"/>
    <w:rsid w:val="00965FD7"/>
    <w:rsid w:val="00966116"/>
    <w:rsid w:val="00966CBE"/>
    <w:rsid w:val="00966DAD"/>
    <w:rsid w:val="00967073"/>
    <w:rsid w:val="0097017F"/>
    <w:rsid w:val="009709B6"/>
    <w:rsid w:val="009725A1"/>
    <w:rsid w:val="00972DDA"/>
    <w:rsid w:val="00974031"/>
    <w:rsid w:val="00974043"/>
    <w:rsid w:val="009746C9"/>
    <w:rsid w:val="009749DA"/>
    <w:rsid w:val="00974C9E"/>
    <w:rsid w:val="00974E2A"/>
    <w:rsid w:val="00975007"/>
    <w:rsid w:val="00975203"/>
    <w:rsid w:val="009753CE"/>
    <w:rsid w:val="009757BB"/>
    <w:rsid w:val="009760BA"/>
    <w:rsid w:val="00976C80"/>
    <w:rsid w:val="0097781D"/>
    <w:rsid w:val="009808EF"/>
    <w:rsid w:val="00980AEC"/>
    <w:rsid w:val="00980EDD"/>
    <w:rsid w:val="009815B5"/>
    <w:rsid w:val="009818EB"/>
    <w:rsid w:val="00981B27"/>
    <w:rsid w:val="00981EC4"/>
    <w:rsid w:val="00982564"/>
    <w:rsid w:val="00982FE4"/>
    <w:rsid w:val="0098338D"/>
    <w:rsid w:val="0098362F"/>
    <w:rsid w:val="00983C17"/>
    <w:rsid w:val="00984556"/>
    <w:rsid w:val="009849C3"/>
    <w:rsid w:val="009851A6"/>
    <w:rsid w:val="00985CBC"/>
    <w:rsid w:val="00985D39"/>
    <w:rsid w:val="00985E00"/>
    <w:rsid w:val="00985E0A"/>
    <w:rsid w:val="009870EA"/>
    <w:rsid w:val="00990B32"/>
    <w:rsid w:val="00991476"/>
    <w:rsid w:val="00993FFE"/>
    <w:rsid w:val="009940EF"/>
    <w:rsid w:val="00994A6D"/>
    <w:rsid w:val="0099575B"/>
    <w:rsid w:val="0099731B"/>
    <w:rsid w:val="00997E40"/>
    <w:rsid w:val="00997FFB"/>
    <w:rsid w:val="009A0345"/>
    <w:rsid w:val="009A0520"/>
    <w:rsid w:val="009A06A8"/>
    <w:rsid w:val="009A1C48"/>
    <w:rsid w:val="009A404F"/>
    <w:rsid w:val="009A4EAA"/>
    <w:rsid w:val="009A5501"/>
    <w:rsid w:val="009A57DA"/>
    <w:rsid w:val="009A58D3"/>
    <w:rsid w:val="009A60C3"/>
    <w:rsid w:val="009A61F7"/>
    <w:rsid w:val="009A6239"/>
    <w:rsid w:val="009A6383"/>
    <w:rsid w:val="009A6727"/>
    <w:rsid w:val="009A6A6B"/>
    <w:rsid w:val="009A76FA"/>
    <w:rsid w:val="009B0214"/>
    <w:rsid w:val="009B0AAF"/>
    <w:rsid w:val="009B1115"/>
    <w:rsid w:val="009B1223"/>
    <w:rsid w:val="009B13A9"/>
    <w:rsid w:val="009B153F"/>
    <w:rsid w:val="009B1BC8"/>
    <w:rsid w:val="009B1C20"/>
    <w:rsid w:val="009B205F"/>
    <w:rsid w:val="009B20D7"/>
    <w:rsid w:val="009B29DC"/>
    <w:rsid w:val="009B31D4"/>
    <w:rsid w:val="009B3330"/>
    <w:rsid w:val="009B379E"/>
    <w:rsid w:val="009B481F"/>
    <w:rsid w:val="009B5076"/>
    <w:rsid w:val="009B5275"/>
    <w:rsid w:val="009B59BB"/>
    <w:rsid w:val="009B5B2F"/>
    <w:rsid w:val="009B5BB6"/>
    <w:rsid w:val="009B5EF5"/>
    <w:rsid w:val="009B640F"/>
    <w:rsid w:val="009B67D0"/>
    <w:rsid w:val="009B7074"/>
    <w:rsid w:val="009B7AD2"/>
    <w:rsid w:val="009B7CD7"/>
    <w:rsid w:val="009C1631"/>
    <w:rsid w:val="009C1716"/>
    <w:rsid w:val="009C1CC9"/>
    <w:rsid w:val="009C23A0"/>
    <w:rsid w:val="009C2686"/>
    <w:rsid w:val="009C26BB"/>
    <w:rsid w:val="009C2DE4"/>
    <w:rsid w:val="009C3006"/>
    <w:rsid w:val="009C3498"/>
    <w:rsid w:val="009C369E"/>
    <w:rsid w:val="009C37CA"/>
    <w:rsid w:val="009C4282"/>
    <w:rsid w:val="009C49A4"/>
    <w:rsid w:val="009C5619"/>
    <w:rsid w:val="009C647B"/>
    <w:rsid w:val="009C67B6"/>
    <w:rsid w:val="009C7004"/>
    <w:rsid w:val="009C7285"/>
    <w:rsid w:val="009D0933"/>
    <w:rsid w:val="009D0C01"/>
    <w:rsid w:val="009D0CA0"/>
    <w:rsid w:val="009D1A97"/>
    <w:rsid w:val="009D20CF"/>
    <w:rsid w:val="009D2115"/>
    <w:rsid w:val="009D220F"/>
    <w:rsid w:val="009D2366"/>
    <w:rsid w:val="009D2F1D"/>
    <w:rsid w:val="009D3131"/>
    <w:rsid w:val="009D3649"/>
    <w:rsid w:val="009D4387"/>
    <w:rsid w:val="009D4C6C"/>
    <w:rsid w:val="009D529C"/>
    <w:rsid w:val="009D5649"/>
    <w:rsid w:val="009D60A6"/>
    <w:rsid w:val="009D60FA"/>
    <w:rsid w:val="009D6BD3"/>
    <w:rsid w:val="009D73A2"/>
    <w:rsid w:val="009E0908"/>
    <w:rsid w:val="009E2918"/>
    <w:rsid w:val="009E3064"/>
    <w:rsid w:val="009E3535"/>
    <w:rsid w:val="009E44C1"/>
    <w:rsid w:val="009E4B7E"/>
    <w:rsid w:val="009E5232"/>
    <w:rsid w:val="009E6104"/>
    <w:rsid w:val="009F02C2"/>
    <w:rsid w:val="009F1542"/>
    <w:rsid w:val="009F2100"/>
    <w:rsid w:val="009F2770"/>
    <w:rsid w:val="009F2C33"/>
    <w:rsid w:val="009F30CF"/>
    <w:rsid w:val="009F3B9F"/>
    <w:rsid w:val="009F4332"/>
    <w:rsid w:val="009F4CC2"/>
    <w:rsid w:val="009F4E94"/>
    <w:rsid w:val="009F5B14"/>
    <w:rsid w:val="009F6350"/>
    <w:rsid w:val="009F68D3"/>
    <w:rsid w:val="009F6F85"/>
    <w:rsid w:val="00A004DB"/>
    <w:rsid w:val="00A01566"/>
    <w:rsid w:val="00A0159F"/>
    <w:rsid w:val="00A01DB5"/>
    <w:rsid w:val="00A01FA9"/>
    <w:rsid w:val="00A0268F"/>
    <w:rsid w:val="00A0285E"/>
    <w:rsid w:val="00A02CC1"/>
    <w:rsid w:val="00A02FBB"/>
    <w:rsid w:val="00A03059"/>
    <w:rsid w:val="00A03755"/>
    <w:rsid w:val="00A037B2"/>
    <w:rsid w:val="00A038D0"/>
    <w:rsid w:val="00A03AE1"/>
    <w:rsid w:val="00A042BB"/>
    <w:rsid w:val="00A04F4A"/>
    <w:rsid w:val="00A052D1"/>
    <w:rsid w:val="00A065D5"/>
    <w:rsid w:val="00A0778C"/>
    <w:rsid w:val="00A07C83"/>
    <w:rsid w:val="00A102C1"/>
    <w:rsid w:val="00A1035C"/>
    <w:rsid w:val="00A10E11"/>
    <w:rsid w:val="00A118F8"/>
    <w:rsid w:val="00A11A1A"/>
    <w:rsid w:val="00A12ED0"/>
    <w:rsid w:val="00A13567"/>
    <w:rsid w:val="00A149DE"/>
    <w:rsid w:val="00A150AE"/>
    <w:rsid w:val="00A15B8B"/>
    <w:rsid w:val="00A15E74"/>
    <w:rsid w:val="00A16538"/>
    <w:rsid w:val="00A16A0E"/>
    <w:rsid w:val="00A179A8"/>
    <w:rsid w:val="00A20FFE"/>
    <w:rsid w:val="00A21348"/>
    <w:rsid w:val="00A217BA"/>
    <w:rsid w:val="00A220EB"/>
    <w:rsid w:val="00A2241E"/>
    <w:rsid w:val="00A22873"/>
    <w:rsid w:val="00A22B8A"/>
    <w:rsid w:val="00A22CD6"/>
    <w:rsid w:val="00A23019"/>
    <w:rsid w:val="00A23CF8"/>
    <w:rsid w:val="00A2586B"/>
    <w:rsid w:val="00A25F46"/>
    <w:rsid w:val="00A27289"/>
    <w:rsid w:val="00A27EC4"/>
    <w:rsid w:val="00A30794"/>
    <w:rsid w:val="00A319D7"/>
    <w:rsid w:val="00A31ED7"/>
    <w:rsid w:val="00A32A22"/>
    <w:rsid w:val="00A32B4C"/>
    <w:rsid w:val="00A3333C"/>
    <w:rsid w:val="00A33DC9"/>
    <w:rsid w:val="00A35A63"/>
    <w:rsid w:val="00A40080"/>
    <w:rsid w:val="00A40DFC"/>
    <w:rsid w:val="00A41CEE"/>
    <w:rsid w:val="00A426BE"/>
    <w:rsid w:val="00A43241"/>
    <w:rsid w:val="00A43A84"/>
    <w:rsid w:val="00A443D1"/>
    <w:rsid w:val="00A45649"/>
    <w:rsid w:val="00A4573D"/>
    <w:rsid w:val="00A459F7"/>
    <w:rsid w:val="00A46AFD"/>
    <w:rsid w:val="00A46DB3"/>
    <w:rsid w:val="00A46FE7"/>
    <w:rsid w:val="00A4710A"/>
    <w:rsid w:val="00A47D64"/>
    <w:rsid w:val="00A47E4D"/>
    <w:rsid w:val="00A5064E"/>
    <w:rsid w:val="00A51718"/>
    <w:rsid w:val="00A519E2"/>
    <w:rsid w:val="00A524D5"/>
    <w:rsid w:val="00A52F02"/>
    <w:rsid w:val="00A533CA"/>
    <w:rsid w:val="00A5364B"/>
    <w:rsid w:val="00A53724"/>
    <w:rsid w:val="00A5385B"/>
    <w:rsid w:val="00A53C22"/>
    <w:rsid w:val="00A53D5A"/>
    <w:rsid w:val="00A546DA"/>
    <w:rsid w:val="00A5516D"/>
    <w:rsid w:val="00A5586F"/>
    <w:rsid w:val="00A558CD"/>
    <w:rsid w:val="00A5598C"/>
    <w:rsid w:val="00A56497"/>
    <w:rsid w:val="00A56F89"/>
    <w:rsid w:val="00A5709D"/>
    <w:rsid w:val="00A57218"/>
    <w:rsid w:val="00A57805"/>
    <w:rsid w:val="00A57CC4"/>
    <w:rsid w:val="00A57D72"/>
    <w:rsid w:val="00A57F5F"/>
    <w:rsid w:val="00A60A9F"/>
    <w:rsid w:val="00A628EE"/>
    <w:rsid w:val="00A63DB6"/>
    <w:rsid w:val="00A6409B"/>
    <w:rsid w:val="00A65BBE"/>
    <w:rsid w:val="00A664B7"/>
    <w:rsid w:val="00A66D1F"/>
    <w:rsid w:val="00A66E6A"/>
    <w:rsid w:val="00A66EFA"/>
    <w:rsid w:val="00A67BCB"/>
    <w:rsid w:val="00A70675"/>
    <w:rsid w:val="00A70814"/>
    <w:rsid w:val="00A71033"/>
    <w:rsid w:val="00A714C4"/>
    <w:rsid w:val="00A71BE5"/>
    <w:rsid w:val="00A71C15"/>
    <w:rsid w:val="00A7315F"/>
    <w:rsid w:val="00A73278"/>
    <w:rsid w:val="00A73334"/>
    <w:rsid w:val="00A73585"/>
    <w:rsid w:val="00A73AE6"/>
    <w:rsid w:val="00A74CDD"/>
    <w:rsid w:val="00A752A2"/>
    <w:rsid w:val="00A761A6"/>
    <w:rsid w:val="00A765CD"/>
    <w:rsid w:val="00A7674E"/>
    <w:rsid w:val="00A77110"/>
    <w:rsid w:val="00A775B0"/>
    <w:rsid w:val="00A777A8"/>
    <w:rsid w:val="00A7790F"/>
    <w:rsid w:val="00A77C73"/>
    <w:rsid w:val="00A77C7F"/>
    <w:rsid w:val="00A806F7"/>
    <w:rsid w:val="00A80B59"/>
    <w:rsid w:val="00A80C1C"/>
    <w:rsid w:val="00A80FC0"/>
    <w:rsid w:val="00A82098"/>
    <w:rsid w:val="00A825C6"/>
    <w:rsid w:val="00A8266D"/>
    <w:rsid w:val="00A8272E"/>
    <w:rsid w:val="00A83C17"/>
    <w:rsid w:val="00A83FA1"/>
    <w:rsid w:val="00A8545A"/>
    <w:rsid w:val="00A86168"/>
    <w:rsid w:val="00A866CF"/>
    <w:rsid w:val="00A86860"/>
    <w:rsid w:val="00A86BAA"/>
    <w:rsid w:val="00A872D4"/>
    <w:rsid w:val="00A87864"/>
    <w:rsid w:val="00A907E3"/>
    <w:rsid w:val="00A90CCD"/>
    <w:rsid w:val="00A92699"/>
    <w:rsid w:val="00A93DFD"/>
    <w:rsid w:val="00A940B3"/>
    <w:rsid w:val="00A94375"/>
    <w:rsid w:val="00A944EE"/>
    <w:rsid w:val="00A9484C"/>
    <w:rsid w:val="00A96668"/>
    <w:rsid w:val="00A96780"/>
    <w:rsid w:val="00A97EAE"/>
    <w:rsid w:val="00AA004B"/>
    <w:rsid w:val="00AA0379"/>
    <w:rsid w:val="00AA0990"/>
    <w:rsid w:val="00AA0FCC"/>
    <w:rsid w:val="00AA1845"/>
    <w:rsid w:val="00AA24F8"/>
    <w:rsid w:val="00AA2B72"/>
    <w:rsid w:val="00AA554E"/>
    <w:rsid w:val="00AA5C4D"/>
    <w:rsid w:val="00AA5DD1"/>
    <w:rsid w:val="00AA6663"/>
    <w:rsid w:val="00AA7484"/>
    <w:rsid w:val="00AA793C"/>
    <w:rsid w:val="00AA7A3A"/>
    <w:rsid w:val="00AB1FE0"/>
    <w:rsid w:val="00AB2C99"/>
    <w:rsid w:val="00AB30EA"/>
    <w:rsid w:val="00AB34F3"/>
    <w:rsid w:val="00AB3523"/>
    <w:rsid w:val="00AB3D64"/>
    <w:rsid w:val="00AB4226"/>
    <w:rsid w:val="00AB4A0A"/>
    <w:rsid w:val="00AB4A3D"/>
    <w:rsid w:val="00AB4F9A"/>
    <w:rsid w:val="00AB5011"/>
    <w:rsid w:val="00AB5082"/>
    <w:rsid w:val="00AB52B6"/>
    <w:rsid w:val="00AB6194"/>
    <w:rsid w:val="00AB67E2"/>
    <w:rsid w:val="00AB6E87"/>
    <w:rsid w:val="00AB7346"/>
    <w:rsid w:val="00AB747C"/>
    <w:rsid w:val="00AB7984"/>
    <w:rsid w:val="00AC05CB"/>
    <w:rsid w:val="00AC07C6"/>
    <w:rsid w:val="00AC0BA4"/>
    <w:rsid w:val="00AC1235"/>
    <w:rsid w:val="00AC15D8"/>
    <w:rsid w:val="00AC1E5F"/>
    <w:rsid w:val="00AC1EF8"/>
    <w:rsid w:val="00AC1F78"/>
    <w:rsid w:val="00AC223B"/>
    <w:rsid w:val="00AC23AE"/>
    <w:rsid w:val="00AC2866"/>
    <w:rsid w:val="00AC28E3"/>
    <w:rsid w:val="00AC31CA"/>
    <w:rsid w:val="00AC3E08"/>
    <w:rsid w:val="00AC43F8"/>
    <w:rsid w:val="00AC500B"/>
    <w:rsid w:val="00AC56B3"/>
    <w:rsid w:val="00AC5794"/>
    <w:rsid w:val="00AC5B2D"/>
    <w:rsid w:val="00AC6247"/>
    <w:rsid w:val="00AC631D"/>
    <w:rsid w:val="00AC6D4A"/>
    <w:rsid w:val="00AC6D82"/>
    <w:rsid w:val="00AC716A"/>
    <w:rsid w:val="00AC756A"/>
    <w:rsid w:val="00AC78AB"/>
    <w:rsid w:val="00AC7AED"/>
    <w:rsid w:val="00AD0110"/>
    <w:rsid w:val="00AD0242"/>
    <w:rsid w:val="00AD07E3"/>
    <w:rsid w:val="00AD0CF5"/>
    <w:rsid w:val="00AD1AEF"/>
    <w:rsid w:val="00AD2D66"/>
    <w:rsid w:val="00AD3F46"/>
    <w:rsid w:val="00AD3FD1"/>
    <w:rsid w:val="00AD45D2"/>
    <w:rsid w:val="00AD5F3C"/>
    <w:rsid w:val="00AD6708"/>
    <w:rsid w:val="00AD6942"/>
    <w:rsid w:val="00AD7927"/>
    <w:rsid w:val="00AE10E3"/>
    <w:rsid w:val="00AE1398"/>
    <w:rsid w:val="00AE15E1"/>
    <w:rsid w:val="00AE1A74"/>
    <w:rsid w:val="00AE1B1D"/>
    <w:rsid w:val="00AE1D45"/>
    <w:rsid w:val="00AE2BF2"/>
    <w:rsid w:val="00AE2E1F"/>
    <w:rsid w:val="00AE3878"/>
    <w:rsid w:val="00AE3D74"/>
    <w:rsid w:val="00AE3F19"/>
    <w:rsid w:val="00AE42D5"/>
    <w:rsid w:val="00AE5391"/>
    <w:rsid w:val="00AE5979"/>
    <w:rsid w:val="00AE5CF4"/>
    <w:rsid w:val="00AE6A98"/>
    <w:rsid w:val="00AE70CB"/>
    <w:rsid w:val="00AE77AF"/>
    <w:rsid w:val="00AF0235"/>
    <w:rsid w:val="00AF0BBD"/>
    <w:rsid w:val="00AF0EB0"/>
    <w:rsid w:val="00AF136F"/>
    <w:rsid w:val="00AF150C"/>
    <w:rsid w:val="00AF1B06"/>
    <w:rsid w:val="00AF25B5"/>
    <w:rsid w:val="00AF27CA"/>
    <w:rsid w:val="00AF2BC6"/>
    <w:rsid w:val="00AF2DA6"/>
    <w:rsid w:val="00AF4623"/>
    <w:rsid w:val="00AF466E"/>
    <w:rsid w:val="00AF601E"/>
    <w:rsid w:val="00AF6488"/>
    <w:rsid w:val="00AF673D"/>
    <w:rsid w:val="00AF778F"/>
    <w:rsid w:val="00AF7A92"/>
    <w:rsid w:val="00AF7B91"/>
    <w:rsid w:val="00AF7E07"/>
    <w:rsid w:val="00B0034B"/>
    <w:rsid w:val="00B013DF"/>
    <w:rsid w:val="00B02015"/>
    <w:rsid w:val="00B020B7"/>
    <w:rsid w:val="00B02AF4"/>
    <w:rsid w:val="00B048ED"/>
    <w:rsid w:val="00B04AC1"/>
    <w:rsid w:val="00B04E57"/>
    <w:rsid w:val="00B04F17"/>
    <w:rsid w:val="00B05A2A"/>
    <w:rsid w:val="00B061CF"/>
    <w:rsid w:val="00B062A0"/>
    <w:rsid w:val="00B06D14"/>
    <w:rsid w:val="00B0701F"/>
    <w:rsid w:val="00B076C7"/>
    <w:rsid w:val="00B07C16"/>
    <w:rsid w:val="00B07CA4"/>
    <w:rsid w:val="00B07DCF"/>
    <w:rsid w:val="00B07F04"/>
    <w:rsid w:val="00B10735"/>
    <w:rsid w:val="00B11108"/>
    <w:rsid w:val="00B11683"/>
    <w:rsid w:val="00B11D42"/>
    <w:rsid w:val="00B124B9"/>
    <w:rsid w:val="00B1320D"/>
    <w:rsid w:val="00B147F9"/>
    <w:rsid w:val="00B14AFF"/>
    <w:rsid w:val="00B14D9A"/>
    <w:rsid w:val="00B1566C"/>
    <w:rsid w:val="00B15777"/>
    <w:rsid w:val="00B15B32"/>
    <w:rsid w:val="00B164E8"/>
    <w:rsid w:val="00B1670C"/>
    <w:rsid w:val="00B17DAA"/>
    <w:rsid w:val="00B20014"/>
    <w:rsid w:val="00B201F1"/>
    <w:rsid w:val="00B21CEF"/>
    <w:rsid w:val="00B21E53"/>
    <w:rsid w:val="00B22DA6"/>
    <w:rsid w:val="00B232E7"/>
    <w:rsid w:val="00B2511E"/>
    <w:rsid w:val="00B25343"/>
    <w:rsid w:val="00B2618A"/>
    <w:rsid w:val="00B263A3"/>
    <w:rsid w:val="00B2697E"/>
    <w:rsid w:val="00B26C22"/>
    <w:rsid w:val="00B26EE0"/>
    <w:rsid w:val="00B27831"/>
    <w:rsid w:val="00B3144F"/>
    <w:rsid w:val="00B31CDF"/>
    <w:rsid w:val="00B325A1"/>
    <w:rsid w:val="00B32E42"/>
    <w:rsid w:val="00B342BC"/>
    <w:rsid w:val="00B35148"/>
    <w:rsid w:val="00B35307"/>
    <w:rsid w:val="00B354B5"/>
    <w:rsid w:val="00B36511"/>
    <w:rsid w:val="00B36C80"/>
    <w:rsid w:val="00B4002E"/>
    <w:rsid w:val="00B4011C"/>
    <w:rsid w:val="00B40647"/>
    <w:rsid w:val="00B40B68"/>
    <w:rsid w:val="00B4178E"/>
    <w:rsid w:val="00B42751"/>
    <w:rsid w:val="00B443A3"/>
    <w:rsid w:val="00B464DC"/>
    <w:rsid w:val="00B46EAE"/>
    <w:rsid w:val="00B47492"/>
    <w:rsid w:val="00B47F07"/>
    <w:rsid w:val="00B500E7"/>
    <w:rsid w:val="00B5054D"/>
    <w:rsid w:val="00B506C9"/>
    <w:rsid w:val="00B50884"/>
    <w:rsid w:val="00B5146D"/>
    <w:rsid w:val="00B514E7"/>
    <w:rsid w:val="00B51A1D"/>
    <w:rsid w:val="00B51D04"/>
    <w:rsid w:val="00B523A7"/>
    <w:rsid w:val="00B5296E"/>
    <w:rsid w:val="00B53436"/>
    <w:rsid w:val="00B5348C"/>
    <w:rsid w:val="00B5509B"/>
    <w:rsid w:val="00B559C2"/>
    <w:rsid w:val="00B55EBB"/>
    <w:rsid w:val="00B56205"/>
    <w:rsid w:val="00B5728D"/>
    <w:rsid w:val="00B60873"/>
    <w:rsid w:val="00B6134B"/>
    <w:rsid w:val="00B617DD"/>
    <w:rsid w:val="00B61B6A"/>
    <w:rsid w:val="00B61D0F"/>
    <w:rsid w:val="00B61E78"/>
    <w:rsid w:val="00B62B66"/>
    <w:rsid w:val="00B6304A"/>
    <w:rsid w:val="00B6323A"/>
    <w:rsid w:val="00B63478"/>
    <w:rsid w:val="00B63DC3"/>
    <w:rsid w:val="00B63E72"/>
    <w:rsid w:val="00B65320"/>
    <w:rsid w:val="00B65A7D"/>
    <w:rsid w:val="00B66BFA"/>
    <w:rsid w:val="00B66F7C"/>
    <w:rsid w:val="00B674BA"/>
    <w:rsid w:val="00B67934"/>
    <w:rsid w:val="00B67D72"/>
    <w:rsid w:val="00B70F20"/>
    <w:rsid w:val="00B71D60"/>
    <w:rsid w:val="00B724DC"/>
    <w:rsid w:val="00B726A7"/>
    <w:rsid w:val="00B72A5D"/>
    <w:rsid w:val="00B72D55"/>
    <w:rsid w:val="00B73075"/>
    <w:rsid w:val="00B73C67"/>
    <w:rsid w:val="00B73CDD"/>
    <w:rsid w:val="00B74609"/>
    <w:rsid w:val="00B74DA6"/>
    <w:rsid w:val="00B74E61"/>
    <w:rsid w:val="00B74EC4"/>
    <w:rsid w:val="00B75030"/>
    <w:rsid w:val="00B752E7"/>
    <w:rsid w:val="00B767D2"/>
    <w:rsid w:val="00B7690F"/>
    <w:rsid w:val="00B76AAA"/>
    <w:rsid w:val="00B770A6"/>
    <w:rsid w:val="00B7728E"/>
    <w:rsid w:val="00B7747E"/>
    <w:rsid w:val="00B77492"/>
    <w:rsid w:val="00B7798A"/>
    <w:rsid w:val="00B77E4B"/>
    <w:rsid w:val="00B8050C"/>
    <w:rsid w:val="00B807D2"/>
    <w:rsid w:val="00B81E43"/>
    <w:rsid w:val="00B82165"/>
    <w:rsid w:val="00B82341"/>
    <w:rsid w:val="00B82435"/>
    <w:rsid w:val="00B83305"/>
    <w:rsid w:val="00B83324"/>
    <w:rsid w:val="00B83897"/>
    <w:rsid w:val="00B842AD"/>
    <w:rsid w:val="00B84D45"/>
    <w:rsid w:val="00B84D90"/>
    <w:rsid w:val="00B85263"/>
    <w:rsid w:val="00B8564D"/>
    <w:rsid w:val="00B864A6"/>
    <w:rsid w:val="00B8689D"/>
    <w:rsid w:val="00B86A8F"/>
    <w:rsid w:val="00B87044"/>
    <w:rsid w:val="00B907D7"/>
    <w:rsid w:val="00B91B43"/>
    <w:rsid w:val="00B91BFD"/>
    <w:rsid w:val="00B91C1D"/>
    <w:rsid w:val="00B91DE8"/>
    <w:rsid w:val="00B92FB9"/>
    <w:rsid w:val="00B9368F"/>
    <w:rsid w:val="00B93DCB"/>
    <w:rsid w:val="00B94660"/>
    <w:rsid w:val="00B9478B"/>
    <w:rsid w:val="00B949A8"/>
    <w:rsid w:val="00B95861"/>
    <w:rsid w:val="00B95ABC"/>
    <w:rsid w:val="00B95C71"/>
    <w:rsid w:val="00B95D2A"/>
    <w:rsid w:val="00B95E5F"/>
    <w:rsid w:val="00B96108"/>
    <w:rsid w:val="00B963EB"/>
    <w:rsid w:val="00B9682B"/>
    <w:rsid w:val="00B96E3E"/>
    <w:rsid w:val="00B97868"/>
    <w:rsid w:val="00BA018B"/>
    <w:rsid w:val="00BA02E7"/>
    <w:rsid w:val="00BA0A2C"/>
    <w:rsid w:val="00BA0A5A"/>
    <w:rsid w:val="00BA0A79"/>
    <w:rsid w:val="00BA4B40"/>
    <w:rsid w:val="00BA4C2A"/>
    <w:rsid w:val="00BA534C"/>
    <w:rsid w:val="00BA651B"/>
    <w:rsid w:val="00BA71F8"/>
    <w:rsid w:val="00BA7368"/>
    <w:rsid w:val="00BA7638"/>
    <w:rsid w:val="00BB159E"/>
    <w:rsid w:val="00BB1B65"/>
    <w:rsid w:val="00BB23ED"/>
    <w:rsid w:val="00BB258D"/>
    <w:rsid w:val="00BB46FB"/>
    <w:rsid w:val="00BB480E"/>
    <w:rsid w:val="00BB5700"/>
    <w:rsid w:val="00BB5717"/>
    <w:rsid w:val="00BB575E"/>
    <w:rsid w:val="00BB597C"/>
    <w:rsid w:val="00BB6711"/>
    <w:rsid w:val="00BB67A4"/>
    <w:rsid w:val="00BB6EBD"/>
    <w:rsid w:val="00BB6FDF"/>
    <w:rsid w:val="00BB7202"/>
    <w:rsid w:val="00BB74D2"/>
    <w:rsid w:val="00BB753E"/>
    <w:rsid w:val="00BB7542"/>
    <w:rsid w:val="00BB7C4C"/>
    <w:rsid w:val="00BC058E"/>
    <w:rsid w:val="00BC0A59"/>
    <w:rsid w:val="00BC0B19"/>
    <w:rsid w:val="00BC1148"/>
    <w:rsid w:val="00BC18EB"/>
    <w:rsid w:val="00BC2CCC"/>
    <w:rsid w:val="00BC37A0"/>
    <w:rsid w:val="00BC386B"/>
    <w:rsid w:val="00BC3E30"/>
    <w:rsid w:val="00BC3F90"/>
    <w:rsid w:val="00BC5444"/>
    <w:rsid w:val="00BC5800"/>
    <w:rsid w:val="00BC621C"/>
    <w:rsid w:val="00BC6DFE"/>
    <w:rsid w:val="00BC6FDF"/>
    <w:rsid w:val="00BD0239"/>
    <w:rsid w:val="00BD03F9"/>
    <w:rsid w:val="00BD0A82"/>
    <w:rsid w:val="00BD1560"/>
    <w:rsid w:val="00BD16C2"/>
    <w:rsid w:val="00BD1889"/>
    <w:rsid w:val="00BD2614"/>
    <w:rsid w:val="00BD26D8"/>
    <w:rsid w:val="00BD2BE0"/>
    <w:rsid w:val="00BD35BD"/>
    <w:rsid w:val="00BD397C"/>
    <w:rsid w:val="00BD4894"/>
    <w:rsid w:val="00BD490D"/>
    <w:rsid w:val="00BD5345"/>
    <w:rsid w:val="00BD56E2"/>
    <w:rsid w:val="00BD6716"/>
    <w:rsid w:val="00BD67BD"/>
    <w:rsid w:val="00BD72DD"/>
    <w:rsid w:val="00BD77A9"/>
    <w:rsid w:val="00BE0077"/>
    <w:rsid w:val="00BE0740"/>
    <w:rsid w:val="00BE11C8"/>
    <w:rsid w:val="00BE13E6"/>
    <w:rsid w:val="00BE2882"/>
    <w:rsid w:val="00BE2DBC"/>
    <w:rsid w:val="00BE37B5"/>
    <w:rsid w:val="00BE3A7E"/>
    <w:rsid w:val="00BE4501"/>
    <w:rsid w:val="00BE497E"/>
    <w:rsid w:val="00BE4B83"/>
    <w:rsid w:val="00BE4CA9"/>
    <w:rsid w:val="00BE5022"/>
    <w:rsid w:val="00BE6321"/>
    <w:rsid w:val="00BF00E2"/>
    <w:rsid w:val="00BF025F"/>
    <w:rsid w:val="00BF0713"/>
    <w:rsid w:val="00BF0966"/>
    <w:rsid w:val="00BF18D9"/>
    <w:rsid w:val="00BF2526"/>
    <w:rsid w:val="00BF295F"/>
    <w:rsid w:val="00BF2B36"/>
    <w:rsid w:val="00BF3470"/>
    <w:rsid w:val="00BF35D8"/>
    <w:rsid w:val="00BF3A36"/>
    <w:rsid w:val="00BF4191"/>
    <w:rsid w:val="00BF443B"/>
    <w:rsid w:val="00BF47F2"/>
    <w:rsid w:val="00BF4D8D"/>
    <w:rsid w:val="00BF5483"/>
    <w:rsid w:val="00BF5FA0"/>
    <w:rsid w:val="00BF6321"/>
    <w:rsid w:val="00BF6856"/>
    <w:rsid w:val="00BF695C"/>
    <w:rsid w:val="00BF7102"/>
    <w:rsid w:val="00C006DF"/>
    <w:rsid w:val="00C0072C"/>
    <w:rsid w:val="00C00920"/>
    <w:rsid w:val="00C00C41"/>
    <w:rsid w:val="00C00D7A"/>
    <w:rsid w:val="00C0134E"/>
    <w:rsid w:val="00C0155F"/>
    <w:rsid w:val="00C01588"/>
    <w:rsid w:val="00C01D7A"/>
    <w:rsid w:val="00C02DB6"/>
    <w:rsid w:val="00C02EE0"/>
    <w:rsid w:val="00C035D1"/>
    <w:rsid w:val="00C0367F"/>
    <w:rsid w:val="00C03787"/>
    <w:rsid w:val="00C04352"/>
    <w:rsid w:val="00C0565D"/>
    <w:rsid w:val="00C0581B"/>
    <w:rsid w:val="00C05838"/>
    <w:rsid w:val="00C067FB"/>
    <w:rsid w:val="00C06A27"/>
    <w:rsid w:val="00C06D9A"/>
    <w:rsid w:val="00C105FF"/>
    <w:rsid w:val="00C10741"/>
    <w:rsid w:val="00C10DC1"/>
    <w:rsid w:val="00C1107E"/>
    <w:rsid w:val="00C112FC"/>
    <w:rsid w:val="00C113DA"/>
    <w:rsid w:val="00C1277D"/>
    <w:rsid w:val="00C13DE3"/>
    <w:rsid w:val="00C14757"/>
    <w:rsid w:val="00C149F6"/>
    <w:rsid w:val="00C14ADC"/>
    <w:rsid w:val="00C1571B"/>
    <w:rsid w:val="00C15C0D"/>
    <w:rsid w:val="00C164BA"/>
    <w:rsid w:val="00C16C1C"/>
    <w:rsid w:val="00C17062"/>
    <w:rsid w:val="00C172BC"/>
    <w:rsid w:val="00C17C2D"/>
    <w:rsid w:val="00C20118"/>
    <w:rsid w:val="00C228FE"/>
    <w:rsid w:val="00C22ADC"/>
    <w:rsid w:val="00C22C18"/>
    <w:rsid w:val="00C22D90"/>
    <w:rsid w:val="00C22E98"/>
    <w:rsid w:val="00C23444"/>
    <w:rsid w:val="00C23E7A"/>
    <w:rsid w:val="00C249E0"/>
    <w:rsid w:val="00C25068"/>
    <w:rsid w:val="00C259C0"/>
    <w:rsid w:val="00C25B42"/>
    <w:rsid w:val="00C265B6"/>
    <w:rsid w:val="00C266AD"/>
    <w:rsid w:val="00C26A79"/>
    <w:rsid w:val="00C274D7"/>
    <w:rsid w:val="00C2752A"/>
    <w:rsid w:val="00C300A6"/>
    <w:rsid w:val="00C30384"/>
    <w:rsid w:val="00C3050F"/>
    <w:rsid w:val="00C30D87"/>
    <w:rsid w:val="00C317C3"/>
    <w:rsid w:val="00C31B4C"/>
    <w:rsid w:val="00C31BAB"/>
    <w:rsid w:val="00C347CA"/>
    <w:rsid w:val="00C34923"/>
    <w:rsid w:val="00C34B1F"/>
    <w:rsid w:val="00C34F08"/>
    <w:rsid w:val="00C368FE"/>
    <w:rsid w:val="00C36C9F"/>
    <w:rsid w:val="00C36DA1"/>
    <w:rsid w:val="00C36ED4"/>
    <w:rsid w:val="00C37622"/>
    <w:rsid w:val="00C37EDB"/>
    <w:rsid w:val="00C40CCA"/>
    <w:rsid w:val="00C42D67"/>
    <w:rsid w:val="00C43C17"/>
    <w:rsid w:val="00C43D52"/>
    <w:rsid w:val="00C44617"/>
    <w:rsid w:val="00C44743"/>
    <w:rsid w:val="00C457EB"/>
    <w:rsid w:val="00C45EB1"/>
    <w:rsid w:val="00C46212"/>
    <w:rsid w:val="00C46A40"/>
    <w:rsid w:val="00C4782B"/>
    <w:rsid w:val="00C47A3F"/>
    <w:rsid w:val="00C47BE8"/>
    <w:rsid w:val="00C50042"/>
    <w:rsid w:val="00C500FC"/>
    <w:rsid w:val="00C507AD"/>
    <w:rsid w:val="00C509C0"/>
    <w:rsid w:val="00C51088"/>
    <w:rsid w:val="00C516F1"/>
    <w:rsid w:val="00C5186F"/>
    <w:rsid w:val="00C51FF7"/>
    <w:rsid w:val="00C531EC"/>
    <w:rsid w:val="00C53280"/>
    <w:rsid w:val="00C532A3"/>
    <w:rsid w:val="00C54241"/>
    <w:rsid w:val="00C542C5"/>
    <w:rsid w:val="00C54561"/>
    <w:rsid w:val="00C545E6"/>
    <w:rsid w:val="00C54699"/>
    <w:rsid w:val="00C549F5"/>
    <w:rsid w:val="00C5531E"/>
    <w:rsid w:val="00C55880"/>
    <w:rsid w:val="00C55899"/>
    <w:rsid w:val="00C56926"/>
    <w:rsid w:val="00C56BE4"/>
    <w:rsid w:val="00C56E63"/>
    <w:rsid w:val="00C5728B"/>
    <w:rsid w:val="00C578D6"/>
    <w:rsid w:val="00C604D2"/>
    <w:rsid w:val="00C60853"/>
    <w:rsid w:val="00C60D91"/>
    <w:rsid w:val="00C61344"/>
    <w:rsid w:val="00C617E5"/>
    <w:rsid w:val="00C61912"/>
    <w:rsid w:val="00C62158"/>
    <w:rsid w:val="00C62510"/>
    <w:rsid w:val="00C62D20"/>
    <w:rsid w:val="00C62DDF"/>
    <w:rsid w:val="00C6351B"/>
    <w:rsid w:val="00C64933"/>
    <w:rsid w:val="00C64F12"/>
    <w:rsid w:val="00C65CE7"/>
    <w:rsid w:val="00C6665B"/>
    <w:rsid w:val="00C66699"/>
    <w:rsid w:val="00C66D32"/>
    <w:rsid w:val="00C67303"/>
    <w:rsid w:val="00C67D65"/>
    <w:rsid w:val="00C7025B"/>
    <w:rsid w:val="00C70421"/>
    <w:rsid w:val="00C70B50"/>
    <w:rsid w:val="00C70E8F"/>
    <w:rsid w:val="00C711D6"/>
    <w:rsid w:val="00C71939"/>
    <w:rsid w:val="00C7196A"/>
    <w:rsid w:val="00C71AF0"/>
    <w:rsid w:val="00C71CD0"/>
    <w:rsid w:val="00C729B0"/>
    <w:rsid w:val="00C730FF"/>
    <w:rsid w:val="00C737D6"/>
    <w:rsid w:val="00C737F0"/>
    <w:rsid w:val="00C73844"/>
    <w:rsid w:val="00C7484D"/>
    <w:rsid w:val="00C74F4D"/>
    <w:rsid w:val="00C75661"/>
    <w:rsid w:val="00C76B84"/>
    <w:rsid w:val="00C76D4E"/>
    <w:rsid w:val="00C773E6"/>
    <w:rsid w:val="00C7743F"/>
    <w:rsid w:val="00C77465"/>
    <w:rsid w:val="00C775CC"/>
    <w:rsid w:val="00C776E5"/>
    <w:rsid w:val="00C77B03"/>
    <w:rsid w:val="00C77DA8"/>
    <w:rsid w:val="00C80895"/>
    <w:rsid w:val="00C80E68"/>
    <w:rsid w:val="00C81291"/>
    <w:rsid w:val="00C82155"/>
    <w:rsid w:val="00C82359"/>
    <w:rsid w:val="00C82511"/>
    <w:rsid w:val="00C82C72"/>
    <w:rsid w:val="00C830B9"/>
    <w:rsid w:val="00C83928"/>
    <w:rsid w:val="00C83B5C"/>
    <w:rsid w:val="00C83CE7"/>
    <w:rsid w:val="00C83D13"/>
    <w:rsid w:val="00C83D31"/>
    <w:rsid w:val="00C83F45"/>
    <w:rsid w:val="00C83FFF"/>
    <w:rsid w:val="00C8449F"/>
    <w:rsid w:val="00C84DC0"/>
    <w:rsid w:val="00C85345"/>
    <w:rsid w:val="00C85594"/>
    <w:rsid w:val="00C856C9"/>
    <w:rsid w:val="00C85B61"/>
    <w:rsid w:val="00C85EC6"/>
    <w:rsid w:val="00C86432"/>
    <w:rsid w:val="00C866A5"/>
    <w:rsid w:val="00C87569"/>
    <w:rsid w:val="00C87EF6"/>
    <w:rsid w:val="00C87F39"/>
    <w:rsid w:val="00C90AF8"/>
    <w:rsid w:val="00C90C29"/>
    <w:rsid w:val="00C90EBA"/>
    <w:rsid w:val="00C910FC"/>
    <w:rsid w:val="00C91244"/>
    <w:rsid w:val="00C915C1"/>
    <w:rsid w:val="00C916D5"/>
    <w:rsid w:val="00C92529"/>
    <w:rsid w:val="00C92541"/>
    <w:rsid w:val="00C9287D"/>
    <w:rsid w:val="00C92B99"/>
    <w:rsid w:val="00C93348"/>
    <w:rsid w:val="00C93422"/>
    <w:rsid w:val="00C93B95"/>
    <w:rsid w:val="00C93F59"/>
    <w:rsid w:val="00C946E1"/>
    <w:rsid w:val="00C94884"/>
    <w:rsid w:val="00C9533E"/>
    <w:rsid w:val="00C95DFB"/>
    <w:rsid w:val="00C95FFD"/>
    <w:rsid w:val="00C961C3"/>
    <w:rsid w:val="00C96425"/>
    <w:rsid w:val="00C96DAC"/>
    <w:rsid w:val="00C9704B"/>
    <w:rsid w:val="00C9751D"/>
    <w:rsid w:val="00C97A1C"/>
    <w:rsid w:val="00CA0E96"/>
    <w:rsid w:val="00CA152B"/>
    <w:rsid w:val="00CA3218"/>
    <w:rsid w:val="00CA387F"/>
    <w:rsid w:val="00CA3A56"/>
    <w:rsid w:val="00CA3E6B"/>
    <w:rsid w:val="00CA4A6C"/>
    <w:rsid w:val="00CA5268"/>
    <w:rsid w:val="00CA5736"/>
    <w:rsid w:val="00CA5CE2"/>
    <w:rsid w:val="00CA5EFC"/>
    <w:rsid w:val="00CA6683"/>
    <w:rsid w:val="00CA6806"/>
    <w:rsid w:val="00CA6B07"/>
    <w:rsid w:val="00CA6DBD"/>
    <w:rsid w:val="00CA71E7"/>
    <w:rsid w:val="00CB0B00"/>
    <w:rsid w:val="00CB20DD"/>
    <w:rsid w:val="00CB218C"/>
    <w:rsid w:val="00CB30CB"/>
    <w:rsid w:val="00CB32F3"/>
    <w:rsid w:val="00CB3C52"/>
    <w:rsid w:val="00CB3EB5"/>
    <w:rsid w:val="00CB4037"/>
    <w:rsid w:val="00CB4A8D"/>
    <w:rsid w:val="00CB4D12"/>
    <w:rsid w:val="00CB57B5"/>
    <w:rsid w:val="00CB6451"/>
    <w:rsid w:val="00CB6522"/>
    <w:rsid w:val="00CB6633"/>
    <w:rsid w:val="00CB732A"/>
    <w:rsid w:val="00CB7755"/>
    <w:rsid w:val="00CC0847"/>
    <w:rsid w:val="00CC0A5D"/>
    <w:rsid w:val="00CC0ACD"/>
    <w:rsid w:val="00CC1A8F"/>
    <w:rsid w:val="00CC1E2C"/>
    <w:rsid w:val="00CC21DD"/>
    <w:rsid w:val="00CC21F3"/>
    <w:rsid w:val="00CC2415"/>
    <w:rsid w:val="00CC3180"/>
    <w:rsid w:val="00CC3A5D"/>
    <w:rsid w:val="00CC3E9B"/>
    <w:rsid w:val="00CC46AE"/>
    <w:rsid w:val="00CC46B7"/>
    <w:rsid w:val="00CC5C70"/>
    <w:rsid w:val="00CC5DED"/>
    <w:rsid w:val="00CC6088"/>
    <w:rsid w:val="00CC66C3"/>
    <w:rsid w:val="00CD0817"/>
    <w:rsid w:val="00CD11C1"/>
    <w:rsid w:val="00CD129C"/>
    <w:rsid w:val="00CD2449"/>
    <w:rsid w:val="00CD26BF"/>
    <w:rsid w:val="00CD30B4"/>
    <w:rsid w:val="00CD37F5"/>
    <w:rsid w:val="00CD3914"/>
    <w:rsid w:val="00CD3F6F"/>
    <w:rsid w:val="00CD41D6"/>
    <w:rsid w:val="00CD45A7"/>
    <w:rsid w:val="00CD60C1"/>
    <w:rsid w:val="00CD68F5"/>
    <w:rsid w:val="00CD7878"/>
    <w:rsid w:val="00CD78B8"/>
    <w:rsid w:val="00CD7D90"/>
    <w:rsid w:val="00CD7DD9"/>
    <w:rsid w:val="00CE065D"/>
    <w:rsid w:val="00CE07E6"/>
    <w:rsid w:val="00CE0CE1"/>
    <w:rsid w:val="00CE16C8"/>
    <w:rsid w:val="00CE1A67"/>
    <w:rsid w:val="00CE29D9"/>
    <w:rsid w:val="00CE3162"/>
    <w:rsid w:val="00CE3413"/>
    <w:rsid w:val="00CE3972"/>
    <w:rsid w:val="00CE3C37"/>
    <w:rsid w:val="00CE3C87"/>
    <w:rsid w:val="00CE4B01"/>
    <w:rsid w:val="00CE4C4F"/>
    <w:rsid w:val="00CE4EF5"/>
    <w:rsid w:val="00CE57B3"/>
    <w:rsid w:val="00CE5BDA"/>
    <w:rsid w:val="00CE632B"/>
    <w:rsid w:val="00CE73AB"/>
    <w:rsid w:val="00CE7D88"/>
    <w:rsid w:val="00CF097E"/>
    <w:rsid w:val="00CF09CE"/>
    <w:rsid w:val="00CF0DF7"/>
    <w:rsid w:val="00CF0FCF"/>
    <w:rsid w:val="00CF166A"/>
    <w:rsid w:val="00CF196F"/>
    <w:rsid w:val="00CF1AAA"/>
    <w:rsid w:val="00CF1DC2"/>
    <w:rsid w:val="00CF21F3"/>
    <w:rsid w:val="00CF27CB"/>
    <w:rsid w:val="00CF28D9"/>
    <w:rsid w:val="00CF301A"/>
    <w:rsid w:val="00CF46B5"/>
    <w:rsid w:val="00CF490C"/>
    <w:rsid w:val="00CF4A7F"/>
    <w:rsid w:val="00CF4D5A"/>
    <w:rsid w:val="00CF515D"/>
    <w:rsid w:val="00CF56F4"/>
    <w:rsid w:val="00CF69A7"/>
    <w:rsid w:val="00CF6B0C"/>
    <w:rsid w:val="00CF6FAA"/>
    <w:rsid w:val="00CF7004"/>
    <w:rsid w:val="00CF704F"/>
    <w:rsid w:val="00CF741D"/>
    <w:rsid w:val="00D00171"/>
    <w:rsid w:val="00D007E1"/>
    <w:rsid w:val="00D01692"/>
    <w:rsid w:val="00D028FF"/>
    <w:rsid w:val="00D0337A"/>
    <w:rsid w:val="00D03431"/>
    <w:rsid w:val="00D0390E"/>
    <w:rsid w:val="00D0454C"/>
    <w:rsid w:val="00D064D0"/>
    <w:rsid w:val="00D068A3"/>
    <w:rsid w:val="00D06A91"/>
    <w:rsid w:val="00D06AB3"/>
    <w:rsid w:val="00D0728F"/>
    <w:rsid w:val="00D07489"/>
    <w:rsid w:val="00D079C9"/>
    <w:rsid w:val="00D1227D"/>
    <w:rsid w:val="00D12A78"/>
    <w:rsid w:val="00D133BB"/>
    <w:rsid w:val="00D1341D"/>
    <w:rsid w:val="00D13DC0"/>
    <w:rsid w:val="00D14803"/>
    <w:rsid w:val="00D14C08"/>
    <w:rsid w:val="00D15399"/>
    <w:rsid w:val="00D15F52"/>
    <w:rsid w:val="00D1631B"/>
    <w:rsid w:val="00D17CD9"/>
    <w:rsid w:val="00D2057F"/>
    <w:rsid w:val="00D2059B"/>
    <w:rsid w:val="00D2142D"/>
    <w:rsid w:val="00D21470"/>
    <w:rsid w:val="00D21872"/>
    <w:rsid w:val="00D21E5C"/>
    <w:rsid w:val="00D22BF6"/>
    <w:rsid w:val="00D2336B"/>
    <w:rsid w:val="00D23B1D"/>
    <w:rsid w:val="00D240BC"/>
    <w:rsid w:val="00D24260"/>
    <w:rsid w:val="00D24389"/>
    <w:rsid w:val="00D248BF"/>
    <w:rsid w:val="00D249D2"/>
    <w:rsid w:val="00D24B14"/>
    <w:rsid w:val="00D24F83"/>
    <w:rsid w:val="00D25604"/>
    <w:rsid w:val="00D25B19"/>
    <w:rsid w:val="00D25B9D"/>
    <w:rsid w:val="00D25D41"/>
    <w:rsid w:val="00D263B7"/>
    <w:rsid w:val="00D265D6"/>
    <w:rsid w:val="00D26DAE"/>
    <w:rsid w:val="00D305FB"/>
    <w:rsid w:val="00D30B68"/>
    <w:rsid w:val="00D30D19"/>
    <w:rsid w:val="00D3155F"/>
    <w:rsid w:val="00D31560"/>
    <w:rsid w:val="00D315BD"/>
    <w:rsid w:val="00D31AC4"/>
    <w:rsid w:val="00D32214"/>
    <w:rsid w:val="00D32232"/>
    <w:rsid w:val="00D32775"/>
    <w:rsid w:val="00D332B6"/>
    <w:rsid w:val="00D355A0"/>
    <w:rsid w:val="00D355E7"/>
    <w:rsid w:val="00D35B9C"/>
    <w:rsid w:val="00D366BF"/>
    <w:rsid w:val="00D40156"/>
    <w:rsid w:val="00D40166"/>
    <w:rsid w:val="00D401E6"/>
    <w:rsid w:val="00D403BC"/>
    <w:rsid w:val="00D40E98"/>
    <w:rsid w:val="00D41064"/>
    <w:rsid w:val="00D4173E"/>
    <w:rsid w:val="00D41E11"/>
    <w:rsid w:val="00D41ECD"/>
    <w:rsid w:val="00D42AD7"/>
    <w:rsid w:val="00D44253"/>
    <w:rsid w:val="00D4472D"/>
    <w:rsid w:val="00D45F5D"/>
    <w:rsid w:val="00D46126"/>
    <w:rsid w:val="00D468D7"/>
    <w:rsid w:val="00D46BC2"/>
    <w:rsid w:val="00D46ED7"/>
    <w:rsid w:val="00D509BA"/>
    <w:rsid w:val="00D50D1F"/>
    <w:rsid w:val="00D515F2"/>
    <w:rsid w:val="00D51B2A"/>
    <w:rsid w:val="00D51DDC"/>
    <w:rsid w:val="00D51EB2"/>
    <w:rsid w:val="00D534F1"/>
    <w:rsid w:val="00D53B01"/>
    <w:rsid w:val="00D53DE2"/>
    <w:rsid w:val="00D5444E"/>
    <w:rsid w:val="00D54692"/>
    <w:rsid w:val="00D55ECB"/>
    <w:rsid w:val="00D55F50"/>
    <w:rsid w:val="00D563D4"/>
    <w:rsid w:val="00D56441"/>
    <w:rsid w:val="00D56B6A"/>
    <w:rsid w:val="00D57408"/>
    <w:rsid w:val="00D60130"/>
    <w:rsid w:val="00D605B7"/>
    <w:rsid w:val="00D613A2"/>
    <w:rsid w:val="00D62113"/>
    <w:rsid w:val="00D623B2"/>
    <w:rsid w:val="00D625D8"/>
    <w:rsid w:val="00D6287E"/>
    <w:rsid w:val="00D62ACB"/>
    <w:rsid w:val="00D63007"/>
    <w:rsid w:val="00D63F8A"/>
    <w:rsid w:val="00D644A0"/>
    <w:rsid w:val="00D649A2"/>
    <w:rsid w:val="00D65A7B"/>
    <w:rsid w:val="00D65D87"/>
    <w:rsid w:val="00D65E87"/>
    <w:rsid w:val="00D662A3"/>
    <w:rsid w:val="00D6661E"/>
    <w:rsid w:val="00D6676A"/>
    <w:rsid w:val="00D66BB2"/>
    <w:rsid w:val="00D7095A"/>
    <w:rsid w:val="00D70980"/>
    <w:rsid w:val="00D718BA"/>
    <w:rsid w:val="00D718F3"/>
    <w:rsid w:val="00D7257A"/>
    <w:rsid w:val="00D731A5"/>
    <w:rsid w:val="00D741F2"/>
    <w:rsid w:val="00D74D48"/>
    <w:rsid w:val="00D755E2"/>
    <w:rsid w:val="00D7565D"/>
    <w:rsid w:val="00D75977"/>
    <w:rsid w:val="00D75A14"/>
    <w:rsid w:val="00D76E54"/>
    <w:rsid w:val="00D77C5D"/>
    <w:rsid w:val="00D800F0"/>
    <w:rsid w:val="00D80676"/>
    <w:rsid w:val="00D80A13"/>
    <w:rsid w:val="00D80EE8"/>
    <w:rsid w:val="00D8140A"/>
    <w:rsid w:val="00D816FF"/>
    <w:rsid w:val="00D818BD"/>
    <w:rsid w:val="00D81E52"/>
    <w:rsid w:val="00D822C0"/>
    <w:rsid w:val="00D825D1"/>
    <w:rsid w:val="00D8261A"/>
    <w:rsid w:val="00D82817"/>
    <w:rsid w:val="00D8363D"/>
    <w:rsid w:val="00D84665"/>
    <w:rsid w:val="00D84963"/>
    <w:rsid w:val="00D8500A"/>
    <w:rsid w:val="00D85505"/>
    <w:rsid w:val="00D85640"/>
    <w:rsid w:val="00D8572F"/>
    <w:rsid w:val="00D85DA8"/>
    <w:rsid w:val="00D860B7"/>
    <w:rsid w:val="00D8660E"/>
    <w:rsid w:val="00D866E0"/>
    <w:rsid w:val="00D868E2"/>
    <w:rsid w:val="00D86E64"/>
    <w:rsid w:val="00D901EB"/>
    <w:rsid w:val="00D90370"/>
    <w:rsid w:val="00D906CF"/>
    <w:rsid w:val="00D90979"/>
    <w:rsid w:val="00D913C1"/>
    <w:rsid w:val="00D91A8F"/>
    <w:rsid w:val="00D91ED1"/>
    <w:rsid w:val="00D921F2"/>
    <w:rsid w:val="00D93251"/>
    <w:rsid w:val="00D939A5"/>
    <w:rsid w:val="00D93F6C"/>
    <w:rsid w:val="00D9426B"/>
    <w:rsid w:val="00D944B6"/>
    <w:rsid w:val="00D94AEB"/>
    <w:rsid w:val="00D950CC"/>
    <w:rsid w:val="00D9553D"/>
    <w:rsid w:val="00D9576A"/>
    <w:rsid w:val="00D9590C"/>
    <w:rsid w:val="00D977B8"/>
    <w:rsid w:val="00DA02E1"/>
    <w:rsid w:val="00DA1220"/>
    <w:rsid w:val="00DA1E27"/>
    <w:rsid w:val="00DA2125"/>
    <w:rsid w:val="00DA24A9"/>
    <w:rsid w:val="00DA25E1"/>
    <w:rsid w:val="00DA26F1"/>
    <w:rsid w:val="00DA2A9D"/>
    <w:rsid w:val="00DA2CBF"/>
    <w:rsid w:val="00DA36DD"/>
    <w:rsid w:val="00DA40B6"/>
    <w:rsid w:val="00DA44BA"/>
    <w:rsid w:val="00DA4DDD"/>
    <w:rsid w:val="00DA5825"/>
    <w:rsid w:val="00DA5951"/>
    <w:rsid w:val="00DA59EA"/>
    <w:rsid w:val="00DA71B8"/>
    <w:rsid w:val="00DA74A2"/>
    <w:rsid w:val="00DB04C3"/>
    <w:rsid w:val="00DB08B8"/>
    <w:rsid w:val="00DB0D28"/>
    <w:rsid w:val="00DB1890"/>
    <w:rsid w:val="00DB30A2"/>
    <w:rsid w:val="00DB35F5"/>
    <w:rsid w:val="00DB3A5E"/>
    <w:rsid w:val="00DB3DB0"/>
    <w:rsid w:val="00DB44B5"/>
    <w:rsid w:val="00DB4DC6"/>
    <w:rsid w:val="00DB5148"/>
    <w:rsid w:val="00DB5696"/>
    <w:rsid w:val="00DB5AEA"/>
    <w:rsid w:val="00DB61EA"/>
    <w:rsid w:val="00DB6CAB"/>
    <w:rsid w:val="00DB6DE8"/>
    <w:rsid w:val="00DB7BE8"/>
    <w:rsid w:val="00DB7FF3"/>
    <w:rsid w:val="00DC166A"/>
    <w:rsid w:val="00DC16DF"/>
    <w:rsid w:val="00DC285E"/>
    <w:rsid w:val="00DC362C"/>
    <w:rsid w:val="00DC36A5"/>
    <w:rsid w:val="00DC531B"/>
    <w:rsid w:val="00DC5778"/>
    <w:rsid w:val="00DC6262"/>
    <w:rsid w:val="00DC6CE4"/>
    <w:rsid w:val="00DC6CF6"/>
    <w:rsid w:val="00DC70EC"/>
    <w:rsid w:val="00DC7381"/>
    <w:rsid w:val="00DD0A95"/>
    <w:rsid w:val="00DD0FC6"/>
    <w:rsid w:val="00DD1315"/>
    <w:rsid w:val="00DD1A60"/>
    <w:rsid w:val="00DD1AA3"/>
    <w:rsid w:val="00DD2875"/>
    <w:rsid w:val="00DD31DC"/>
    <w:rsid w:val="00DD3353"/>
    <w:rsid w:val="00DD451B"/>
    <w:rsid w:val="00DD451F"/>
    <w:rsid w:val="00DD4B04"/>
    <w:rsid w:val="00DD5D1D"/>
    <w:rsid w:val="00DD5F42"/>
    <w:rsid w:val="00DD6847"/>
    <w:rsid w:val="00DD703C"/>
    <w:rsid w:val="00DD7E5D"/>
    <w:rsid w:val="00DE08D7"/>
    <w:rsid w:val="00DE113C"/>
    <w:rsid w:val="00DE1492"/>
    <w:rsid w:val="00DE25E5"/>
    <w:rsid w:val="00DE272A"/>
    <w:rsid w:val="00DE2AFC"/>
    <w:rsid w:val="00DE36B1"/>
    <w:rsid w:val="00DE3AA1"/>
    <w:rsid w:val="00DE4821"/>
    <w:rsid w:val="00DE4B21"/>
    <w:rsid w:val="00DE4E23"/>
    <w:rsid w:val="00DE5849"/>
    <w:rsid w:val="00DE5B5E"/>
    <w:rsid w:val="00DE7847"/>
    <w:rsid w:val="00DF095F"/>
    <w:rsid w:val="00DF0FAF"/>
    <w:rsid w:val="00DF111C"/>
    <w:rsid w:val="00DF1355"/>
    <w:rsid w:val="00DF1A43"/>
    <w:rsid w:val="00DF2420"/>
    <w:rsid w:val="00DF3F7D"/>
    <w:rsid w:val="00DF4027"/>
    <w:rsid w:val="00DF4033"/>
    <w:rsid w:val="00DF4A33"/>
    <w:rsid w:val="00DF4F9F"/>
    <w:rsid w:val="00DF5CEC"/>
    <w:rsid w:val="00DF69A4"/>
    <w:rsid w:val="00DF6AA2"/>
    <w:rsid w:val="00DF6CC1"/>
    <w:rsid w:val="00DF7A3A"/>
    <w:rsid w:val="00E007E9"/>
    <w:rsid w:val="00E00B06"/>
    <w:rsid w:val="00E020BF"/>
    <w:rsid w:val="00E02AD4"/>
    <w:rsid w:val="00E03094"/>
    <w:rsid w:val="00E035C7"/>
    <w:rsid w:val="00E04303"/>
    <w:rsid w:val="00E04B8B"/>
    <w:rsid w:val="00E0507B"/>
    <w:rsid w:val="00E05180"/>
    <w:rsid w:val="00E05E93"/>
    <w:rsid w:val="00E05F87"/>
    <w:rsid w:val="00E0647D"/>
    <w:rsid w:val="00E066DC"/>
    <w:rsid w:val="00E06F18"/>
    <w:rsid w:val="00E07428"/>
    <w:rsid w:val="00E07AE7"/>
    <w:rsid w:val="00E10A76"/>
    <w:rsid w:val="00E11395"/>
    <w:rsid w:val="00E11860"/>
    <w:rsid w:val="00E11F28"/>
    <w:rsid w:val="00E148E2"/>
    <w:rsid w:val="00E16724"/>
    <w:rsid w:val="00E16E9C"/>
    <w:rsid w:val="00E17AC7"/>
    <w:rsid w:val="00E17DA8"/>
    <w:rsid w:val="00E17F0B"/>
    <w:rsid w:val="00E17FEC"/>
    <w:rsid w:val="00E20F15"/>
    <w:rsid w:val="00E21BE6"/>
    <w:rsid w:val="00E226CB"/>
    <w:rsid w:val="00E22A93"/>
    <w:rsid w:val="00E22B7F"/>
    <w:rsid w:val="00E22E48"/>
    <w:rsid w:val="00E238AF"/>
    <w:rsid w:val="00E23B78"/>
    <w:rsid w:val="00E23D02"/>
    <w:rsid w:val="00E23E48"/>
    <w:rsid w:val="00E25D0C"/>
    <w:rsid w:val="00E26914"/>
    <w:rsid w:val="00E26ADD"/>
    <w:rsid w:val="00E272DF"/>
    <w:rsid w:val="00E2774D"/>
    <w:rsid w:val="00E279DD"/>
    <w:rsid w:val="00E27F7F"/>
    <w:rsid w:val="00E27F9D"/>
    <w:rsid w:val="00E3002F"/>
    <w:rsid w:val="00E3071C"/>
    <w:rsid w:val="00E3120D"/>
    <w:rsid w:val="00E312F9"/>
    <w:rsid w:val="00E3170C"/>
    <w:rsid w:val="00E317B4"/>
    <w:rsid w:val="00E3227E"/>
    <w:rsid w:val="00E328E4"/>
    <w:rsid w:val="00E3364C"/>
    <w:rsid w:val="00E33C43"/>
    <w:rsid w:val="00E33D6A"/>
    <w:rsid w:val="00E34304"/>
    <w:rsid w:val="00E3489C"/>
    <w:rsid w:val="00E34BFB"/>
    <w:rsid w:val="00E35584"/>
    <w:rsid w:val="00E3643B"/>
    <w:rsid w:val="00E367B6"/>
    <w:rsid w:val="00E36A0C"/>
    <w:rsid w:val="00E36AD5"/>
    <w:rsid w:val="00E36E2C"/>
    <w:rsid w:val="00E3769A"/>
    <w:rsid w:val="00E401DA"/>
    <w:rsid w:val="00E402A9"/>
    <w:rsid w:val="00E40B40"/>
    <w:rsid w:val="00E40D1B"/>
    <w:rsid w:val="00E41409"/>
    <w:rsid w:val="00E418C9"/>
    <w:rsid w:val="00E41E51"/>
    <w:rsid w:val="00E424B3"/>
    <w:rsid w:val="00E42E38"/>
    <w:rsid w:val="00E4300D"/>
    <w:rsid w:val="00E4363A"/>
    <w:rsid w:val="00E44C8E"/>
    <w:rsid w:val="00E44E08"/>
    <w:rsid w:val="00E4567D"/>
    <w:rsid w:val="00E45B89"/>
    <w:rsid w:val="00E47498"/>
    <w:rsid w:val="00E47878"/>
    <w:rsid w:val="00E47F33"/>
    <w:rsid w:val="00E5077F"/>
    <w:rsid w:val="00E50A59"/>
    <w:rsid w:val="00E50EFA"/>
    <w:rsid w:val="00E52227"/>
    <w:rsid w:val="00E5299D"/>
    <w:rsid w:val="00E52CB0"/>
    <w:rsid w:val="00E52FC6"/>
    <w:rsid w:val="00E5338F"/>
    <w:rsid w:val="00E539CC"/>
    <w:rsid w:val="00E54144"/>
    <w:rsid w:val="00E54655"/>
    <w:rsid w:val="00E54B17"/>
    <w:rsid w:val="00E55742"/>
    <w:rsid w:val="00E55D42"/>
    <w:rsid w:val="00E55FC7"/>
    <w:rsid w:val="00E562DC"/>
    <w:rsid w:val="00E5670F"/>
    <w:rsid w:val="00E56A12"/>
    <w:rsid w:val="00E578AB"/>
    <w:rsid w:val="00E60338"/>
    <w:rsid w:val="00E6084B"/>
    <w:rsid w:val="00E60B56"/>
    <w:rsid w:val="00E60C0A"/>
    <w:rsid w:val="00E6143A"/>
    <w:rsid w:val="00E6154F"/>
    <w:rsid w:val="00E61683"/>
    <w:rsid w:val="00E6234B"/>
    <w:rsid w:val="00E624E8"/>
    <w:rsid w:val="00E62E4B"/>
    <w:rsid w:val="00E6309F"/>
    <w:rsid w:val="00E63321"/>
    <w:rsid w:val="00E637AD"/>
    <w:rsid w:val="00E63B79"/>
    <w:rsid w:val="00E63F07"/>
    <w:rsid w:val="00E6557F"/>
    <w:rsid w:val="00E65955"/>
    <w:rsid w:val="00E65B56"/>
    <w:rsid w:val="00E65D2E"/>
    <w:rsid w:val="00E66019"/>
    <w:rsid w:val="00E667F6"/>
    <w:rsid w:val="00E66A0B"/>
    <w:rsid w:val="00E66B7D"/>
    <w:rsid w:val="00E67000"/>
    <w:rsid w:val="00E67352"/>
    <w:rsid w:val="00E6759A"/>
    <w:rsid w:val="00E67ED5"/>
    <w:rsid w:val="00E709A8"/>
    <w:rsid w:val="00E70CE6"/>
    <w:rsid w:val="00E7223F"/>
    <w:rsid w:val="00E73215"/>
    <w:rsid w:val="00E73ED9"/>
    <w:rsid w:val="00E74495"/>
    <w:rsid w:val="00E7531B"/>
    <w:rsid w:val="00E75D28"/>
    <w:rsid w:val="00E75D44"/>
    <w:rsid w:val="00E75F80"/>
    <w:rsid w:val="00E76868"/>
    <w:rsid w:val="00E76A19"/>
    <w:rsid w:val="00E777AE"/>
    <w:rsid w:val="00E778AF"/>
    <w:rsid w:val="00E77C2E"/>
    <w:rsid w:val="00E8033B"/>
    <w:rsid w:val="00E8078B"/>
    <w:rsid w:val="00E81464"/>
    <w:rsid w:val="00E81537"/>
    <w:rsid w:val="00E81A54"/>
    <w:rsid w:val="00E8223B"/>
    <w:rsid w:val="00E84B98"/>
    <w:rsid w:val="00E85782"/>
    <w:rsid w:val="00E858A8"/>
    <w:rsid w:val="00E85A39"/>
    <w:rsid w:val="00E85FD8"/>
    <w:rsid w:val="00E8625B"/>
    <w:rsid w:val="00E866BB"/>
    <w:rsid w:val="00E876DD"/>
    <w:rsid w:val="00E87D1C"/>
    <w:rsid w:val="00E90070"/>
    <w:rsid w:val="00E905CC"/>
    <w:rsid w:val="00E90B0F"/>
    <w:rsid w:val="00E90F17"/>
    <w:rsid w:val="00E93A47"/>
    <w:rsid w:val="00E93F21"/>
    <w:rsid w:val="00E94724"/>
    <w:rsid w:val="00E9498C"/>
    <w:rsid w:val="00E9560C"/>
    <w:rsid w:val="00E96056"/>
    <w:rsid w:val="00E960BD"/>
    <w:rsid w:val="00E96487"/>
    <w:rsid w:val="00E96967"/>
    <w:rsid w:val="00E96B2D"/>
    <w:rsid w:val="00E97E2A"/>
    <w:rsid w:val="00EA048F"/>
    <w:rsid w:val="00EA0953"/>
    <w:rsid w:val="00EA126D"/>
    <w:rsid w:val="00EA14FC"/>
    <w:rsid w:val="00EA16B4"/>
    <w:rsid w:val="00EA1B51"/>
    <w:rsid w:val="00EA1FA8"/>
    <w:rsid w:val="00EA20C3"/>
    <w:rsid w:val="00EA32ED"/>
    <w:rsid w:val="00EA349F"/>
    <w:rsid w:val="00EA3EA0"/>
    <w:rsid w:val="00EA4047"/>
    <w:rsid w:val="00EA47AF"/>
    <w:rsid w:val="00EA4D01"/>
    <w:rsid w:val="00EA537E"/>
    <w:rsid w:val="00EA5938"/>
    <w:rsid w:val="00EA6177"/>
    <w:rsid w:val="00EA6C90"/>
    <w:rsid w:val="00EA6EC0"/>
    <w:rsid w:val="00EA70C9"/>
    <w:rsid w:val="00EA7311"/>
    <w:rsid w:val="00EA789E"/>
    <w:rsid w:val="00EB0A80"/>
    <w:rsid w:val="00EB0FE9"/>
    <w:rsid w:val="00EB15F0"/>
    <w:rsid w:val="00EB253D"/>
    <w:rsid w:val="00EB26B2"/>
    <w:rsid w:val="00EB2E2E"/>
    <w:rsid w:val="00EB31D7"/>
    <w:rsid w:val="00EB42DA"/>
    <w:rsid w:val="00EB46FF"/>
    <w:rsid w:val="00EB52A6"/>
    <w:rsid w:val="00EB55E3"/>
    <w:rsid w:val="00EB5816"/>
    <w:rsid w:val="00EB5959"/>
    <w:rsid w:val="00EB6015"/>
    <w:rsid w:val="00EB694E"/>
    <w:rsid w:val="00EB7068"/>
    <w:rsid w:val="00EB768E"/>
    <w:rsid w:val="00EC0BE8"/>
    <w:rsid w:val="00EC0C82"/>
    <w:rsid w:val="00EC18F7"/>
    <w:rsid w:val="00EC2239"/>
    <w:rsid w:val="00EC2395"/>
    <w:rsid w:val="00EC27CA"/>
    <w:rsid w:val="00EC30DD"/>
    <w:rsid w:val="00EC3ACF"/>
    <w:rsid w:val="00EC3D10"/>
    <w:rsid w:val="00EC43FA"/>
    <w:rsid w:val="00EC4801"/>
    <w:rsid w:val="00EC4A57"/>
    <w:rsid w:val="00EC4A64"/>
    <w:rsid w:val="00EC4C4D"/>
    <w:rsid w:val="00EC5426"/>
    <w:rsid w:val="00EC5F5D"/>
    <w:rsid w:val="00EC69CA"/>
    <w:rsid w:val="00EC6D61"/>
    <w:rsid w:val="00EC793B"/>
    <w:rsid w:val="00EC7D1B"/>
    <w:rsid w:val="00ED0DAC"/>
    <w:rsid w:val="00ED0ED4"/>
    <w:rsid w:val="00ED0F74"/>
    <w:rsid w:val="00ED15A6"/>
    <w:rsid w:val="00ED162E"/>
    <w:rsid w:val="00ED1A85"/>
    <w:rsid w:val="00ED1C44"/>
    <w:rsid w:val="00ED1C9B"/>
    <w:rsid w:val="00ED2C91"/>
    <w:rsid w:val="00ED2CA5"/>
    <w:rsid w:val="00ED2DE3"/>
    <w:rsid w:val="00ED3359"/>
    <w:rsid w:val="00ED4C74"/>
    <w:rsid w:val="00ED51DF"/>
    <w:rsid w:val="00ED5420"/>
    <w:rsid w:val="00ED556A"/>
    <w:rsid w:val="00ED57C4"/>
    <w:rsid w:val="00ED5D27"/>
    <w:rsid w:val="00ED6369"/>
    <w:rsid w:val="00ED649C"/>
    <w:rsid w:val="00EE0326"/>
    <w:rsid w:val="00EE26CD"/>
    <w:rsid w:val="00EE2837"/>
    <w:rsid w:val="00EE28C0"/>
    <w:rsid w:val="00EE2A33"/>
    <w:rsid w:val="00EE3D6A"/>
    <w:rsid w:val="00EE5056"/>
    <w:rsid w:val="00EE5E86"/>
    <w:rsid w:val="00EE6089"/>
    <w:rsid w:val="00EE633A"/>
    <w:rsid w:val="00EE6452"/>
    <w:rsid w:val="00EE6E52"/>
    <w:rsid w:val="00EE75F8"/>
    <w:rsid w:val="00EE7E91"/>
    <w:rsid w:val="00EF0061"/>
    <w:rsid w:val="00EF0065"/>
    <w:rsid w:val="00EF0A48"/>
    <w:rsid w:val="00EF0B3D"/>
    <w:rsid w:val="00EF0C79"/>
    <w:rsid w:val="00EF14D7"/>
    <w:rsid w:val="00EF1A53"/>
    <w:rsid w:val="00EF3013"/>
    <w:rsid w:val="00EF332F"/>
    <w:rsid w:val="00EF37F0"/>
    <w:rsid w:val="00EF38FB"/>
    <w:rsid w:val="00EF3CC1"/>
    <w:rsid w:val="00EF3F02"/>
    <w:rsid w:val="00EF432A"/>
    <w:rsid w:val="00EF45C3"/>
    <w:rsid w:val="00EF4922"/>
    <w:rsid w:val="00EF4E27"/>
    <w:rsid w:val="00EF535C"/>
    <w:rsid w:val="00EF53F1"/>
    <w:rsid w:val="00EF578B"/>
    <w:rsid w:val="00EF6C7A"/>
    <w:rsid w:val="00EF7559"/>
    <w:rsid w:val="00EF766B"/>
    <w:rsid w:val="00F00538"/>
    <w:rsid w:val="00F007E3"/>
    <w:rsid w:val="00F01191"/>
    <w:rsid w:val="00F014A9"/>
    <w:rsid w:val="00F018F2"/>
    <w:rsid w:val="00F019D6"/>
    <w:rsid w:val="00F01BE4"/>
    <w:rsid w:val="00F0253C"/>
    <w:rsid w:val="00F02C51"/>
    <w:rsid w:val="00F037BA"/>
    <w:rsid w:val="00F040E3"/>
    <w:rsid w:val="00F041EE"/>
    <w:rsid w:val="00F06350"/>
    <w:rsid w:val="00F10A17"/>
    <w:rsid w:val="00F11F15"/>
    <w:rsid w:val="00F11F86"/>
    <w:rsid w:val="00F13463"/>
    <w:rsid w:val="00F13F81"/>
    <w:rsid w:val="00F14246"/>
    <w:rsid w:val="00F145F8"/>
    <w:rsid w:val="00F1478D"/>
    <w:rsid w:val="00F147BF"/>
    <w:rsid w:val="00F14D0E"/>
    <w:rsid w:val="00F15658"/>
    <w:rsid w:val="00F158D1"/>
    <w:rsid w:val="00F15A62"/>
    <w:rsid w:val="00F1637C"/>
    <w:rsid w:val="00F16D39"/>
    <w:rsid w:val="00F16E23"/>
    <w:rsid w:val="00F20014"/>
    <w:rsid w:val="00F20466"/>
    <w:rsid w:val="00F20B80"/>
    <w:rsid w:val="00F21589"/>
    <w:rsid w:val="00F21A9C"/>
    <w:rsid w:val="00F22265"/>
    <w:rsid w:val="00F2226E"/>
    <w:rsid w:val="00F229D6"/>
    <w:rsid w:val="00F2303A"/>
    <w:rsid w:val="00F23219"/>
    <w:rsid w:val="00F240DE"/>
    <w:rsid w:val="00F24488"/>
    <w:rsid w:val="00F24D7D"/>
    <w:rsid w:val="00F25013"/>
    <w:rsid w:val="00F25378"/>
    <w:rsid w:val="00F25C5E"/>
    <w:rsid w:val="00F2632C"/>
    <w:rsid w:val="00F270F2"/>
    <w:rsid w:val="00F2713A"/>
    <w:rsid w:val="00F30427"/>
    <w:rsid w:val="00F30675"/>
    <w:rsid w:val="00F3114F"/>
    <w:rsid w:val="00F3131E"/>
    <w:rsid w:val="00F319F8"/>
    <w:rsid w:val="00F3209E"/>
    <w:rsid w:val="00F3232D"/>
    <w:rsid w:val="00F32474"/>
    <w:rsid w:val="00F33702"/>
    <w:rsid w:val="00F33AC0"/>
    <w:rsid w:val="00F345E7"/>
    <w:rsid w:val="00F3481F"/>
    <w:rsid w:val="00F34D58"/>
    <w:rsid w:val="00F355EA"/>
    <w:rsid w:val="00F35AE8"/>
    <w:rsid w:val="00F36CBD"/>
    <w:rsid w:val="00F370FD"/>
    <w:rsid w:val="00F37128"/>
    <w:rsid w:val="00F372EA"/>
    <w:rsid w:val="00F373C3"/>
    <w:rsid w:val="00F37556"/>
    <w:rsid w:val="00F37982"/>
    <w:rsid w:val="00F4021B"/>
    <w:rsid w:val="00F417DF"/>
    <w:rsid w:val="00F41A7C"/>
    <w:rsid w:val="00F41DCF"/>
    <w:rsid w:val="00F42086"/>
    <w:rsid w:val="00F42102"/>
    <w:rsid w:val="00F424F9"/>
    <w:rsid w:val="00F425D0"/>
    <w:rsid w:val="00F428B5"/>
    <w:rsid w:val="00F42A1E"/>
    <w:rsid w:val="00F42B29"/>
    <w:rsid w:val="00F42F10"/>
    <w:rsid w:val="00F4341D"/>
    <w:rsid w:val="00F4344E"/>
    <w:rsid w:val="00F43FCB"/>
    <w:rsid w:val="00F44797"/>
    <w:rsid w:val="00F45251"/>
    <w:rsid w:val="00F459A8"/>
    <w:rsid w:val="00F4653C"/>
    <w:rsid w:val="00F46EB2"/>
    <w:rsid w:val="00F47900"/>
    <w:rsid w:val="00F508D0"/>
    <w:rsid w:val="00F51422"/>
    <w:rsid w:val="00F51BD2"/>
    <w:rsid w:val="00F528F5"/>
    <w:rsid w:val="00F53C81"/>
    <w:rsid w:val="00F53EC9"/>
    <w:rsid w:val="00F5473A"/>
    <w:rsid w:val="00F547C8"/>
    <w:rsid w:val="00F561DA"/>
    <w:rsid w:val="00F56DA4"/>
    <w:rsid w:val="00F56E45"/>
    <w:rsid w:val="00F571AC"/>
    <w:rsid w:val="00F5741F"/>
    <w:rsid w:val="00F579AD"/>
    <w:rsid w:val="00F57ED5"/>
    <w:rsid w:val="00F603A0"/>
    <w:rsid w:val="00F62424"/>
    <w:rsid w:val="00F627E6"/>
    <w:rsid w:val="00F62ED7"/>
    <w:rsid w:val="00F638FC"/>
    <w:rsid w:val="00F63D92"/>
    <w:rsid w:val="00F64BAE"/>
    <w:rsid w:val="00F657EA"/>
    <w:rsid w:val="00F65951"/>
    <w:rsid w:val="00F659D2"/>
    <w:rsid w:val="00F65D67"/>
    <w:rsid w:val="00F670D1"/>
    <w:rsid w:val="00F702CF"/>
    <w:rsid w:val="00F704C2"/>
    <w:rsid w:val="00F706F4"/>
    <w:rsid w:val="00F70C4D"/>
    <w:rsid w:val="00F7122B"/>
    <w:rsid w:val="00F71D42"/>
    <w:rsid w:val="00F7233F"/>
    <w:rsid w:val="00F72B17"/>
    <w:rsid w:val="00F73243"/>
    <w:rsid w:val="00F743E6"/>
    <w:rsid w:val="00F74DCE"/>
    <w:rsid w:val="00F74E71"/>
    <w:rsid w:val="00F752A7"/>
    <w:rsid w:val="00F75C62"/>
    <w:rsid w:val="00F763E3"/>
    <w:rsid w:val="00F76DA7"/>
    <w:rsid w:val="00F7718A"/>
    <w:rsid w:val="00F7745A"/>
    <w:rsid w:val="00F77767"/>
    <w:rsid w:val="00F80874"/>
    <w:rsid w:val="00F814A6"/>
    <w:rsid w:val="00F81CC9"/>
    <w:rsid w:val="00F81F66"/>
    <w:rsid w:val="00F8231F"/>
    <w:rsid w:val="00F82C5A"/>
    <w:rsid w:val="00F82FD2"/>
    <w:rsid w:val="00F835C3"/>
    <w:rsid w:val="00F83F75"/>
    <w:rsid w:val="00F84EEC"/>
    <w:rsid w:val="00F85342"/>
    <w:rsid w:val="00F8578C"/>
    <w:rsid w:val="00F85925"/>
    <w:rsid w:val="00F85EC5"/>
    <w:rsid w:val="00F87DC7"/>
    <w:rsid w:val="00F902E1"/>
    <w:rsid w:val="00F90870"/>
    <w:rsid w:val="00F90BD6"/>
    <w:rsid w:val="00F91801"/>
    <w:rsid w:val="00F91D61"/>
    <w:rsid w:val="00F92847"/>
    <w:rsid w:val="00F92D22"/>
    <w:rsid w:val="00F940A0"/>
    <w:rsid w:val="00F94250"/>
    <w:rsid w:val="00F95E9F"/>
    <w:rsid w:val="00F9611F"/>
    <w:rsid w:val="00F965BA"/>
    <w:rsid w:val="00F97926"/>
    <w:rsid w:val="00FA0B61"/>
    <w:rsid w:val="00FA10C3"/>
    <w:rsid w:val="00FA2678"/>
    <w:rsid w:val="00FA27E0"/>
    <w:rsid w:val="00FA2E85"/>
    <w:rsid w:val="00FA38CC"/>
    <w:rsid w:val="00FA410D"/>
    <w:rsid w:val="00FA4393"/>
    <w:rsid w:val="00FA5E45"/>
    <w:rsid w:val="00FA6143"/>
    <w:rsid w:val="00FA758B"/>
    <w:rsid w:val="00FA7918"/>
    <w:rsid w:val="00FA7F84"/>
    <w:rsid w:val="00FB1281"/>
    <w:rsid w:val="00FB16D7"/>
    <w:rsid w:val="00FB204E"/>
    <w:rsid w:val="00FB205F"/>
    <w:rsid w:val="00FB2440"/>
    <w:rsid w:val="00FB2594"/>
    <w:rsid w:val="00FB2CEF"/>
    <w:rsid w:val="00FB3D2E"/>
    <w:rsid w:val="00FB3FD3"/>
    <w:rsid w:val="00FB3FEE"/>
    <w:rsid w:val="00FB439E"/>
    <w:rsid w:val="00FB50B5"/>
    <w:rsid w:val="00FB5DCB"/>
    <w:rsid w:val="00FB6177"/>
    <w:rsid w:val="00FB750D"/>
    <w:rsid w:val="00FB78D7"/>
    <w:rsid w:val="00FB798C"/>
    <w:rsid w:val="00FC1531"/>
    <w:rsid w:val="00FC182A"/>
    <w:rsid w:val="00FC1FFC"/>
    <w:rsid w:val="00FC2454"/>
    <w:rsid w:val="00FC325D"/>
    <w:rsid w:val="00FC3479"/>
    <w:rsid w:val="00FC34BD"/>
    <w:rsid w:val="00FC3968"/>
    <w:rsid w:val="00FC4570"/>
    <w:rsid w:val="00FC5545"/>
    <w:rsid w:val="00FC58B0"/>
    <w:rsid w:val="00FC65A1"/>
    <w:rsid w:val="00FC6B5B"/>
    <w:rsid w:val="00FC73B3"/>
    <w:rsid w:val="00FC7938"/>
    <w:rsid w:val="00FC7F18"/>
    <w:rsid w:val="00FD0595"/>
    <w:rsid w:val="00FD0A42"/>
    <w:rsid w:val="00FD1930"/>
    <w:rsid w:val="00FD1D7D"/>
    <w:rsid w:val="00FD2609"/>
    <w:rsid w:val="00FD2F99"/>
    <w:rsid w:val="00FD380C"/>
    <w:rsid w:val="00FD3B17"/>
    <w:rsid w:val="00FD5AF5"/>
    <w:rsid w:val="00FD5CC0"/>
    <w:rsid w:val="00FD5CFE"/>
    <w:rsid w:val="00FD68FF"/>
    <w:rsid w:val="00FD7390"/>
    <w:rsid w:val="00FD7F64"/>
    <w:rsid w:val="00FE0FD8"/>
    <w:rsid w:val="00FE1B64"/>
    <w:rsid w:val="00FE217E"/>
    <w:rsid w:val="00FE2A77"/>
    <w:rsid w:val="00FE2B1B"/>
    <w:rsid w:val="00FE2F27"/>
    <w:rsid w:val="00FE3CA6"/>
    <w:rsid w:val="00FE3F13"/>
    <w:rsid w:val="00FE414A"/>
    <w:rsid w:val="00FE45F6"/>
    <w:rsid w:val="00FE4C2A"/>
    <w:rsid w:val="00FE4C51"/>
    <w:rsid w:val="00FE4CA7"/>
    <w:rsid w:val="00FE4F8F"/>
    <w:rsid w:val="00FE51F3"/>
    <w:rsid w:val="00FE54F1"/>
    <w:rsid w:val="00FE58C7"/>
    <w:rsid w:val="00FE58F1"/>
    <w:rsid w:val="00FE59ED"/>
    <w:rsid w:val="00FE62A1"/>
    <w:rsid w:val="00FE6A50"/>
    <w:rsid w:val="00FE6F5E"/>
    <w:rsid w:val="00FE7DF5"/>
    <w:rsid w:val="00FF0D46"/>
    <w:rsid w:val="00FF0E28"/>
    <w:rsid w:val="00FF0F4C"/>
    <w:rsid w:val="00FF183D"/>
    <w:rsid w:val="00FF2696"/>
    <w:rsid w:val="00FF2FC6"/>
    <w:rsid w:val="00FF3D46"/>
    <w:rsid w:val="00FF41C6"/>
    <w:rsid w:val="00FF54F0"/>
    <w:rsid w:val="00FF569D"/>
    <w:rsid w:val="00FF5EA2"/>
    <w:rsid w:val="00FF634A"/>
    <w:rsid w:val="00FF7472"/>
    <w:rsid w:val="00FF7710"/>
    <w:rsid w:val="00FF7758"/>
    <w:rsid w:val="00FF797C"/>
    <w:rsid w:val="01407D0B"/>
    <w:rsid w:val="01D38647"/>
    <w:rsid w:val="02585032"/>
    <w:rsid w:val="02D03406"/>
    <w:rsid w:val="034C4D8F"/>
    <w:rsid w:val="041BD96D"/>
    <w:rsid w:val="043D85CD"/>
    <w:rsid w:val="04642936"/>
    <w:rsid w:val="046FB57C"/>
    <w:rsid w:val="047CE183"/>
    <w:rsid w:val="048418C0"/>
    <w:rsid w:val="04A5E30F"/>
    <w:rsid w:val="04DF097B"/>
    <w:rsid w:val="04E02869"/>
    <w:rsid w:val="04E857C7"/>
    <w:rsid w:val="05290954"/>
    <w:rsid w:val="05E5C2AE"/>
    <w:rsid w:val="05F316B6"/>
    <w:rsid w:val="0646A061"/>
    <w:rsid w:val="06542FD9"/>
    <w:rsid w:val="065649DB"/>
    <w:rsid w:val="0745090D"/>
    <w:rsid w:val="07E9A7BC"/>
    <w:rsid w:val="07F35F00"/>
    <w:rsid w:val="089C41A9"/>
    <w:rsid w:val="08E21AD9"/>
    <w:rsid w:val="08E5205C"/>
    <w:rsid w:val="094C7BD3"/>
    <w:rsid w:val="09AD605B"/>
    <w:rsid w:val="09CD70D1"/>
    <w:rsid w:val="09E4810A"/>
    <w:rsid w:val="0A44D5FD"/>
    <w:rsid w:val="0A66B433"/>
    <w:rsid w:val="0AB6CA6E"/>
    <w:rsid w:val="0B515E3A"/>
    <w:rsid w:val="0B93E224"/>
    <w:rsid w:val="0BCCC170"/>
    <w:rsid w:val="0BE2C5DA"/>
    <w:rsid w:val="0C6DBAB5"/>
    <w:rsid w:val="0C6F0A22"/>
    <w:rsid w:val="0C7CEE3A"/>
    <w:rsid w:val="0C7F0EF3"/>
    <w:rsid w:val="0C9068A0"/>
    <w:rsid w:val="0C9508F0"/>
    <w:rsid w:val="0C9FB0DB"/>
    <w:rsid w:val="0CAA3FD6"/>
    <w:rsid w:val="0D5DC484"/>
    <w:rsid w:val="0D9860A8"/>
    <w:rsid w:val="0DADBECC"/>
    <w:rsid w:val="0DEFCBF6"/>
    <w:rsid w:val="0E9DBBEB"/>
    <w:rsid w:val="0EA675B7"/>
    <w:rsid w:val="0F11906D"/>
    <w:rsid w:val="100E7973"/>
    <w:rsid w:val="10128317"/>
    <w:rsid w:val="106C95A9"/>
    <w:rsid w:val="10CD46C6"/>
    <w:rsid w:val="11A7F989"/>
    <w:rsid w:val="11AC900E"/>
    <w:rsid w:val="11B02BA6"/>
    <w:rsid w:val="11CBFADA"/>
    <w:rsid w:val="11D55CAD"/>
    <w:rsid w:val="12254F28"/>
    <w:rsid w:val="12D279F1"/>
    <w:rsid w:val="1331357B"/>
    <w:rsid w:val="136EFA5F"/>
    <w:rsid w:val="145A4D8C"/>
    <w:rsid w:val="1479A135"/>
    <w:rsid w:val="148E58F3"/>
    <w:rsid w:val="14CB5859"/>
    <w:rsid w:val="1525B295"/>
    <w:rsid w:val="1525C02A"/>
    <w:rsid w:val="156ADD75"/>
    <w:rsid w:val="1603D6FE"/>
    <w:rsid w:val="16665D8B"/>
    <w:rsid w:val="16AF3985"/>
    <w:rsid w:val="16B48399"/>
    <w:rsid w:val="16C0AC01"/>
    <w:rsid w:val="16DE405F"/>
    <w:rsid w:val="16E1811B"/>
    <w:rsid w:val="175256B3"/>
    <w:rsid w:val="184F74F3"/>
    <w:rsid w:val="186540CF"/>
    <w:rsid w:val="18B5FCDD"/>
    <w:rsid w:val="18D8E541"/>
    <w:rsid w:val="197742BB"/>
    <w:rsid w:val="1A913A6C"/>
    <w:rsid w:val="1A9D621D"/>
    <w:rsid w:val="1AAC7020"/>
    <w:rsid w:val="1AFA7071"/>
    <w:rsid w:val="1C37EFB0"/>
    <w:rsid w:val="1C67C747"/>
    <w:rsid w:val="1CA71E30"/>
    <w:rsid w:val="1E5C68D4"/>
    <w:rsid w:val="1E83B70C"/>
    <w:rsid w:val="1EC14494"/>
    <w:rsid w:val="1F04D8E7"/>
    <w:rsid w:val="1FF9DA64"/>
    <w:rsid w:val="20050832"/>
    <w:rsid w:val="200D27AC"/>
    <w:rsid w:val="201A1569"/>
    <w:rsid w:val="214DA44C"/>
    <w:rsid w:val="215B54CB"/>
    <w:rsid w:val="21626DA5"/>
    <w:rsid w:val="217A3D27"/>
    <w:rsid w:val="21B11DF9"/>
    <w:rsid w:val="224AE87D"/>
    <w:rsid w:val="228E64EB"/>
    <w:rsid w:val="229B15C9"/>
    <w:rsid w:val="22BCAD45"/>
    <w:rsid w:val="22F5E244"/>
    <w:rsid w:val="23087689"/>
    <w:rsid w:val="233D2EC0"/>
    <w:rsid w:val="2421D480"/>
    <w:rsid w:val="24F9F5D1"/>
    <w:rsid w:val="2527DAF8"/>
    <w:rsid w:val="253751E9"/>
    <w:rsid w:val="254E0D55"/>
    <w:rsid w:val="25B5E50C"/>
    <w:rsid w:val="26809B1A"/>
    <w:rsid w:val="269D8D7D"/>
    <w:rsid w:val="26FEF1FB"/>
    <w:rsid w:val="27357D2F"/>
    <w:rsid w:val="2789E186"/>
    <w:rsid w:val="27E97EAB"/>
    <w:rsid w:val="281BDBFF"/>
    <w:rsid w:val="284E77B2"/>
    <w:rsid w:val="28B79B4A"/>
    <w:rsid w:val="2970D41C"/>
    <w:rsid w:val="29B1401B"/>
    <w:rsid w:val="29EA4813"/>
    <w:rsid w:val="2A362B51"/>
    <w:rsid w:val="2AB43BF4"/>
    <w:rsid w:val="2B007229"/>
    <w:rsid w:val="2B891697"/>
    <w:rsid w:val="2BF65FBF"/>
    <w:rsid w:val="2C0DF7B6"/>
    <w:rsid w:val="2C135E63"/>
    <w:rsid w:val="2C2DA588"/>
    <w:rsid w:val="2C67A7AC"/>
    <w:rsid w:val="2C6CFD53"/>
    <w:rsid w:val="2C6F74DC"/>
    <w:rsid w:val="2CD5C62E"/>
    <w:rsid w:val="2CE32A07"/>
    <w:rsid w:val="2D6CEAC2"/>
    <w:rsid w:val="2D6DA195"/>
    <w:rsid w:val="2E51B912"/>
    <w:rsid w:val="2EE44E3E"/>
    <w:rsid w:val="2F0D4DAF"/>
    <w:rsid w:val="2F15D69D"/>
    <w:rsid w:val="300EBFA4"/>
    <w:rsid w:val="30A91E10"/>
    <w:rsid w:val="30B530D6"/>
    <w:rsid w:val="30BEBA98"/>
    <w:rsid w:val="31253762"/>
    <w:rsid w:val="312F6D9E"/>
    <w:rsid w:val="31ED5FAC"/>
    <w:rsid w:val="3304FA75"/>
    <w:rsid w:val="3345941B"/>
    <w:rsid w:val="345EE6DB"/>
    <w:rsid w:val="348322C7"/>
    <w:rsid w:val="3490B9C6"/>
    <w:rsid w:val="34AED956"/>
    <w:rsid w:val="34B7243D"/>
    <w:rsid w:val="34F48000"/>
    <w:rsid w:val="35240CF8"/>
    <w:rsid w:val="35751F7C"/>
    <w:rsid w:val="35C07ACC"/>
    <w:rsid w:val="36304B1F"/>
    <w:rsid w:val="364858EE"/>
    <w:rsid w:val="366EEF45"/>
    <w:rsid w:val="3686B7E9"/>
    <w:rsid w:val="36DE10CF"/>
    <w:rsid w:val="37124B5B"/>
    <w:rsid w:val="3740A251"/>
    <w:rsid w:val="3740D522"/>
    <w:rsid w:val="37DF72FB"/>
    <w:rsid w:val="387699AC"/>
    <w:rsid w:val="38A3BF67"/>
    <w:rsid w:val="395B2024"/>
    <w:rsid w:val="399C798D"/>
    <w:rsid w:val="39B6A69F"/>
    <w:rsid w:val="39D44D0A"/>
    <w:rsid w:val="39DBBB6C"/>
    <w:rsid w:val="3A00AC48"/>
    <w:rsid w:val="3AAC7167"/>
    <w:rsid w:val="3AFBD01A"/>
    <w:rsid w:val="3B2C4686"/>
    <w:rsid w:val="3B3EA2A6"/>
    <w:rsid w:val="3B7ABCAC"/>
    <w:rsid w:val="3BE5AAE1"/>
    <w:rsid w:val="3C1DE335"/>
    <w:rsid w:val="3CA4DF43"/>
    <w:rsid w:val="3CC816E7"/>
    <w:rsid w:val="3D136F1D"/>
    <w:rsid w:val="3DC43BBF"/>
    <w:rsid w:val="3DE41229"/>
    <w:rsid w:val="3DF7483E"/>
    <w:rsid w:val="3DF97BE0"/>
    <w:rsid w:val="3DFA05C3"/>
    <w:rsid w:val="3E8B05CC"/>
    <w:rsid w:val="3E8D854B"/>
    <w:rsid w:val="3E9951C5"/>
    <w:rsid w:val="3F60325B"/>
    <w:rsid w:val="3F6F0402"/>
    <w:rsid w:val="3FC07AC8"/>
    <w:rsid w:val="4116ED6E"/>
    <w:rsid w:val="41294936"/>
    <w:rsid w:val="414BD89B"/>
    <w:rsid w:val="4187B2E5"/>
    <w:rsid w:val="41C01C57"/>
    <w:rsid w:val="41CE5AEE"/>
    <w:rsid w:val="41E777B8"/>
    <w:rsid w:val="424EB27F"/>
    <w:rsid w:val="4289A1DB"/>
    <w:rsid w:val="42F269CF"/>
    <w:rsid w:val="42F3E8EC"/>
    <w:rsid w:val="43AC7C5D"/>
    <w:rsid w:val="4406458B"/>
    <w:rsid w:val="44254C77"/>
    <w:rsid w:val="44648E5A"/>
    <w:rsid w:val="44C46D82"/>
    <w:rsid w:val="450B5DD6"/>
    <w:rsid w:val="450D4686"/>
    <w:rsid w:val="4528A42F"/>
    <w:rsid w:val="452B6D82"/>
    <w:rsid w:val="459330CC"/>
    <w:rsid w:val="45BB0554"/>
    <w:rsid w:val="45C6B8EE"/>
    <w:rsid w:val="45DC85A6"/>
    <w:rsid w:val="45DF338E"/>
    <w:rsid w:val="464F1C1F"/>
    <w:rsid w:val="467087D1"/>
    <w:rsid w:val="46AEB8AD"/>
    <w:rsid w:val="47005825"/>
    <w:rsid w:val="47AB371A"/>
    <w:rsid w:val="47C427D3"/>
    <w:rsid w:val="481F7CE2"/>
    <w:rsid w:val="48CAD18E"/>
    <w:rsid w:val="49C7EFD4"/>
    <w:rsid w:val="4A21A486"/>
    <w:rsid w:val="4B4F9511"/>
    <w:rsid w:val="4B72A2E6"/>
    <w:rsid w:val="4C027250"/>
    <w:rsid w:val="4CA0CCCB"/>
    <w:rsid w:val="4CC2792B"/>
    <w:rsid w:val="4CD82779"/>
    <w:rsid w:val="4CDF9D19"/>
    <w:rsid w:val="4D90739F"/>
    <w:rsid w:val="4EDA0C38"/>
    <w:rsid w:val="4F3C0F43"/>
    <w:rsid w:val="4FA26346"/>
    <w:rsid w:val="4FAF4C0A"/>
    <w:rsid w:val="4FF674F0"/>
    <w:rsid w:val="501EEF24"/>
    <w:rsid w:val="5035B716"/>
    <w:rsid w:val="505D9156"/>
    <w:rsid w:val="5139C43B"/>
    <w:rsid w:val="517AA463"/>
    <w:rsid w:val="5199482E"/>
    <w:rsid w:val="51E64AE8"/>
    <w:rsid w:val="5211AF0B"/>
    <w:rsid w:val="5248D707"/>
    <w:rsid w:val="5265E41F"/>
    <w:rsid w:val="5274DBE5"/>
    <w:rsid w:val="5287B575"/>
    <w:rsid w:val="529419EB"/>
    <w:rsid w:val="52ABD00E"/>
    <w:rsid w:val="53700D21"/>
    <w:rsid w:val="5385B3D1"/>
    <w:rsid w:val="53C1808F"/>
    <w:rsid w:val="53C85827"/>
    <w:rsid w:val="5442D2BF"/>
    <w:rsid w:val="54514C34"/>
    <w:rsid w:val="54B040CD"/>
    <w:rsid w:val="54C337B6"/>
    <w:rsid w:val="55597BC4"/>
    <w:rsid w:val="55ED852F"/>
    <w:rsid w:val="561F78A5"/>
    <w:rsid w:val="5650624D"/>
    <w:rsid w:val="56A1E414"/>
    <w:rsid w:val="5722FBC3"/>
    <w:rsid w:val="58426190"/>
    <w:rsid w:val="584AE177"/>
    <w:rsid w:val="585E3026"/>
    <w:rsid w:val="58B79236"/>
    <w:rsid w:val="58CDD9D1"/>
    <w:rsid w:val="58CE4929"/>
    <w:rsid w:val="59609324"/>
    <w:rsid w:val="59DADE44"/>
    <w:rsid w:val="5AB68C7F"/>
    <w:rsid w:val="5B768427"/>
    <w:rsid w:val="5B9D065D"/>
    <w:rsid w:val="5BEE234F"/>
    <w:rsid w:val="5C6A51B2"/>
    <w:rsid w:val="5C7BE635"/>
    <w:rsid w:val="5C9742AD"/>
    <w:rsid w:val="5D0BE5D6"/>
    <w:rsid w:val="5D9426BA"/>
    <w:rsid w:val="5DAB1F5D"/>
    <w:rsid w:val="5EFA609C"/>
    <w:rsid w:val="5F1498D1"/>
    <w:rsid w:val="5F648369"/>
    <w:rsid w:val="5F6F27E3"/>
    <w:rsid w:val="5FCC09EC"/>
    <w:rsid w:val="5FDBAABC"/>
    <w:rsid w:val="606B5EBC"/>
    <w:rsid w:val="61C86B33"/>
    <w:rsid w:val="625CCA6C"/>
    <w:rsid w:val="62E65BFC"/>
    <w:rsid w:val="63079F82"/>
    <w:rsid w:val="63CCC029"/>
    <w:rsid w:val="64028FFD"/>
    <w:rsid w:val="6597322B"/>
    <w:rsid w:val="65AEAAE8"/>
    <w:rsid w:val="6664B380"/>
    <w:rsid w:val="668976C5"/>
    <w:rsid w:val="66D231F0"/>
    <w:rsid w:val="66E1D704"/>
    <w:rsid w:val="66F3DE6C"/>
    <w:rsid w:val="66FDF3BE"/>
    <w:rsid w:val="671D7807"/>
    <w:rsid w:val="677DC8DD"/>
    <w:rsid w:val="679770AF"/>
    <w:rsid w:val="681693B2"/>
    <w:rsid w:val="6827D1B3"/>
    <w:rsid w:val="689FDE22"/>
    <w:rsid w:val="69BAC92B"/>
    <w:rsid w:val="69D79C83"/>
    <w:rsid w:val="69E0E69B"/>
    <w:rsid w:val="6A264452"/>
    <w:rsid w:val="6A9B44F0"/>
    <w:rsid w:val="6B1566C7"/>
    <w:rsid w:val="6B24D6F0"/>
    <w:rsid w:val="6B545BBC"/>
    <w:rsid w:val="6BFE2F68"/>
    <w:rsid w:val="6C8BFF37"/>
    <w:rsid w:val="6C9F1999"/>
    <w:rsid w:val="6CB65CA3"/>
    <w:rsid w:val="6D6D3542"/>
    <w:rsid w:val="6D71FE92"/>
    <w:rsid w:val="6D92FFF0"/>
    <w:rsid w:val="6DC1CDC2"/>
    <w:rsid w:val="6E627286"/>
    <w:rsid w:val="6E75AA6C"/>
    <w:rsid w:val="6E75E202"/>
    <w:rsid w:val="6EC7CF2E"/>
    <w:rsid w:val="6F6D206A"/>
    <w:rsid w:val="7030BA57"/>
    <w:rsid w:val="70A63ABD"/>
    <w:rsid w:val="70AE839E"/>
    <w:rsid w:val="70B40906"/>
    <w:rsid w:val="7116DD36"/>
    <w:rsid w:val="7191887B"/>
    <w:rsid w:val="7270C493"/>
    <w:rsid w:val="7272FBDC"/>
    <w:rsid w:val="72D2C45E"/>
    <w:rsid w:val="72E555A8"/>
    <w:rsid w:val="73C6E265"/>
    <w:rsid w:val="73D39F62"/>
    <w:rsid w:val="73EBDAD2"/>
    <w:rsid w:val="747DC574"/>
    <w:rsid w:val="74C87963"/>
    <w:rsid w:val="7517C26D"/>
    <w:rsid w:val="759BFE86"/>
    <w:rsid w:val="75E98BDD"/>
    <w:rsid w:val="75FD8930"/>
    <w:rsid w:val="7627B9B4"/>
    <w:rsid w:val="76C9447C"/>
    <w:rsid w:val="76D6AC70"/>
    <w:rsid w:val="76FC581A"/>
    <w:rsid w:val="774675D2"/>
    <w:rsid w:val="775E3FD8"/>
    <w:rsid w:val="77A8A6E3"/>
    <w:rsid w:val="77C9EE98"/>
    <w:rsid w:val="78070743"/>
    <w:rsid w:val="78E1684E"/>
    <w:rsid w:val="7954260E"/>
    <w:rsid w:val="7A03BC58"/>
    <w:rsid w:val="7A784836"/>
    <w:rsid w:val="7A95C9C6"/>
    <w:rsid w:val="7B3EA805"/>
    <w:rsid w:val="7B4DF639"/>
    <w:rsid w:val="7B577774"/>
    <w:rsid w:val="7BBB0D29"/>
    <w:rsid w:val="7C134D58"/>
    <w:rsid w:val="7C26E2F5"/>
    <w:rsid w:val="7CE02CBF"/>
    <w:rsid w:val="7D4AD5FA"/>
    <w:rsid w:val="7DEDFF98"/>
    <w:rsid w:val="7DF314D9"/>
    <w:rsid w:val="7E4F7A2D"/>
    <w:rsid w:val="7E7B7F65"/>
    <w:rsid w:val="7EAEEFD1"/>
    <w:rsid w:val="7ECF9D15"/>
    <w:rsid w:val="7F5CFF24"/>
    <w:rsid w:val="7F8EE53A"/>
    <w:rsid w:val="7FCCD365"/>
    <w:rsid w:val="7FDDE0E5"/>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F569E"/>
  <w15:chartTrackingRefBased/>
  <w15:docId w15:val="{2BF6B547-B12A-4CF6-BCD9-5260147AB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F5C"/>
    <w:pPr>
      <w:keepNext/>
      <w:keepLines/>
      <w:spacing w:before="240"/>
      <w:outlineLvl w:val="0"/>
    </w:pPr>
    <w:rPr>
      <w:rFonts w:ascii="Trebuchet MS" w:eastAsiaTheme="majorEastAsia" w:hAnsi="Trebuchet MS" w:cstheme="majorBidi"/>
      <w:color w:val="61223B"/>
      <w:sz w:val="28"/>
      <w:szCs w:val="32"/>
    </w:rPr>
  </w:style>
  <w:style w:type="paragraph" w:styleId="Heading3">
    <w:name w:val="heading 3"/>
    <w:basedOn w:val="Normal"/>
    <w:next w:val="Normal"/>
    <w:link w:val="Heading3Char"/>
    <w:uiPriority w:val="9"/>
    <w:semiHidden/>
    <w:unhideWhenUsed/>
    <w:qFormat/>
    <w:rsid w:val="00A558CD"/>
    <w:pPr>
      <w:keepNext/>
      <w:keepLines/>
      <w:spacing w:before="40"/>
      <w:outlineLvl w:val="2"/>
    </w:pPr>
    <w:rPr>
      <w:rFonts w:asciiTheme="majorHAnsi" w:eastAsiaTheme="majorEastAsia" w:hAnsiTheme="majorHAnsi" w:cstheme="majorBidi"/>
      <w:color w:val="30111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2E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2EC2"/>
    <w:pPr>
      <w:ind w:left="720"/>
      <w:contextualSpacing/>
    </w:pPr>
  </w:style>
  <w:style w:type="paragraph" w:customStyle="1" w:styleId="Default">
    <w:name w:val="Default"/>
    <w:rsid w:val="00682A19"/>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211361"/>
    <w:pPr>
      <w:tabs>
        <w:tab w:val="center" w:pos="4513"/>
        <w:tab w:val="right" w:pos="9026"/>
      </w:tabs>
    </w:pPr>
  </w:style>
  <w:style w:type="character" w:customStyle="1" w:styleId="HeaderChar">
    <w:name w:val="Header Char"/>
    <w:basedOn w:val="DefaultParagraphFont"/>
    <w:link w:val="Header"/>
    <w:uiPriority w:val="99"/>
    <w:rsid w:val="00211361"/>
  </w:style>
  <w:style w:type="paragraph" w:styleId="Footer">
    <w:name w:val="footer"/>
    <w:basedOn w:val="Normal"/>
    <w:link w:val="FooterChar"/>
    <w:uiPriority w:val="99"/>
    <w:unhideWhenUsed/>
    <w:rsid w:val="00211361"/>
    <w:pPr>
      <w:tabs>
        <w:tab w:val="center" w:pos="4513"/>
        <w:tab w:val="right" w:pos="9026"/>
      </w:tabs>
    </w:pPr>
  </w:style>
  <w:style w:type="character" w:customStyle="1" w:styleId="FooterChar">
    <w:name w:val="Footer Char"/>
    <w:basedOn w:val="DefaultParagraphFont"/>
    <w:link w:val="Footer"/>
    <w:uiPriority w:val="99"/>
    <w:rsid w:val="00211361"/>
  </w:style>
  <w:style w:type="character" w:customStyle="1" w:styleId="Heading1Char">
    <w:name w:val="Heading 1 Char"/>
    <w:basedOn w:val="DefaultParagraphFont"/>
    <w:link w:val="Heading1"/>
    <w:uiPriority w:val="9"/>
    <w:rsid w:val="008F2F5C"/>
    <w:rPr>
      <w:rFonts w:ascii="Trebuchet MS" w:eastAsiaTheme="majorEastAsia" w:hAnsi="Trebuchet MS" w:cstheme="majorBidi"/>
      <w:color w:val="61223B"/>
      <w:sz w:val="28"/>
      <w:szCs w:val="32"/>
    </w:rPr>
  </w:style>
  <w:style w:type="character" w:styleId="Hyperlink">
    <w:name w:val="Hyperlink"/>
    <w:basedOn w:val="DefaultParagraphFont"/>
    <w:uiPriority w:val="99"/>
    <w:unhideWhenUsed/>
    <w:rsid w:val="00D14803"/>
    <w:rPr>
      <w:color w:val="B79961" w:themeColor="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E3774"/>
  </w:style>
  <w:style w:type="paragraph" w:styleId="CommentSubject">
    <w:name w:val="annotation subject"/>
    <w:basedOn w:val="CommentText"/>
    <w:next w:val="CommentText"/>
    <w:link w:val="CommentSubjectChar"/>
    <w:uiPriority w:val="99"/>
    <w:semiHidden/>
    <w:unhideWhenUsed/>
    <w:rsid w:val="000047AB"/>
    <w:rPr>
      <w:b/>
      <w:bCs/>
    </w:rPr>
  </w:style>
  <w:style w:type="character" w:customStyle="1" w:styleId="CommentSubjectChar">
    <w:name w:val="Comment Subject Char"/>
    <w:basedOn w:val="CommentTextChar"/>
    <w:link w:val="CommentSubject"/>
    <w:uiPriority w:val="99"/>
    <w:semiHidden/>
    <w:rsid w:val="000047AB"/>
    <w:rPr>
      <w:b/>
      <w:bCs/>
      <w:sz w:val="20"/>
      <w:szCs w:val="20"/>
    </w:rPr>
  </w:style>
  <w:style w:type="paragraph" w:styleId="FootnoteText">
    <w:name w:val="footnote text"/>
    <w:basedOn w:val="Normal"/>
    <w:link w:val="FootnoteTextChar"/>
    <w:uiPriority w:val="99"/>
    <w:semiHidden/>
    <w:unhideWhenUsed/>
    <w:rsid w:val="009B153F"/>
    <w:rPr>
      <w:sz w:val="20"/>
      <w:szCs w:val="20"/>
    </w:rPr>
  </w:style>
  <w:style w:type="character" w:customStyle="1" w:styleId="FootnoteTextChar">
    <w:name w:val="Footnote Text Char"/>
    <w:basedOn w:val="DefaultParagraphFont"/>
    <w:link w:val="FootnoteText"/>
    <w:uiPriority w:val="99"/>
    <w:semiHidden/>
    <w:rsid w:val="009B153F"/>
    <w:rPr>
      <w:sz w:val="20"/>
      <w:szCs w:val="20"/>
    </w:rPr>
  </w:style>
  <w:style w:type="character" w:styleId="FootnoteReference">
    <w:name w:val="footnote reference"/>
    <w:basedOn w:val="DefaultParagraphFont"/>
    <w:uiPriority w:val="99"/>
    <w:semiHidden/>
    <w:unhideWhenUsed/>
    <w:rsid w:val="009B153F"/>
    <w:rPr>
      <w:vertAlign w:val="superscript"/>
    </w:rPr>
  </w:style>
  <w:style w:type="paragraph" w:styleId="TOCHeading">
    <w:name w:val="TOC Heading"/>
    <w:basedOn w:val="Heading1"/>
    <w:next w:val="Normal"/>
    <w:uiPriority w:val="39"/>
    <w:unhideWhenUsed/>
    <w:qFormat/>
    <w:rsid w:val="00C532A3"/>
    <w:pPr>
      <w:spacing w:before="480" w:line="276" w:lineRule="auto"/>
      <w:outlineLvl w:val="9"/>
    </w:pPr>
    <w:rPr>
      <w:rFonts w:asciiTheme="majorHAnsi" w:hAnsiTheme="majorHAnsi"/>
      <w:b/>
      <w:bCs/>
      <w:color w:val="48192C" w:themeColor="accent1" w:themeShade="BF"/>
      <w:szCs w:val="28"/>
    </w:rPr>
  </w:style>
  <w:style w:type="paragraph" w:styleId="TOC1">
    <w:name w:val="toc 1"/>
    <w:basedOn w:val="Normal"/>
    <w:next w:val="Normal"/>
    <w:autoRedefine/>
    <w:uiPriority w:val="39"/>
    <w:unhideWhenUsed/>
    <w:rsid w:val="00895B8B"/>
    <w:pPr>
      <w:tabs>
        <w:tab w:val="left" w:pos="480"/>
        <w:tab w:val="right" w:leader="dot" w:pos="9030"/>
      </w:tabs>
      <w:spacing w:before="120" w:line="360" w:lineRule="auto"/>
    </w:pPr>
    <w:rPr>
      <w:rFonts w:cstheme="minorHAnsi"/>
      <w:b/>
      <w:bCs/>
      <w:i/>
      <w:iCs/>
    </w:rPr>
  </w:style>
  <w:style w:type="paragraph" w:styleId="TOC2">
    <w:name w:val="toc 2"/>
    <w:basedOn w:val="Normal"/>
    <w:next w:val="Normal"/>
    <w:autoRedefine/>
    <w:uiPriority w:val="39"/>
    <w:semiHidden/>
    <w:unhideWhenUsed/>
    <w:rsid w:val="00C532A3"/>
    <w:pPr>
      <w:spacing w:before="120"/>
      <w:ind w:left="240"/>
    </w:pPr>
    <w:rPr>
      <w:rFonts w:cstheme="minorHAnsi"/>
      <w:b/>
      <w:bCs/>
      <w:sz w:val="22"/>
      <w:szCs w:val="22"/>
    </w:rPr>
  </w:style>
  <w:style w:type="paragraph" w:styleId="TOC3">
    <w:name w:val="toc 3"/>
    <w:basedOn w:val="Normal"/>
    <w:next w:val="Normal"/>
    <w:autoRedefine/>
    <w:uiPriority w:val="39"/>
    <w:unhideWhenUsed/>
    <w:rsid w:val="00716D21"/>
    <w:pPr>
      <w:tabs>
        <w:tab w:val="left" w:pos="426"/>
        <w:tab w:val="right" w:leader="dot" w:pos="9020"/>
      </w:tabs>
      <w:ind w:left="480"/>
    </w:pPr>
    <w:rPr>
      <w:rFonts w:cstheme="minorHAnsi"/>
      <w:sz w:val="20"/>
      <w:szCs w:val="20"/>
    </w:rPr>
  </w:style>
  <w:style w:type="paragraph" w:styleId="TOC4">
    <w:name w:val="toc 4"/>
    <w:basedOn w:val="Normal"/>
    <w:next w:val="Normal"/>
    <w:autoRedefine/>
    <w:uiPriority w:val="39"/>
    <w:semiHidden/>
    <w:unhideWhenUsed/>
    <w:rsid w:val="00C532A3"/>
    <w:pPr>
      <w:ind w:left="720"/>
    </w:pPr>
    <w:rPr>
      <w:rFonts w:cstheme="minorHAnsi"/>
      <w:sz w:val="20"/>
      <w:szCs w:val="20"/>
    </w:rPr>
  </w:style>
  <w:style w:type="paragraph" w:styleId="TOC5">
    <w:name w:val="toc 5"/>
    <w:basedOn w:val="Normal"/>
    <w:next w:val="Normal"/>
    <w:autoRedefine/>
    <w:uiPriority w:val="39"/>
    <w:semiHidden/>
    <w:unhideWhenUsed/>
    <w:rsid w:val="00C532A3"/>
    <w:pPr>
      <w:ind w:left="960"/>
    </w:pPr>
    <w:rPr>
      <w:rFonts w:cstheme="minorHAnsi"/>
      <w:sz w:val="20"/>
      <w:szCs w:val="20"/>
    </w:rPr>
  </w:style>
  <w:style w:type="paragraph" w:styleId="TOC6">
    <w:name w:val="toc 6"/>
    <w:basedOn w:val="Normal"/>
    <w:next w:val="Normal"/>
    <w:autoRedefine/>
    <w:uiPriority w:val="39"/>
    <w:semiHidden/>
    <w:unhideWhenUsed/>
    <w:rsid w:val="00C532A3"/>
    <w:pPr>
      <w:ind w:left="1200"/>
    </w:pPr>
    <w:rPr>
      <w:rFonts w:cstheme="minorHAnsi"/>
      <w:sz w:val="20"/>
      <w:szCs w:val="20"/>
    </w:rPr>
  </w:style>
  <w:style w:type="paragraph" w:styleId="TOC7">
    <w:name w:val="toc 7"/>
    <w:basedOn w:val="Normal"/>
    <w:next w:val="Normal"/>
    <w:autoRedefine/>
    <w:uiPriority w:val="39"/>
    <w:semiHidden/>
    <w:unhideWhenUsed/>
    <w:rsid w:val="00C532A3"/>
    <w:pPr>
      <w:ind w:left="1440"/>
    </w:pPr>
    <w:rPr>
      <w:rFonts w:cstheme="minorHAnsi"/>
      <w:sz w:val="20"/>
      <w:szCs w:val="20"/>
    </w:rPr>
  </w:style>
  <w:style w:type="paragraph" w:styleId="TOC8">
    <w:name w:val="toc 8"/>
    <w:basedOn w:val="Normal"/>
    <w:next w:val="Normal"/>
    <w:autoRedefine/>
    <w:uiPriority w:val="39"/>
    <w:semiHidden/>
    <w:unhideWhenUsed/>
    <w:rsid w:val="00C532A3"/>
    <w:pPr>
      <w:ind w:left="1680"/>
    </w:pPr>
    <w:rPr>
      <w:rFonts w:cstheme="minorHAnsi"/>
      <w:sz w:val="20"/>
      <w:szCs w:val="20"/>
    </w:rPr>
  </w:style>
  <w:style w:type="paragraph" w:styleId="TOC9">
    <w:name w:val="toc 9"/>
    <w:basedOn w:val="Normal"/>
    <w:next w:val="Normal"/>
    <w:autoRedefine/>
    <w:uiPriority w:val="39"/>
    <w:semiHidden/>
    <w:unhideWhenUsed/>
    <w:rsid w:val="00C532A3"/>
    <w:pPr>
      <w:ind w:left="1920"/>
    </w:pPr>
    <w:rPr>
      <w:rFonts w:cstheme="minorHAnsi"/>
      <w:sz w:val="20"/>
      <w:szCs w:val="20"/>
    </w:rPr>
  </w:style>
  <w:style w:type="character" w:styleId="PageNumber">
    <w:name w:val="page number"/>
    <w:basedOn w:val="DefaultParagraphFont"/>
    <w:uiPriority w:val="99"/>
    <w:semiHidden/>
    <w:unhideWhenUsed/>
    <w:rsid w:val="00A57218"/>
  </w:style>
  <w:style w:type="character" w:customStyle="1" w:styleId="Heading3Char">
    <w:name w:val="Heading 3 Char"/>
    <w:basedOn w:val="DefaultParagraphFont"/>
    <w:link w:val="Heading3"/>
    <w:uiPriority w:val="9"/>
    <w:semiHidden/>
    <w:rsid w:val="00A558CD"/>
    <w:rPr>
      <w:rFonts w:asciiTheme="majorHAnsi" w:eastAsiaTheme="majorEastAsia" w:hAnsiTheme="majorHAnsi" w:cstheme="majorBidi"/>
      <w:color w:val="30111D" w:themeColor="accent1" w:themeShade="7F"/>
    </w:rPr>
  </w:style>
  <w:style w:type="paragraph" w:styleId="BodyText">
    <w:name w:val="Body Text"/>
    <w:basedOn w:val="Normal"/>
    <w:link w:val="BodyTextChar"/>
    <w:uiPriority w:val="1"/>
    <w:qFormat/>
    <w:rsid w:val="00A558CD"/>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A558CD"/>
    <w:rPr>
      <w:rFonts w:ascii="Calibri" w:eastAsia="Calibri" w:hAnsi="Calibri" w:cs="Calibri"/>
      <w:sz w:val="22"/>
      <w:szCs w:val="22"/>
      <w:lang w:val="af-ZA"/>
    </w:rPr>
  </w:style>
  <w:style w:type="paragraph" w:customStyle="1" w:styleId="TableParagraph">
    <w:name w:val="Table Paragraph"/>
    <w:basedOn w:val="Normal"/>
    <w:uiPriority w:val="1"/>
    <w:qFormat/>
    <w:rsid w:val="00A558CD"/>
    <w:pPr>
      <w:widowControl w:val="0"/>
      <w:autoSpaceDE w:val="0"/>
      <w:autoSpaceDN w:val="0"/>
    </w:pPr>
    <w:rPr>
      <w:rFonts w:ascii="Calibri" w:eastAsia="Calibri" w:hAnsi="Calibri" w:cs="Calibri"/>
      <w:sz w:val="22"/>
      <w:szCs w:val="22"/>
    </w:rPr>
  </w:style>
  <w:style w:type="character" w:customStyle="1" w:styleId="UnresolvedMention1">
    <w:name w:val="Unresolved Mention1"/>
    <w:basedOn w:val="DefaultParagraphFont"/>
    <w:uiPriority w:val="99"/>
    <w:semiHidden/>
    <w:unhideWhenUsed/>
    <w:rsid w:val="003C5755"/>
    <w:rPr>
      <w:color w:val="605E5C"/>
      <w:shd w:val="clear" w:color="auto" w:fill="E1DFDD"/>
    </w:rPr>
  </w:style>
  <w:style w:type="paragraph" w:styleId="BalloonText">
    <w:name w:val="Balloon Text"/>
    <w:basedOn w:val="Normal"/>
    <w:link w:val="BalloonTextChar"/>
    <w:uiPriority w:val="99"/>
    <w:semiHidden/>
    <w:unhideWhenUsed/>
    <w:rsid w:val="003C5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755"/>
    <w:rPr>
      <w:rFonts w:ascii="Segoe UI" w:hAnsi="Segoe UI" w:cs="Segoe UI"/>
      <w:sz w:val="18"/>
      <w:szCs w:val="18"/>
    </w:rPr>
  </w:style>
  <w:style w:type="character" w:customStyle="1" w:styleId="normaltextrun">
    <w:name w:val="normaltextrun"/>
    <w:basedOn w:val="DefaultParagraphFont"/>
    <w:rsid w:val="00450B4A"/>
  </w:style>
  <w:style w:type="character" w:customStyle="1" w:styleId="eop">
    <w:name w:val="eop"/>
    <w:basedOn w:val="DefaultParagraphFont"/>
    <w:rsid w:val="00450B4A"/>
  </w:style>
  <w:style w:type="character" w:styleId="UnresolvedMention">
    <w:name w:val="Unresolved Mention"/>
    <w:basedOn w:val="DefaultParagraphFont"/>
    <w:uiPriority w:val="99"/>
    <w:semiHidden/>
    <w:unhideWhenUsed/>
    <w:rsid w:val="00F42A1E"/>
    <w:rPr>
      <w:color w:val="605E5C"/>
      <w:shd w:val="clear" w:color="auto" w:fill="E1DFDD"/>
    </w:rPr>
  </w:style>
  <w:style w:type="character" w:styleId="Mention">
    <w:name w:val="Mention"/>
    <w:basedOn w:val="DefaultParagraphFont"/>
    <w:uiPriority w:val="99"/>
    <w:unhideWhenUsed/>
    <w:rsid w:val="00F4341D"/>
    <w:rPr>
      <w:color w:val="2B579A"/>
      <w:shd w:val="clear" w:color="auto" w:fill="E6E6E6"/>
    </w:rPr>
  </w:style>
  <w:style w:type="character" w:styleId="FollowedHyperlink">
    <w:name w:val="FollowedHyperlink"/>
    <w:basedOn w:val="DefaultParagraphFont"/>
    <w:uiPriority w:val="99"/>
    <w:semiHidden/>
    <w:unhideWhenUsed/>
    <w:rsid w:val="006606A8"/>
    <w:rPr>
      <w:color w:val="8C979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2447122">
      <w:bodyDiv w:val="1"/>
      <w:marLeft w:val="0"/>
      <w:marRight w:val="0"/>
      <w:marTop w:val="0"/>
      <w:marBottom w:val="0"/>
      <w:divBdr>
        <w:top w:val="none" w:sz="0" w:space="0" w:color="auto"/>
        <w:left w:val="none" w:sz="0" w:space="0" w:color="auto"/>
        <w:bottom w:val="none" w:sz="0" w:space="0" w:color="auto"/>
        <w:right w:val="none" w:sz="0" w:space="0" w:color="auto"/>
      </w:divBdr>
    </w:div>
    <w:div w:id="716705885">
      <w:bodyDiv w:val="1"/>
      <w:marLeft w:val="0"/>
      <w:marRight w:val="0"/>
      <w:marTop w:val="0"/>
      <w:marBottom w:val="0"/>
      <w:divBdr>
        <w:top w:val="none" w:sz="0" w:space="0" w:color="auto"/>
        <w:left w:val="none" w:sz="0" w:space="0" w:color="auto"/>
        <w:bottom w:val="none" w:sz="0" w:space="0" w:color="auto"/>
        <w:right w:val="none" w:sz="0" w:space="0" w:color="auto"/>
      </w:divBdr>
    </w:div>
    <w:div w:id="188575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nrecords.sun.ac.za/controlled/C4%20Policies%20and%20Regulations/4.%20Reglement%20vir%20Interne%20en%20Eksterne%20Moderering_2024.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SU theme">
  <a:themeElements>
    <a:clrScheme name="2022 SU">
      <a:dk1>
        <a:srgbClr val="4D5356"/>
      </a:dk1>
      <a:lt1>
        <a:srgbClr val="FFFFFF"/>
      </a:lt1>
      <a:dk2>
        <a:srgbClr val="4D5356"/>
      </a:dk2>
      <a:lt2>
        <a:srgbClr val="FFFFFF"/>
      </a:lt2>
      <a:accent1>
        <a:srgbClr val="61223B"/>
      </a:accent1>
      <a:accent2>
        <a:srgbClr val="B79961"/>
      </a:accent2>
      <a:accent3>
        <a:srgbClr val="82CCAE"/>
      </a:accent3>
      <a:accent4>
        <a:srgbClr val="CE3F27"/>
      </a:accent4>
      <a:accent5>
        <a:srgbClr val="922E44"/>
      </a:accent5>
      <a:accent6>
        <a:srgbClr val="461A2B"/>
      </a:accent6>
      <a:hlink>
        <a:srgbClr val="B79961"/>
      </a:hlink>
      <a:folHlink>
        <a:srgbClr val="8C979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U theme" id="{85201745-54EB-E344-AF0E-3651E599E22F}" vid="{F2006C2D-09A2-7540-AFC0-96AA3DF941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E7EDFDC05BF64FAF974BE066CB3750" ma:contentTypeVersion="2" ma:contentTypeDescription="Create a new document." ma:contentTypeScope="" ma:versionID="289faf66db5ff6c2a5b14854d1be6bd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FCCE9-896D-4E6E-B9DC-A89B65CB1507}"/>
</file>

<file path=customXml/itemProps2.xml><?xml version="1.0" encoding="utf-8"?>
<ds:datastoreItem xmlns:ds="http://schemas.openxmlformats.org/officeDocument/2006/customXml" ds:itemID="{339F7CF0-8FC8-2A4A-8624-C73EF0CC319F}">
  <ds:schemaRefs>
    <ds:schemaRef ds:uri="http://schemas.openxmlformats.org/officeDocument/2006/bibliography"/>
  </ds:schemaRefs>
</ds:datastoreItem>
</file>

<file path=customXml/itemProps3.xml><?xml version="1.0" encoding="utf-8"?>
<ds:datastoreItem xmlns:ds="http://schemas.openxmlformats.org/officeDocument/2006/customXml" ds:itemID="{B390F3E1-2308-455D-B003-E81EE5415690}">
  <ds:schemaRefs>
    <ds:schemaRef ds:uri="http://schemas.microsoft.com/office/2006/metadata/properties"/>
    <ds:schemaRef ds:uri="http://schemas.microsoft.com/office/infopath/2007/PartnerControls"/>
    <ds:schemaRef ds:uri="83b6ae6a-09d5-45af-8728-be245379d413"/>
    <ds:schemaRef ds:uri="3d3a24ff-744b-4780-b791-c2b26521ce54"/>
  </ds:schemaRefs>
</ds:datastoreItem>
</file>

<file path=customXml/itemProps4.xml><?xml version="1.0" encoding="utf-8"?>
<ds:datastoreItem xmlns:ds="http://schemas.openxmlformats.org/officeDocument/2006/customXml" ds:itemID="{A148E387-A909-4B49-8005-AEF22870C1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1059</Words>
  <Characters>6621</Characters>
  <Application>Microsoft Office Word</Application>
  <DocSecurity>0</DocSecurity>
  <Lines>23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CharactersWithSpaces>
  <SharedDoc>false</SharedDoc>
  <HLinks>
    <vt:vector size="138" baseType="variant">
      <vt:variant>
        <vt:i4>6946918</vt:i4>
      </vt:variant>
      <vt:variant>
        <vt:i4>105</vt:i4>
      </vt:variant>
      <vt:variant>
        <vt:i4>0</vt:i4>
      </vt:variant>
      <vt:variant>
        <vt:i4>5</vt:i4>
      </vt:variant>
      <vt:variant>
        <vt:lpwstr>https://www.che.ac.za/publications/frameworks/quality-assurance-framework-qaf-higher-education-south-africa</vt:lpwstr>
      </vt:variant>
      <vt:variant>
        <vt:lpwstr/>
      </vt:variant>
      <vt:variant>
        <vt:i4>5570588</vt:i4>
      </vt:variant>
      <vt:variant>
        <vt:i4>102</vt:i4>
      </vt:variant>
      <vt:variant>
        <vt:i4>0</vt:i4>
      </vt:variant>
      <vt:variant>
        <vt:i4>5</vt:i4>
      </vt:variant>
      <vt:variant>
        <vt:lpwstr>https://www.che.ac.za/sites/default/files/RPL-CAT Assessment Policy Document.pdf</vt:lpwstr>
      </vt:variant>
      <vt:variant>
        <vt:lpwstr/>
      </vt:variant>
      <vt:variant>
        <vt:i4>7864425</vt:i4>
      </vt:variant>
      <vt:variant>
        <vt:i4>99</vt:i4>
      </vt:variant>
      <vt:variant>
        <vt:i4>0</vt:i4>
      </vt:variant>
      <vt:variant>
        <vt:i4>5</vt:i4>
      </vt:variant>
      <vt:variant>
        <vt:lpwstr>https://www.saqa.org.za/sites/default/files/2019-11/National Policy for Assessment(PrintReady).pdf</vt:lpwstr>
      </vt:variant>
      <vt:variant>
        <vt:lpwstr/>
      </vt:variant>
      <vt:variant>
        <vt:i4>1310737</vt:i4>
      </vt:variant>
      <vt:variant>
        <vt:i4>96</vt:i4>
      </vt:variant>
      <vt:variant>
        <vt:i4>0</vt:i4>
      </vt:variant>
      <vt:variant>
        <vt:i4>5</vt:i4>
      </vt:variant>
      <vt:variant>
        <vt:lpwstr>https://www.che.ac.za/sites/default/files/publications/Integrated Approach to QA by the CHE post-HEQC version 19092017 (002).pdf</vt:lpwstr>
      </vt:variant>
      <vt:variant>
        <vt:lpwstr/>
      </vt:variant>
      <vt:variant>
        <vt:i4>2555953</vt:i4>
      </vt:variant>
      <vt:variant>
        <vt:i4>93</vt:i4>
      </vt:variant>
      <vt:variant>
        <vt:i4>0</vt:i4>
      </vt:variant>
      <vt:variant>
        <vt:i4>5</vt:i4>
      </vt:variant>
      <vt:variant>
        <vt:lpwstr>http://nr-online.che.ac.za/html_documents/CHE_Programme_Accreditation_Criteria_Revised_2012.pdf</vt:lpwstr>
      </vt:variant>
      <vt:variant>
        <vt:lpwstr/>
      </vt:variant>
      <vt:variant>
        <vt:i4>7798885</vt:i4>
      </vt:variant>
      <vt:variant>
        <vt:i4>90</vt:i4>
      </vt:variant>
      <vt:variant>
        <vt:i4>0</vt:i4>
      </vt:variant>
      <vt:variant>
        <vt:i4>5</vt:i4>
      </vt:variant>
      <vt:variant>
        <vt:lpwstr>https://sunrecords.sun.ac.za/controlled/C4 Policies and Regulations/Onderrig- &amp; Leerbeleid goedgekeur US Raad 26.09.18.pdf</vt:lpwstr>
      </vt:variant>
      <vt:variant>
        <vt:lpwstr/>
      </vt:variant>
      <vt:variant>
        <vt:i4>7405674</vt:i4>
      </vt:variant>
      <vt:variant>
        <vt:i4>87</vt:i4>
      </vt:variant>
      <vt:variant>
        <vt:i4>0</vt:i4>
      </vt:variant>
      <vt:variant>
        <vt:i4>5</vt:i4>
      </vt:variant>
      <vt:variant>
        <vt:lpwstr>https://sunrecords.sun.ac.za/controlled/C4 Policies and Regulations/Beleid oor Gehalteversekering en bevordering aan die Universiteit Stellenbosch.pdf</vt:lpwstr>
      </vt:variant>
      <vt:variant>
        <vt:lpwstr/>
      </vt:variant>
      <vt:variant>
        <vt:i4>7864441</vt:i4>
      </vt:variant>
      <vt:variant>
        <vt:i4>84</vt:i4>
      </vt:variant>
      <vt:variant>
        <vt:i4>0</vt:i4>
      </vt:variant>
      <vt:variant>
        <vt:i4>5</vt:i4>
      </vt:variant>
      <vt:variant>
        <vt:lpwstr>https://sunrecords.sun.ac.za/controlled/C4 Policies and Regulations/Afrikaans Taalbeleid_Finaal_2Des2021.pdf</vt:lpwstr>
      </vt:variant>
      <vt:variant>
        <vt:lpwstr/>
      </vt:variant>
      <vt:variant>
        <vt:i4>3473438</vt:i4>
      </vt:variant>
      <vt:variant>
        <vt:i4>81</vt:i4>
      </vt:variant>
      <vt:variant>
        <vt:i4>0</vt:i4>
      </vt:variant>
      <vt:variant>
        <vt:i4>5</vt:i4>
      </vt:variant>
      <vt:variant>
        <vt:lpwstr>https://sunrecords.sun.ac.za/controlled/C4 Policies and Regulations/US_Assesseringsbeleid_2021_FINAL.pdf</vt:lpwstr>
      </vt:variant>
      <vt:variant>
        <vt:lpwstr/>
      </vt:variant>
      <vt:variant>
        <vt:i4>1310776</vt:i4>
      </vt:variant>
      <vt:variant>
        <vt:i4>74</vt:i4>
      </vt:variant>
      <vt:variant>
        <vt:i4>0</vt:i4>
      </vt:variant>
      <vt:variant>
        <vt:i4>5</vt:i4>
      </vt:variant>
      <vt:variant>
        <vt:lpwstr/>
      </vt:variant>
      <vt:variant>
        <vt:lpwstr>_Toc183598362</vt:lpwstr>
      </vt:variant>
      <vt:variant>
        <vt:i4>1310776</vt:i4>
      </vt:variant>
      <vt:variant>
        <vt:i4>68</vt:i4>
      </vt:variant>
      <vt:variant>
        <vt:i4>0</vt:i4>
      </vt:variant>
      <vt:variant>
        <vt:i4>5</vt:i4>
      </vt:variant>
      <vt:variant>
        <vt:lpwstr/>
      </vt:variant>
      <vt:variant>
        <vt:lpwstr>_Toc183598361</vt:lpwstr>
      </vt:variant>
      <vt:variant>
        <vt:i4>1310776</vt:i4>
      </vt:variant>
      <vt:variant>
        <vt:i4>62</vt:i4>
      </vt:variant>
      <vt:variant>
        <vt:i4>0</vt:i4>
      </vt:variant>
      <vt:variant>
        <vt:i4>5</vt:i4>
      </vt:variant>
      <vt:variant>
        <vt:lpwstr/>
      </vt:variant>
      <vt:variant>
        <vt:lpwstr>_Toc183598360</vt:lpwstr>
      </vt:variant>
      <vt:variant>
        <vt:i4>1507384</vt:i4>
      </vt:variant>
      <vt:variant>
        <vt:i4>56</vt:i4>
      </vt:variant>
      <vt:variant>
        <vt:i4>0</vt:i4>
      </vt:variant>
      <vt:variant>
        <vt:i4>5</vt:i4>
      </vt:variant>
      <vt:variant>
        <vt:lpwstr/>
      </vt:variant>
      <vt:variant>
        <vt:lpwstr>_Toc183598359</vt:lpwstr>
      </vt:variant>
      <vt:variant>
        <vt:i4>1507384</vt:i4>
      </vt:variant>
      <vt:variant>
        <vt:i4>50</vt:i4>
      </vt:variant>
      <vt:variant>
        <vt:i4>0</vt:i4>
      </vt:variant>
      <vt:variant>
        <vt:i4>5</vt:i4>
      </vt:variant>
      <vt:variant>
        <vt:lpwstr/>
      </vt:variant>
      <vt:variant>
        <vt:lpwstr>_Toc183598358</vt:lpwstr>
      </vt:variant>
      <vt:variant>
        <vt:i4>1507384</vt:i4>
      </vt:variant>
      <vt:variant>
        <vt:i4>44</vt:i4>
      </vt:variant>
      <vt:variant>
        <vt:i4>0</vt:i4>
      </vt:variant>
      <vt:variant>
        <vt:i4>5</vt:i4>
      </vt:variant>
      <vt:variant>
        <vt:lpwstr/>
      </vt:variant>
      <vt:variant>
        <vt:lpwstr>_Toc183598357</vt:lpwstr>
      </vt:variant>
      <vt:variant>
        <vt:i4>1507384</vt:i4>
      </vt:variant>
      <vt:variant>
        <vt:i4>38</vt:i4>
      </vt:variant>
      <vt:variant>
        <vt:i4>0</vt:i4>
      </vt:variant>
      <vt:variant>
        <vt:i4>5</vt:i4>
      </vt:variant>
      <vt:variant>
        <vt:lpwstr/>
      </vt:variant>
      <vt:variant>
        <vt:lpwstr>_Toc183598356</vt:lpwstr>
      </vt:variant>
      <vt:variant>
        <vt:i4>1507384</vt:i4>
      </vt:variant>
      <vt:variant>
        <vt:i4>32</vt:i4>
      </vt:variant>
      <vt:variant>
        <vt:i4>0</vt:i4>
      </vt:variant>
      <vt:variant>
        <vt:i4>5</vt:i4>
      </vt:variant>
      <vt:variant>
        <vt:lpwstr/>
      </vt:variant>
      <vt:variant>
        <vt:lpwstr>_Toc183598355</vt:lpwstr>
      </vt:variant>
      <vt:variant>
        <vt:i4>1507384</vt:i4>
      </vt:variant>
      <vt:variant>
        <vt:i4>26</vt:i4>
      </vt:variant>
      <vt:variant>
        <vt:i4>0</vt:i4>
      </vt:variant>
      <vt:variant>
        <vt:i4>5</vt:i4>
      </vt:variant>
      <vt:variant>
        <vt:lpwstr/>
      </vt:variant>
      <vt:variant>
        <vt:lpwstr>_Toc183598354</vt:lpwstr>
      </vt:variant>
      <vt:variant>
        <vt:i4>1507384</vt:i4>
      </vt:variant>
      <vt:variant>
        <vt:i4>20</vt:i4>
      </vt:variant>
      <vt:variant>
        <vt:i4>0</vt:i4>
      </vt:variant>
      <vt:variant>
        <vt:i4>5</vt:i4>
      </vt:variant>
      <vt:variant>
        <vt:lpwstr/>
      </vt:variant>
      <vt:variant>
        <vt:lpwstr>_Toc183598353</vt:lpwstr>
      </vt:variant>
      <vt:variant>
        <vt:i4>1507384</vt:i4>
      </vt:variant>
      <vt:variant>
        <vt:i4>14</vt:i4>
      </vt:variant>
      <vt:variant>
        <vt:i4>0</vt:i4>
      </vt:variant>
      <vt:variant>
        <vt:i4>5</vt:i4>
      </vt:variant>
      <vt:variant>
        <vt:lpwstr/>
      </vt:variant>
      <vt:variant>
        <vt:lpwstr>_Toc183598352</vt:lpwstr>
      </vt:variant>
      <vt:variant>
        <vt:i4>1507384</vt:i4>
      </vt:variant>
      <vt:variant>
        <vt:i4>8</vt:i4>
      </vt:variant>
      <vt:variant>
        <vt:i4>0</vt:i4>
      </vt:variant>
      <vt:variant>
        <vt:i4>5</vt:i4>
      </vt:variant>
      <vt:variant>
        <vt:lpwstr/>
      </vt:variant>
      <vt:variant>
        <vt:lpwstr>_Toc183598351</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Andre [aemuller@sun.ac.za]</dc:creator>
  <cp:keywords/>
  <dc:description/>
  <cp:lastModifiedBy>Feucht, MA, Mrs [merrewyn@sun.ac.za]</cp:lastModifiedBy>
  <cp:revision>2</cp:revision>
  <cp:lastPrinted>2023-09-19T13:32:00Z</cp:lastPrinted>
  <dcterms:created xsi:type="dcterms:W3CDTF">2024-12-03T08:12:00Z</dcterms:created>
  <dcterms:modified xsi:type="dcterms:W3CDTF">2024-12-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7EDFDC05BF64FAF974BE066CB3750</vt:lpwstr>
  </property>
  <property fmtid="{D5CDD505-2E9C-101B-9397-08002B2CF9AE}" pid="3" name="MediaServiceImageTags">
    <vt:lpwstr/>
  </property>
  <property fmtid="{D5CDD505-2E9C-101B-9397-08002B2CF9AE}" pid="4" name="GrammarlyDocumentId">
    <vt:lpwstr>15ce43c7427910de94320d05e6537e279304a0513f1debc9ac3f9e0aca6f26e5</vt:lpwstr>
  </property>
</Properties>
</file>